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147AF" w14:textId="038264CB" w:rsidR="00090A32" w:rsidRDefault="007E3431" w:rsidP="000F710D">
      <w:pPr>
        <w:pStyle w:val="Title"/>
        <w:widowControl w:val="0"/>
        <w:spacing w:after="240"/>
        <w:contextualSpacing w:val="0"/>
      </w:pPr>
      <w:bookmarkStart w:id="0" w:name="_Toc41654412"/>
      <w:bookmarkEnd w:id="0"/>
      <w:r>
        <w:t>Hands-</w:t>
      </w:r>
      <w:r w:rsidR="007308AB">
        <w:t>O</w:t>
      </w:r>
      <w:r>
        <w:t>n Lab</w:t>
      </w:r>
      <w:r w:rsidR="00627B3B">
        <w:t xml:space="preserve">: </w:t>
      </w:r>
      <w:bookmarkStart w:id="1" w:name="_Hlk64969964"/>
      <w:r w:rsidR="00E01945">
        <w:t>Web Browser Security</w:t>
      </w:r>
      <w:bookmarkEnd w:id="1"/>
      <w:r w:rsidR="00E01945">
        <w:t xml:space="preserve"> </w:t>
      </w:r>
    </w:p>
    <w:p w14:paraId="1BE1329A" w14:textId="577FD8B7" w:rsidR="003523C6" w:rsidRPr="00865D04" w:rsidRDefault="003523C6" w:rsidP="000C2DB0">
      <w:pPr>
        <w:pStyle w:val="BookTitle1"/>
      </w:pPr>
      <w:bookmarkStart w:id="2" w:name="_Toc42853350"/>
      <w:bookmarkStart w:id="3" w:name="_Toc42853317"/>
      <w:bookmarkStart w:id="4" w:name="_Toc42853180"/>
      <w:r w:rsidRPr="003523C6">
        <w:t>To accompany Whitman and Mattord, Principles of Information Security, 7th Ed., 2022,</w:t>
      </w:r>
      <w:r w:rsidR="00865D04">
        <w:t xml:space="preserve"> </w:t>
      </w:r>
      <w:r w:rsidRPr="003523C6">
        <w:t>ISBN 9780357506431</w:t>
      </w:r>
      <w:r w:rsidR="00865D04">
        <w:t>;</w:t>
      </w:r>
      <w:r w:rsidR="00865D04" w:rsidRPr="00865D04">
        <w:t xml:space="preserve"> Web Browser Security</w:t>
      </w:r>
    </w:p>
    <w:sdt>
      <w:sdtPr>
        <w:rPr>
          <w:rFonts w:ascii="Open Sans" w:eastAsiaTheme="minorHAnsi" w:hAnsi="Open Sans" w:cstheme="minorBidi"/>
          <w:color w:val="auto"/>
          <w:sz w:val="28"/>
          <w:szCs w:val="28"/>
        </w:rPr>
        <w:id w:val="-520779690"/>
        <w:docPartObj>
          <w:docPartGallery w:val="Table of Contents"/>
          <w:docPartUnique/>
        </w:docPartObj>
      </w:sdtPr>
      <w:sdtEndPr>
        <w:rPr>
          <w:rFonts w:asciiTheme="minorHAnsi" w:eastAsia="Open Sans" w:hAnsiTheme="minorHAnsi" w:cs="Open Sans"/>
          <w:sz w:val="22"/>
          <w:szCs w:val="22"/>
        </w:rPr>
      </w:sdtEndPr>
      <w:sdtContent>
        <w:p w14:paraId="5510A4E3" w14:textId="77553BB9" w:rsidR="00FF289D" w:rsidRPr="0027377D" w:rsidRDefault="00FF289D" w:rsidP="003523C6">
          <w:pPr>
            <w:pStyle w:val="Heading1noTOC"/>
            <w:keepNext w:val="0"/>
            <w:keepLines w:val="0"/>
            <w:widowControl w:val="0"/>
          </w:pPr>
          <w:r w:rsidRPr="0027377D">
            <w:t xml:space="preserve">Table of </w:t>
          </w:r>
          <w:r w:rsidRPr="00C55490">
            <w:t>Contents</w:t>
          </w:r>
          <w:bookmarkEnd w:id="2"/>
          <w:bookmarkEnd w:id="3"/>
          <w:bookmarkEnd w:id="4"/>
        </w:p>
        <w:p w14:paraId="56B23F78" w14:textId="5411F4AB" w:rsidR="007308AB" w:rsidRDefault="00FD29E7">
          <w:pPr>
            <w:pStyle w:val="TOC1"/>
            <w:tabs>
              <w:tab w:val="right" w:leader="dot" w:pos="9350"/>
            </w:tabs>
            <w:rPr>
              <w:rFonts w:asciiTheme="minorHAnsi" w:eastAsiaTheme="minorEastAsia" w:hAnsiTheme="minorHAnsi" w:cstheme="minorBidi"/>
              <w:noProof/>
            </w:rPr>
          </w:pPr>
          <w:r>
            <w:rPr>
              <w:rFonts w:asciiTheme="minorHAnsi" w:hAnsiTheme="minorHAnsi"/>
              <w:b/>
              <w:bCs/>
              <w:noProof/>
            </w:rPr>
            <w:fldChar w:fldCharType="begin"/>
          </w:r>
          <w:r>
            <w:rPr>
              <w:rFonts w:asciiTheme="minorHAnsi" w:hAnsiTheme="minorHAnsi"/>
              <w:b/>
              <w:bCs/>
              <w:noProof/>
            </w:rPr>
            <w:instrText xml:space="preserve"> TOC \o "2-3" \h \z \t "Heading 1,1" </w:instrText>
          </w:r>
          <w:r>
            <w:rPr>
              <w:rFonts w:asciiTheme="minorHAnsi" w:hAnsiTheme="minorHAnsi"/>
              <w:b/>
              <w:bCs/>
              <w:noProof/>
            </w:rPr>
            <w:fldChar w:fldCharType="separate"/>
          </w:r>
          <w:hyperlink w:anchor="_Toc76734801" w:history="1">
            <w:r w:rsidR="007308AB" w:rsidRPr="006538BD">
              <w:rPr>
                <w:rStyle w:val="Hyperlink"/>
              </w:rPr>
              <w:t>Introduction</w:t>
            </w:r>
            <w:r w:rsidR="007308AB">
              <w:rPr>
                <w:noProof/>
                <w:webHidden/>
              </w:rPr>
              <w:tab/>
            </w:r>
            <w:r w:rsidR="007308AB">
              <w:rPr>
                <w:noProof/>
                <w:webHidden/>
              </w:rPr>
              <w:fldChar w:fldCharType="begin"/>
            </w:r>
            <w:r w:rsidR="007308AB">
              <w:rPr>
                <w:noProof/>
                <w:webHidden/>
              </w:rPr>
              <w:instrText xml:space="preserve"> PAGEREF _Toc76734801 \h </w:instrText>
            </w:r>
            <w:r w:rsidR="007308AB">
              <w:rPr>
                <w:noProof/>
                <w:webHidden/>
              </w:rPr>
            </w:r>
            <w:r w:rsidR="007308AB">
              <w:rPr>
                <w:noProof/>
                <w:webHidden/>
              </w:rPr>
              <w:fldChar w:fldCharType="separate"/>
            </w:r>
            <w:r w:rsidR="007308AB">
              <w:rPr>
                <w:noProof/>
                <w:webHidden/>
              </w:rPr>
              <w:t>2</w:t>
            </w:r>
            <w:r w:rsidR="007308AB">
              <w:rPr>
                <w:noProof/>
                <w:webHidden/>
              </w:rPr>
              <w:fldChar w:fldCharType="end"/>
            </w:r>
          </w:hyperlink>
        </w:p>
        <w:p w14:paraId="0F39B4D7" w14:textId="0781549A" w:rsidR="007308AB" w:rsidRDefault="00000000">
          <w:pPr>
            <w:pStyle w:val="TOC2"/>
            <w:rPr>
              <w:rFonts w:asciiTheme="minorHAnsi" w:eastAsiaTheme="minorEastAsia" w:hAnsiTheme="minorHAnsi" w:cstheme="minorBidi"/>
              <w:bCs w:val="0"/>
              <w:noProof/>
            </w:rPr>
          </w:pPr>
          <w:hyperlink w:anchor="_Toc76734802" w:history="1">
            <w:r w:rsidR="007308AB" w:rsidRPr="006538BD">
              <w:rPr>
                <w:rStyle w:val="Hyperlink"/>
              </w:rPr>
              <w:t>Objective</w:t>
            </w:r>
            <w:r w:rsidR="007308AB">
              <w:rPr>
                <w:noProof/>
                <w:webHidden/>
              </w:rPr>
              <w:tab/>
            </w:r>
            <w:r w:rsidR="007308AB">
              <w:rPr>
                <w:noProof/>
                <w:webHidden/>
              </w:rPr>
              <w:fldChar w:fldCharType="begin"/>
            </w:r>
            <w:r w:rsidR="007308AB">
              <w:rPr>
                <w:noProof/>
                <w:webHidden/>
              </w:rPr>
              <w:instrText xml:space="preserve"> PAGEREF _Toc76734802 \h </w:instrText>
            </w:r>
            <w:r w:rsidR="007308AB">
              <w:rPr>
                <w:noProof/>
                <w:webHidden/>
              </w:rPr>
            </w:r>
            <w:r w:rsidR="007308AB">
              <w:rPr>
                <w:noProof/>
                <w:webHidden/>
              </w:rPr>
              <w:fldChar w:fldCharType="separate"/>
            </w:r>
            <w:r w:rsidR="007308AB">
              <w:rPr>
                <w:noProof/>
                <w:webHidden/>
              </w:rPr>
              <w:t>2</w:t>
            </w:r>
            <w:r w:rsidR="007308AB">
              <w:rPr>
                <w:noProof/>
                <w:webHidden/>
              </w:rPr>
              <w:fldChar w:fldCharType="end"/>
            </w:r>
          </w:hyperlink>
        </w:p>
        <w:p w14:paraId="33DB5234" w14:textId="70AFB716" w:rsidR="007308AB" w:rsidRDefault="00000000">
          <w:pPr>
            <w:pStyle w:val="TOC2"/>
            <w:rPr>
              <w:rFonts w:asciiTheme="minorHAnsi" w:eastAsiaTheme="minorEastAsia" w:hAnsiTheme="minorHAnsi" w:cstheme="minorBidi"/>
              <w:bCs w:val="0"/>
              <w:noProof/>
            </w:rPr>
          </w:pPr>
          <w:hyperlink w:anchor="_Toc76734803" w:history="1">
            <w:r w:rsidR="007308AB" w:rsidRPr="006538BD">
              <w:rPr>
                <w:rStyle w:val="Hyperlink"/>
              </w:rPr>
              <w:t>Estimated Completion Time</w:t>
            </w:r>
            <w:r w:rsidR="007308AB">
              <w:rPr>
                <w:noProof/>
                <w:webHidden/>
              </w:rPr>
              <w:tab/>
            </w:r>
            <w:r w:rsidR="007308AB">
              <w:rPr>
                <w:noProof/>
                <w:webHidden/>
              </w:rPr>
              <w:fldChar w:fldCharType="begin"/>
            </w:r>
            <w:r w:rsidR="007308AB">
              <w:rPr>
                <w:noProof/>
                <w:webHidden/>
              </w:rPr>
              <w:instrText xml:space="preserve"> PAGEREF _Toc76734803 \h </w:instrText>
            </w:r>
            <w:r w:rsidR="007308AB">
              <w:rPr>
                <w:noProof/>
                <w:webHidden/>
              </w:rPr>
            </w:r>
            <w:r w:rsidR="007308AB">
              <w:rPr>
                <w:noProof/>
                <w:webHidden/>
              </w:rPr>
              <w:fldChar w:fldCharType="separate"/>
            </w:r>
            <w:r w:rsidR="007308AB">
              <w:rPr>
                <w:noProof/>
                <w:webHidden/>
              </w:rPr>
              <w:t>2</w:t>
            </w:r>
            <w:r w:rsidR="007308AB">
              <w:rPr>
                <w:noProof/>
                <w:webHidden/>
              </w:rPr>
              <w:fldChar w:fldCharType="end"/>
            </w:r>
          </w:hyperlink>
        </w:p>
        <w:p w14:paraId="7FED7445" w14:textId="2571FB55" w:rsidR="007308AB" w:rsidRDefault="00000000">
          <w:pPr>
            <w:pStyle w:val="TOC2"/>
            <w:rPr>
              <w:rFonts w:asciiTheme="minorHAnsi" w:eastAsiaTheme="minorEastAsia" w:hAnsiTheme="minorHAnsi" w:cstheme="minorBidi"/>
              <w:bCs w:val="0"/>
              <w:noProof/>
            </w:rPr>
          </w:pPr>
          <w:hyperlink w:anchor="_Toc76734804" w:history="1">
            <w:r w:rsidR="007308AB" w:rsidRPr="006538BD">
              <w:rPr>
                <w:rStyle w:val="Hyperlink"/>
              </w:rPr>
              <w:t>Materials Required</w:t>
            </w:r>
            <w:r w:rsidR="007308AB">
              <w:rPr>
                <w:noProof/>
                <w:webHidden/>
              </w:rPr>
              <w:tab/>
            </w:r>
            <w:r w:rsidR="007308AB">
              <w:rPr>
                <w:noProof/>
                <w:webHidden/>
              </w:rPr>
              <w:fldChar w:fldCharType="begin"/>
            </w:r>
            <w:r w:rsidR="007308AB">
              <w:rPr>
                <w:noProof/>
                <w:webHidden/>
              </w:rPr>
              <w:instrText xml:space="preserve"> PAGEREF _Toc76734804 \h </w:instrText>
            </w:r>
            <w:r w:rsidR="007308AB">
              <w:rPr>
                <w:noProof/>
                <w:webHidden/>
              </w:rPr>
            </w:r>
            <w:r w:rsidR="007308AB">
              <w:rPr>
                <w:noProof/>
                <w:webHidden/>
              </w:rPr>
              <w:fldChar w:fldCharType="separate"/>
            </w:r>
            <w:r w:rsidR="007308AB">
              <w:rPr>
                <w:noProof/>
                <w:webHidden/>
              </w:rPr>
              <w:t>2</w:t>
            </w:r>
            <w:r w:rsidR="007308AB">
              <w:rPr>
                <w:noProof/>
                <w:webHidden/>
              </w:rPr>
              <w:fldChar w:fldCharType="end"/>
            </w:r>
          </w:hyperlink>
        </w:p>
        <w:p w14:paraId="53928409" w14:textId="508A6277" w:rsidR="007308AB" w:rsidRDefault="00000000">
          <w:pPr>
            <w:pStyle w:val="TOC2"/>
            <w:rPr>
              <w:rFonts w:asciiTheme="minorHAnsi" w:eastAsiaTheme="minorEastAsia" w:hAnsiTheme="minorHAnsi" w:cstheme="minorBidi"/>
              <w:bCs w:val="0"/>
              <w:noProof/>
            </w:rPr>
          </w:pPr>
          <w:hyperlink w:anchor="_Toc76734805" w:history="1">
            <w:r w:rsidR="007308AB" w:rsidRPr="006538BD">
              <w:rPr>
                <w:rStyle w:val="Hyperlink"/>
              </w:rPr>
              <w:t>Minimum System Configuration</w:t>
            </w:r>
            <w:r w:rsidR="007308AB">
              <w:rPr>
                <w:noProof/>
                <w:webHidden/>
              </w:rPr>
              <w:tab/>
            </w:r>
            <w:r w:rsidR="007308AB">
              <w:rPr>
                <w:noProof/>
                <w:webHidden/>
              </w:rPr>
              <w:fldChar w:fldCharType="begin"/>
            </w:r>
            <w:r w:rsidR="007308AB">
              <w:rPr>
                <w:noProof/>
                <w:webHidden/>
              </w:rPr>
              <w:instrText xml:space="preserve"> PAGEREF _Toc76734805 \h </w:instrText>
            </w:r>
            <w:r w:rsidR="007308AB">
              <w:rPr>
                <w:noProof/>
                <w:webHidden/>
              </w:rPr>
            </w:r>
            <w:r w:rsidR="007308AB">
              <w:rPr>
                <w:noProof/>
                <w:webHidden/>
              </w:rPr>
              <w:fldChar w:fldCharType="separate"/>
            </w:r>
            <w:r w:rsidR="007308AB">
              <w:rPr>
                <w:noProof/>
                <w:webHidden/>
              </w:rPr>
              <w:t>2</w:t>
            </w:r>
            <w:r w:rsidR="007308AB">
              <w:rPr>
                <w:noProof/>
                <w:webHidden/>
              </w:rPr>
              <w:fldChar w:fldCharType="end"/>
            </w:r>
          </w:hyperlink>
        </w:p>
        <w:p w14:paraId="36E0289C" w14:textId="0A7A3562" w:rsidR="007308AB" w:rsidRDefault="00000000">
          <w:pPr>
            <w:pStyle w:val="TOC1"/>
            <w:tabs>
              <w:tab w:val="right" w:leader="dot" w:pos="9350"/>
            </w:tabs>
            <w:rPr>
              <w:rFonts w:asciiTheme="minorHAnsi" w:eastAsiaTheme="minorEastAsia" w:hAnsiTheme="minorHAnsi" w:cstheme="minorBidi"/>
              <w:noProof/>
            </w:rPr>
          </w:pPr>
          <w:hyperlink w:anchor="_Toc76734806" w:history="1">
            <w:r w:rsidR="007308AB" w:rsidRPr="006538BD">
              <w:rPr>
                <w:rStyle w:val="Hyperlink"/>
              </w:rPr>
              <w:t>Web Browser Security for Google Chrome</w:t>
            </w:r>
            <w:r w:rsidR="007308AB">
              <w:rPr>
                <w:noProof/>
                <w:webHidden/>
              </w:rPr>
              <w:tab/>
            </w:r>
            <w:r w:rsidR="007308AB">
              <w:rPr>
                <w:noProof/>
                <w:webHidden/>
              </w:rPr>
              <w:fldChar w:fldCharType="begin"/>
            </w:r>
            <w:r w:rsidR="007308AB">
              <w:rPr>
                <w:noProof/>
                <w:webHidden/>
              </w:rPr>
              <w:instrText xml:space="preserve"> PAGEREF _Toc76734806 \h </w:instrText>
            </w:r>
            <w:r w:rsidR="007308AB">
              <w:rPr>
                <w:noProof/>
                <w:webHidden/>
              </w:rPr>
            </w:r>
            <w:r w:rsidR="007308AB">
              <w:rPr>
                <w:noProof/>
                <w:webHidden/>
              </w:rPr>
              <w:fldChar w:fldCharType="separate"/>
            </w:r>
            <w:r w:rsidR="007308AB">
              <w:rPr>
                <w:noProof/>
                <w:webHidden/>
              </w:rPr>
              <w:t>2</w:t>
            </w:r>
            <w:r w:rsidR="007308AB">
              <w:rPr>
                <w:noProof/>
                <w:webHidden/>
              </w:rPr>
              <w:fldChar w:fldCharType="end"/>
            </w:r>
          </w:hyperlink>
        </w:p>
        <w:p w14:paraId="5082AC42" w14:textId="5977FA44" w:rsidR="007308AB" w:rsidRDefault="00000000">
          <w:pPr>
            <w:pStyle w:val="TOC2"/>
            <w:rPr>
              <w:rFonts w:asciiTheme="minorHAnsi" w:eastAsiaTheme="minorEastAsia" w:hAnsiTheme="minorHAnsi" w:cstheme="minorBidi"/>
              <w:bCs w:val="0"/>
              <w:noProof/>
            </w:rPr>
          </w:pPr>
          <w:hyperlink w:anchor="_Toc76734807" w:history="1">
            <w:r w:rsidR="007308AB" w:rsidRPr="006538BD">
              <w:rPr>
                <w:rStyle w:val="Hyperlink"/>
              </w:rPr>
              <w:t>Autofill</w:t>
            </w:r>
            <w:r w:rsidR="007308AB">
              <w:rPr>
                <w:noProof/>
                <w:webHidden/>
              </w:rPr>
              <w:tab/>
            </w:r>
            <w:r w:rsidR="007308AB">
              <w:rPr>
                <w:noProof/>
                <w:webHidden/>
              </w:rPr>
              <w:fldChar w:fldCharType="begin"/>
            </w:r>
            <w:r w:rsidR="007308AB">
              <w:rPr>
                <w:noProof/>
                <w:webHidden/>
              </w:rPr>
              <w:instrText xml:space="preserve"> PAGEREF _Toc76734807 \h </w:instrText>
            </w:r>
            <w:r w:rsidR="007308AB">
              <w:rPr>
                <w:noProof/>
                <w:webHidden/>
              </w:rPr>
            </w:r>
            <w:r w:rsidR="007308AB">
              <w:rPr>
                <w:noProof/>
                <w:webHidden/>
              </w:rPr>
              <w:fldChar w:fldCharType="separate"/>
            </w:r>
            <w:r w:rsidR="007308AB">
              <w:rPr>
                <w:noProof/>
                <w:webHidden/>
              </w:rPr>
              <w:t>3</w:t>
            </w:r>
            <w:r w:rsidR="007308AB">
              <w:rPr>
                <w:noProof/>
                <w:webHidden/>
              </w:rPr>
              <w:fldChar w:fldCharType="end"/>
            </w:r>
          </w:hyperlink>
        </w:p>
        <w:p w14:paraId="401733AC" w14:textId="0DD2BC7B" w:rsidR="007308AB" w:rsidRDefault="00000000">
          <w:pPr>
            <w:pStyle w:val="TOC2"/>
            <w:rPr>
              <w:rFonts w:asciiTheme="minorHAnsi" w:eastAsiaTheme="minorEastAsia" w:hAnsiTheme="minorHAnsi" w:cstheme="minorBidi"/>
              <w:bCs w:val="0"/>
              <w:noProof/>
            </w:rPr>
          </w:pPr>
          <w:hyperlink w:anchor="_Toc76734808" w:history="1">
            <w:r w:rsidR="007308AB" w:rsidRPr="006538BD">
              <w:rPr>
                <w:rStyle w:val="Hyperlink"/>
              </w:rPr>
              <w:t>Safety Check</w:t>
            </w:r>
            <w:r w:rsidR="007308AB">
              <w:rPr>
                <w:noProof/>
                <w:webHidden/>
              </w:rPr>
              <w:tab/>
            </w:r>
            <w:r w:rsidR="007308AB">
              <w:rPr>
                <w:noProof/>
                <w:webHidden/>
              </w:rPr>
              <w:fldChar w:fldCharType="begin"/>
            </w:r>
            <w:r w:rsidR="007308AB">
              <w:rPr>
                <w:noProof/>
                <w:webHidden/>
              </w:rPr>
              <w:instrText xml:space="preserve"> PAGEREF _Toc76734808 \h </w:instrText>
            </w:r>
            <w:r w:rsidR="007308AB">
              <w:rPr>
                <w:noProof/>
                <w:webHidden/>
              </w:rPr>
            </w:r>
            <w:r w:rsidR="007308AB">
              <w:rPr>
                <w:noProof/>
                <w:webHidden/>
              </w:rPr>
              <w:fldChar w:fldCharType="separate"/>
            </w:r>
            <w:r w:rsidR="007308AB">
              <w:rPr>
                <w:noProof/>
                <w:webHidden/>
              </w:rPr>
              <w:t>7</w:t>
            </w:r>
            <w:r w:rsidR="007308AB">
              <w:rPr>
                <w:noProof/>
                <w:webHidden/>
              </w:rPr>
              <w:fldChar w:fldCharType="end"/>
            </w:r>
          </w:hyperlink>
        </w:p>
        <w:p w14:paraId="55262334" w14:textId="01ABA0C2" w:rsidR="007308AB" w:rsidRDefault="00000000">
          <w:pPr>
            <w:pStyle w:val="TOC2"/>
            <w:rPr>
              <w:rFonts w:asciiTheme="minorHAnsi" w:eastAsiaTheme="minorEastAsia" w:hAnsiTheme="minorHAnsi" w:cstheme="minorBidi"/>
              <w:bCs w:val="0"/>
              <w:noProof/>
            </w:rPr>
          </w:pPr>
          <w:hyperlink w:anchor="_Toc76734809" w:history="1">
            <w:r w:rsidR="007308AB" w:rsidRPr="006538BD">
              <w:rPr>
                <w:rStyle w:val="Hyperlink"/>
              </w:rPr>
              <w:t>Privacy and Security</w:t>
            </w:r>
            <w:r w:rsidR="007308AB">
              <w:rPr>
                <w:noProof/>
                <w:webHidden/>
              </w:rPr>
              <w:tab/>
            </w:r>
            <w:r w:rsidR="007308AB">
              <w:rPr>
                <w:noProof/>
                <w:webHidden/>
              </w:rPr>
              <w:fldChar w:fldCharType="begin"/>
            </w:r>
            <w:r w:rsidR="007308AB">
              <w:rPr>
                <w:noProof/>
                <w:webHidden/>
              </w:rPr>
              <w:instrText xml:space="preserve"> PAGEREF _Toc76734809 \h </w:instrText>
            </w:r>
            <w:r w:rsidR="007308AB">
              <w:rPr>
                <w:noProof/>
                <w:webHidden/>
              </w:rPr>
            </w:r>
            <w:r w:rsidR="007308AB">
              <w:rPr>
                <w:noProof/>
                <w:webHidden/>
              </w:rPr>
              <w:fldChar w:fldCharType="separate"/>
            </w:r>
            <w:r w:rsidR="007308AB">
              <w:rPr>
                <w:noProof/>
                <w:webHidden/>
              </w:rPr>
              <w:t>9</w:t>
            </w:r>
            <w:r w:rsidR="007308AB">
              <w:rPr>
                <w:noProof/>
                <w:webHidden/>
              </w:rPr>
              <w:fldChar w:fldCharType="end"/>
            </w:r>
          </w:hyperlink>
        </w:p>
        <w:p w14:paraId="332153F0" w14:textId="3AB5B932" w:rsidR="007308AB" w:rsidRDefault="00000000">
          <w:pPr>
            <w:pStyle w:val="TOC2"/>
            <w:rPr>
              <w:rFonts w:asciiTheme="minorHAnsi" w:eastAsiaTheme="minorEastAsia" w:hAnsiTheme="minorHAnsi" w:cstheme="minorBidi"/>
              <w:bCs w:val="0"/>
              <w:noProof/>
            </w:rPr>
          </w:pPr>
          <w:hyperlink w:anchor="_Toc76734810" w:history="1">
            <w:r w:rsidR="007308AB" w:rsidRPr="006538BD">
              <w:rPr>
                <w:rStyle w:val="Hyperlink"/>
              </w:rPr>
              <w:t>Incognito Browsing</w:t>
            </w:r>
            <w:r w:rsidR="007308AB">
              <w:rPr>
                <w:noProof/>
                <w:webHidden/>
              </w:rPr>
              <w:tab/>
            </w:r>
            <w:r w:rsidR="007308AB">
              <w:rPr>
                <w:noProof/>
                <w:webHidden/>
              </w:rPr>
              <w:fldChar w:fldCharType="begin"/>
            </w:r>
            <w:r w:rsidR="007308AB">
              <w:rPr>
                <w:noProof/>
                <w:webHidden/>
              </w:rPr>
              <w:instrText xml:space="preserve"> PAGEREF _Toc76734810 \h </w:instrText>
            </w:r>
            <w:r w:rsidR="007308AB">
              <w:rPr>
                <w:noProof/>
                <w:webHidden/>
              </w:rPr>
            </w:r>
            <w:r w:rsidR="007308AB">
              <w:rPr>
                <w:noProof/>
                <w:webHidden/>
              </w:rPr>
              <w:fldChar w:fldCharType="separate"/>
            </w:r>
            <w:r w:rsidR="007308AB">
              <w:rPr>
                <w:noProof/>
                <w:webHidden/>
              </w:rPr>
              <w:t>13</w:t>
            </w:r>
            <w:r w:rsidR="007308AB">
              <w:rPr>
                <w:noProof/>
                <w:webHidden/>
              </w:rPr>
              <w:fldChar w:fldCharType="end"/>
            </w:r>
          </w:hyperlink>
        </w:p>
        <w:p w14:paraId="209DF40F" w14:textId="4015EFAF" w:rsidR="007308AB" w:rsidRDefault="00000000">
          <w:pPr>
            <w:pStyle w:val="TOC1"/>
            <w:tabs>
              <w:tab w:val="right" w:leader="dot" w:pos="9350"/>
            </w:tabs>
            <w:rPr>
              <w:rFonts w:asciiTheme="minorHAnsi" w:eastAsiaTheme="minorEastAsia" w:hAnsiTheme="minorHAnsi" w:cstheme="minorBidi"/>
              <w:noProof/>
            </w:rPr>
          </w:pPr>
          <w:hyperlink w:anchor="_Toc76734811" w:history="1">
            <w:r w:rsidR="007308AB" w:rsidRPr="006538BD">
              <w:rPr>
                <w:rStyle w:val="Hyperlink"/>
              </w:rPr>
              <w:t>Web Browser Security for Mozilla Firefox</w:t>
            </w:r>
            <w:r w:rsidR="007308AB">
              <w:rPr>
                <w:noProof/>
                <w:webHidden/>
              </w:rPr>
              <w:tab/>
            </w:r>
            <w:r w:rsidR="007308AB">
              <w:rPr>
                <w:noProof/>
                <w:webHidden/>
              </w:rPr>
              <w:fldChar w:fldCharType="begin"/>
            </w:r>
            <w:r w:rsidR="007308AB">
              <w:rPr>
                <w:noProof/>
                <w:webHidden/>
              </w:rPr>
              <w:instrText xml:space="preserve"> PAGEREF _Toc76734811 \h </w:instrText>
            </w:r>
            <w:r w:rsidR="007308AB">
              <w:rPr>
                <w:noProof/>
                <w:webHidden/>
              </w:rPr>
            </w:r>
            <w:r w:rsidR="007308AB">
              <w:rPr>
                <w:noProof/>
                <w:webHidden/>
              </w:rPr>
              <w:fldChar w:fldCharType="separate"/>
            </w:r>
            <w:r w:rsidR="007308AB">
              <w:rPr>
                <w:noProof/>
                <w:webHidden/>
              </w:rPr>
              <w:t>14</w:t>
            </w:r>
            <w:r w:rsidR="007308AB">
              <w:rPr>
                <w:noProof/>
                <w:webHidden/>
              </w:rPr>
              <w:fldChar w:fldCharType="end"/>
            </w:r>
          </w:hyperlink>
        </w:p>
        <w:p w14:paraId="66A89D11" w14:textId="1A22DCE3" w:rsidR="007308AB" w:rsidRDefault="00000000">
          <w:pPr>
            <w:pStyle w:val="TOC2"/>
            <w:rPr>
              <w:rFonts w:asciiTheme="minorHAnsi" w:eastAsiaTheme="minorEastAsia" w:hAnsiTheme="minorHAnsi" w:cstheme="minorBidi"/>
              <w:bCs w:val="0"/>
              <w:noProof/>
            </w:rPr>
          </w:pPr>
          <w:hyperlink w:anchor="_Toc76734812" w:history="1">
            <w:r w:rsidR="007308AB" w:rsidRPr="006538BD">
              <w:rPr>
                <w:rStyle w:val="Hyperlink"/>
              </w:rPr>
              <w:t>Protections Dashboard</w:t>
            </w:r>
            <w:r w:rsidR="007308AB">
              <w:rPr>
                <w:noProof/>
                <w:webHidden/>
              </w:rPr>
              <w:tab/>
            </w:r>
            <w:r w:rsidR="007308AB">
              <w:rPr>
                <w:noProof/>
                <w:webHidden/>
              </w:rPr>
              <w:fldChar w:fldCharType="begin"/>
            </w:r>
            <w:r w:rsidR="007308AB">
              <w:rPr>
                <w:noProof/>
                <w:webHidden/>
              </w:rPr>
              <w:instrText xml:space="preserve"> PAGEREF _Toc76734812 \h </w:instrText>
            </w:r>
            <w:r w:rsidR="007308AB">
              <w:rPr>
                <w:noProof/>
                <w:webHidden/>
              </w:rPr>
            </w:r>
            <w:r w:rsidR="007308AB">
              <w:rPr>
                <w:noProof/>
                <w:webHidden/>
              </w:rPr>
              <w:fldChar w:fldCharType="separate"/>
            </w:r>
            <w:r w:rsidR="007308AB">
              <w:rPr>
                <w:noProof/>
                <w:webHidden/>
              </w:rPr>
              <w:t>15</w:t>
            </w:r>
            <w:r w:rsidR="007308AB">
              <w:rPr>
                <w:noProof/>
                <w:webHidden/>
              </w:rPr>
              <w:fldChar w:fldCharType="end"/>
            </w:r>
          </w:hyperlink>
        </w:p>
        <w:p w14:paraId="6D9E892A" w14:textId="18876BF6" w:rsidR="007308AB" w:rsidRDefault="00000000">
          <w:pPr>
            <w:pStyle w:val="TOC2"/>
            <w:rPr>
              <w:rFonts w:asciiTheme="minorHAnsi" w:eastAsiaTheme="minorEastAsia" w:hAnsiTheme="minorHAnsi" w:cstheme="minorBidi"/>
              <w:bCs w:val="0"/>
              <w:noProof/>
            </w:rPr>
          </w:pPr>
          <w:hyperlink w:anchor="_Toc76734813" w:history="1">
            <w:r w:rsidR="007308AB" w:rsidRPr="006538BD">
              <w:rPr>
                <w:rStyle w:val="Hyperlink"/>
              </w:rPr>
              <w:t>Privacy and Security</w:t>
            </w:r>
            <w:r w:rsidR="007308AB">
              <w:rPr>
                <w:noProof/>
                <w:webHidden/>
              </w:rPr>
              <w:tab/>
            </w:r>
            <w:r w:rsidR="007308AB">
              <w:rPr>
                <w:noProof/>
                <w:webHidden/>
              </w:rPr>
              <w:fldChar w:fldCharType="begin"/>
            </w:r>
            <w:r w:rsidR="007308AB">
              <w:rPr>
                <w:noProof/>
                <w:webHidden/>
              </w:rPr>
              <w:instrText xml:space="preserve"> PAGEREF _Toc76734813 \h </w:instrText>
            </w:r>
            <w:r w:rsidR="007308AB">
              <w:rPr>
                <w:noProof/>
                <w:webHidden/>
              </w:rPr>
            </w:r>
            <w:r w:rsidR="007308AB">
              <w:rPr>
                <w:noProof/>
                <w:webHidden/>
              </w:rPr>
              <w:fldChar w:fldCharType="separate"/>
            </w:r>
            <w:r w:rsidR="007308AB">
              <w:rPr>
                <w:noProof/>
                <w:webHidden/>
              </w:rPr>
              <w:t>17</w:t>
            </w:r>
            <w:r w:rsidR="007308AB">
              <w:rPr>
                <w:noProof/>
                <w:webHidden/>
              </w:rPr>
              <w:fldChar w:fldCharType="end"/>
            </w:r>
          </w:hyperlink>
        </w:p>
        <w:p w14:paraId="7600F0FD" w14:textId="266DA731" w:rsidR="007308AB" w:rsidRDefault="00000000">
          <w:pPr>
            <w:pStyle w:val="TOC2"/>
            <w:rPr>
              <w:rFonts w:asciiTheme="minorHAnsi" w:eastAsiaTheme="minorEastAsia" w:hAnsiTheme="minorHAnsi" w:cstheme="minorBidi"/>
              <w:bCs w:val="0"/>
              <w:noProof/>
            </w:rPr>
          </w:pPr>
          <w:hyperlink w:anchor="_Toc76734814" w:history="1">
            <w:r w:rsidR="007308AB" w:rsidRPr="006538BD">
              <w:rPr>
                <w:rStyle w:val="Hyperlink"/>
              </w:rPr>
              <w:t>Private Window Browsing</w:t>
            </w:r>
            <w:r w:rsidR="007308AB">
              <w:rPr>
                <w:noProof/>
                <w:webHidden/>
              </w:rPr>
              <w:tab/>
            </w:r>
            <w:r w:rsidR="007308AB">
              <w:rPr>
                <w:noProof/>
                <w:webHidden/>
              </w:rPr>
              <w:fldChar w:fldCharType="begin"/>
            </w:r>
            <w:r w:rsidR="007308AB">
              <w:rPr>
                <w:noProof/>
                <w:webHidden/>
              </w:rPr>
              <w:instrText xml:space="preserve"> PAGEREF _Toc76734814 \h </w:instrText>
            </w:r>
            <w:r w:rsidR="007308AB">
              <w:rPr>
                <w:noProof/>
                <w:webHidden/>
              </w:rPr>
            </w:r>
            <w:r w:rsidR="007308AB">
              <w:rPr>
                <w:noProof/>
                <w:webHidden/>
              </w:rPr>
              <w:fldChar w:fldCharType="separate"/>
            </w:r>
            <w:r w:rsidR="007308AB">
              <w:rPr>
                <w:noProof/>
                <w:webHidden/>
              </w:rPr>
              <w:t>22</w:t>
            </w:r>
            <w:r w:rsidR="007308AB">
              <w:rPr>
                <w:noProof/>
                <w:webHidden/>
              </w:rPr>
              <w:fldChar w:fldCharType="end"/>
            </w:r>
          </w:hyperlink>
        </w:p>
        <w:p w14:paraId="1D2A06EF" w14:textId="4DA962A3" w:rsidR="007308AB" w:rsidRDefault="00000000">
          <w:pPr>
            <w:pStyle w:val="TOC1"/>
            <w:tabs>
              <w:tab w:val="right" w:leader="dot" w:pos="9350"/>
            </w:tabs>
            <w:rPr>
              <w:rFonts w:asciiTheme="minorHAnsi" w:eastAsiaTheme="minorEastAsia" w:hAnsiTheme="minorHAnsi" w:cstheme="minorBidi"/>
              <w:noProof/>
            </w:rPr>
          </w:pPr>
          <w:hyperlink w:anchor="_Toc76734815" w:history="1">
            <w:r w:rsidR="007308AB" w:rsidRPr="006538BD">
              <w:rPr>
                <w:rStyle w:val="Hyperlink"/>
              </w:rPr>
              <w:t>Web Browser Security for Microsoft Edge</w:t>
            </w:r>
            <w:r w:rsidR="007308AB">
              <w:rPr>
                <w:noProof/>
                <w:webHidden/>
              </w:rPr>
              <w:tab/>
            </w:r>
            <w:r w:rsidR="007308AB">
              <w:rPr>
                <w:noProof/>
                <w:webHidden/>
              </w:rPr>
              <w:fldChar w:fldCharType="begin"/>
            </w:r>
            <w:r w:rsidR="007308AB">
              <w:rPr>
                <w:noProof/>
                <w:webHidden/>
              </w:rPr>
              <w:instrText xml:space="preserve"> PAGEREF _Toc76734815 \h </w:instrText>
            </w:r>
            <w:r w:rsidR="007308AB">
              <w:rPr>
                <w:noProof/>
                <w:webHidden/>
              </w:rPr>
            </w:r>
            <w:r w:rsidR="007308AB">
              <w:rPr>
                <w:noProof/>
                <w:webHidden/>
              </w:rPr>
              <w:fldChar w:fldCharType="separate"/>
            </w:r>
            <w:r w:rsidR="007308AB">
              <w:rPr>
                <w:noProof/>
                <w:webHidden/>
              </w:rPr>
              <w:t>23</w:t>
            </w:r>
            <w:r w:rsidR="007308AB">
              <w:rPr>
                <w:noProof/>
                <w:webHidden/>
              </w:rPr>
              <w:fldChar w:fldCharType="end"/>
            </w:r>
          </w:hyperlink>
        </w:p>
        <w:p w14:paraId="7058BD63" w14:textId="6E2AA51A" w:rsidR="007308AB" w:rsidRDefault="00000000">
          <w:pPr>
            <w:pStyle w:val="TOC2"/>
            <w:rPr>
              <w:rFonts w:asciiTheme="minorHAnsi" w:eastAsiaTheme="minorEastAsia" w:hAnsiTheme="minorHAnsi" w:cstheme="minorBidi"/>
              <w:bCs w:val="0"/>
              <w:noProof/>
            </w:rPr>
          </w:pPr>
          <w:hyperlink w:anchor="_Toc76734816" w:history="1">
            <w:r w:rsidR="007308AB" w:rsidRPr="006538BD">
              <w:rPr>
                <w:rStyle w:val="Hyperlink"/>
              </w:rPr>
              <w:t>Profiles</w:t>
            </w:r>
            <w:r w:rsidR="007308AB">
              <w:rPr>
                <w:noProof/>
                <w:webHidden/>
              </w:rPr>
              <w:tab/>
            </w:r>
            <w:r w:rsidR="007308AB">
              <w:rPr>
                <w:noProof/>
                <w:webHidden/>
              </w:rPr>
              <w:fldChar w:fldCharType="begin"/>
            </w:r>
            <w:r w:rsidR="007308AB">
              <w:rPr>
                <w:noProof/>
                <w:webHidden/>
              </w:rPr>
              <w:instrText xml:space="preserve"> PAGEREF _Toc76734816 \h </w:instrText>
            </w:r>
            <w:r w:rsidR="007308AB">
              <w:rPr>
                <w:noProof/>
                <w:webHidden/>
              </w:rPr>
            </w:r>
            <w:r w:rsidR="007308AB">
              <w:rPr>
                <w:noProof/>
                <w:webHidden/>
              </w:rPr>
              <w:fldChar w:fldCharType="separate"/>
            </w:r>
            <w:r w:rsidR="007308AB">
              <w:rPr>
                <w:noProof/>
                <w:webHidden/>
              </w:rPr>
              <w:t>25</w:t>
            </w:r>
            <w:r w:rsidR="007308AB">
              <w:rPr>
                <w:noProof/>
                <w:webHidden/>
              </w:rPr>
              <w:fldChar w:fldCharType="end"/>
            </w:r>
          </w:hyperlink>
        </w:p>
        <w:p w14:paraId="17667282" w14:textId="077D5FF3" w:rsidR="007308AB" w:rsidRDefault="00000000">
          <w:pPr>
            <w:pStyle w:val="TOC2"/>
            <w:rPr>
              <w:rFonts w:asciiTheme="minorHAnsi" w:eastAsiaTheme="minorEastAsia" w:hAnsiTheme="minorHAnsi" w:cstheme="minorBidi"/>
              <w:bCs w:val="0"/>
              <w:noProof/>
            </w:rPr>
          </w:pPr>
          <w:hyperlink w:anchor="_Toc76734817" w:history="1">
            <w:r w:rsidR="007308AB" w:rsidRPr="006538BD">
              <w:rPr>
                <w:rStyle w:val="Hyperlink"/>
              </w:rPr>
              <w:t>Privacy, Search and Services</w:t>
            </w:r>
            <w:r w:rsidR="007308AB">
              <w:rPr>
                <w:noProof/>
                <w:webHidden/>
              </w:rPr>
              <w:tab/>
            </w:r>
            <w:r w:rsidR="007308AB">
              <w:rPr>
                <w:noProof/>
                <w:webHidden/>
              </w:rPr>
              <w:fldChar w:fldCharType="begin"/>
            </w:r>
            <w:r w:rsidR="007308AB">
              <w:rPr>
                <w:noProof/>
                <w:webHidden/>
              </w:rPr>
              <w:instrText xml:space="preserve"> PAGEREF _Toc76734817 \h </w:instrText>
            </w:r>
            <w:r w:rsidR="007308AB">
              <w:rPr>
                <w:noProof/>
                <w:webHidden/>
              </w:rPr>
            </w:r>
            <w:r w:rsidR="007308AB">
              <w:rPr>
                <w:noProof/>
                <w:webHidden/>
              </w:rPr>
              <w:fldChar w:fldCharType="separate"/>
            </w:r>
            <w:r w:rsidR="007308AB">
              <w:rPr>
                <w:noProof/>
                <w:webHidden/>
              </w:rPr>
              <w:t>27</w:t>
            </w:r>
            <w:r w:rsidR="007308AB">
              <w:rPr>
                <w:noProof/>
                <w:webHidden/>
              </w:rPr>
              <w:fldChar w:fldCharType="end"/>
            </w:r>
          </w:hyperlink>
        </w:p>
        <w:p w14:paraId="50439C4C" w14:textId="1029476A" w:rsidR="007308AB" w:rsidRDefault="00000000">
          <w:pPr>
            <w:pStyle w:val="TOC2"/>
            <w:rPr>
              <w:rFonts w:asciiTheme="minorHAnsi" w:eastAsiaTheme="minorEastAsia" w:hAnsiTheme="minorHAnsi" w:cstheme="minorBidi"/>
              <w:bCs w:val="0"/>
              <w:noProof/>
            </w:rPr>
          </w:pPr>
          <w:hyperlink w:anchor="_Toc76734818" w:history="1">
            <w:r w:rsidR="007308AB" w:rsidRPr="006538BD">
              <w:rPr>
                <w:rStyle w:val="Hyperlink"/>
              </w:rPr>
              <w:t>Family Safety</w:t>
            </w:r>
            <w:r w:rsidR="007308AB">
              <w:rPr>
                <w:noProof/>
                <w:webHidden/>
              </w:rPr>
              <w:tab/>
            </w:r>
            <w:r w:rsidR="007308AB">
              <w:rPr>
                <w:noProof/>
                <w:webHidden/>
              </w:rPr>
              <w:fldChar w:fldCharType="begin"/>
            </w:r>
            <w:r w:rsidR="007308AB">
              <w:rPr>
                <w:noProof/>
                <w:webHidden/>
              </w:rPr>
              <w:instrText xml:space="preserve"> PAGEREF _Toc76734818 \h </w:instrText>
            </w:r>
            <w:r w:rsidR="007308AB">
              <w:rPr>
                <w:noProof/>
                <w:webHidden/>
              </w:rPr>
            </w:r>
            <w:r w:rsidR="007308AB">
              <w:rPr>
                <w:noProof/>
                <w:webHidden/>
              </w:rPr>
              <w:fldChar w:fldCharType="separate"/>
            </w:r>
            <w:r w:rsidR="007308AB">
              <w:rPr>
                <w:noProof/>
                <w:webHidden/>
              </w:rPr>
              <w:t>30</w:t>
            </w:r>
            <w:r w:rsidR="007308AB">
              <w:rPr>
                <w:noProof/>
                <w:webHidden/>
              </w:rPr>
              <w:fldChar w:fldCharType="end"/>
            </w:r>
          </w:hyperlink>
        </w:p>
        <w:p w14:paraId="4CCFFCDB" w14:textId="415139EB" w:rsidR="007308AB" w:rsidRDefault="00000000">
          <w:pPr>
            <w:pStyle w:val="TOC2"/>
            <w:rPr>
              <w:rFonts w:asciiTheme="minorHAnsi" w:eastAsiaTheme="minorEastAsia" w:hAnsiTheme="minorHAnsi" w:cstheme="minorBidi"/>
              <w:bCs w:val="0"/>
              <w:noProof/>
            </w:rPr>
          </w:pPr>
          <w:hyperlink w:anchor="_Toc76734819" w:history="1">
            <w:r w:rsidR="007308AB" w:rsidRPr="006538BD">
              <w:rPr>
                <w:rStyle w:val="Hyperlink"/>
              </w:rPr>
              <w:t>InPrivate Window Browsing</w:t>
            </w:r>
            <w:r w:rsidR="007308AB">
              <w:rPr>
                <w:noProof/>
                <w:webHidden/>
              </w:rPr>
              <w:tab/>
            </w:r>
            <w:r w:rsidR="007308AB">
              <w:rPr>
                <w:noProof/>
                <w:webHidden/>
              </w:rPr>
              <w:fldChar w:fldCharType="begin"/>
            </w:r>
            <w:r w:rsidR="007308AB">
              <w:rPr>
                <w:noProof/>
                <w:webHidden/>
              </w:rPr>
              <w:instrText xml:space="preserve"> PAGEREF _Toc76734819 \h </w:instrText>
            </w:r>
            <w:r w:rsidR="007308AB">
              <w:rPr>
                <w:noProof/>
                <w:webHidden/>
              </w:rPr>
            </w:r>
            <w:r w:rsidR="007308AB">
              <w:rPr>
                <w:noProof/>
                <w:webHidden/>
              </w:rPr>
              <w:fldChar w:fldCharType="separate"/>
            </w:r>
            <w:r w:rsidR="007308AB">
              <w:rPr>
                <w:noProof/>
                <w:webHidden/>
              </w:rPr>
              <w:t>31</w:t>
            </w:r>
            <w:r w:rsidR="007308AB">
              <w:rPr>
                <w:noProof/>
                <w:webHidden/>
              </w:rPr>
              <w:fldChar w:fldCharType="end"/>
            </w:r>
          </w:hyperlink>
        </w:p>
        <w:p w14:paraId="622430F4" w14:textId="1F07AEA9" w:rsidR="007308AB" w:rsidRDefault="00000000">
          <w:pPr>
            <w:pStyle w:val="TOC1"/>
            <w:tabs>
              <w:tab w:val="right" w:leader="dot" w:pos="9350"/>
            </w:tabs>
            <w:rPr>
              <w:rFonts w:asciiTheme="minorHAnsi" w:eastAsiaTheme="minorEastAsia" w:hAnsiTheme="minorHAnsi" w:cstheme="minorBidi"/>
              <w:noProof/>
            </w:rPr>
          </w:pPr>
          <w:hyperlink w:anchor="_Toc76734820" w:history="1">
            <w:r w:rsidR="007308AB" w:rsidRPr="006538BD">
              <w:rPr>
                <w:rStyle w:val="Hyperlink"/>
              </w:rPr>
              <w:t>Web Browser Security for Apple Safari</w:t>
            </w:r>
            <w:r w:rsidR="007308AB">
              <w:rPr>
                <w:noProof/>
                <w:webHidden/>
              </w:rPr>
              <w:tab/>
            </w:r>
            <w:r w:rsidR="007308AB">
              <w:rPr>
                <w:noProof/>
                <w:webHidden/>
              </w:rPr>
              <w:fldChar w:fldCharType="begin"/>
            </w:r>
            <w:r w:rsidR="007308AB">
              <w:rPr>
                <w:noProof/>
                <w:webHidden/>
              </w:rPr>
              <w:instrText xml:space="preserve"> PAGEREF _Toc76734820 \h </w:instrText>
            </w:r>
            <w:r w:rsidR="007308AB">
              <w:rPr>
                <w:noProof/>
                <w:webHidden/>
              </w:rPr>
            </w:r>
            <w:r w:rsidR="007308AB">
              <w:rPr>
                <w:noProof/>
                <w:webHidden/>
              </w:rPr>
              <w:fldChar w:fldCharType="separate"/>
            </w:r>
            <w:r w:rsidR="007308AB">
              <w:rPr>
                <w:noProof/>
                <w:webHidden/>
              </w:rPr>
              <w:t>32</w:t>
            </w:r>
            <w:r w:rsidR="007308AB">
              <w:rPr>
                <w:noProof/>
                <w:webHidden/>
              </w:rPr>
              <w:fldChar w:fldCharType="end"/>
            </w:r>
          </w:hyperlink>
        </w:p>
        <w:p w14:paraId="2176E0DA" w14:textId="596C8A31" w:rsidR="007308AB" w:rsidRDefault="00000000">
          <w:pPr>
            <w:pStyle w:val="TOC1"/>
            <w:tabs>
              <w:tab w:val="right" w:leader="dot" w:pos="9350"/>
            </w:tabs>
            <w:rPr>
              <w:rFonts w:asciiTheme="minorHAnsi" w:eastAsiaTheme="minorEastAsia" w:hAnsiTheme="minorHAnsi" w:cstheme="minorBidi"/>
              <w:noProof/>
            </w:rPr>
          </w:pPr>
          <w:hyperlink w:anchor="_Toc76734821" w:history="1">
            <w:r w:rsidR="007308AB" w:rsidRPr="006538BD">
              <w:rPr>
                <w:rStyle w:val="Hyperlink"/>
              </w:rPr>
              <w:t>Self-Reflection and Response</w:t>
            </w:r>
            <w:r w:rsidR="007308AB">
              <w:rPr>
                <w:noProof/>
                <w:webHidden/>
              </w:rPr>
              <w:tab/>
            </w:r>
            <w:r w:rsidR="007308AB">
              <w:rPr>
                <w:noProof/>
                <w:webHidden/>
              </w:rPr>
              <w:fldChar w:fldCharType="begin"/>
            </w:r>
            <w:r w:rsidR="007308AB">
              <w:rPr>
                <w:noProof/>
                <w:webHidden/>
              </w:rPr>
              <w:instrText xml:space="preserve"> PAGEREF _Toc76734821 \h </w:instrText>
            </w:r>
            <w:r w:rsidR="007308AB">
              <w:rPr>
                <w:noProof/>
                <w:webHidden/>
              </w:rPr>
            </w:r>
            <w:r w:rsidR="007308AB">
              <w:rPr>
                <w:noProof/>
                <w:webHidden/>
              </w:rPr>
              <w:fldChar w:fldCharType="separate"/>
            </w:r>
            <w:r w:rsidR="007308AB">
              <w:rPr>
                <w:noProof/>
                <w:webHidden/>
              </w:rPr>
              <w:t>34</w:t>
            </w:r>
            <w:r w:rsidR="007308AB">
              <w:rPr>
                <w:noProof/>
                <w:webHidden/>
              </w:rPr>
              <w:fldChar w:fldCharType="end"/>
            </w:r>
          </w:hyperlink>
        </w:p>
        <w:p w14:paraId="689CC75C" w14:textId="3C183798" w:rsidR="007308AB" w:rsidRDefault="00000000">
          <w:pPr>
            <w:pStyle w:val="TOC2"/>
            <w:rPr>
              <w:rFonts w:asciiTheme="minorHAnsi" w:eastAsiaTheme="minorEastAsia" w:hAnsiTheme="minorHAnsi" w:cstheme="minorBidi"/>
              <w:bCs w:val="0"/>
              <w:noProof/>
            </w:rPr>
          </w:pPr>
          <w:hyperlink w:anchor="_Toc76734822" w:history="1">
            <w:r w:rsidR="007308AB" w:rsidRPr="006538BD">
              <w:rPr>
                <w:rStyle w:val="Hyperlink"/>
              </w:rPr>
              <w:t>Instructor’s Response</w:t>
            </w:r>
            <w:r w:rsidR="007308AB">
              <w:rPr>
                <w:noProof/>
                <w:webHidden/>
              </w:rPr>
              <w:tab/>
            </w:r>
            <w:r w:rsidR="007308AB">
              <w:rPr>
                <w:noProof/>
                <w:webHidden/>
              </w:rPr>
              <w:fldChar w:fldCharType="begin"/>
            </w:r>
            <w:r w:rsidR="007308AB">
              <w:rPr>
                <w:noProof/>
                <w:webHidden/>
              </w:rPr>
              <w:instrText xml:space="preserve"> PAGEREF _Toc76734822 \h </w:instrText>
            </w:r>
            <w:r w:rsidR="007308AB">
              <w:rPr>
                <w:noProof/>
                <w:webHidden/>
              </w:rPr>
            </w:r>
            <w:r w:rsidR="007308AB">
              <w:rPr>
                <w:noProof/>
                <w:webHidden/>
              </w:rPr>
              <w:fldChar w:fldCharType="separate"/>
            </w:r>
            <w:r w:rsidR="007308AB">
              <w:rPr>
                <w:noProof/>
                <w:webHidden/>
              </w:rPr>
              <w:t>34</w:t>
            </w:r>
            <w:r w:rsidR="007308AB">
              <w:rPr>
                <w:noProof/>
                <w:webHidden/>
              </w:rPr>
              <w:fldChar w:fldCharType="end"/>
            </w:r>
          </w:hyperlink>
        </w:p>
        <w:p w14:paraId="7752ADE7" w14:textId="61990F27" w:rsidR="00FF289D" w:rsidRPr="00DF175B" w:rsidRDefault="00FD29E7" w:rsidP="00FA7E8A">
          <w:pPr>
            <w:widowControl w:val="0"/>
            <w:rPr>
              <w:rFonts w:asciiTheme="minorHAnsi" w:hAnsiTheme="minorHAnsi"/>
              <w:b/>
              <w:bCs/>
              <w:noProof/>
            </w:rPr>
          </w:pPr>
          <w:r>
            <w:rPr>
              <w:rFonts w:asciiTheme="minorHAnsi" w:hAnsiTheme="minorHAnsi"/>
              <w:b/>
              <w:bCs/>
              <w:noProof/>
            </w:rPr>
            <w:fldChar w:fldCharType="end"/>
          </w:r>
        </w:p>
      </w:sdtContent>
    </w:sdt>
    <w:p w14:paraId="185CE109" w14:textId="77777777" w:rsidR="006627B3" w:rsidRPr="00981902" w:rsidRDefault="006627B3">
      <w:pPr>
        <w:spacing w:line="259" w:lineRule="auto"/>
        <w:rPr>
          <w:rFonts w:asciiTheme="minorHAnsi" w:eastAsiaTheme="majorEastAsia" w:hAnsiTheme="minorHAnsi" w:cstheme="majorBidi"/>
          <w:sz w:val="36"/>
          <w:szCs w:val="36"/>
        </w:rPr>
      </w:pPr>
      <w:bookmarkStart w:id="5" w:name="_Toc42853181"/>
      <w:bookmarkStart w:id="6" w:name="_Toc42853351"/>
      <w:bookmarkStart w:id="7" w:name="_Toc43900133"/>
      <w:r>
        <w:br w:type="page"/>
      </w:r>
    </w:p>
    <w:p w14:paraId="5D7A208A" w14:textId="77777777" w:rsidR="00526285" w:rsidRPr="00101E0E" w:rsidRDefault="00526285" w:rsidP="00101E0E">
      <w:pPr>
        <w:pStyle w:val="Heading1"/>
      </w:pPr>
      <w:bookmarkStart w:id="8" w:name="_Toc76734801"/>
      <w:bookmarkEnd w:id="5"/>
      <w:bookmarkEnd w:id="6"/>
      <w:bookmarkEnd w:id="7"/>
      <w:r w:rsidRPr="00101E0E">
        <w:lastRenderedPageBreak/>
        <w:t>Introduction</w:t>
      </w:r>
      <w:bookmarkEnd w:id="8"/>
    </w:p>
    <w:p w14:paraId="36906B88" w14:textId="58416533" w:rsidR="00526285" w:rsidRDefault="00526285" w:rsidP="00526285">
      <w:pPr>
        <w:widowControl w:val="0"/>
        <w:rPr>
          <w:szCs w:val="24"/>
        </w:rPr>
      </w:pPr>
      <w:r>
        <w:rPr>
          <w:szCs w:val="24"/>
        </w:rPr>
        <w:t>T</w:t>
      </w:r>
      <w:r w:rsidRPr="00627B3B">
        <w:rPr>
          <w:szCs w:val="24"/>
        </w:rPr>
        <w:t>his module</w:t>
      </w:r>
      <w:r>
        <w:rPr>
          <w:szCs w:val="24"/>
        </w:rPr>
        <w:t xml:space="preserve"> </w:t>
      </w:r>
      <w:r w:rsidR="00F3796E">
        <w:rPr>
          <w:szCs w:val="24"/>
        </w:rPr>
        <w:t>describes</w:t>
      </w:r>
      <w:r>
        <w:rPr>
          <w:szCs w:val="24"/>
        </w:rPr>
        <w:t xml:space="preserve"> how to configure the security and privacy features of several popular </w:t>
      </w:r>
      <w:r w:rsidR="00693B56">
        <w:rPr>
          <w:szCs w:val="24"/>
        </w:rPr>
        <w:t>w</w:t>
      </w:r>
      <w:r>
        <w:rPr>
          <w:szCs w:val="24"/>
        </w:rPr>
        <w:t>eb browsers to minimize the probability of unwanted disclosures or exploits</w:t>
      </w:r>
      <w:r w:rsidRPr="004D1BC6">
        <w:rPr>
          <w:szCs w:val="24"/>
        </w:rPr>
        <w:t xml:space="preserve">. </w:t>
      </w:r>
    </w:p>
    <w:p w14:paraId="4A1DC79F" w14:textId="59D8A114" w:rsidR="00F3796E" w:rsidRDefault="00F3796E" w:rsidP="00F3796E">
      <w:r>
        <w:t xml:space="preserve">Modern </w:t>
      </w:r>
      <w:r w:rsidR="00693B56">
        <w:t>w</w:t>
      </w:r>
      <w:r>
        <w:t>eb browsers are some of the most used tools to access remote information.</w:t>
      </w:r>
      <w:r w:rsidR="007308AB">
        <w:t xml:space="preserve"> </w:t>
      </w:r>
      <w:r>
        <w:t xml:space="preserve">Organizations develop complex web sites to share information with their customers and suppliers, and internal site to share information with employees. While the examination of all the features of the various available web browsers is beyond the scope of this lab exercise, we will look at some of the more common security features and settings of the more common browsers. </w:t>
      </w:r>
    </w:p>
    <w:p w14:paraId="456E05D6" w14:textId="6415CECE" w:rsidR="00F3796E" w:rsidRDefault="00F3796E" w:rsidP="00F3796E">
      <w:r>
        <w:t>Note: if you are performing these labs on organizational equipment, like computers in a university lab or at a business, some of these options may not be available.</w:t>
      </w:r>
      <w:r w:rsidR="007308AB">
        <w:t xml:space="preserve"> </w:t>
      </w:r>
      <w:r>
        <w:t>All may be performed on your personal computer or laptop.</w:t>
      </w:r>
    </w:p>
    <w:p w14:paraId="28ACDF9B" w14:textId="5BDFDF90" w:rsidR="402FC9F1" w:rsidRPr="00FD29E7" w:rsidRDefault="00627B3B" w:rsidP="00101E0E">
      <w:pPr>
        <w:pStyle w:val="Heading2"/>
      </w:pPr>
      <w:bookmarkStart w:id="9" w:name="_Toc76734802"/>
      <w:r>
        <w:t>Objective</w:t>
      </w:r>
      <w:bookmarkEnd w:id="9"/>
    </w:p>
    <w:p w14:paraId="36FCA438" w14:textId="03FFB093" w:rsidR="00E01945" w:rsidRDefault="00627B3B" w:rsidP="00FA7E8A">
      <w:pPr>
        <w:widowControl w:val="0"/>
        <w:rPr>
          <w:bCs/>
          <w:szCs w:val="24"/>
        </w:rPr>
      </w:pPr>
      <w:r w:rsidRPr="00627B3B">
        <w:rPr>
          <w:bCs/>
          <w:szCs w:val="24"/>
        </w:rPr>
        <w:t>Upon completion of this activity,</w:t>
      </w:r>
      <w:r w:rsidR="00493212">
        <w:rPr>
          <w:bCs/>
          <w:szCs w:val="24"/>
        </w:rPr>
        <w:t xml:space="preserve"> the student will be able to:</w:t>
      </w:r>
    </w:p>
    <w:p w14:paraId="250331EF" w14:textId="6997616A" w:rsidR="00493212" w:rsidRPr="00493212" w:rsidRDefault="00493212" w:rsidP="00BD63A9">
      <w:pPr>
        <w:pStyle w:val="ListParagraph"/>
        <w:widowControl w:val="0"/>
        <w:numPr>
          <w:ilvl w:val="0"/>
          <w:numId w:val="12"/>
        </w:numPr>
        <w:rPr>
          <w:bCs/>
          <w:szCs w:val="24"/>
        </w:rPr>
      </w:pPr>
      <w:r>
        <w:rPr>
          <w:bCs/>
          <w:szCs w:val="24"/>
        </w:rPr>
        <w:t xml:space="preserve">Review and configure the security and privacy settings in the most popular </w:t>
      </w:r>
      <w:r w:rsidR="00693B56">
        <w:rPr>
          <w:bCs/>
          <w:szCs w:val="24"/>
        </w:rPr>
        <w:t>w</w:t>
      </w:r>
      <w:r>
        <w:rPr>
          <w:bCs/>
          <w:szCs w:val="24"/>
        </w:rPr>
        <w:t>eb browsers</w:t>
      </w:r>
      <w:r w:rsidR="00101E0E">
        <w:rPr>
          <w:bCs/>
          <w:szCs w:val="24"/>
        </w:rPr>
        <w:t>.</w:t>
      </w:r>
    </w:p>
    <w:p w14:paraId="437A2E98" w14:textId="7ECEEDD1" w:rsidR="00FA7E8A" w:rsidRPr="00101E0E" w:rsidRDefault="00627B3B" w:rsidP="00101E0E">
      <w:pPr>
        <w:pStyle w:val="Heading2"/>
        <w:rPr>
          <w:rStyle w:val="Heading1Char"/>
          <w:rFonts w:cstheme="minorHAnsi"/>
          <w:color w:val="FF0000"/>
          <w:sz w:val="32"/>
          <w:szCs w:val="28"/>
        </w:rPr>
      </w:pPr>
      <w:bookmarkStart w:id="10" w:name="_Toc76734803"/>
      <w:bookmarkStart w:id="11" w:name="_Toc43900134"/>
      <w:r w:rsidRPr="00101E0E">
        <w:rPr>
          <w:rStyle w:val="Heading1Char"/>
          <w:rFonts w:cstheme="minorHAnsi"/>
          <w:color w:val="FF0000"/>
          <w:sz w:val="32"/>
          <w:szCs w:val="28"/>
        </w:rPr>
        <w:t>Estimated Completion Time</w:t>
      </w:r>
      <w:bookmarkEnd w:id="10"/>
    </w:p>
    <w:bookmarkEnd w:id="11"/>
    <w:p w14:paraId="648209BC" w14:textId="77777777" w:rsidR="00493212" w:rsidRDefault="00627B3B" w:rsidP="00FA7E8A">
      <w:pPr>
        <w:widowControl w:val="0"/>
        <w:rPr>
          <w:szCs w:val="24"/>
        </w:rPr>
      </w:pPr>
      <w:r w:rsidRPr="00627B3B">
        <w:rPr>
          <w:szCs w:val="24"/>
        </w:rPr>
        <w:t>If you are prepared, you should be able to complete</w:t>
      </w:r>
      <w:r w:rsidR="00493212">
        <w:rPr>
          <w:szCs w:val="24"/>
        </w:rPr>
        <w:t>:</w:t>
      </w:r>
    </w:p>
    <w:p w14:paraId="7D8A3E68" w14:textId="2238AA06" w:rsidR="00493212" w:rsidRPr="00493212" w:rsidRDefault="00493212" w:rsidP="00BD63A9">
      <w:pPr>
        <w:pStyle w:val="ListParagraph"/>
        <w:widowControl w:val="0"/>
        <w:numPr>
          <w:ilvl w:val="0"/>
          <w:numId w:val="13"/>
        </w:numPr>
        <w:rPr>
          <w:color w:val="000000" w:themeColor="text1"/>
        </w:rPr>
      </w:pPr>
      <w:r>
        <w:rPr>
          <w:szCs w:val="24"/>
        </w:rPr>
        <w:t xml:space="preserve">The Web Browser </w:t>
      </w:r>
      <w:r w:rsidR="00A802B3">
        <w:rPr>
          <w:szCs w:val="24"/>
        </w:rPr>
        <w:t xml:space="preserve">Security and Privacy </w:t>
      </w:r>
      <w:r>
        <w:rPr>
          <w:szCs w:val="24"/>
        </w:rPr>
        <w:t>labs in 1 to 1</w:t>
      </w:r>
      <w:r w:rsidRPr="00493212">
        <w:rPr>
          <w:color w:val="000000" w:themeColor="text1"/>
        </w:rPr>
        <w:t>.</w:t>
      </w:r>
      <w:r>
        <w:rPr>
          <w:color w:val="000000" w:themeColor="text1"/>
        </w:rPr>
        <w:t>5 hours.</w:t>
      </w:r>
    </w:p>
    <w:p w14:paraId="34905064" w14:textId="1047750E" w:rsidR="00FA7E8A" w:rsidRPr="00101E0E" w:rsidRDefault="00627B3B" w:rsidP="00101E0E">
      <w:pPr>
        <w:pStyle w:val="Heading2"/>
        <w:rPr>
          <w:rStyle w:val="Heading1Char"/>
          <w:rFonts w:cstheme="minorHAnsi"/>
          <w:color w:val="FF0000"/>
          <w:sz w:val="32"/>
          <w:szCs w:val="28"/>
        </w:rPr>
      </w:pPr>
      <w:bookmarkStart w:id="12" w:name="_Toc76734804"/>
      <w:r w:rsidRPr="00101E0E">
        <w:rPr>
          <w:rStyle w:val="Heading1Char"/>
          <w:rFonts w:cstheme="minorHAnsi"/>
          <w:color w:val="FF0000"/>
          <w:sz w:val="32"/>
          <w:szCs w:val="28"/>
        </w:rPr>
        <w:t>Materials Required</w:t>
      </w:r>
      <w:bookmarkEnd w:id="12"/>
    </w:p>
    <w:p w14:paraId="0CEA524A" w14:textId="5A33B5FF" w:rsidR="15909A4F" w:rsidRDefault="0013274F" w:rsidP="00FA7E8A">
      <w:pPr>
        <w:widowControl w:val="0"/>
        <w:rPr>
          <w:szCs w:val="24"/>
        </w:rPr>
      </w:pPr>
      <w:r>
        <w:rPr>
          <w:szCs w:val="24"/>
        </w:rPr>
        <w:t xml:space="preserve">Access to the named </w:t>
      </w:r>
      <w:r w:rsidR="00693B56">
        <w:rPr>
          <w:szCs w:val="24"/>
        </w:rPr>
        <w:t>w</w:t>
      </w:r>
      <w:r>
        <w:rPr>
          <w:szCs w:val="24"/>
        </w:rPr>
        <w:t>eb browsers.</w:t>
      </w:r>
      <w:r w:rsidR="007308AB">
        <w:rPr>
          <w:szCs w:val="24"/>
        </w:rPr>
        <w:t xml:space="preserve"> </w:t>
      </w:r>
    </w:p>
    <w:p w14:paraId="64F8C714" w14:textId="7CC7D768" w:rsidR="00A802B3" w:rsidRPr="00101E0E" w:rsidRDefault="00A802B3" w:rsidP="00101E0E">
      <w:pPr>
        <w:pStyle w:val="Heading2"/>
        <w:rPr>
          <w:rStyle w:val="Heading1Char"/>
          <w:rFonts w:cstheme="minorHAnsi"/>
          <w:color w:val="FF0000"/>
          <w:sz w:val="32"/>
          <w:szCs w:val="28"/>
        </w:rPr>
      </w:pPr>
      <w:bookmarkStart w:id="13" w:name="_Toc76734805"/>
      <w:r w:rsidRPr="00101E0E">
        <w:rPr>
          <w:rStyle w:val="Heading1Char"/>
          <w:rFonts w:cstheme="minorHAnsi"/>
          <w:color w:val="FF0000"/>
          <w:sz w:val="32"/>
          <w:szCs w:val="28"/>
        </w:rPr>
        <w:t>Minimum System Configuration</w:t>
      </w:r>
      <w:bookmarkEnd w:id="13"/>
    </w:p>
    <w:p w14:paraId="218F0502" w14:textId="4DEED914" w:rsidR="00101E0E" w:rsidRPr="00684552" w:rsidRDefault="0013274F" w:rsidP="00684552">
      <w:pPr>
        <w:widowControl w:val="0"/>
        <w:rPr>
          <w:szCs w:val="24"/>
        </w:rPr>
      </w:pPr>
      <w:r w:rsidRPr="0013274F">
        <w:rPr>
          <w:szCs w:val="24"/>
        </w:rPr>
        <w:t>Completion of this lab requires that the user have the appropriate rights and privileges to modify software on the local sy</w:t>
      </w:r>
      <w:r w:rsidR="00684552">
        <w:rPr>
          <w:szCs w:val="24"/>
        </w:rPr>
        <w:t>s</w:t>
      </w:r>
      <w:r w:rsidRPr="0013274F">
        <w:rPr>
          <w:szCs w:val="24"/>
        </w:rPr>
        <w:t xml:space="preserve">tem. </w:t>
      </w:r>
    </w:p>
    <w:p w14:paraId="3BCFDDF4" w14:textId="28603DFF" w:rsidR="00E01945" w:rsidRDefault="00E01945" w:rsidP="00F3796E">
      <w:pPr>
        <w:pStyle w:val="Heading1"/>
      </w:pPr>
      <w:bookmarkStart w:id="14" w:name="_Toc76734806"/>
      <w:r>
        <w:t>Web Browser Security for Google Chrome</w:t>
      </w:r>
      <w:bookmarkEnd w:id="14"/>
    </w:p>
    <w:p w14:paraId="06A368BB" w14:textId="1EEF1CD6" w:rsidR="006914C7" w:rsidRDefault="006914C7" w:rsidP="00E01945">
      <w:r>
        <w:t xml:space="preserve">The first </w:t>
      </w:r>
      <w:r w:rsidR="00693B56">
        <w:t>w</w:t>
      </w:r>
      <w:r>
        <w:t>eb browser discussed is Google Chrome (</w:t>
      </w:r>
      <w:hyperlink r:id="rId11" w:history="1">
        <w:r w:rsidRPr="00422C0D">
          <w:rPr>
            <w:rStyle w:val="Hyperlink"/>
            <w:noProof w:val="0"/>
          </w:rPr>
          <w:t>https://www.google.com/chrome/</w:t>
        </w:r>
      </w:hyperlink>
      <w:r>
        <w:t xml:space="preserve">), shown in </w:t>
      </w:r>
      <w:r w:rsidR="008B52EC">
        <w:t>Figure L02</w:t>
      </w:r>
      <w:r>
        <w:t>-</w:t>
      </w:r>
      <w:r w:rsidR="00F93D58">
        <w:t>4</w:t>
      </w:r>
      <w:r>
        <w:t>.</w:t>
      </w:r>
      <w:r w:rsidR="007308AB">
        <w:t xml:space="preserve"> </w:t>
      </w:r>
    </w:p>
    <w:p w14:paraId="48135AC7" w14:textId="753ACE7E" w:rsidR="008B52EC" w:rsidRDefault="007A3AAD" w:rsidP="008B52EC">
      <w:pPr>
        <w:keepNext/>
        <w:jc w:val="center"/>
      </w:pPr>
      <w:r w:rsidRPr="007A3AAD">
        <w:lastRenderedPageBreak/>
        <w:drawing>
          <wp:inline distT="0" distB="0" distL="0" distR="0" wp14:anchorId="6C10A371" wp14:editId="59AC4EC9">
            <wp:extent cx="5943600" cy="3105150"/>
            <wp:effectExtent l="0" t="0" r="0" b="0"/>
            <wp:docPr id="14150521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052185" name="Picture 1" descr="A screenshot of a computer&#10;&#10;Description automatically generated"/>
                    <pic:cNvPicPr/>
                  </pic:nvPicPr>
                  <pic:blipFill>
                    <a:blip r:embed="rId12"/>
                    <a:stretch>
                      <a:fillRect/>
                    </a:stretch>
                  </pic:blipFill>
                  <pic:spPr>
                    <a:xfrm>
                      <a:off x="0" y="0"/>
                      <a:ext cx="5943600" cy="3105150"/>
                    </a:xfrm>
                    <a:prstGeom prst="rect">
                      <a:avLst/>
                    </a:prstGeom>
                  </pic:spPr>
                </pic:pic>
              </a:graphicData>
            </a:graphic>
          </wp:inline>
        </w:drawing>
      </w:r>
    </w:p>
    <w:p w14:paraId="47228A1E" w14:textId="70FE6C55" w:rsidR="00F93D58" w:rsidRPr="00684552" w:rsidRDefault="008B52EC" w:rsidP="00684552">
      <w:pPr>
        <w:pStyle w:val="Caption"/>
        <w:rPr>
          <w:i w:val="0"/>
          <w:iCs w:val="0"/>
          <w:color w:val="auto"/>
          <w:sz w:val="22"/>
          <w:szCs w:val="22"/>
        </w:rPr>
      </w:pPr>
      <w:r w:rsidRPr="00684552">
        <w:rPr>
          <w:b/>
          <w:bCs/>
          <w:i w:val="0"/>
          <w:iCs w:val="0"/>
          <w:color w:val="auto"/>
          <w:sz w:val="22"/>
          <w:szCs w:val="22"/>
        </w:rPr>
        <w:t xml:space="preserve">Figure L02- </w:t>
      </w:r>
      <w:r w:rsidR="00973E50" w:rsidRPr="00684552">
        <w:rPr>
          <w:b/>
          <w:bCs/>
          <w:i w:val="0"/>
          <w:iCs w:val="0"/>
          <w:noProof/>
          <w:color w:val="auto"/>
          <w:sz w:val="22"/>
          <w:szCs w:val="22"/>
        </w:rPr>
        <w:fldChar w:fldCharType="begin"/>
      </w:r>
      <w:r w:rsidR="00973E50" w:rsidRPr="00684552">
        <w:rPr>
          <w:b/>
          <w:bCs/>
          <w:i w:val="0"/>
          <w:iCs w:val="0"/>
          <w:noProof/>
          <w:color w:val="auto"/>
          <w:sz w:val="22"/>
          <w:szCs w:val="22"/>
        </w:rPr>
        <w:instrText xml:space="preserve"> SEQ Figure_L02- \* ARABIC </w:instrText>
      </w:r>
      <w:r w:rsidR="00973E50" w:rsidRPr="00684552">
        <w:rPr>
          <w:b/>
          <w:bCs/>
          <w:i w:val="0"/>
          <w:iCs w:val="0"/>
          <w:noProof/>
          <w:color w:val="auto"/>
          <w:sz w:val="22"/>
          <w:szCs w:val="22"/>
        </w:rPr>
        <w:fldChar w:fldCharType="separate"/>
      </w:r>
      <w:r w:rsidRPr="00684552">
        <w:rPr>
          <w:b/>
          <w:bCs/>
          <w:i w:val="0"/>
          <w:iCs w:val="0"/>
          <w:noProof/>
          <w:color w:val="auto"/>
          <w:sz w:val="22"/>
          <w:szCs w:val="22"/>
        </w:rPr>
        <w:t>1</w:t>
      </w:r>
      <w:r w:rsidR="00973E50" w:rsidRPr="00684552">
        <w:rPr>
          <w:b/>
          <w:bCs/>
          <w:i w:val="0"/>
          <w:iCs w:val="0"/>
          <w:noProof/>
          <w:color w:val="auto"/>
          <w:sz w:val="22"/>
          <w:szCs w:val="22"/>
        </w:rPr>
        <w:fldChar w:fldCharType="end"/>
      </w:r>
      <w:r w:rsidRPr="00684552">
        <w:rPr>
          <w:i w:val="0"/>
          <w:iCs w:val="0"/>
          <w:color w:val="auto"/>
          <w:sz w:val="22"/>
          <w:szCs w:val="22"/>
        </w:rPr>
        <w:t xml:space="preserve"> Google Chrome Website</w:t>
      </w:r>
    </w:p>
    <w:p w14:paraId="025CAB48" w14:textId="45FDAE73" w:rsidR="00F15E51" w:rsidRDefault="006914C7" w:rsidP="00BD63A9">
      <w:pPr>
        <w:pStyle w:val="ListParagraph"/>
        <w:numPr>
          <w:ilvl w:val="0"/>
          <w:numId w:val="14"/>
        </w:numPr>
      </w:pPr>
      <w:r w:rsidRPr="006914C7">
        <w:t xml:space="preserve">Download the Google Chrome browser by going to </w:t>
      </w:r>
      <w:hyperlink r:id="rId13" w:history="1">
        <w:r w:rsidR="008B52EC" w:rsidRPr="00D550C9">
          <w:rPr>
            <w:rStyle w:val="Hyperlink"/>
            <w:noProof w:val="0"/>
          </w:rPr>
          <w:t>https://google.com/chrome</w:t>
        </w:r>
      </w:hyperlink>
      <w:r w:rsidR="007308AB">
        <w:t xml:space="preserve"> </w:t>
      </w:r>
      <w:r>
        <w:t xml:space="preserve">above and clicking the </w:t>
      </w:r>
      <w:r w:rsidRPr="00F15E51">
        <w:rPr>
          <w:b/>
          <w:bCs/>
        </w:rPr>
        <w:t>Download Chrome</w:t>
      </w:r>
      <w:r>
        <w:t xml:space="preserve"> button.</w:t>
      </w:r>
      <w:r w:rsidR="007308AB">
        <w:t xml:space="preserve"> </w:t>
      </w:r>
      <w:r>
        <w:t>Follow the on-screen prompts, until the software has installed.</w:t>
      </w:r>
    </w:p>
    <w:p w14:paraId="5BFFD66C" w14:textId="7C693758" w:rsidR="00F15E51" w:rsidRDefault="006914C7" w:rsidP="00BD63A9">
      <w:pPr>
        <w:pStyle w:val="ListParagraph"/>
        <w:numPr>
          <w:ilvl w:val="0"/>
          <w:numId w:val="14"/>
        </w:numPr>
      </w:pPr>
      <w:r w:rsidRPr="00F15E51">
        <w:t xml:space="preserve">Access the Google Chrome settings by clicking the </w:t>
      </w:r>
      <w:r w:rsidR="00F15E51" w:rsidRPr="00F15E51">
        <w:rPr>
          <w:i/>
          <w:iCs/>
        </w:rPr>
        <w:t>Customize and Control Google Chrome button</w:t>
      </w:r>
      <w:r w:rsidR="00F15E51">
        <w:t xml:space="preserve"> (looks like a </w:t>
      </w:r>
      <w:r w:rsidRPr="00F15E51">
        <w:t>vertical ellipse</w:t>
      </w:r>
      <w:r w:rsidR="00F15E51">
        <w:t>)</w:t>
      </w:r>
      <w:r w:rsidRPr="00F15E51">
        <w:t xml:space="preserve"> beneath the close window button in the upper right corner, or type </w:t>
      </w:r>
      <w:r w:rsidRPr="00F15E51">
        <w:rPr>
          <w:b/>
          <w:bCs/>
        </w:rPr>
        <w:t>chrome://settings/</w:t>
      </w:r>
      <w:r w:rsidRPr="00F15E51">
        <w:t xml:space="preserve"> in the URL field.</w:t>
      </w:r>
      <w:r w:rsidR="007308AB">
        <w:t xml:space="preserve"> </w:t>
      </w:r>
      <w:r w:rsidRPr="00F15E51">
        <w:t xml:space="preserve">On this screen are several settings important to security, </w:t>
      </w:r>
      <w:r w:rsidR="00F15E51" w:rsidRPr="00F15E51">
        <w:t xml:space="preserve">including AutoFill, Passwords, Payment Methods, Safety Checks and Privacy &amp; Security. </w:t>
      </w:r>
    </w:p>
    <w:p w14:paraId="7623F3F0" w14:textId="00D1CCFF" w:rsidR="00F15E51" w:rsidRPr="00F15E51" w:rsidRDefault="00F15E51" w:rsidP="00F3796E">
      <w:pPr>
        <w:pStyle w:val="Heading2"/>
      </w:pPr>
      <w:bookmarkStart w:id="15" w:name="_Toc76734807"/>
      <w:r w:rsidRPr="00F15E51">
        <w:t>Autofill</w:t>
      </w:r>
      <w:bookmarkEnd w:id="15"/>
    </w:p>
    <w:p w14:paraId="5D117499" w14:textId="387E704E" w:rsidR="00F15E51" w:rsidRDefault="00F15E51" w:rsidP="00F15E51">
      <w:r>
        <w:t xml:space="preserve">The first set of options to investigation are in the Autofill section, as shown in </w:t>
      </w:r>
      <w:r w:rsidR="008B52EC">
        <w:t>Figure L02</w:t>
      </w:r>
      <w:r>
        <w:t>-</w:t>
      </w:r>
      <w:r w:rsidR="00F93D58">
        <w:t>5</w:t>
      </w:r>
      <w:r>
        <w:t>.</w:t>
      </w:r>
      <w:r w:rsidR="007308AB">
        <w:t xml:space="preserve"> </w:t>
      </w:r>
      <w:r>
        <w:t>Here the user can configure the browser’s ability to remember Passwords, Payment Methods</w:t>
      </w:r>
      <w:r w:rsidR="00693B56">
        <w:t>,</w:t>
      </w:r>
      <w:r>
        <w:t xml:space="preserve"> and Addresses for the user.</w:t>
      </w:r>
    </w:p>
    <w:p w14:paraId="2B1EC3A5" w14:textId="74B5E05B" w:rsidR="00330E53" w:rsidRDefault="00330E53" w:rsidP="00F15E51">
      <w:r w:rsidRPr="00330E53">
        <w:lastRenderedPageBreak/>
        <w:drawing>
          <wp:inline distT="0" distB="0" distL="0" distR="0" wp14:anchorId="72E797C8" wp14:editId="1D1C7B2E">
            <wp:extent cx="5943600" cy="3365500"/>
            <wp:effectExtent l="0" t="0" r="0" b="6350"/>
            <wp:docPr id="19863040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04052" name="Picture 1" descr="A screenshot of a computer&#10;&#10;Description automatically generated"/>
                    <pic:cNvPicPr/>
                  </pic:nvPicPr>
                  <pic:blipFill>
                    <a:blip r:embed="rId14"/>
                    <a:stretch>
                      <a:fillRect/>
                    </a:stretch>
                  </pic:blipFill>
                  <pic:spPr>
                    <a:xfrm>
                      <a:off x="0" y="0"/>
                      <a:ext cx="5943600" cy="3365500"/>
                    </a:xfrm>
                    <a:prstGeom prst="rect">
                      <a:avLst/>
                    </a:prstGeom>
                  </pic:spPr>
                </pic:pic>
              </a:graphicData>
            </a:graphic>
          </wp:inline>
        </w:drawing>
      </w:r>
      <w:r w:rsidRPr="00330E53">
        <w:drawing>
          <wp:inline distT="0" distB="0" distL="0" distR="0" wp14:anchorId="006CEE49" wp14:editId="6C9F5A5D">
            <wp:extent cx="5943600" cy="3343910"/>
            <wp:effectExtent l="0" t="0" r="0" b="8890"/>
            <wp:docPr id="19973140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314045" name="Picture 1" descr="A screenshot of a computer&#10;&#10;Description automatically generated"/>
                    <pic:cNvPicPr/>
                  </pic:nvPicPr>
                  <pic:blipFill>
                    <a:blip r:embed="rId15"/>
                    <a:stretch>
                      <a:fillRect/>
                    </a:stretch>
                  </pic:blipFill>
                  <pic:spPr>
                    <a:xfrm>
                      <a:off x="0" y="0"/>
                      <a:ext cx="5943600" cy="3343910"/>
                    </a:xfrm>
                    <a:prstGeom prst="rect">
                      <a:avLst/>
                    </a:prstGeom>
                  </pic:spPr>
                </pic:pic>
              </a:graphicData>
            </a:graphic>
          </wp:inline>
        </w:drawing>
      </w:r>
    </w:p>
    <w:p w14:paraId="2ECB990D" w14:textId="679F7ED4" w:rsidR="00F93D58" w:rsidRDefault="00F93D58" w:rsidP="00F93D58">
      <w:pPr>
        <w:keepNext/>
        <w:jc w:val="center"/>
      </w:pPr>
    </w:p>
    <w:p w14:paraId="228177CD" w14:textId="75FA323D" w:rsidR="00F15E51" w:rsidRPr="00684552" w:rsidRDefault="008B52EC" w:rsidP="00684552">
      <w:pPr>
        <w:pStyle w:val="Caption"/>
        <w:rPr>
          <w:i w:val="0"/>
          <w:iCs w:val="0"/>
          <w:color w:val="auto"/>
          <w:sz w:val="22"/>
          <w:szCs w:val="22"/>
        </w:rPr>
      </w:pPr>
      <w:r w:rsidRPr="00684552">
        <w:rPr>
          <w:b/>
          <w:bCs/>
          <w:i w:val="0"/>
          <w:iCs w:val="0"/>
          <w:color w:val="auto"/>
          <w:sz w:val="22"/>
          <w:szCs w:val="22"/>
        </w:rPr>
        <w:t>Figure L02</w:t>
      </w:r>
      <w:r w:rsidR="00F93D58" w:rsidRPr="00684552">
        <w:rPr>
          <w:b/>
          <w:bCs/>
          <w:i w:val="0"/>
          <w:iCs w:val="0"/>
          <w:color w:val="auto"/>
          <w:sz w:val="22"/>
          <w:szCs w:val="22"/>
        </w:rPr>
        <w:t>-</w:t>
      </w:r>
      <w:r w:rsidRPr="00684552">
        <w:rPr>
          <w:b/>
          <w:bCs/>
          <w:i w:val="0"/>
          <w:iCs w:val="0"/>
          <w:color w:val="auto"/>
          <w:sz w:val="22"/>
          <w:szCs w:val="22"/>
        </w:rPr>
        <w:t>2</w:t>
      </w:r>
      <w:r w:rsidR="00F93D58" w:rsidRPr="00684552">
        <w:rPr>
          <w:i w:val="0"/>
          <w:iCs w:val="0"/>
          <w:color w:val="auto"/>
          <w:sz w:val="22"/>
          <w:szCs w:val="22"/>
        </w:rPr>
        <w:t xml:space="preserve"> Google Chrome Settings</w:t>
      </w:r>
    </w:p>
    <w:p w14:paraId="4B47B6FC" w14:textId="49C59EB3" w:rsidR="00CC269E" w:rsidRDefault="00F15E51" w:rsidP="00CC269E">
      <w:pPr>
        <w:pStyle w:val="ListParagraph"/>
        <w:numPr>
          <w:ilvl w:val="0"/>
          <w:numId w:val="14"/>
        </w:numPr>
      </w:pPr>
      <w:r>
        <w:t xml:space="preserve">Click the </w:t>
      </w:r>
      <w:r w:rsidRPr="00604F6F">
        <w:rPr>
          <w:b/>
          <w:bCs/>
        </w:rPr>
        <w:t>Passwords</w:t>
      </w:r>
      <w:r>
        <w:t xml:space="preserve"> menu option shown in </w:t>
      </w:r>
      <w:r w:rsidR="008B52EC">
        <w:t>Figure L02</w:t>
      </w:r>
      <w:r>
        <w:t>-</w:t>
      </w:r>
      <w:r w:rsidR="008B52EC">
        <w:t>2</w:t>
      </w:r>
      <w:r>
        <w:t xml:space="preserve">. You should see the options shown in </w:t>
      </w:r>
      <w:r w:rsidR="008B52EC">
        <w:t>Figure L02</w:t>
      </w:r>
      <w:r>
        <w:t>-</w:t>
      </w:r>
      <w:r w:rsidR="008B52EC">
        <w:t>3</w:t>
      </w:r>
      <w:r>
        <w:t>.</w:t>
      </w:r>
      <w:r w:rsidR="007308AB">
        <w:t xml:space="preserve"> </w:t>
      </w:r>
      <w:r>
        <w:t xml:space="preserve">If you are sharing a computer with anyone else, even </w:t>
      </w:r>
      <w:r>
        <w:lastRenderedPageBreak/>
        <w:t xml:space="preserve">a family member, you should disable both the </w:t>
      </w:r>
      <w:r w:rsidRPr="00604F6F">
        <w:rPr>
          <w:i/>
          <w:iCs/>
        </w:rPr>
        <w:t>Offer to save passwords</w:t>
      </w:r>
      <w:r>
        <w:t xml:space="preserve"> and </w:t>
      </w:r>
      <w:r w:rsidRPr="00604F6F">
        <w:rPr>
          <w:i/>
          <w:iCs/>
        </w:rPr>
        <w:t>AutoSign-in</w:t>
      </w:r>
      <w:r>
        <w:t xml:space="preserve"> options, by clicking on the slider to the right of the option to the left. </w:t>
      </w:r>
      <w:r>
        <w:br/>
        <w:t>Similarly, if you are using a computer owned by an organization, and not by you, you should disable these options.</w:t>
      </w:r>
      <w:r w:rsidR="00967213">
        <w:br/>
      </w:r>
      <w:r>
        <w:t>On your personal systems, you can log into Google Chrome and it will sync your settings across multiple computers.</w:t>
      </w:r>
      <w:r w:rsidR="007308AB">
        <w:t xml:space="preserve"> </w:t>
      </w:r>
      <w:r>
        <w:t xml:space="preserve">This is fine </w:t>
      </w:r>
      <w:r w:rsidR="00604F6F">
        <w:t>if</w:t>
      </w:r>
      <w:r>
        <w:t xml:space="preserve"> you remember to log out of Google Chrome before logging out of the computer system.</w:t>
      </w:r>
      <w:r w:rsidR="007308AB">
        <w:t xml:space="preserve"> </w:t>
      </w:r>
      <w:r>
        <w:t>Use</w:t>
      </w:r>
      <w:r w:rsidR="00967213">
        <w:t xml:space="preserve"> caution with this feature as someone else using the computer could have access to your credentials.</w:t>
      </w:r>
      <w:r w:rsidR="00CC269E" w:rsidRPr="00CC269E">
        <w:rPr>
          <w:noProof/>
        </w:rPr>
        <w:t xml:space="preserve"> </w:t>
      </w:r>
      <w:r w:rsidR="00CC269E" w:rsidRPr="00CC269E">
        <w:drawing>
          <wp:inline distT="0" distB="0" distL="0" distR="0" wp14:anchorId="65B0D31C" wp14:editId="6610A16A">
            <wp:extent cx="5943600" cy="3199130"/>
            <wp:effectExtent l="0" t="0" r="0" b="1270"/>
            <wp:docPr id="517379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379633" name="Picture 1" descr="A screenshot of a computer&#10;&#10;Description automatically generated"/>
                    <pic:cNvPicPr/>
                  </pic:nvPicPr>
                  <pic:blipFill>
                    <a:blip r:embed="rId16"/>
                    <a:stretch>
                      <a:fillRect/>
                    </a:stretch>
                  </pic:blipFill>
                  <pic:spPr>
                    <a:xfrm>
                      <a:off x="0" y="0"/>
                      <a:ext cx="5943600" cy="3199130"/>
                    </a:xfrm>
                    <a:prstGeom prst="rect">
                      <a:avLst/>
                    </a:prstGeom>
                  </pic:spPr>
                </pic:pic>
              </a:graphicData>
            </a:graphic>
          </wp:inline>
        </w:drawing>
      </w:r>
    </w:p>
    <w:p w14:paraId="48336C33" w14:textId="030CC595" w:rsidR="00604F6F" w:rsidRDefault="00604F6F" w:rsidP="00604F6F">
      <w:pPr>
        <w:keepNext/>
        <w:jc w:val="center"/>
      </w:pPr>
    </w:p>
    <w:p w14:paraId="2E835031" w14:textId="7307CBD1" w:rsidR="00967213" w:rsidRPr="00684552" w:rsidRDefault="008B52EC" w:rsidP="00684552">
      <w:pPr>
        <w:pStyle w:val="Caption"/>
        <w:rPr>
          <w:i w:val="0"/>
          <w:iCs w:val="0"/>
          <w:sz w:val="22"/>
          <w:szCs w:val="22"/>
        </w:rPr>
      </w:pPr>
      <w:r w:rsidRPr="00684552">
        <w:rPr>
          <w:b/>
          <w:bCs/>
          <w:i w:val="0"/>
          <w:iCs w:val="0"/>
          <w:sz w:val="22"/>
          <w:szCs w:val="22"/>
        </w:rPr>
        <w:t>Figure L02</w:t>
      </w:r>
      <w:r w:rsidR="00604F6F" w:rsidRPr="00684552">
        <w:rPr>
          <w:b/>
          <w:bCs/>
          <w:i w:val="0"/>
          <w:iCs w:val="0"/>
          <w:sz w:val="22"/>
          <w:szCs w:val="22"/>
        </w:rPr>
        <w:t>-</w:t>
      </w:r>
      <w:r w:rsidR="00684552" w:rsidRPr="00684552">
        <w:rPr>
          <w:b/>
          <w:bCs/>
          <w:i w:val="0"/>
          <w:iCs w:val="0"/>
          <w:sz w:val="22"/>
          <w:szCs w:val="22"/>
        </w:rPr>
        <w:t>3</w:t>
      </w:r>
      <w:r w:rsidR="00604F6F" w:rsidRPr="00684552">
        <w:rPr>
          <w:i w:val="0"/>
          <w:iCs w:val="0"/>
          <w:sz w:val="22"/>
          <w:szCs w:val="22"/>
        </w:rPr>
        <w:t xml:space="preserve"> Google Chrome Passwords Settings</w:t>
      </w:r>
    </w:p>
    <w:p w14:paraId="4B12B3B6" w14:textId="29AE9487" w:rsidR="006914C7" w:rsidRDefault="00967213" w:rsidP="00BD63A9">
      <w:pPr>
        <w:pStyle w:val="ListParagraph"/>
        <w:numPr>
          <w:ilvl w:val="0"/>
          <w:numId w:val="14"/>
        </w:numPr>
      </w:pPr>
      <w:r>
        <w:t>If you have been using Google Chrome for some time, and storing system credentials in the browser, you may want to periodically check your credentials (usernames and passwords).</w:t>
      </w:r>
      <w:r w:rsidR="007308AB">
        <w:t xml:space="preserve"> </w:t>
      </w:r>
      <w:r>
        <w:t>Hackers work to compromise systems and steal credentials.</w:t>
      </w:r>
      <w:r w:rsidR="007308AB">
        <w:t xml:space="preserve"> </w:t>
      </w:r>
      <w:r>
        <w:t>They then sell or share this information on “the dark web”.</w:t>
      </w:r>
      <w:r w:rsidR="007308AB">
        <w:t xml:space="preserve"> </w:t>
      </w:r>
      <w:r>
        <w:t>Google scans the dark web and allows you to see if one of your system credentials have been found there.</w:t>
      </w:r>
      <w:r w:rsidR="007308AB">
        <w:t xml:space="preserve"> </w:t>
      </w:r>
      <w:r>
        <w:t xml:space="preserve">Click the </w:t>
      </w:r>
      <w:r w:rsidRPr="00967213">
        <w:rPr>
          <w:b/>
          <w:bCs/>
        </w:rPr>
        <w:t>Check passwords</w:t>
      </w:r>
      <w:r>
        <w:t xml:space="preserve"> button to review your credentials.</w:t>
      </w:r>
      <w:r>
        <w:br/>
      </w:r>
    </w:p>
    <w:p w14:paraId="6B2B45C7" w14:textId="668AA1EE" w:rsidR="006914C7" w:rsidRDefault="00967213" w:rsidP="00BD63A9">
      <w:pPr>
        <w:pStyle w:val="ListParagraph"/>
        <w:numPr>
          <w:ilvl w:val="0"/>
          <w:numId w:val="14"/>
        </w:numPr>
      </w:pPr>
      <w:r>
        <w:t xml:space="preserve">As shown in </w:t>
      </w:r>
      <w:r w:rsidR="008B52EC">
        <w:t>Figure L02</w:t>
      </w:r>
      <w:r>
        <w:t>-</w:t>
      </w:r>
      <w:r w:rsidR="008B52EC">
        <w:t>4</w:t>
      </w:r>
      <w:r>
        <w:t>, Google Chrome will let you know when there is a problem with your stored credentials, including those with passwords that Chrome views as “weak”.</w:t>
      </w:r>
      <w:r w:rsidR="007308AB">
        <w:t xml:space="preserve"> </w:t>
      </w:r>
      <w:r>
        <w:t xml:space="preserve">You will have the option to chance any password Chrome has flagged for your review by clicking on the </w:t>
      </w:r>
      <w:r w:rsidRPr="00967213">
        <w:rPr>
          <w:b/>
          <w:bCs/>
        </w:rPr>
        <w:t>Change password</w:t>
      </w:r>
      <w:r>
        <w:t xml:space="preserve"> button beside the account </w:t>
      </w:r>
      <w:r>
        <w:lastRenderedPageBreak/>
        <w:t>credentials shown.</w:t>
      </w:r>
      <w:r w:rsidR="007308AB">
        <w:t xml:space="preserve"> </w:t>
      </w:r>
      <w:r>
        <w:t xml:space="preserve">If there were any compromised passwords, they would be listed above the </w:t>
      </w:r>
      <w:r w:rsidRPr="00967213">
        <w:rPr>
          <w:i/>
          <w:iCs/>
        </w:rPr>
        <w:t>Weak passwords</w:t>
      </w:r>
      <w:r>
        <w:t xml:space="preserve"> section.</w:t>
      </w:r>
    </w:p>
    <w:p w14:paraId="3A0B7F48" w14:textId="77777777" w:rsidR="00604F6F" w:rsidRDefault="00967213" w:rsidP="00604F6F">
      <w:pPr>
        <w:keepNext/>
        <w:jc w:val="center"/>
      </w:pPr>
      <w:r>
        <w:rPr>
          <w:noProof/>
        </w:rPr>
        <w:drawing>
          <wp:inline distT="0" distB="0" distL="0" distR="0" wp14:anchorId="76253E40" wp14:editId="575ACD8B">
            <wp:extent cx="4572000" cy="244144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72000" cy="2441448"/>
                    </a:xfrm>
                    <a:prstGeom prst="rect">
                      <a:avLst/>
                    </a:prstGeom>
                  </pic:spPr>
                </pic:pic>
              </a:graphicData>
            </a:graphic>
          </wp:inline>
        </w:drawing>
      </w:r>
    </w:p>
    <w:p w14:paraId="2A7409AD" w14:textId="08427855" w:rsidR="00967213" w:rsidRPr="00B039D1" w:rsidRDefault="008B52EC" w:rsidP="00B039D1">
      <w:pPr>
        <w:pStyle w:val="Caption"/>
        <w:rPr>
          <w:i w:val="0"/>
          <w:iCs w:val="0"/>
          <w:color w:val="auto"/>
          <w:sz w:val="22"/>
          <w:szCs w:val="22"/>
        </w:rPr>
      </w:pPr>
      <w:r w:rsidRPr="00B039D1">
        <w:rPr>
          <w:b/>
          <w:bCs/>
          <w:i w:val="0"/>
          <w:iCs w:val="0"/>
          <w:color w:val="auto"/>
          <w:sz w:val="22"/>
          <w:szCs w:val="22"/>
        </w:rPr>
        <w:t>Figure L02</w:t>
      </w:r>
      <w:r w:rsidR="00604F6F" w:rsidRPr="00B039D1">
        <w:rPr>
          <w:b/>
          <w:bCs/>
          <w:i w:val="0"/>
          <w:iCs w:val="0"/>
          <w:color w:val="auto"/>
          <w:sz w:val="22"/>
          <w:szCs w:val="22"/>
        </w:rPr>
        <w:t>-</w:t>
      </w:r>
      <w:r w:rsidRPr="00B039D1">
        <w:rPr>
          <w:b/>
          <w:bCs/>
          <w:i w:val="0"/>
          <w:iCs w:val="0"/>
          <w:color w:val="auto"/>
          <w:sz w:val="22"/>
          <w:szCs w:val="22"/>
        </w:rPr>
        <w:t>4</w:t>
      </w:r>
      <w:r w:rsidR="00604F6F" w:rsidRPr="00B039D1">
        <w:rPr>
          <w:i w:val="0"/>
          <w:iCs w:val="0"/>
          <w:color w:val="auto"/>
          <w:sz w:val="22"/>
          <w:szCs w:val="22"/>
        </w:rPr>
        <w:t xml:space="preserve"> Google Chrome Check Passwords Results</w:t>
      </w:r>
    </w:p>
    <w:p w14:paraId="290615D0" w14:textId="120A1371" w:rsidR="003B35E0" w:rsidRDefault="00967213" w:rsidP="00BD63A9">
      <w:pPr>
        <w:pStyle w:val="ListParagraph"/>
        <w:numPr>
          <w:ilvl w:val="0"/>
          <w:numId w:val="14"/>
        </w:numPr>
      </w:pPr>
      <w:r>
        <w:t xml:space="preserve">Return to the </w:t>
      </w:r>
      <w:r w:rsidRPr="00967213">
        <w:rPr>
          <w:i/>
          <w:iCs/>
        </w:rPr>
        <w:t>Settings</w:t>
      </w:r>
      <w:r>
        <w:t xml:space="preserve"> menu by selecting the left arrow next to the Settings menu title, or the back arrow next to the URL field.</w:t>
      </w:r>
    </w:p>
    <w:p w14:paraId="3EA3E828" w14:textId="6E368BC4" w:rsidR="00967213" w:rsidRDefault="00967213" w:rsidP="00BD63A9">
      <w:pPr>
        <w:pStyle w:val="ListParagraph"/>
        <w:numPr>
          <w:ilvl w:val="0"/>
          <w:numId w:val="14"/>
        </w:numPr>
      </w:pPr>
      <w:r>
        <w:t>Select</w:t>
      </w:r>
      <w:r w:rsidRPr="00967213">
        <w:rPr>
          <w:b/>
          <w:bCs/>
        </w:rPr>
        <w:t xml:space="preserve"> Payment methods</w:t>
      </w:r>
      <w:r>
        <w:t xml:space="preserve"> in the Autofill field.</w:t>
      </w:r>
      <w:r w:rsidR="007308AB">
        <w:t xml:space="preserve"> </w:t>
      </w:r>
      <w:r>
        <w:t>As shown in Figure L0</w:t>
      </w:r>
      <w:r w:rsidR="008B52EC">
        <w:t>2</w:t>
      </w:r>
      <w:r>
        <w:t>-</w:t>
      </w:r>
      <w:r w:rsidR="008B52EC">
        <w:t>5</w:t>
      </w:r>
      <w:r>
        <w:t xml:space="preserve">, </w:t>
      </w:r>
      <w:r w:rsidR="00683821">
        <w:t>Google Chrome can remember your commonly used payment methods.</w:t>
      </w:r>
      <w:r w:rsidR="007308AB">
        <w:t xml:space="preserve"> </w:t>
      </w:r>
      <w:r w:rsidR="00683821">
        <w:t>You should use extreme caution when allowing Chrome to do this, as this would allow anyone else using the system to use your payment methods.</w:t>
      </w:r>
      <w:r w:rsidR="007308AB">
        <w:t xml:space="preserve"> </w:t>
      </w:r>
      <w:r w:rsidR="00683821">
        <w:t>Chrome does require you</w:t>
      </w:r>
      <w:r w:rsidR="00693B56">
        <w:t xml:space="preserve"> to</w:t>
      </w:r>
      <w:r w:rsidR="00683821">
        <w:t xml:space="preserve"> validate the use of a payment card by entering the security code on the reverse, however if someone saw you using a </w:t>
      </w:r>
      <w:r w:rsidR="008B52EC">
        <w:t>card,</w:t>
      </w:r>
      <w:r w:rsidR="00683821">
        <w:t xml:space="preserve"> they may have remembered that information, and thus could shop with your credit.</w:t>
      </w:r>
    </w:p>
    <w:p w14:paraId="103BFBC1" w14:textId="77777777" w:rsidR="00604F6F" w:rsidRDefault="00683821" w:rsidP="00604F6F">
      <w:pPr>
        <w:keepNext/>
        <w:jc w:val="center"/>
      </w:pPr>
      <w:r>
        <w:rPr>
          <w:noProof/>
        </w:rPr>
        <w:lastRenderedPageBreak/>
        <w:drawing>
          <wp:inline distT="0" distB="0" distL="0" distR="0" wp14:anchorId="53927F5F" wp14:editId="788B0019">
            <wp:extent cx="4572000" cy="268833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72000" cy="2688336"/>
                    </a:xfrm>
                    <a:prstGeom prst="rect">
                      <a:avLst/>
                    </a:prstGeom>
                  </pic:spPr>
                </pic:pic>
              </a:graphicData>
            </a:graphic>
          </wp:inline>
        </w:drawing>
      </w:r>
    </w:p>
    <w:p w14:paraId="2304D64C" w14:textId="2ADA4222" w:rsidR="00683821" w:rsidRPr="00B039D1" w:rsidRDefault="008B52EC" w:rsidP="00B039D1">
      <w:pPr>
        <w:pStyle w:val="Caption"/>
        <w:rPr>
          <w:i w:val="0"/>
          <w:iCs w:val="0"/>
          <w:color w:val="auto"/>
          <w:sz w:val="22"/>
          <w:szCs w:val="22"/>
        </w:rPr>
      </w:pPr>
      <w:r w:rsidRPr="00B039D1">
        <w:rPr>
          <w:b/>
          <w:bCs/>
          <w:i w:val="0"/>
          <w:iCs w:val="0"/>
          <w:color w:val="auto"/>
          <w:sz w:val="22"/>
          <w:szCs w:val="22"/>
        </w:rPr>
        <w:t>Figure L02</w:t>
      </w:r>
      <w:r w:rsidR="00604F6F" w:rsidRPr="00B039D1">
        <w:rPr>
          <w:b/>
          <w:bCs/>
          <w:i w:val="0"/>
          <w:iCs w:val="0"/>
          <w:color w:val="auto"/>
          <w:sz w:val="22"/>
          <w:szCs w:val="22"/>
        </w:rPr>
        <w:t>-</w:t>
      </w:r>
      <w:r w:rsidRPr="00B039D1">
        <w:rPr>
          <w:b/>
          <w:bCs/>
          <w:i w:val="0"/>
          <w:iCs w:val="0"/>
          <w:color w:val="auto"/>
          <w:sz w:val="22"/>
          <w:szCs w:val="22"/>
        </w:rPr>
        <w:t>5</w:t>
      </w:r>
      <w:r w:rsidR="00604F6F" w:rsidRPr="00B039D1">
        <w:rPr>
          <w:i w:val="0"/>
          <w:iCs w:val="0"/>
          <w:color w:val="auto"/>
          <w:sz w:val="22"/>
          <w:szCs w:val="22"/>
        </w:rPr>
        <w:t xml:space="preserve"> Google Chrome Payment Methods Settings</w:t>
      </w:r>
    </w:p>
    <w:p w14:paraId="690F72FD" w14:textId="43D6C715" w:rsidR="00683821" w:rsidRDefault="00683821" w:rsidP="00BD63A9">
      <w:pPr>
        <w:pStyle w:val="ListParagraph"/>
        <w:numPr>
          <w:ilvl w:val="0"/>
          <w:numId w:val="14"/>
        </w:numPr>
      </w:pPr>
      <w:r>
        <w:t xml:space="preserve">For systems you share with others, or which belong to an organization, it is recommended that you disable the </w:t>
      </w:r>
      <w:r w:rsidRPr="00683821">
        <w:rPr>
          <w:i/>
          <w:iCs/>
        </w:rPr>
        <w:t>Save and fill payment methods</w:t>
      </w:r>
      <w:r>
        <w:t xml:space="preserve"> and</w:t>
      </w:r>
      <w:r w:rsidRPr="00683821">
        <w:rPr>
          <w:i/>
          <w:iCs/>
        </w:rPr>
        <w:t xml:space="preserve"> Allow sites to check if you have payment methods saved </w:t>
      </w:r>
      <w:r>
        <w:t>options by sliding the button to the right of the options to the left.</w:t>
      </w:r>
      <w:r w:rsidR="007308AB">
        <w:t xml:space="preserve"> </w:t>
      </w:r>
      <w:r>
        <w:t>Any payment methods saved will be listed at the bottom of this menu and can be accessed there.</w:t>
      </w:r>
    </w:p>
    <w:p w14:paraId="70C28024" w14:textId="77777777" w:rsidR="00683821" w:rsidRDefault="00683821" w:rsidP="00BD63A9">
      <w:pPr>
        <w:pStyle w:val="ListParagraph"/>
        <w:numPr>
          <w:ilvl w:val="0"/>
          <w:numId w:val="14"/>
        </w:numPr>
      </w:pPr>
      <w:r>
        <w:t xml:space="preserve">Return to the </w:t>
      </w:r>
      <w:r w:rsidRPr="00967213">
        <w:rPr>
          <w:i/>
          <w:iCs/>
        </w:rPr>
        <w:t>Settings</w:t>
      </w:r>
      <w:r>
        <w:t xml:space="preserve"> menu by selecting the left arrow next to the Settings menu title, or the back arrow next to the URL field.</w:t>
      </w:r>
    </w:p>
    <w:p w14:paraId="7A18533B" w14:textId="1A89EF78" w:rsidR="00683821" w:rsidRDefault="00683821" w:rsidP="00BD63A9">
      <w:pPr>
        <w:pStyle w:val="ListParagraph"/>
        <w:numPr>
          <w:ilvl w:val="0"/>
          <w:numId w:val="14"/>
        </w:numPr>
      </w:pPr>
      <w:r>
        <w:t xml:space="preserve">Click on the </w:t>
      </w:r>
      <w:r w:rsidRPr="00683821">
        <w:rPr>
          <w:b/>
          <w:bCs/>
        </w:rPr>
        <w:t>Addresses and more</w:t>
      </w:r>
      <w:r>
        <w:t xml:space="preserve"> option under Autofill. As shown in Figure LM01-</w:t>
      </w:r>
      <w:r w:rsidR="00604F6F">
        <w:t>9</w:t>
      </w:r>
      <w:r>
        <w:t>, here you can allow Google Chrome to remember key addresses, much the same as passwords and payment methods.</w:t>
      </w:r>
      <w:r w:rsidR="007308AB">
        <w:t xml:space="preserve"> </w:t>
      </w:r>
      <w:r>
        <w:t>Again, disable this option on shared systems, or systems owned by an organization.</w:t>
      </w:r>
    </w:p>
    <w:p w14:paraId="11B159CE" w14:textId="77777777" w:rsidR="00604F6F" w:rsidRDefault="00683821" w:rsidP="00604F6F">
      <w:pPr>
        <w:keepNext/>
        <w:jc w:val="center"/>
      </w:pPr>
      <w:r>
        <w:rPr>
          <w:noProof/>
        </w:rPr>
        <w:drawing>
          <wp:inline distT="0" distB="0" distL="0" distR="0" wp14:anchorId="401624F6" wp14:editId="4E249CFB">
            <wp:extent cx="4572000" cy="1499616"/>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72000" cy="1499616"/>
                    </a:xfrm>
                    <a:prstGeom prst="rect">
                      <a:avLst/>
                    </a:prstGeom>
                  </pic:spPr>
                </pic:pic>
              </a:graphicData>
            </a:graphic>
          </wp:inline>
        </w:drawing>
      </w:r>
    </w:p>
    <w:p w14:paraId="32D5A49B" w14:textId="4044DE29" w:rsidR="00967213" w:rsidRPr="00B039D1" w:rsidRDefault="008B52EC" w:rsidP="00B039D1">
      <w:pPr>
        <w:pStyle w:val="Caption"/>
        <w:rPr>
          <w:i w:val="0"/>
          <w:iCs w:val="0"/>
          <w:color w:val="auto"/>
          <w:sz w:val="22"/>
          <w:szCs w:val="22"/>
        </w:rPr>
      </w:pPr>
      <w:r w:rsidRPr="00B039D1">
        <w:rPr>
          <w:b/>
          <w:bCs/>
          <w:i w:val="0"/>
          <w:iCs w:val="0"/>
          <w:color w:val="auto"/>
          <w:sz w:val="22"/>
          <w:szCs w:val="22"/>
        </w:rPr>
        <w:t>Figure L02</w:t>
      </w:r>
      <w:r w:rsidR="00604F6F" w:rsidRPr="00B039D1">
        <w:rPr>
          <w:b/>
          <w:bCs/>
          <w:i w:val="0"/>
          <w:iCs w:val="0"/>
          <w:color w:val="auto"/>
          <w:sz w:val="22"/>
          <w:szCs w:val="22"/>
        </w:rPr>
        <w:t>-</w:t>
      </w:r>
      <w:r w:rsidRPr="00B039D1">
        <w:rPr>
          <w:b/>
          <w:bCs/>
          <w:i w:val="0"/>
          <w:iCs w:val="0"/>
          <w:color w:val="auto"/>
          <w:sz w:val="22"/>
          <w:szCs w:val="22"/>
        </w:rPr>
        <w:t>6</w:t>
      </w:r>
      <w:r w:rsidR="00604F6F" w:rsidRPr="00B039D1">
        <w:rPr>
          <w:i w:val="0"/>
          <w:iCs w:val="0"/>
          <w:color w:val="auto"/>
          <w:sz w:val="22"/>
          <w:szCs w:val="22"/>
        </w:rPr>
        <w:t xml:space="preserve"> Google Chrome Addresses and more Settings</w:t>
      </w:r>
    </w:p>
    <w:p w14:paraId="41C8C46F" w14:textId="4C102567" w:rsidR="00683821" w:rsidRPr="007A065E" w:rsidRDefault="00683821" w:rsidP="00BD63A9">
      <w:pPr>
        <w:pStyle w:val="ListParagraph"/>
        <w:numPr>
          <w:ilvl w:val="0"/>
          <w:numId w:val="14"/>
        </w:numPr>
      </w:pPr>
      <w:r>
        <w:t xml:space="preserve">Return to the </w:t>
      </w:r>
      <w:r w:rsidRPr="00967213">
        <w:rPr>
          <w:i/>
          <w:iCs/>
        </w:rPr>
        <w:t>Settings</w:t>
      </w:r>
      <w:r>
        <w:t xml:space="preserve"> menu by selecting the left arrow next to the Settings menu title, or the back arrow next to the URL field.</w:t>
      </w:r>
    </w:p>
    <w:p w14:paraId="5D2F465E" w14:textId="6EB5714F" w:rsidR="00D577EB" w:rsidRPr="00D577EB" w:rsidRDefault="00D577EB" w:rsidP="00F3796E">
      <w:pPr>
        <w:pStyle w:val="Heading2"/>
      </w:pPr>
      <w:bookmarkStart w:id="16" w:name="_Toc76734808"/>
      <w:r w:rsidRPr="00D577EB">
        <w:lastRenderedPageBreak/>
        <w:t>Safety Check</w:t>
      </w:r>
      <w:bookmarkEnd w:id="16"/>
    </w:p>
    <w:p w14:paraId="796E172C" w14:textId="042A6D76" w:rsidR="00D577EB" w:rsidRDefault="00683821" w:rsidP="00D577EB">
      <w:r>
        <w:t>The next area to examine is the Safety Check menu</w:t>
      </w:r>
      <w:r w:rsidR="00702106">
        <w:t xml:space="preserve">, shown in </w:t>
      </w:r>
      <w:r w:rsidR="008B52EC">
        <w:t>Figure L02</w:t>
      </w:r>
      <w:r w:rsidR="00702106">
        <w:t>-</w:t>
      </w:r>
      <w:r w:rsidR="008B52EC">
        <w:t>7</w:t>
      </w:r>
      <w:r>
        <w:t>.</w:t>
      </w:r>
      <w:r w:rsidR="007308AB">
        <w:t xml:space="preserve"> </w:t>
      </w:r>
      <w:r>
        <w:t>Just like the Password check in the previous section, this function will determine if there are any issues with your Google Chrome.</w:t>
      </w:r>
    </w:p>
    <w:p w14:paraId="6E552BA6" w14:textId="77777777" w:rsidR="00604F6F" w:rsidRDefault="00702106" w:rsidP="00604F6F">
      <w:pPr>
        <w:keepNext/>
        <w:jc w:val="center"/>
      </w:pPr>
      <w:r>
        <w:rPr>
          <w:noProof/>
        </w:rPr>
        <w:drawing>
          <wp:inline distT="0" distB="0" distL="0" distR="0" wp14:anchorId="774EEA63" wp14:editId="286F84DE">
            <wp:extent cx="4572000" cy="758952"/>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72000" cy="758952"/>
                    </a:xfrm>
                    <a:prstGeom prst="rect">
                      <a:avLst/>
                    </a:prstGeom>
                  </pic:spPr>
                </pic:pic>
              </a:graphicData>
            </a:graphic>
          </wp:inline>
        </w:drawing>
      </w:r>
    </w:p>
    <w:p w14:paraId="6E96A734" w14:textId="7B810350" w:rsidR="00702106" w:rsidRPr="001747D0" w:rsidRDefault="008B52EC" w:rsidP="001747D0">
      <w:pPr>
        <w:pStyle w:val="Caption"/>
        <w:rPr>
          <w:b/>
          <w:bCs/>
          <w:i w:val="0"/>
          <w:iCs w:val="0"/>
          <w:color w:val="auto"/>
          <w:sz w:val="22"/>
          <w:szCs w:val="22"/>
        </w:rPr>
      </w:pPr>
      <w:r w:rsidRPr="001747D0">
        <w:rPr>
          <w:b/>
          <w:bCs/>
          <w:i w:val="0"/>
          <w:iCs w:val="0"/>
          <w:color w:val="auto"/>
          <w:sz w:val="22"/>
          <w:szCs w:val="22"/>
        </w:rPr>
        <w:t>Figure L02</w:t>
      </w:r>
      <w:r w:rsidR="00604F6F" w:rsidRPr="001747D0">
        <w:rPr>
          <w:b/>
          <w:bCs/>
          <w:i w:val="0"/>
          <w:iCs w:val="0"/>
          <w:color w:val="auto"/>
          <w:sz w:val="22"/>
          <w:szCs w:val="22"/>
        </w:rPr>
        <w:t xml:space="preserve">- </w:t>
      </w:r>
      <w:r w:rsidRPr="001747D0">
        <w:rPr>
          <w:b/>
          <w:bCs/>
          <w:i w:val="0"/>
          <w:iCs w:val="0"/>
          <w:color w:val="auto"/>
          <w:sz w:val="22"/>
          <w:szCs w:val="22"/>
        </w:rPr>
        <w:t>7</w:t>
      </w:r>
      <w:r w:rsidR="00604F6F" w:rsidRPr="001747D0">
        <w:rPr>
          <w:b/>
          <w:bCs/>
          <w:i w:val="0"/>
          <w:iCs w:val="0"/>
          <w:color w:val="auto"/>
          <w:sz w:val="22"/>
          <w:szCs w:val="22"/>
        </w:rPr>
        <w:t xml:space="preserve"> Google Chrome Safety Check</w:t>
      </w:r>
    </w:p>
    <w:p w14:paraId="366A8434" w14:textId="04D21F67" w:rsidR="00683821" w:rsidRDefault="00702106" w:rsidP="00BD63A9">
      <w:pPr>
        <w:pStyle w:val="ListParagraph"/>
        <w:numPr>
          <w:ilvl w:val="0"/>
          <w:numId w:val="14"/>
        </w:numPr>
      </w:pPr>
      <w:r>
        <w:t xml:space="preserve">Click on the </w:t>
      </w:r>
      <w:r w:rsidRPr="00702106">
        <w:rPr>
          <w:b/>
          <w:bCs/>
        </w:rPr>
        <w:t>Check now</w:t>
      </w:r>
      <w:r>
        <w:t xml:space="preserve"> button to run the Safety check.</w:t>
      </w:r>
      <w:r w:rsidR="007308AB">
        <w:t xml:space="preserve"> </w:t>
      </w:r>
      <w:r w:rsidR="008B52EC">
        <w:t>Figure L02</w:t>
      </w:r>
      <w:r w:rsidR="00EF0976">
        <w:t>-</w:t>
      </w:r>
      <w:r w:rsidR="008B52EC">
        <w:t>8</w:t>
      </w:r>
      <w:r w:rsidR="00EF0976">
        <w:t xml:space="preserve"> shows a sample results screen.</w:t>
      </w:r>
      <w:r w:rsidR="007308AB">
        <w:t xml:space="preserve"> </w:t>
      </w:r>
    </w:p>
    <w:p w14:paraId="18F780E1" w14:textId="77777777" w:rsidR="00604F6F" w:rsidRDefault="004720BE" w:rsidP="00604F6F">
      <w:pPr>
        <w:keepNext/>
        <w:jc w:val="center"/>
      </w:pPr>
      <w:r>
        <w:rPr>
          <w:noProof/>
        </w:rPr>
        <w:drawing>
          <wp:inline distT="0" distB="0" distL="0" distR="0" wp14:anchorId="69D5581F" wp14:editId="799ECA97">
            <wp:extent cx="5029200" cy="29169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29200" cy="2916936"/>
                    </a:xfrm>
                    <a:prstGeom prst="rect">
                      <a:avLst/>
                    </a:prstGeom>
                  </pic:spPr>
                </pic:pic>
              </a:graphicData>
            </a:graphic>
          </wp:inline>
        </w:drawing>
      </w:r>
    </w:p>
    <w:p w14:paraId="2A0209B9" w14:textId="273D1F2A" w:rsidR="004720BE" w:rsidRPr="001747D0" w:rsidRDefault="008B52EC" w:rsidP="001747D0">
      <w:pPr>
        <w:pStyle w:val="Caption"/>
        <w:rPr>
          <w:i w:val="0"/>
          <w:iCs w:val="0"/>
          <w:color w:val="auto"/>
          <w:sz w:val="22"/>
          <w:szCs w:val="22"/>
        </w:rPr>
      </w:pPr>
      <w:r w:rsidRPr="001747D0">
        <w:rPr>
          <w:b/>
          <w:bCs/>
          <w:i w:val="0"/>
          <w:iCs w:val="0"/>
          <w:color w:val="auto"/>
          <w:sz w:val="22"/>
          <w:szCs w:val="22"/>
        </w:rPr>
        <w:t>Figure L02</w:t>
      </w:r>
      <w:r w:rsidR="00604F6F" w:rsidRPr="001747D0">
        <w:rPr>
          <w:b/>
          <w:bCs/>
          <w:i w:val="0"/>
          <w:iCs w:val="0"/>
          <w:color w:val="auto"/>
          <w:sz w:val="22"/>
          <w:szCs w:val="22"/>
        </w:rPr>
        <w:t xml:space="preserve">- </w:t>
      </w:r>
      <w:r w:rsidRPr="001747D0">
        <w:rPr>
          <w:b/>
          <w:bCs/>
          <w:i w:val="0"/>
          <w:iCs w:val="0"/>
          <w:color w:val="auto"/>
          <w:sz w:val="22"/>
          <w:szCs w:val="22"/>
        </w:rPr>
        <w:t>8</w:t>
      </w:r>
      <w:r w:rsidR="00604F6F" w:rsidRPr="001747D0">
        <w:rPr>
          <w:i w:val="0"/>
          <w:iCs w:val="0"/>
          <w:color w:val="auto"/>
          <w:sz w:val="22"/>
          <w:szCs w:val="22"/>
        </w:rPr>
        <w:t xml:space="preserve"> Google Chrome Safety Check Results</w:t>
      </w:r>
    </w:p>
    <w:p w14:paraId="4516E0C4" w14:textId="29F80EE5" w:rsidR="008D0C35" w:rsidRDefault="00EF0976" w:rsidP="00BD63A9">
      <w:pPr>
        <w:pStyle w:val="ListParagraph"/>
        <w:numPr>
          <w:ilvl w:val="0"/>
          <w:numId w:val="14"/>
        </w:numPr>
      </w:pPr>
      <w:r>
        <w:t>Review and resolve any issues identified by clicking the corresponding button to the right of the menu option.</w:t>
      </w:r>
      <w:r w:rsidR="007308AB">
        <w:t xml:space="preserve"> </w:t>
      </w:r>
      <w:r w:rsidR="008D0C35">
        <w:t xml:space="preserve">If you did not resolve all issues with Google Chrome managed passwords, you will have the option to fix those here as well, by clicking the </w:t>
      </w:r>
      <w:r w:rsidR="008D0C35" w:rsidRPr="008D0C35">
        <w:rPr>
          <w:b/>
          <w:bCs/>
        </w:rPr>
        <w:t>Review</w:t>
      </w:r>
      <w:r w:rsidR="008D0C35">
        <w:t xml:space="preserve"> button.</w:t>
      </w:r>
    </w:p>
    <w:p w14:paraId="009D2E46" w14:textId="2DE6D691" w:rsidR="007A065E" w:rsidRDefault="00EF0976" w:rsidP="00BD63A9">
      <w:pPr>
        <w:pStyle w:val="ListParagraph"/>
        <w:numPr>
          <w:ilvl w:val="0"/>
          <w:numId w:val="14"/>
        </w:numPr>
      </w:pPr>
      <w:r>
        <w:t xml:space="preserve">If your system is not currently using Safe browsing, select the </w:t>
      </w:r>
      <w:r w:rsidRPr="00EF0976">
        <w:rPr>
          <w:b/>
          <w:bCs/>
        </w:rPr>
        <w:t>Manage</w:t>
      </w:r>
      <w:r>
        <w:t xml:space="preserve"> button and </w:t>
      </w:r>
      <w:r w:rsidR="007A065E">
        <w:t>select the options that best suits your preferences.</w:t>
      </w:r>
      <w:r w:rsidR="007308AB">
        <w:t xml:space="preserve"> </w:t>
      </w:r>
      <w:r w:rsidR="007A065E">
        <w:t xml:space="preserve">At a minimum you should select </w:t>
      </w:r>
      <w:r w:rsidR="007A065E" w:rsidRPr="007A065E">
        <w:rPr>
          <w:i/>
          <w:iCs/>
        </w:rPr>
        <w:t>Standard protection</w:t>
      </w:r>
      <w:r w:rsidR="007A065E">
        <w:t xml:space="preserve"> under </w:t>
      </w:r>
      <w:r w:rsidR="007A065E" w:rsidRPr="007A065E">
        <w:rPr>
          <w:i/>
          <w:iCs/>
        </w:rPr>
        <w:t>Safe Browsing</w:t>
      </w:r>
      <w:r w:rsidR="007A065E">
        <w:t xml:space="preserve">. </w:t>
      </w:r>
      <w:r w:rsidR="007A065E" w:rsidRPr="007A065E">
        <w:rPr>
          <w:i/>
          <w:iCs/>
        </w:rPr>
        <w:t>Enhanced protection</w:t>
      </w:r>
      <w:r w:rsidR="007A065E">
        <w:t xml:space="preserve"> is the best option, however it does send browsing data to Google, as illustrated in </w:t>
      </w:r>
      <w:r w:rsidR="008B52EC">
        <w:t>Figure L02</w:t>
      </w:r>
      <w:r w:rsidR="007A065E">
        <w:t>-</w:t>
      </w:r>
      <w:r w:rsidR="008B52EC">
        <w:t>9</w:t>
      </w:r>
      <w:r w:rsidR="007A065E">
        <w:t>.</w:t>
      </w:r>
      <w:r w:rsidR="007308AB">
        <w:t xml:space="preserve"> </w:t>
      </w:r>
    </w:p>
    <w:p w14:paraId="03A1EC3D" w14:textId="31AFC0C3" w:rsidR="004720BE" w:rsidRDefault="007A065E" w:rsidP="00BD63A9">
      <w:pPr>
        <w:pStyle w:val="ListParagraph"/>
        <w:numPr>
          <w:ilvl w:val="0"/>
          <w:numId w:val="14"/>
        </w:numPr>
      </w:pPr>
      <w:r>
        <w:t xml:space="preserve">There are additional options under </w:t>
      </w:r>
      <w:r w:rsidRPr="007A065E">
        <w:rPr>
          <w:i/>
          <w:iCs/>
        </w:rPr>
        <w:t>Advanced</w:t>
      </w:r>
      <w:r>
        <w:t xml:space="preserve"> you may specify.</w:t>
      </w:r>
      <w:r w:rsidR="007308AB">
        <w:t xml:space="preserve"> </w:t>
      </w:r>
      <w:r>
        <w:t xml:space="preserve">If available select </w:t>
      </w:r>
      <w:r w:rsidRPr="007A065E">
        <w:rPr>
          <w:b/>
          <w:bCs/>
        </w:rPr>
        <w:t>Use secure DNS</w:t>
      </w:r>
      <w:r>
        <w:t>.</w:t>
      </w:r>
      <w:r w:rsidR="007308AB">
        <w:t xml:space="preserve"> </w:t>
      </w:r>
      <w:r>
        <w:t xml:space="preserve">There are also options to manage your certificates and implement the </w:t>
      </w:r>
      <w:r>
        <w:lastRenderedPageBreak/>
        <w:t>Google Advanced Protection Program here.</w:t>
      </w:r>
      <w:r w:rsidR="007308AB">
        <w:t xml:space="preserve"> </w:t>
      </w:r>
      <w:r>
        <w:t>The GAPP program allows you to implement multi-factor authentication for your Google browser</w:t>
      </w:r>
      <w:r w:rsidR="008D0C35">
        <w:t>, requiring the use of specifical software on your phone or a hardware token to authenticate your Google login</w:t>
      </w:r>
      <w:r>
        <w:t>.</w:t>
      </w:r>
      <w:r w:rsidR="007308AB">
        <w:t xml:space="preserve"> </w:t>
      </w:r>
      <w:r>
        <w:t xml:space="preserve">Visit </w:t>
      </w:r>
      <w:hyperlink r:id="rId22" w:history="1">
        <w:r w:rsidR="008D0C35" w:rsidRPr="003B6BAA">
          <w:rPr>
            <w:rStyle w:val="Hyperlink"/>
            <w:noProof w:val="0"/>
          </w:rPr>
          <w:t>https://landing.google.com/advancedprotection/</w:t>
        </w:r>
      </w:hyperlink>
      <w:r w:rsidR="008D0C35">
        <w:t xml:space="preserve"> if you want to learn more about the GAPP program.</w:t>
      </w:r>
    </w:p>
    <w:p w14:paraId="706DADC5" w14:textId="4F21EE48" w:rsidR="008D0C35" w:rsidRDefault="72D109DD" w:rsidP="00BD63A9">
      <w:pPr>
        <w:pStyle w:val="ListParagraph"/>
        <w:numPr>
          <w:ilvl w:val="0"/>
          <w:numId w:val="14"/>
        </w:numPr>
      </w:pPr>
      <w:r>
        <w:t>Also available under Safety check is Extensions management.</w:t>
      </w:r>
      <w:r w:rsidR="007308AB">
        <w:t xml:space="preserve"> </w:t>
      </w:r>
      <w:r>
        <w:t>Extensions are add-ons for Google Chrome to provide additional functionality.</w:t>
      </w:r>
      <w:r w:rsidR="007308AB">
        <w:t xml:space="preserve"> </w:t>
      </w:r>
      <w:r>
        <w:t>Some however may introduce new vulnerabilities.</w:t>
      </w:r>
      <w:r w:rsidR="007308AB">
        <w:t xml:space="preserve"> </w:t>
      </w:r>
      <w:r>
        <w:t xml:space="preserve">If you have any issues with extensions in your version of Chrome, the option to resolve those will appear here (See </w:t>
      </w:r>
      <w:r w:rsidR="008B52EC">
        <w:t>Figure L02</w:t>
      </w:r>
      <w:r>
        <w:t>-</w:t>
      </w:r>
      <w:r w:rsidR="008B52EC">
        <w:t>8</w:t>
      </w:r>
      <w:r>
        <w:t xml:space="preserve"> above).</w:t>
      </w:r>
    </w:p>
    <w:p w14:paraId="5A6931DF" w14:textId="77777777" w:rsidR="008D0C35" w:rsidRDefault="008D0C35" w:rsidP="00BD63A9">
      <w:pPr>
        <w:pStyle w:val="ListParagraph"/>
        <w:numPr>
          <w:ilvl w:val="0"/>
          <w:numId w:val="14"/>
        </w:numPr>
      </w:pPr>
      <w:r>
        <w:t>Return to the Settings page by using the back option again.</w:t>
      </w:r>
    </w:p>
    <w:p w14:paraId="15A79E1B" w14:textId="77777777" w:rsidR="008D0C35" w:rsidRDefault="008D0C35" w:rsidP="008D0C35"/>
    <w:p w14:paraId="6D5DE66D" w14:textId="6FB13567" w:rsidR="008D0C35" w:rsidRDefault="008D0C35" w:rsidP="008D0C35">
      <w:pPr>
        <w:pStyle w:val="ListParagraph"/>
        <w:numPr>
          <w:ilvl w:val="0"/>
          <w:numId w:val="0"/>
        </w:numPr>
        <w:ind w:left="720"/>
      </w:pPr>
    </w:p>
    <w:p w14:paraId="6CC0C925" w14:textId="77777777" w:rsidR="00604F6F" w:rsidRDefault="007A065E" w:rsidP="00604F6F">
      <w:pPr>
        <w:keepNext/>
        <w:jc w:val="center"/>
      </w:pPr>
      <w:r>
        <w:rPr>
          <w:noProof/>
        </w:rPr>
        <w:drawing>
          <wp:inline distT="0" distB="0" distL="0" distR="0" wp14:anchorId="5E3668F9" wp14:editId="3CF0B8ED">
            <wp:extent cx="4572000" cy="427024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72000" cy="4270248"/>
                    </a:xfrm>
                    <a:prstGeom prst="rect">
                      <a:avLst/>
                    </a:prstGeom>
                  </pic:spPr>
                </pic:pic>
              </a:graphicData>
            </a:graphic>
          </wp:inline>
        </w:drawing>
      </w:r>
    </w:p>
    <w:p w14:paraId="632BC857" w14:textId="0D4E7B70" w:rsidR="004720BE" w:rsidRPr="001747D0" w:rsidRDefault="008B52EC" w:rsidP="001747D0">
      <w:pPr>
        <w:pStyle w:val="Caption"/>
        <w:rPr>
          <w:i w:val="0"/>
          <w:iCs w:val="0"/>
          <w:color w:val="auto"/>
          <w:sz w:val="22"/>
          <w:szCs w:val="22"/>
        </w:rPr>
      </w:pPr>
      <w:r w:rsidRPr="001747D0">
        <w:rPr>
          <w:b/>
          <w:bCs/>
          <w:i w:val="0"/>
          <w:iCs w:val="0"/>
          <w:color w:val="auto"/>
          <w:sz w:val="22"/>
          <w:szCs w:val="22"/>
        </w:rPr>
        <w:t>Figure L02</w:t>
      </w:r>
      <w:r w:rsidR="00604F6F" w:rsidRPr="001747D0">
        <w:rPr>
          <w:b/>
          <w:bCs/>
          <w:i w:val="0"/>
          <w:iCs w:val="0"/>
          <w:color w:val="auto"/>
          <w:sz w:val="22"/>
          <w:szCs w:val="22"/>
        </w:rPr>
        <w:t>-</w:t>
      </w:r>
      <w:r w:rsidRPr="001747D0">
        <w:rPr>
          <w:b/>
          <w:bCs/>
          <w:i w:val="0"/>
          <w:iCs w:val="0"/>
          <w:color w:val="auto"/>
          <w:sz w:val="22"/>
          <w:szCs w:val="22"/>
        </w:rPr>
        <w:t>9</w:t>
      </w:r>
      <w:r w:rsidR="00604F6F" w:rsidRPr="001747D0">
        <w:rPr>
          <w:i w:val="0"/>
          <w:iCs w:val="0"/>
          <w:color w:val="auto"/>
          <w:sz w:val="22"/>
          <w:szCs w:val="22"/>
        </w:rPr>
        <w:t xml:space="preserve"> Google Chrome Safe Browsing Settings</w:t>
      </w:r>
    </w:p>
    <w:p w14:paraId="4028FB6E" w14:textId="7CFCA2EF" w:rsidR="00D577EB" w:rsidRPr="00D577EB" w:rsidRDefault="00D577EB" w:rsidP="00F3796E">
      <w:pPr>
        <w:pStyle w:val="Heading2"/>
      </w:pPr>
      <w:bookmarkStart w:id="17" w:name="_Toc76734809"/>
      <w:r w:rsidRPr="00D577EB">
        <w:t>Privacy and Security</w:t>
      </w:r>
      <w:bookmarkEnd w:id="17"/>
    </w:p>
    <w:p w14:paraId="23A84368" w14:textId="370CE986" w:rsidR="008D0C35" w:rsidRDefault="008D0C35" w:rsidP="008D0C35">
      <w:r>
        <w:lastRenderedPageBreak/>
        <w:t xml:space="preserve">Back at the Settings screen, the next section is </w:t>
      </w:r>
      <w:r w:rsidRPr="008D0C35">
        <w:rPr>
          <w:i/>
          <w:iCs/>
        </w:rPr>
        <w:t>Privacy and Security</w:t>
      </w:r>
      <w:r>
        <w:t>.</w:t>
      </w:r>
      <w:r w:rsidR="007308AB">
        <w:t xml:space="preserve"> </w:t>
      </w:r>
      <w:r>
        <w:t xml:space="preserve">As shown in </w:t>
      </w:r>
      <w:r w:rsidR="008B52EC">
        <w:t>Figure L02</w:t>
      </w:r>
      <w:r>
        <w:t>-</w:t>
      </w:r>
      <w:r w:rsidR="00604F6F">
        <w:t>1</w:t>
      </w:r>
      <w:r w:rsidR="008B52EC">
        <w:t>0</w:t>
      </w:r>
      <w:r>
        <w:t>, here you can clear your browsing data, cookies and adjust other security features.</w:t>
      </w:r>
    </w:p>
    <w:p w14:paraId="3E5E2956" w14:textId="77777777" w:rsidR="00604F6F" w:rsidRDefault="008D0C35" w:rsidP="00604F6F">
      <w:pPr>
        <w:keepNext/>
        <w:jc w:val="center"/>
      </w:pPr>
      <w:r>
        <w:rPr>
          <w:noProof/>
        </w:rPr>
        <w:drawing>
          <wp:inline distT="0" distB="0" distL="0" distR="0" wp14:anchorId="01451008" wp14:editId="03FDC920">
            <wp:extent cx="4572000" cy="2029968"/>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72000" cy="2029968"/>
                    </a:xfrm>
                    <a:prstGeom prst="rect">
                      <a:avLst/>
                    </a:prstGeom>
                  </pic:spPr>
                </pic:pic>
              </a:graphicData>
            </a:graphic>
          </wp:inline>
        </w:drawing>
      </w:r>
    </w:p>
    <w:p w14:paraId="6969475D" w14:textId="59138546" w:rsidR="00D577EB" w:rsidRPr="001747D0" w:rsidRDefault="008B52EC" w:rsidP="001747D0">
      <w:pPr>
        <w:pStyle w:val="Caption"/>
        <w:rPr>
          <w:i w:val="0"/>
          <w:iCs w:val="0"/>
          <w:color w:val="auto"/>
          <w:sz w:val="22"/>
          <w:szCs w:val="22"/>
        </w:rPr>
      </w:pPr>
      <w:r w:rsidRPr="001747D0">
        <w:rPr>
          <w:b/>
          <w:bCs/>
          <w:i w:val="0"/>
          <w:iCs w:val="0"/>
          <w:color w:val="auto"/>
          <w:sz w:val="22"/>
          <w:szCs w:val="22"/>
        </w:rPr>
        <w:t>Figure L02</w:t>
      </w:r>
      <w:r w:rsidR="00604F6F" w:rsidRPr="001747D0">
        <w:rPr>
          <w:b/>
          <w:bCs/>
          <w:i w:val="0"/>
          <w:iCs w:val="0"/>
          <w:color w:val="auto"/>
          <w:sz w:val="22"/>
          <w:szCs w:val="22"/>
        </w:rPr>
        <w:t>-</w:t>
      </w:r>
      <w:r w:rsidR="00973E50" w:rsidRPr="001747D0">
        <w:rPr>
          <w:b/>
          <w:bCs/>
          <w:i w:val="0"/>
          <w:iCs w:val="0"/>
          <w:noProof/>
          <w:color w:val="auto"/>
          <w:sz w:val="22"/>
          <w:szCs w:val="22"/>
        </w:rPr>
        <w:fldChar w:fldCharType="begin"/>
      </w:r>
      <w:r w:rsidR="00973E50" w:rsidRPr="001747D0">
        <w:rPr>
          <w:b/>
          <w:bCs/>
          <w:i w:val="0"/>
          <w:iCs w:val="0"/>
          <w:noProof/>
          <w:color w:val="auto"/>
          <w:sz w:val="22"/>
          <w:szCs w:val="22"/>
        </w:rPr>
        <w:instrText xml:space="preserve"> SEQ Figure_L01- \* ARABIC </w:instrText>
      </w:r>
      <w:r w:rsidR="00973E50" w:rsidRPr="001747D0">
        <w:rPr>
          <w:b/>
          <w:bCs/>
          <w:i w:val="0"/>
          <w:iCs w:val="0"/>
          <w:noProof/>
          <w:color w:val="auto"/>
          <w:sz w:val="22"/>
          <w:szCs w:val="22"/>
        </w:rPr>
        <w:fldChar w:fldCharType="separate"/>
      </w:r>
      <w:r w:rsidR="007B06DE" w:rsidRPr="001747D0">
        <w:rPr>
          <w:b/>
          <w:bCs/>
          <w:i w:val="0"/>
          <w:iCs w:val="0"/>
          <w:noProof/>
          <w:color w:val="auto"/>
          <w:sz w:val="22"/>
          <w:szCs w:val="22"/>
        </w:rPr>
        <w:t>1</w:t>
      </w:r>
      <w:r w:rsidRPr="001747D0">
        <w:rPr>
          <w:b/>
          <w:bCs/>
          <w:i w:val="0"/>
          <w:iCs w:val="0"/>
          <w:noProof/>
          <w:color w:val="auto"/>
          <w:sz w:val="22"/>
          <w:szCs w:val="22"/>
        </w:rPr>
        <w:t>0</w:t>
      </w:r>
      <w:r w:rsidR="00973E50" w:rsidRPr="001747D0">
        <w:rPr>
          <w:b/>
          <w:bCs/>
          <w:i w:val="0"/>
          <w:iCs w:val="0"/>
          <w:noProof/>
          <w:color w:val="auto"/>
          <w:sz w:val="22"/>
          <w:szCs w:val="22"/>
        </w:rPr>
        <w:fldChar w:fldCharType="end"/>
      </w:r>
      <w:r w:rsidR="00604F6F" w:rsidRPr="001747D0">
        <w:rPr>
          <w:i w:val="0"/>
          <w:iCs w:val="0"/>
          <w:color w:val="auto"/>
          <w:sz w:val="22"/>
          <w:szCs w:val="22"/>
        </w:rPr>
        <w:t xml:space="preserve"> Google Chrome Privacy and Security Settings</w:t>
      </w:r>
    </w:p>
    <w:p w14:paraId="1D326E05" w14:textId="2C7282CC" w:rsidR="0066343E" w:rsidRDefault="008D0C35" w:rsidP="00BD63A9">
      <w:pPr>
        <w:pStyle w:val="ListParagraph"/>
        <w:numPr>
          <w:ilvl w:val="0"/>
          <w:numId w:val="14"/>
        </w:numPr>
      </w:pPr>
      <w:r>
        <w:t xml:space="preserve">Click on </w:t>
      </w:r>
      <w:r w:rsidRPr="0066343E">
        <w:rPr>
          <w:b/>
          <w:bCs/>
        </w:rPr>
        <w:t>Clear browsing data</w:t>
      </w:r>
      <w:r>
        <w:t>. Here you can specify whether you want to clear your browsing history, cookies and cached images and files from your browser.</w:t>
      </w:r>
      <w:r w:rsidR="007308AB">
        <w:t xml:space="preserve"> </w:t>
      </w:r>
      <w:r>
        <w:t>Periodically you may experience issues using a piece of software that caches files on your system.</w:t>
      </w:r>
      <w:r w:rsidR="007308AB">
        <w:t xml:space="preserve"> </w:t>
      </w:r>
      <w:r>
        <w:t xml:space="preserve">Clearing your browsing data by checking the options shown in </w:t>
      </w:r>
      <w:r w:rsidR="008B52EC">
        <w:t>Figure L02</w:t>
      </w:r>
      <w:r>
        <w:t>-</w:t>
      </w:r>
      <w:r w:rsidR="0066343E">
        <w:t>1</w:t>
      </w:r>
      <w:r w:rsidR="008B52EC">
        <w:t>1</w:t>
      </w:r>
      <w:r w:rsidR="0066343E">
        <w:t xml:space="preserve"> and</w:t>
      </w:r>
      <w:r>
        <w:t xml:space="preserve"> clicking the </w:t>
      </w:r>
      <w:r w:rsidRPr="008D0C35">
        <w:rPr>
          <w:b/>
          <w:bCs/>
        </w:rPr>
        <w:t>Clear data</w:t>
      </w:r>
      <w:r>
        <w:t xml:space="preserve"> button will give you a fresh start and force your browser to download all new web content.</w:t>
      </w:r>
      <w:r w:rsidR="007308AB">
        <w:t xml:space="preserve"> </w:t>
      </w:r>
      <w:r w:rsidR="0066343E">
        <w:t>If you are not logged in to Google, this action will only clear the cached information on the local machine.</w:t>
      </w:r>
      <w:r w:rsidR="007308AB">
        <w:t xml:space="preserve"> </w:t>
      </w:r>
      <w:r w:rsidR="0066343E">
        <w:t>If you are logged in, it will clear this information for all systems you are logged into, as the data is stored and synced by Chrome.</w:t>
      </w:r>
    </w:p>
    <w:p w14:paraId="1436E3C4" w14:textId="586DBBF3" w:rsidR="00604F6F" w:rsidRDefault="0066343E" w:rsidP="00BD63A9">
      <w:pPr>
        <w:pStyle w:val="ListParagraph"/>
        <w:numPr>
          <w:ilvl w:val="0"/>
          <w:numId w:val="14"/>
        </w:numPr>
        <w:jc w:val="center"/>
      </w:pPr>
      <w:r>
        <w:t xml:space="preserve">You can specify how much data to clear by using the pull-down box next to </w:t>
      </w:r>
      <w:r w:rsidRPr="0066343E">
        <w:rPr>
          <w:i/>
          <w:iCs/>
        </w:rPr>
        <w:t>Time range</w:t>
      </w:r>
      <w:r>
        <w:rPr>
          <w:i/>
          <w:iCs/>
        </w:rPr>
        <w:t>.</w:t>
      </w:r>
      <w:r>
        <w:t xml:space="preserve"> Use this option to select All time, if not already selected and click </w:t>
      </w:r>
      <w:r w:rsidRPr="0066343E">
        <w:rPr>
          <w:b/>
          <w:bCs/>
        </w:rPr>
        <w:t>Clear Data</w:t>
      </w:r>
      <w:r>
        <w:t>.</w:t>
      </w:r>
      <w:r w:rsidR="007308AB">
        <w:t xml:space="preserve"> </w:t>
      </w:r>
    </w:p>
    <w:p w14:paraId="1A7095BA" w14:textId="77777777" w:rsidR="00604F6F" w:rsidRDefault="008D0C35" w:rsidP="001747D0">
      <w:pPr>
        <w:pStyle w:val="ListParagraph"/>
        <w:keepNext/>
        <w:numPr>
          <w:ilvl w:val="0"/>
          <w:numId w:val="0"/>
        </w:numPr>
        <w:jc w:val="center"/>
      </w:pPr>
      <w:r>
        <w:lastRenderedPageBreak/>
        <w:br/>
      </w:r>
      <w:r>
        <w:rPr>
          <w:noProof/>
        </w:rPr>
        <w:drawing>
          <wp:inline distT="0" distB="0" distL="0" distR="0" wp14:anchorId="68AF90FE" wp14:editId="7605E847">
            <wp:extent cx="4572000" cy="5477256"/>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2000" cy="5477256"/>
                    </a:xfrm>
                    <a:prstGeom prst="rect">
                      <a:avLst/>
                    </a:prstGeom>
                  </pic:spPr>
                </pic:pic>
              </a:graphicData>
            </a:graphic>
          </wp:inline>
        </w:drawing>
      </w:r>
    </w:p>
    <w:p w14:paraId="7A3AF38F" w14:textId="2BBDBAB1" w:rsidR="008D0C35" w:rsidRPr="001747D0" w:rsidRDefault="008B52EC" w:rsidP="001747D0">
      <w:pPr>
        <w:pStyle w:val="Caption"/>
        <w:rPr>
          <w:i w:val="0"/>
          <w:iCs w:val="0"/>
          <w:color w:val="auto"/>
          <w:sz w:val="22"/>
          <w:szCs w:val="22"/>
        </w:rPr>
      </w:pPr>
      <w:r w:rsidRPr="001747D0">
        <w:rPr>
          <w:b/>
          <w:bCs/>
          <w:i w:val="0"/>
          <w:iCs w:val="0"/>
          <w:color w:val="auto"/>
          <w:sz w:val="22"/>
          <w:szCs w:val="22"/>
        </w:rPr>
        <w:t>Figure L02</w:t>
      </w:r>
      <w:r w:rsidR="00604F6F" w:rsidRPr="001747D0">
        <w:rPr>
          <w:b/>
          <w:bCs/>
          <w:i w:val="0"/>
          <w:iCs w:val="0"/>
          <w:color w:val="auto"/>
          <w:sz w:val="22"/>
          <w:szCs w:val="22"/>
        </w:rPr>
        <w:t>-</w:t>
      </w:r>
      <w:r w:rsidR="00973E50" w:rsidRPr="001747D0">
        <w:rPr>
          <w:b/>
          <w:bCs/>
          <w:i w:val="0"/>
          <w:iCs w:val="0"/>
          <w:noProof/>
          <w:color w:val="auto"/>
          <w:sz w:val="22"/>
          <w:szCs w:val="22"/>
        </w:rPr>
        <w:fldChar w:fldCharType="begin"/>
      </w:r>
      <w:r w:rsidR="00973E50" w:rsidRPr="001747D0">
        <w:rPr>
          <w:b/>
          <w:bCs/>
          <w:i w:val="0"/>
          <w:iCs w:val="0"/>
          <w:noProof/>
          <w:color w:val="auto"/>
          <w:sz w:val="22"/>
          <w:szCs w:val="22"/>
        </w:rPr>
        <w:instrText xml:space="preserve"> SEQ Figure_L01- \* ARABIC </w:instrText>
      </w:r>
      <w:r w:rsidR="00973E50" w:rsidRPr="001747D0">
        <w:rPr>
          <w:b/>
          <w:bCs/>
          <w:i w:val="0"/>
          <w:iCs w:val="0"/>
          <w:noProof/>
          <w:color w:val="auto"/>
          <w:sz w:val="22"/>
          <w:szCs w:val="22"/>
        </w:rPr>
        <w:fldChar w:fldCharType="separate"/>
      </w:r>
      <w:r w:rsidR="007B06DE" w:rsidRPr="001747D0">
        <w:rPr>
          <w:b/>
          <w:bCs/>
          <w:i w:val="0"/>
          <w:iCs w:val="0"/>
          <w:noProof/>
          <w:color w:val="auto"/>
          <w:sz w:val="22"/>
          <w:szCs w:val="22"/>
        </w:rPr>
        <w:t>1</w:t>
      </w:r>
      <w:r w:rsidRPr="001747D0">
        <w:rPr>
          <w:b/>
          <w:bCs/>
          <w:i w:val="0"/>
          <w:iCs w:val="0"/>
          <w:noProof/>
          <w:color w:val="auto"/>
          <w:sz w:val="22"/>
          <w:szCs w:val="22"/>
        </w:rPr>
        <w:t>1</w:t>
      </w:r>
      <w:r w:rsidR="00973E50" w:rsidRPr="001747D0">
        <w:rPr>
          <w:b/>
          <w:bCs/>
          <w:i w:val="0"/>
          <w:iCs w:val="0"/>
          <w:noProof/>
          <w:color w:val="auto"/>
          <w:sz w:val="22"/>
          <w:szCs w:val="22"/>
        </w:rPr>
        <w:fldChar w:fldCharType="end"/>
      </w:r>
      <w:r w:rsidR="00604F6F" w:rsidRPr="001747D0">
        <w:rPr>
          <w:i w:val="0"/>
          <w:iCs w:val="0"/>
          <w:color w:val="auto"/>
          <w:sz w:val="22"/>
          <w:szCs w:val="22"/>
        </w:rPr>
        <w:t xml:space="preserve"> Google Chrome Clear Browsing Data Settings</w:t>
      </w:r>
    </w:p>
    <w:p w14:paraId="26D65D67" w14:textId="1FE96C43" w:rsidR="0066343E" w:rsidRDefault="0066343E" w:rsidP="00BD63A9">
      <w:pPr>
        <w:pStyle w:val="ListParagraph"/>
        <w:numPr>
          <w:ilvl w:val="0"/>
          <w:numId w:val="14"/>
        </w:numPr>
      </w:pPr>
      <w:r>
        <w:t xml:space="preserve">Click the </w:t>
      </w:r>
      <w:r w:rsidRPr="00604F6F">
        <w:rPr>
          <w:b/>
          <w:bCs/>
        </w:rPr>
        <w:t>Cookies and other site data</w:t>
      </w:r>
      <w:r>
        <w:t xml:space="preserve"> option.</w:t>
      </w:r>
      <w:r w:rsidR="007308AB">
        <w:t xml:space="preserve"> </w:t>
      </w:r>
      <w:r>
        <w:t xml:space="preserve">As shown in </w:t>
      </w:r>
      <w:r w:rsidR="008B52EC">
        <w:t>Figure L02</w:t>
      </w:r>
      <w:r>
        <w:t>-1</w:t>
      </w:r>
      <w:r w:rsidR="008B52EC">
        <w:t>2</w:t>
      </w:r>
      <w:r>
        <w:t>, here you can specify which Cookies to allow to be stored on your system.</w:t>
      </w:r>
      <w:r w:rsidR="007308AB">
        <w:t xml:space="preserve"> </w:t>
      </w:r>
      <w:r>
        <w:t xml:space="preserve">While you can block all cookies, you would quickly find issues trying to access some </w:t>
      </w:r>
      <w:r w:rsidR="00693B56">
        <w:t>w</w:t>
      </w:r>
      <w:r>
        <w:t>eb sites.</w:t>
      </w:r>
      <w:r w:rsidR="007308AB">
        <w:t xml:space="preserve"> </w:t>
      </w:r>
      <w:r>
        <w:t>At a minimum</w:t>
      </w:r>
      <w:r w:rsidR="00693B56">
        <w:t>,</w:t>
      </w:r>
      <w:r>
        <w:t xml:space="preserve"> it is recommended you select the option </w:t>
      </w:r>
      <w:r w:rsidRPr="00604F6F">
        <w:rPr>
          <w:b/>
          <w:bCs/>
        </w:rPr>
        <w:t>Block third-party cookies in Incognito</w:t>
      </w:r>
      <w:r>
        <w:t xml:space="preserve">, as shown in the Figure, although you may decide to select </w:t>
      </w:r>
      <w:r w:rsidRPr="00604F6F">
        <w:rPr>
          <w:b/>
          <w:bCs/>
        </w:rPr>
        <w:t>Block third-party cookies</w:t>
      </w:r>
      <w:r>
        <w:t xml:space="preserve"> to provide more privacy. To change your options</w:t>
      </w:r>
      <w:r w:rsidR="00693B56">
        <w:t>,</w:t>
      </w:r>
      <w:r>
        <w:t xml:space="preserve"> simply click on the radio button (circle) to the left of the desired option.</w:t>
      </w:r>
    </w:p>
    <w:p w14:paraId="75421AEB" w14:textId="77777777" w:rsidR="00604F6F" w:rsidRDefault="0066343E" w:rsidP="00604F6F">
      <w:pPr>
        <w:keepNext/>
        <w:jc w:val="center"/>
      </w:pPr>
      <w:r>
        <w:rPr>
          <w:noProof/>
        </w:rPr>
        <w:lastRenderedPageBreak/>
        <w:drawing>
          <wp:inline distT="0" distB="0" distL="0" distR="0" wp14:anchorId="1AA29872" wp14:editId="6ABF15A5">
            <wp:extent cx="4572000" cy="2871216"/>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72000" cy="2871216"/>
                    </a:xfrm>
                    <a:prstGeom prst="rect">
                      <a:avLst/>
                    </a:prstGeom>
                  </pic:spPr>
                </pic:pic>
              </a:graphicData>
            </a:graphic>
          </wp:inline>
        </w:drawing>
      </w:r>
    </w:p>
    <w:p w14:paraId="06F63C24" w14:textId="32424649" w:rsidR="0066343E" w:rsidRPr="001747D0" w:rsidRDefault="008B52EC" w:rsidP="001747D0">
      <w:pPr>
        <w:pStyle w:val="Caption"/>
        <w:rPr>
          <w:i w:val="0"/>
          <w:iCs w:val="0"/>
          <w:color w:val="auto"/>
          <w:sz w:val="22"/>
          <w:szCs w:val="22"/>
        </w:rPr>
      </w:pPr>
      <w:r w:rsidRPr="001747D0">
        <w:rPr>
          <w:b/>
          <w:bCs/>
          <w:i w:val="0"/>
          <w:iCs w:val="0"/>
          <w:color w:val="auto"/>
          <w:sz w:val="22"/>
          <w:szCs w:val="22"/>
        </w:rPr>
        <w:t>Figure L02</w:t>
      </w:r>
      <w:r w:rsidR="00604F6F" w:rsidRPr="001747D0">
        <w:rPr>
          <w:b/>
          <w:bCs/>
          <w:i w:val="0"/>
          <w:iCs w:val="0"/>
          <w:color w:val="auto"/>
          <w:sz w:val="22"/>
          <w:szCs w:val="22"/>
        </w:rPr>
        <w:t>-</w:t>
      </w:r>
      <w:r w:rsidR="00973E50" w:rsidRPr="001747D0">
        <w:rPr>
          <w:b/>
          <w:bCs/>
          <w:i w:val="0"/>
          <w:iCs w:val="0"/>
          <w:noProof/>
          <w:color w:val="auto"/>
          <w:sz w:val="22"/>
          <w:szCs w:val="22"/>
        </w:rPr>
        <w:fldChar w:fldCharType="begin"/>
      </w:r>
      <w:r w:rsidR="00973E50" w:rsidRPr="001747D0">
        <w:rPr>
          <w:b/>
          <w:bCs/>
          <w:i w:val="0"/>
          <w:iCs w:val="0"/>
          <w:noProof/>
          <w:color w:val="auto"/>
          <w:sz w:val="22"/>
          <w:szCs w:val="22"/>
        </w:rPr>
        <w:instrText xml:space="preserve"> SEQ Figure_L01- \* ARABIC </w:instrText>
      </w:r>
      <w:r w:rsidR="00973E50" w:rsidRPr="001747D0">
        <w:rPr>
          <w:b/>
          <w:bCs/>
          <w:i w:val="0"/>
          <w:iCs w:val="0"/>
          <w:noProof/>
          <w:color w:val="auto"/>
          <w:sz w:val="22"/>
          <w:szCs w:val="22"/>
        </w:rPr>
        <w:fldChar w:fldCharType="separate"/>
      </w:r>
      <w:r w:rsidR="007B06DE" w:rsidRPr="001747D0">
        <w:rPr>
          <w:b/>
          <w:bCs/>
          <w:i w:val="0"/>
          <w:iCs w:val="0"/>
          <w:noProof/>
          <w:color w:val="auto"/>
          <w:sz w:val="22"/>
          <w:szCs w:val="22"/>
        </w:rPr>
        <w:t>1</w:t>
      </w:r>
      <w:r w:rsidRPr="001747D0">
        <w:rPr>
          <w:b/>
          <w:bCs/>
          <w:i w:val="0"/>
          <w:iCs w:val="0"/>
          <w:noProof/>
          <w:color w:val="auto"/>
          <w:sz w:val="22"/>
          <w:szCs w:val="22"/>
        </w:rPr>
        <w:t>2</w:t>
      </w:r>
      <w:r w:rsidR="00973E50" w:rsidRPr="001747D0">
        <w:rPr>
          <w:b/>
          <w:bCs/>
          <w:i w:val="0"/>
          <w:iCs w:val="0"/>
          <w:noProof/>
          <w:color w:val="auto"/>
          <w:sz w:val="22"/>
          <w:szCs w:val="22"/>
        </w:rPr>
        <w:fldChar w:fldCharType="end"/>
      </w:r>
      <w:r w:rsidR="00604F6F" w:rsidRPr="001747D0">
        <w:rPr>
          <w:i w:val="0"/>
          <w:iCs w:val="0"/>
          <w:color w:val="auto"/>
          <w:sz w:val="22"/>
          <w:szCs w:val="22"/>
        </w:rPr>
        <w:t xml:space="preserve"> Google Chrome Cookies and Other Site Data Settings</w:t>
      </w:r>
    </w:p>
    <w:p w14:paraId="14D3D989" w14:textId="4BDFFD2E" w:rsidR="000167F6" w:rsidRDefault="0066343E" w:rsidP="00BD63A9">
      <w:pPr>
        <w:pStyle w:val="ListParagraph"/>
        <w:numPr>
          <w:ilvl w:val="0"/>
          <w:numId w:val="14"/>
        </w:numPr>
      </w:pPr>
      <w:r>
        <w:t xml:space="preserve">Further down this screen you can </w:t>
      </w:r>
      <w:r w:rsidR="000167F6">
        <w:t>view all cookies currently stored on your system by selecting the See all cookies and site data option.</w:t>
      </w:r>
      <w:r w:rsidR="007308AB">
        <w:t xml:space="preserve"> </w:t>
      </w:r>
      <w:r w:rsidR="000167F6">
        <w:t xml:space="preserve">This allows you to selectively delete the cookies from one vendor by clicking on the trash can icon shown in </w:t>
      </w:r>
      <w:r w:rsidR="008B52EC">
        <w:t>Figure L02</w:t>
      </w:r>
      <w:r w:rsidR="000167F6">
        <w:t>-1</w:t>
      </w:r>
      <w:r w:rsidR="008B52EC">
        <w:t>3</w:t>
      </w:r>
      <w:r w:rsidR="000167F6">
        <w:t>.</w:t>
      </w:r>
    </w:p>
    <w:p w14:paraId="749EE25A" w14:textId="77777777" w:rsidR="00604F6F" w:rsidRDefault="000167F6" w:rsidP="00604F6F">
      <w:pPr>
        <w:keepNext/>
        <w:jc w:val="center"/>
      </w:pPr>
      <w:r>
        <w:rPr>
          <w:noProof/>
        </w:rPr>
        <w:drawing>
          <wp:inline distT="0" distB="0" distL="0" distR="0" wp14:anchorId="74C7793B" wp14:editId="5CAE2750">
            <wp:extent cx="4572000" cy="16459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72000" cy="1645920"/>
                    </a:xfrm>
                    <a:prstGeom prst="rect">
                      <a:avLst/>
                    </a:prstGeom>
                  </pic:spPr>
                </pic:pic>
              </a:graphicData>
            </a:graphic>
          </wp:inline>
        </w:drawing>
      </w:r>
    </w:p>
    <w:p w14:paraId="5F38AEAE" w14:textId="5EB8C2F4" w:rsidR="000167F6" w:rsidRPr="001747D0" w:rsidRDefault="008B52EC" w:rsidP="001747D0">
      <w:pPr>
        <w:pStyle w:val="Caption"/>
        <w:rPr>
          <w:i w:val="0"/>
          <w:iCs w:val="0"/>
          <w:color w:val="auto"/>
          <w:sz w:val="22"/>
          <w:szCs w:val="22"/>
        </w:rPr>
      </w:pPr>
      <w:r w:rsidRPr="001747D0">
        <w:rPr>
          <w:b/>
          <w:bCs/>
          <w:i w:val="0"/>
          <w:iCs w:val="0"/>
          <w:color w:val="auto"/>
          <w:sz w:val="22"/>
          <w:szCs w:val="22"/>
        </w:rPr>
        <w:t>Figure L02</w:t>
      </w:r>
      <w:r w:rsidR="00604F6F" w:rsidRPr="001747D0">
        <w:rPr>
          <w:b/>
          <w:bCs/>
          <w:i w:val="0"/>
          <w:iCs w:val="0"/>
          <w:color w:val="auto"/>
          <w:sz w:val="22"/>
          <w:szCs w:val="22"/>
        </w:rPr>
        <w:t>-</w:t>
      </w:r>
      <w:r w:rsidR="00973E50" w:rsidRPr="001747D0">
        <w:rPr>
          <w:b/>
          <w:bCs/>
          <w:i w:val="0"/>
          <w:iCs w:val="0"/>
          <w:noProof/>
          <w:color w:val="auto"/>
          <w:sz w:val="22"/>
          <w:szCs w:val="22"/>
        </w:rPr>
        <w:fldChar w:fldCharType="begin"/>
      </w:r>
      <w:r w:rsidR="00973E50" w:rsidRPr="001747D0">
        <w:rPr>
          <w:b/>
          <w:bCs/>
          <w:i w:val="0"/>
          <w:iCs w:val="0"/>
          <w:noProof/>
          <w:color w:val="auto"/>
          <w:sz w:val="22"/>
          <w:szCs w:val="22"/>
        </w:rPr>
        <w:instrText xml:space="preserve"> SEQ Figure_L01- \* ARABIC </w:instrText>
      </w:r>
      <w:r w:rsidR="00973E50" w:rsidRPr="001747D0">
        <w:rPr>
          <w:b/>
          <w:bCs/>
          <w:i w:val="0"/>
          <w:iCs w:val="0"/>
          <w:noProof/>
          <w:color w:val="auto"/>
          <w:sz w:val="22"/>
          <w:szCs w:val="22"/>
        </w:rPr>
        <w:fldChar w:fldCharType="separate"/>
      </w:r>
      <w:r w:rsidR="007B06DE" w:rsidRPr="001747D0">
        <w:rPr>
          <w:b/>
          <w:bCs/>
          <w:i w:val="0"/>
          <w:iCs w:val="0"/>
          <w:noProof/>
          <w:color w:val="auto"/>
          <w:sz w:val="22"/>
          <w:szCs w:val="22"/>
        </w:rPr>
        <w:t>1</w:t>
      </w:r>
      <w:r w:rsidR="00973E50" w:rsidRPr="001747D0">
        <w:rPr>
          <w:b/>
          <w:bCs/>
          <w:i w:val="0"/>
          <w:iCs w:val="0"/>
          <w:noProof/>
          <w:color w:val="auto"/>
          <w:sz w:val="22"/>
          <w:szCs w:val="22"/>
        </w:rPr>
        <w:fldChar w:fldCharType="end"/>
      </w:r>
      <w:r w:rsidRPr="001747D0">
        <w:rPr>
          <w:b/>
          <w:bCs/>
          <w:i w:val="0"/>
          <w:iCs w:val="0"/>
          <w:noProof/>
          <w:color w:val="auto"/>
          <w:sz w:val="22"/>
          <w:szCs w:val="22"/>
        </w:rPr>
        <w:t>3</w:t>
      </w:r>
      <w:r w:rsidR="00604F6F" w:rsidRPr="001747D0">
        <w:rPr>
          <w:i w:val="0"/>
          <w:iCs w:val="0"/>
          <w:color w:val="auto"/>
          <w:sz w:val="22"/>
          <w:szCs w:val="22"/>
        </w:rPr>
        <w:t xml:space="preserve"> Google Chrome View Cookies</w:t>
      </w:r>
    </w:p>
    <w:p w14:paraId="463D94B9" w14:textId="1464CFAC" w:rsidR="0066343E" w:rsidRDefault="000167F6" w:rsidP="00BD63A9">
      <w:pPr>
        <w:pStyle w:val="ListParagraph"/>
        <w:numPr>
          <w:ilvl w:val="0"/>
          <w:numId w:val="14"/>
        </w:numPr>
      </w:pPr>
      <w:r>
        <w:t xml:space="preserve">You can also </w:t>
      </w:r>
      <w:r w:rsidR="0066343E">
        <w:t>add specific sites to whitelist (allow) or blacklist (deny) their access to your cookies use, if you choose to allow all or block all in the previous step.</w:t>
      </w:r>
      <w:r w:rsidR="007308AB">
        <w:t xml:space="preserve"> </w:t>
      </w:r>
      <w:r w:rsidR="0066343E">
        <w:t>You can also specify certain sites to dump their cookies (and no others).</w:t>
      </w:r>
    </w:p>
    <w:p w14:paraId="360A31C5" w14:textId="0D12D2C7" w:rsidR="000167F6" w:rsidRDefault="000167F6" w:rsidP="00BD63A9">
      <w:pPr>
        <w:pStyle w:val="ListParagraph"/>
        <w:numPr>
          <w:ilvl w:val="0"/>
          <w:numId w:val="14"/>
        </w:numPr>
      </w:pPr>
      <w:r>
        <w:t>Return to the settings page using the back arrows.</w:t>
      </w:r>
    </w:p>
    <w:p w14:paraId="262CC475" w14:textId="28A5B576" w:rsidR="000167F6" w:rsidRDefault="000167F6" w:rsidP="00BD63A9">
      <w:pPr>
        <w:pStyle w:val="ListParagraph"/>
        <w:numPr>
          <w:ilvl w:val="0"/>
          <w:numId w:val="14"/>
        </w:numPr>
      </w:pPr>
      <w:r>
        <w:t xml:space="preserve">The </w:t>
      </w:r>
      <w:r w:rsidRPr="000167F6">
        <w:rPr>
          <w:i/>
          <w:iCs/>
        </w:rPr>
        <w:t xml:space="preserve">Security </w:t>
      </w:r>
      <w:r w:rsidRPr="000167F6">
        <w:t>menu</w:t>
      </w:r>
      <w:r>
        <w:t xml:space="preserve"> option takes you back to the Safe Browsing options.</w:t>
      </w:r>
    </w:p>
    <w:p w14:paraId="59DD2148" w14:textId="0BF93EB6" w:rsidR="000167F6" w:rsidRDefault="000167F6" w:rsidP="00BD63A9">
      <w:pPr>
        <w:pStyle w:val="ListParagraph"/>
        <w:numPr>
          <w:ilvl w:val="0"/>
          <w:numId w:val="14"/>
        </w:numPr>
      </w:pPr>
      <w:r>
        <w:t xml:space="preserve">Click the </w:t>
      </w:r>
      <w:r w:rsidRPr="000167F6">
        <w:rPr>
          <w:b/>
          <w:bCs/>
        </w:rPr>
        <w:t>Site Settings</w:t>
      </w:r>
      <w:r>
        <w:t xml:space="preserve"> menu option.</w:t>
      </w:r>
      <w:r w:rsidR="007308AB">
        <w:t xml:space="preserve"> </w:t>
      </w:r>
      <w:r>
        <w:t xml:space="preserve">As shown in </w:t>
      </w:r>
      <w:r w:rsidR="008B52EC">
        <w:t>Figure L02</w:t>
      </w:r>
      <w:r>
        <w:t>-1</w:t>
      </w:r>
      <w:r w:rsidR="008B52EC">
        <w:t>4</w:t>
      </w:r>
      <w:r>
        <w:t>, here you can specify the permission associated with the use of your system for specific sites.</w:t>
      </w:r>
      <w:r w:rsidR="007308AB">
        <w:t xml:space="preserve"> </w:t>
      </w:r>
      <w:r>
        <w:t xml:space="preserve">This is commonly used to allow or deny the use of location information (for pizza </w:t>
      </w:r>
      <w:r>
        <w:lastRenderedPageBreak/>
        <w:t>delivery!), your camera</w:t>
      </w:r>
      <w:r w:rsidR="00693B56">
        <w:t>,</w:t>
      </w:r>
      <w:r>
        <w:t xml:space="preserve"> and your microphone (for web conferencing)</w:t>
      </w:r>
      <w:r w:rsidR="00693B56">
        <w:t>.</w:t>
      </w:r>
      <w:r w:rsidR="007308AB">
        <w:t xml:space="preserve"> </w:t>
      </w:r>
      <w:r>
        <w:t>It also allows you to specify permissions for notifications (popup reminders).</w:t>
      </w:r>
      <w:r w:rsidR="007308AB">
        <w:t xml:space="preserve"> </w:t>
      </w:r>
      <w:r>
        <w:t>Review the options available and adjust to your preferences.</w:t>
      </w:r>
    </w:p>
    <w:p w14:paraId="0031555C" w14:textId="77777777" w:rsidR="00604F6F" w:rsidRDefault="004720BE" w:rsidP="00604F6F">
      <w:pPr>
        <w:keepNext/>
        <w:jc w:val="center"/>
      </w:pPr>
      <w:r>
        <w:rPr>
          <w:noProof/>
        </w:rPr>
        <w:drawing>
          <wp:inline distT="0" distB="0" distL="0" distR="0" wp14:anchorId="65ED13CD" wp14:editId="76082C66">
            <wp:extent cx="4572000" cy="2450592"/>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72000" cy="2450592"/>
                    </a:xfrm>
                    <a:prstGeom prst="rect">
                      <a:avLst/>
                    </a:prstGeom>
                  </pic:spPr>
                </pic:pic>
              </a:graphicData>
            </a:graphic>
          </wp:inline>
        </w:drawing>
      </w:r>
    </w:p>
    <w:p w14:paraId="6D77A40C" w14:textId="36CDD9AD" w:rsidR="004720BE" w:rsidRPr="001747D0" w:rsidRDefault="008B52EC" w:rsidP="001747D0">
      <w:pPr>
        <w:pStyle w:val="Caption"/>
        <w:rPr>
          <w:i w:val="0"/>
          <w:iCs w:val="0"/>
          <w:color w:val="auto"/>
          <w:sz w:val="22"/>
          <w:szCs w:val="22"/>
        </w:rPr>
      </w:pPr>
      <w:r w:rsidRPr="001747D0">
        <w:rPr>
          <w:b/>
          <w:bCs/>
          <w:i w:val="0"/>
          <w:iCs w:val="0"/>
          <w:color w:val="auto"/>
          <w:sz w:val="22"/>
          <w:szCs w:val="22"/>
        </w:rPr>
        <w:t>Figure L02</w:t>
      </w:r>
      <w:r w:rsidR="00604F6F" w:rsidRPr="001747D0">
        <w:rPr>
          <w:b/>
          <w:bCs/>
          <w:i w:val="0"/>
          <w:iCs w:val="0"/>
          <w:color w:val="auto"/>
          <w:sz w:val="22"/>
          <w:szCs w:val="22"/>
        </w:rPr>
        <w:t>-</w:t>
      </w:r>
      <w:r w:rsidR="00973E50" w:rsidRPr="001747D0">
        <w:rPr>
          <w:b/>
          <w:bCs/>
          <w:i w:val="0"/>
          <w:iCs w:val="0"/>
          <w:noProof/>
          <w:color w:val="auto"/>
          <w:sz w:val="22"/>
          <w:szCs w:val="22"/>
        </w:rPr>
        <w:fldChar w:fldCharType="begin"/>
      </w:r>
      <w:r w:rsidR="00973E50" w:rsidRPr="001747D0">
        <w:rPr>
          <w:b/>
          <w:bCs/>
          <w:i w:val="0"/>
          <w:iCs w:val="0"/>
          <w:noProof/>
          <w:color w:val="auto"/>
          <w:sz w:val="22"/>
          <w:szCs w:val="22"/>
        </w:rPr>
        <w:instrText xml:space="preserve"> SEQ Figure_L01- \* ARABIC </w:instrText>
      </w:r>
      <w:r w:rsidR="00973E50" w:rsidRPr="001747D0">
        <w:rPr>
          <w:b/>
          <w:bCs/>
          <w:i w:val="0"/>
          <w:iCs w:val="0"/>
          <w:noProof/>
          <w:color w:val="auto"/>
          <w:sz w:val="22"/>
          <w:szCs w:val="22"/>
        </w:rPr>
        <w:fldChar w:fldCharType="separate"/>
      </w:r>
      <w:r w:rsidR="007B06DE" w:rsidRPr="001747D0">
        <w:rPr>
          <w:b/>
          <w:bCs/>
          <w:i w:val="0"/>
          <w:iCs w:val="0"/>
          <w:noProof/>
          <w:color w:val="auto"/>
          <w:sz w:val="22"/>
          <w:szCs w:val="22"/>
        </w:rPr>
        <w:t>1</w:t>
      </w:r>
      <w:r w:rsidRPr="001747D0">
        <w:rPr>
          <w:b/>
          <w:bCs/>
          <w:i w:val="0"/>
          <w:iCs w:val="0"/>
          <w:noProof/>
          <w:color w:val="auto"/>
          <w:sz w:val="22"/>
          <w:szCs w:val="22"/>
        </w:rPr>
        <w:t>4</w:t>
      </w:r>
      <w:r w:rsidR="00973E50" w:rsidRPr="001747D0">
        <w:rPr>
          <w:b/>
          <w:bCs/>
          <w:i w:val="0"/>
          <w:iCs w:val="0"/>
          <w:noProof/>
          <w:color w:val="auto"/>
          <w:sz w:val="22"/>
          <w:szCs w:val="22"/>
        </w:rPr>
        <w:fldChar w:fldCharType="end"/>
      </w:r>
      <w:r w:rsidR="00604F6F" w:rsidRPr="001747D0">
        <w:rPr>
          <w:b/>
          <w:bCs/>
          <w:i w:val="0"/>
          <w:iCs w:val="0"/>
          <w:color w:val="auto"/>
          <w:sz w:val="22"/>
          <w:szCs w:val="22"/>
        </w:rPr>
        <w:t xml:space="preserve"> </w:t>
      </w:r>
      <w:r w:rsidR="00604F6F" w:rsidRPr="001747D0">
        <w:rPr>
          <w:i w:val="0"/>
          <w:iCs w:val="0"/>
          <w:color w:val="auto"/>
          <w:sz w:val="22"/>
          <w:szCs w:val="22"/>
        </w:rPr>
        <w:t>Google Chrome Permissions Settings</w:t>
      </w:r>
    </w:p>
    <w:p w14:paraId="7CDB2257" w14:textId="122DE65E" w:rsidR="004720BE" w:rsidRDefault="000167F6" w:rsidP="00BD63A9">
      <w:pPr>
        <w:pStyle w:val="ListParagraph"/>
        <w:numPr>
          <w:ilvl w:val="0"/>
          <w:numId w:val="14"/>
        </w:numPr>
      </w:pPr>
      <w:r>
        <w:t xml:space="preserve">The </w:t>
      </w:r>
      <w:r>
        <w:rPr>
          <w:i/>
          <w:iCs/>
        </w:rPr>
        <w:t>A</w:t>
      </w:r>
      <w:r w:rsidRPr="000167F6">
        <w:rPr>
          <w:i/>
          <w:iCs/>
        </w:rPr>
        <w:t>dditional content settings</w:t>
      </w:r>
      <w:r>
        <w:t xml:space="preserve"> menu allows you to specify things like the preferred software to play sounds and open images and PDFs.</w:t>
      </w:r>
      <w:r w:rsidR="007308AB">
        <w:t xml:space="preserve"> </w:t>
      </w:r>
      <w:r>
        <w:t>It also allows you to blacklist certain sites with misleading or offensive ads.</w:t>
      </w:r>
    </w:p>
    <w:p w14:paraId="2F975782" w14:textId="7DC16EE5" w:rsidR="00D577EB" w:rsidRPr="00D577EB" w:rsidRDefault="00D577EB" w:rsidP="00F3796E">
      <w:pPr>
        <w:pStyle w:val="Heading2"/>
      </w:pPr>
      <w:bookmarkStart w:id="18" w:name="_Toc76734810"/>
      <w:r>
        <w:t>Incognito Browsing</w:t>
      </w:r>
      <w:bookmarkEnd w:id="18"/>
    </w:p>
    <w:p w14:paraId="0D67FD5E" w14:textId="6E2647FC" w:rsidR="00D577EB" w:rsidRDefault="000167F6" w:rsidP="00BD63A9">
      <w:pPr>
        <w:pStyle w:val="ListParagraph"/>
        <w:numPr>
          <w:ilvl w:val="0"/>
          <w:numId w:val="14"/>
        </w:numPr>
      </w:pPr>
      <w:r w:rsidRPr="000167F6">
        <w:t>While there are other settings and options in Google Chrome, these are the dominant settings related to privacy and security.</w:t>
      </w:r>
      <w:r w:rsidR="007308AB">
        <w:t xml:space="preserve"> </w:t>
      </w:r>
      <w:r>
        <w:t>There is one other feature of interest, especially if you’re using a shared computer.</w:t>
      </w:r>
      <w:r w:rsidR="007308AB">
        <w:t xml:space="preserve"> </w:t>
      </w:r>
      <w:r>
        <w:t>Incognito browsing involves the use of a specifical instance of the browser to prevent the retention of history and cookies (if selected).</w:t>
      </w:r>
      <w:r w:rsidR="007308AB">
        <w:t xml:space="preserve"> </w:t>
      </w:r>
      <w:r>
        <w:t xml:space="preserve">The easiest way to start an incognito browser session is to right click on the Chrome icon or menu option and select </w:t>
      </w:r>
      <w:r w:rsidRPr="000167F6">
        <w:rPr>
          <w:b/>
          <w:bCs/>
        </w:rPr>
        <w:t>New incognito window</w:t>
      </w:r>
      <w:r>
        <w:t>.</w:t>
      </w:r>
      <w:r w:rsidR="007308AB">
        <w:t xml:space="preserve"> </w:t>
      </w:r>
      <w:r w:rsidR="00687538">
        <w:t>Do so now.</w:t>
      </w:r>
      <w:r w:rsidR="007308AB">
        <w:t xml:space="preserve"> </w:t>
      </w:r>
    </w:p>
    <w:p w14:paraId="527251FB" w14:textId="3AC92729" w:rsidR="000167F6" w:rsidRDefault="00687538" w:rsidP="00BD63A9">
      <w:pPr>
        <w:pStyle w:val="ListParagraph"/>
        <w:numPr>
          <w:ilvl w:val="0"/>
          <w:numId w:val="14"/>
        </w:numPr>
      </w:pPr>
      <w:r>
        <w:t xml:space="preserve">As shown in </w:t>
      </w:r>
      <w:r w:rsidR="008B52EC">
        <w:t>Figure L02</w:t>
      </w:r>
      <w:r>
        <w:t>-1</w:t>
      </w:r>
      <w:r w:rsidR="008B52EC">
        <w:t>5</w:t>
      </w:r>
      <w:r>
        <w:t>, this gives you an increased level of privacy over the standard browser.</w:t>
      </w:r>
      <w:r w:rsidR="007308AB">
        <w:t xml:space="preserve"> </w:t>
      </w:r>
      <w:r>
        <w:t xml:space="preserve">Keep in mind that this simply protects you from retained data on the local system, it does not screen you from systems that monitor network use, such as the organization or university’s IT department, or the </w:t>
      </w:r>
      <w:r w:rsidR="00693B56">
        <w:t>i</w:t>
      </w:r>
      <w:r>
        <w:t xml:space="preserve">nternet service </w:t>
      </w:r>
      <w:r w:rsidR="006D769E">
        <w:t>provider</w:t>
      </w:r>
      <w:r>
        <w:t>.</w:t>
      </w:r>
    </w:p>
    <w:p w14:paraId="2B9E6C43" w14:textId="77777777" w:rsidR="006D769E" w:rsidRDefault="00687538" w:rsidP="006D769E">
      <w:pPr>
        <w:keepNext/>
        <w:jc w:val="center"/>
      </w:pPr>
      <w:r>
        <w:rPr>
          <w:noProof/>
        </w:rPr>
        <w:lastRenderedPageBreak/>
        <w:drawing>
          <wp:inline distT="0" distB="0" distL="0" distR="0" wp14:anchorId="1FA34EBC" wp14:editId="1B748619">
            <wp:extent cx="4571869" cy="3093720"/>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29950"/>
                    <a:stretch/>
                  </pic:blipFill>
                  <pic:spPr bwMode="auto">
                    <a:xfrm>
                      <a:off x="0" y="0"/>
                      <a:ext cx="4572000" cy="3093809"/>
                    </a:xfrm>
                    <a:prstGeom prst="rect">
                      <a:avLst/>
                    </a:prstGeom>
                    <a:ln>
                      <a:noFill/>
                    </a:ln>
                    <a:extLst>
                      <a:ext uri="{53640926-AAD7-44D8-BBD7-CCE9431645EC}">
                        <a14:shadowObscured xmlns:a14="http://schemas.microsoft.com/office/drawing/2010/main"/>
                      </a:ext>
                    </a:extLst>
                  </pic:spPr>
                </pic:pic>
              </a:graphicData>
            </a:graphic>
          </wp:inline>
        </w:drawing>
      </w:r>
    </w:p>
    <w:p w14:paraId="17FC7A58" w14:textId="1E8CC43A" w:rsidR="00FE3607" w:rsidRPr="001747D0" w:rsidRDefault="008B52EC" w:rsidP="001747D0">
      <w:pPr>
        <w:pStyle w:val="Caption"/>
        <w:rPr>
          <w:i w:val="0"/>
          <w:iCs w:val="0"/>
          <w:color w:val="auto"/>
          <w:sz w:val="22"/>
          <w:szCs w:val="22"/>
        </w:rPr>
      </w:pPr>
      <w:r w:rsidRPr="001747D0">
        <w:rPr>
          <w:b/>
          <w:bCs/>
          <w:i w:val="0"/>
          <w:iCs w:val="0"/>
          <w:color w:val="auto"/>
          <w:sz w:val="22"/>
          <w:szCs w:val="22"/>
        </w:rPr>
        <w:t>Figure L02</w:t>
      </w:r>
      <w:r w:rsidR="006D769E" w:rsidRPr="001747D0">
        <w:rPr>
          <w:b/>
          <w:bCs/>
          <w:i w:val="0"/>
          <w:iCs w:val="0"/>
          <w:color w:val="auto"/>
          <w:sz w:val="22"/>
          <w:szCs w:val="22"/>
        </w:rPr>
        <w:t>-</w:t>
      </w:r>
      <w:r w:rsidR="00973E50" w:rsidRPr="001747D0">
        <w:rPr>
          <w:b/>
          <w:bCs/>
          <w:i w:val="0"/>
          <w:iCs w:val="0"/>
          <w:noProof/>
          <w:color w:val="auto"/>
          <w:sz w:val="22"/>
          <w:szCs w:val="22"/>
        </w:rPr>
        <w:fldChar w:fldCharType="begin"/>
      </w:r>
      <w:r w:rsidR="00973E50" w:rsidRPr="001747D0">
        <w:rPr>
          <w:b/>
          <w:bCs/>
          <w:i w:val="0"/>
          <w:iCs w:val="0"/>
          <w:noProof/>
          <w:color w:val="auto"/>
          <w:sz w:val="22"/>
          <w:szCs w:val="22"/>
        </w:rPr>
        <w:instrText xml:space="preserve"> SEQ Figure_L01- \* ARABIC </w:instrText>
      </w:r>
      <w:r w:rsidR="00973E50" w:rsidRPr="001747D0">
        <w:rPr>
          <w:b/>
          <w:bCs/>
          <w:i w:val="0"/>
          <w:iCs w:val="0"/>
          <w:noProof/>
          <w:color w:val="auto"/>
          <w:sz w:val="22"/>
          <w:szCs w:val="22"/>
        </w:rPr>
        <w:fldChar w:fldCharType="separate"/>
      </w:r>
      <w:r w:rsidR="007B06DE" w:rsidRPr="001747D0">
        <w:rPr>
          <w:b/>
          <w:bCs/>
          <w:i w:val="0"/>
          <w:iCs w:val="0"/>
          <w:noProof/>
          <w:color w:val="auto"/>
          <w:sz w:val="22"/>
          <w:szCs w:val="22"/>
        </w:rPr>
        <w:t>1</w:t>
      </w:r>
      <w:r w:rsidR="00973E50" w:rsidRPr="001747D0">
        <w:rPr>
          <w:b/>
          <w:bCs/>
          <w:i w:val="0"/>
          <w:iCs w:val="0"/>
          <w:noProof/>
          <w:color w:val="auto"/>
          <w:sz w:val="22"/>
          <w:szCs w:val="22"/>
        </w:rPr>
        <w:fldChar w:fldCharType="end"/>
      </w:r>
      <w:r w:rsidRPr="001747D0">
        <w:rPr>
          <w:b/>
          <w:bCs/>
          <w:i w:val="0"/>
          <w:iCs w:val="0"/>
          <w:noProof/>
          <w:color w:val="auto"/>
          <w:sz w:val="22"/>
          <w:szCs w:val="22"/>
        </w:rPr>
        <w:t>5</w:t>
      </w:r>
      <w:r w:rsidR="006D769E" w:rsidRPr="001747D0">
        <w:rPr>
          <w:i w:val="0"/>
          <w:iCs w:val="0"/>
          <w:color w:val="auto"/>
          <w:sz w:val="22"/>
          <w:szCs w:val="22"/>
        </w:rPr>
        <w:t xml:space="preserve"> Google Chrome Incognito Browsing</w:t>
      </w:r>
    </w:p>
    <w:p w14:paraId="63E1F6BF" w14:textId="6FEEBC92" w:rsidR="00E01945" w:rsidRPr="00BC049F" w:rsidRDefault="00E01945" w:rsidP="00F3796E">
      <w:pPr>
        <w:pStyle w:val="Heading1"/>
      </w:pPr>
      <w:bookmarkStart w:id="19" w:name="_Toc76734811"/>
      <w:r>
        <w:t>Web Browser Security for Mozilla Firefox</w:t>
      </w:r>
      <w:bookmarkEnd w:id="19"/>
    </w:p>
    <w:p w14:paraId="6EC3E59C" w14:textId="01D7AD01" w:rsidR="00E01945" w:rsidRDefault="00687538" w:rsidP="00E01945">
      <w:r>
        <w:t>Mozilla’s Firefox browser has many of the same features as other browsers.</w:t>
      </w:r>
      <w:r w:rsidR="007308AB">
        <w:t xml:space="preserve"> </w:t>
      </w:r>
      <w:r>
        <w:t xml:space="preserve">Firefox can be downloaded from </w:t>
      </w:r>
      <w:hyperlink r:id="rId30" w:history="1">
        <w:r w:rsidRPr="003B6BAA">
          <w:rPr>
            <w:rStyle w:val="Hyperlink"/>
            <w:noProof w:val="0"/>
          </w:rPr>
          <w:t>https://www.mozilla.org/en-US/</w:t>
        </w:r>
      </w:hyperlink>
      <w:r>
        <w:t xml:space="preserve">, selecting the Firefox browsers option in the top menu, as shown in </w:t>
      </w:r>
      <w:r w:rsidR="008B52EC">
        <w:t>Figure L02</w:t>
      </w:r>
      <w:r>
        <w:t>-1</w:t>
      </w:r>
      <w:r w:rsidR="008B52EC">
        <w:t>6</w:t>
      </w:r>
      <w:r>
        <w:t>.</w:t>
      </w:r>
    </w:p>
    <w:p w14:paraId="338AE94E" w14:textId="77777777" w:rsidR="006D769E" w:rsidRDefault="00687538" w:rsidP="006D769E">
      <w:pPr>
        <w:keepNext/>
        <w:jc w:val="center"/>
      </w:pPr>
      <w:r>
        <w:rPr>
          <w:noProof/>
        </w:rPr>
        <w:drawing>
          <wp:inline distT="0" distB="0" distL="0" distR="0" wp14:anchorId="11356737" wp14:editId="52AF0831">
            <wp:extent cx="4572000" cy="2642616"/>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72000" cy="2642616"/>
                    </a:xfrm>
                    <a:prstGeom prst="rect">
                      <a:avLst/>
                    </a:prstGeom>
                  </pic:spPr>
                </pic:pic>
              </a:graphicData>
            </a:graphic>
          </wp:inline>
        </w:drawing>
      </w:r>
    </w:p>
    <w:p w14:paraId="0A4268E1" w14:textId="115EA8C1" w:rsidR="00687538" w:rsidRPr="001747D0" w:rsidRDefault="008B52EC" w:rsidP="001747D0">
      <w:pPr>
        <w:pStyle w:val="Caption"/>
        <w:rPr>
          <w:i w:val="0"/>
          <w:iCs w:val="0"/>
          <w:color w:val="auto"/>
          <w:sz w:val="22"/>
          <w:szCs w:val="22"/>
        </w:rPr>
      </w:pPr>
      <w:r w:rsidRPr="001747D0">
        <w:rPr>
          <w:b/>
          <w:bCs/>
          <w:i w:val="0"/>
          <w:iCs w:val="0"/>
          <w:color w:val="auto"/>
          <w:sz w:val="22"/>
          <w:szCs w:val="22"/>
        </w:rPr>
        <w:t>Figure L02</w:t>
      </w:r>
      <w:r w:rsidR="006D769E" w:rsidRPr="001747D0">
        <w:rPr>
          <w:b/>
          <w:bCs/>
          <w:i w:val="0"/>
          <w:iCs w:val="0"/>
          <w:color w:val="auto"/>
          <w:sz w:val="22"/>
          <w:szCs w:val="22"/>
        </w:rPr>
        <w:t>-</w:t>
      </w:r>
      <w:r w:rsidR="00973E50" w:rsidRPr="001747D0">
        <w:rPr>
          <w:b/>
          <w:bCs/>
          <w:i w:val="0"/>
          <w:iCs w:val="0"/>
          <w:noProof/>
          <w:color w:val="auto"/>
          <w:sz w:val="22"/>
          <w:szCs w:val="22"/>
        </w:rPr>
        <w:fldChar w:fldCharType="begin"/>
      </w:r>
      <w:r w:rsidR="00973E50" w:rsidRPr="001747D0">
        <w:rPr>
          <w:b/>
          <w:bCs/>
          <w:i w:val="0"/>
          <w:iCs w:val="0"/>
          <w:noProof/>
          <w:color w:val="auto"/>
          <w:sz w:val="22"/>
          <w:szCs w:val="22"/>
        </w:rPr>
        <w:instrText xml:space="preserve"> SEQ Figure_L01- \* ARABIC </w:instrText>
      </w:r>
      <w:r w:rsidR="00973E50" w:rsidRPr="001747D0">
        <w:rPr>
          <w:b/>
          <w:bCs/>
          <w:i w:val="0"/>
          <w:iCs w:val="0"/>
          <w:noProof/>
          <w:color w:val="auto"/>
          <w:sz w:val="22"/>
          <w:szCs w:val="22"/>
        </w:rPr>
        <w:fldChar w:fldCharType="separate"/>
      </w:r>
      <w:r w:rsidR="007B06DE" w:rsidRPr="001747D0">
        <w:rPr>
          <w:b/>
          <w:bCs/>
          <w:i w:val="0"/>
          <w:iCs w:val="0"/>
          <w:noProof/>
          <w:color w:val="auto"/>
          <w:sz w:val="22"/>
          <w:szCs w:val="22"/>
        </w:rPr>
        <w:t>1</w:t>
      </w:r>
      <w:r w:rsidR="00973E50" w:rsidRPr="001747D0">
        <w:rPr>
          <w:b/>
          <w:bCs/>
          <w:i w:val="0"/>
          <w:iCs w:val="0"/>
          <w:noProof/>
          <w:color w:val="auto"/>
          <w:sz w:val="22"/>
          <w:szCs w:val="22"/>
        </w:rPr>
        <w:fldChar w:fldCharType="end"/>
      </w:r>
      <w:r w:rsidRPr="001747D0">
        <w:rPr>
          <w:b/>
          <w:bCs/>
          <w:i w:val="0"/>
          <w:iCs w:val="0"/>
          <w:noProof/>
          <w:color w:val="auto"/>
          <w:sz w:val="22"/>
          <w:szCs w:val="22"/>
        </w:rPr>
        <w:t>6</w:t>
      </w:r>
      <w:r w:rsidR="006D769E" w:rsidRPr="001747D0">
        <w:rPr>
          <w:i w:val="0"/>
          <w:iCs w:val="0"/>
          <w:color w:val="auto"/>
          <w:sz w:val="22"/>
          <w:szCs w:val="22"/>
        </w:rPr>
        <w:t xml:space="preserve"> Mozilla Firefox</w:t>
      </w:r>
    </w:p>
    <w:p w14:paraId="12DCD377" w14:textId="168B1A61" w:rsidR="006D769E" w:rsidRDefault="006D769E" w:rsidP="00BD63A9">
      <w:pPr>
        <w:pStyle w:val="ListParagraph"/>
        <w:numPr>
          <w:ilvl w:val="0"/>
          <w:numId w:val="10"/>
        </w:numPr>
      </w:pPr>
      <w:r>
        <w:lastRenderedPageBreak/>
        <w:t>If you do not have Mozilla Firefox installed, go to the URL listed above and follow the instructions to download and install.</w:t>
      </w:r>
      <w:r w:rsidR="007308AB">
        <w:t xml:space="preserve"> </w:t>
      </w:r>
      <w:r>
        <w:t>Then start Firefox.</w:t>
      </w:r>
    </w:p>
    <w:p w14:paraId="0994CF9E" w14:textId="46BB19E2" w:rsidR="00687538" w:rsidRDefault="00687538" w:rsidP="00BD63A9">
      <w:pPr>
        <w:pStyle w:val="ListParagraph"/>
        <w:numPr>
          <w:ilvl w:val="0"/>
          <w:numId w:val="10"/>
        </w:numPr>
      </w:pPr>
      <w:r>
        <w:t xml:space="preserve">To access the security and privacy options in Firefox, first click on the menu button (three parallel lines in upper left corner under the Close button). </w:t>
      </w:r>
    </w:p>
    <w:p w14:paraId="1ED1B7AF" w14:textId="77777777" w:rsidR="00687538" w:rsidRPr="00D577EB" w:rsidRDefault="00687538" w:rsidP="00F3796E">
      <w:pPr>
        <w:pStyle w:val="Heading2"/>
      </w:pPr>
      <w:bookmarkStart w:id="20" w:name="_Toc76734812"/>
      <w:r>
        <w:t>Protections Dashboard</w:t>
      </w:r>
      <w:bookmarkEnd w:id="20"/>
    </w:p>
    <w:p w14:paraId="6FA8F6CA" w14:textId="273F2612" w:rsidR="00687538" w:rsidRDefault="00687538" w:rsidP="00BD63A9">
      <w:pPr>
        <w:pStyle w:val="ListParagraph"/>
        <w:numPr>
          <w:ilvl w:val="0"/>
          <w:numId w:val="10"/>
        </w:numPr>
      </w:pPr>
      <w:r>
        <w:t>The first security option we’ll look at is the Protections Dashboard.</w:t>
      </w:r>
      <w:r w:rsidR="007308AB">
        <w:t xml:space="preserve"> </w:t>
      </w:r>
      <w:r w:rsidR="004F7814">
        <w:t>To access the</w:t>
      </w:r>
      <w:r>
        <w:t xml:space="preserve"> </w:t>
      </w:r>
      <w:r w:rsidRPr="00687538">
        <w:rPr>
          <w:b/>
          <w:bCs/>
        </w:rPr>
        <w:t>Protections Dashboard</w:t>
      </w:r>
      <w:r w:rsidR="004F7814" w:rsidRPr="004F7814">
        <w:t xml:space="preserve"> on the shield icon in the address bar when visiting a web</w:t>
      </w:r>
      <w:r w:rsidR="00693B56">
        <w:t xml:space="preserve"> </w:t>
      </w:r>
      <w:r w:rsidR="004F7814" w:rsidRPr="004F7814">
        <w:t>page or you can accessed it by entering the text "about:protections" into the address bar.</w:t>
      </w:r>
      <w:r>
        <w:t xml:space="preserve"> </w:t>
      </w:r>
      <w:r w:rsidR="004F7814">
        <w:br/>
      </w:r>
      <w:r w:rsidR="004F7814">
        <w:br/>
      </w:r>
      <w:r>
        <w:t xml:space="preserve">As shown in </w:t>
      </w:r>
      <w:r w:rsidR="008B52EC">
        <w:t>Figure L02</w:t>
      </w:r>
      <w:r>
        <w:t>-</w:t>
      </w:r>
      <w:r w:rsidR="008B52EC">
        <w:t>17</w:t>
      </w:r>
      <w:r>
        <w:t xml:space="preserve">, you can see the first </w:t>
      </w:r>
      <w:r w:rsidR="00C44F2E">
        <w:t>security feature is the Enhanced Tracking Protection.</w:t>
      </w:r>
      <w:r w:rsidR="007308AB">
        <w:t xml:space="preserve"> </w:t>
      </w:r>
      <w:r w:rsidR="00C44F2E">
        <w:t>This is always on, so it’s just a report of how Firefox is working to protect you from online tracking software.</w:t>
      </w:r>
      <w:r w:rsidR="007308AB">
        <w:t xml:space="preserve"> </w:t>
      </w:r>
      <w:r w:rsidR="00C44F2E">
        <w:t>Also on this menu is the offer to sign up for Breach alerts with Firefox Monitor.</w:t>
      </w:r>
      <w:r w:rsidR="007308AB">
        <w:t xml:space="preserve"> </w:t>
      </w:r>
      <w:r w:rsidR="00C44F2E">
        <w:t>This is currently free but requires a Firefox account (also free).</w:t>
      </w:r>
      <w:r w:rsidR="007308AB">
        <w:t xml:space="preserve"> </w:t>
      </w:r>
      <w:r w:rsidR="00C44F2E">
        <w:t>Like Google Chrome, signing into your Firefox browser allows you to sync your settings across multiple systems.</w:t>
      </w:r>
      <w:r w:rsidR="007308AB">
        <w:t xml:space="preserve"> </w:t>
      </w:r>
      <w:r w:rsidR="00C44F2E">
        <w:t xml:space="preserve">Firefox monitor (Shown in </w:t>
      </w:r>
      <w:r w:rsidR="008B52EC">
        <w:t>Figure L02</w:t>
      </w:r>
      <w:r w:rsidR="00C44F2E">
        <w:t>-</w:t>
      </w:r>
      <w:r w:rsidR="008B52EC">
        <w:t>18</w:t>
      </w:r>
      <w:r w:rsidR="00C44F2E">
        <w:t>) will alert you if it finds your credentials (based on your e</w:t>
      </w:r>
      <w:r w:rsidR="00693B56">
        <w:t>-</w:t>
      </w:r>
      <w:r w:rsidR="00C44F2E">
        <w:t>mail address) in a compromised system.</w:t>
      </w:r>
    </w:p>
    <w:p w14:paraId="1AC370DE" w14:textId="77777777" w:rsidR="00C44F2E" w:rsidRDefault="00C44F2E" w:rsidP="00C44F2E">
      <w:pPr>
        <w:pStyle w:val="ListParagraph"/>
        <w:numPr>
          <w:ilvl w:val="0"/>
          <w:numId w:val="0"/>
        </w:numPr>
        <w:ind w:left="720"/>
      </w:pPr>
    </w:p>
    <w:p w14:paraId="78B701D4" w14:textId="77777777" w:rsidR="006D769E" w:rsidRDefault="00C44F2E" w:rsidP="006D769E">
      <w:pPr>
        <w:keepNext/>
        <w:jc w:val="center"/>
      </w:pPr>
      <w:r>
        <w:rPr>
          <w:noProof/>
        </w:rPr>
        <w:drawing>
          <wp:inline distT="0" distB="0" distL="0" distR="0" wp14:anchorId="44ABBD0F" wp14:editId="6DB82D4B">
            <wp:extent cx="3660237" cy="356507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02781" cy="3606509"/>
                    </a:xfrm>
                    <a:prstGeom prst="rect">
                      <a:avLst/>
                    </a:prstGeom>
                  </pic:spPr>
                </pic:pic>
              </a:graphicData>
            </a:graphic>
          </wp:inline>
        </w:drawing>
      </w:r>
    </w:p>
    <w:p w14:paraId="2383B8DF" w14:textId="21651B87" w:rsidR="00C44F2E" w:rsidRPr="001747D0" w:rsidRDefault="008B52EC" w:rsidP="001747D0">
      <w:pPr>
        <w:pStyle w:val="Caption"/>
        <w:rPr>
          <w:i w:val="0"/>
          <w:iCs w:val="0"/>
          <w:color w:val="auto"/>
          <w:sz w:val="22"/>
          <w:szCs w:val="22"/>
        </w:rPr>
      </w:pPr>
      <w:r w:rsidRPr="001747D0">
        <w:rPr>
          <w:b/>
          <w:bCs/>
          <w:i w:val="0"/>
          <w:iCs w:val="0"/>
          <w:color w:val="auto"/>
          <w:sz w:val="22"/>
          <w:szCs w:val="22"/>
        </w:rPr>
        <w:t>Figure L02</w:t>
      </w:r>
      <w:r w:rsidR="006D769E" w:rsidRPr="001747D0">
        <w:rPr>
          <w:b/>
          <w:bCs/>
          <w:i w:val="0"/>
          <w:iCs w:val="0"/>
          <w:color w:val="auto"/>
          <w:sz w:val="22"/>
          <w:szCs w:val="22"/>
        </w:rPr>
        <w:t>-</w:t>
      </w:r>
      <w:r w:rsidRPr="001747D0">
        <w:rPr>
          <w:b/>
          <w:bCs/>
          <w:i w:val="0"/>
          <w:iCs w:val="0"/>
          <w:color w:val="auto"/>
          <w:sz w:val="22"/>
          <w:szCs w:val="22"/>
        </w:rPr>
        <w:t>17</w:t>
      </w:r>
      <w:r w:rsidR="006D769E" w:rsidRPr="001747D0">
        <w:rPr>
          <w:i w:val="0"/>
          <w:iCs w:val="0"/>
          <w:color w:val="auto"/>
          <w:sz w:val="22"/>
          <w:szCs w:val="22"/>
        </w:rPr>
        <w:t xml:space="preserve"> Mozilla Firefox Protections Dashboard</w:t>
      </w:r>
    </w:p>
    <w:p w14:paraId="0C93506D" w14:textId="77777777" w:rsidR="006D769E" w:rsidRDefault="00C44F2E" w:rsidP="006D769E">
      <w:pPr>
        <w:keepNext/>
        <w:jc w:val="center"/>
      </w:pPr>
      <w:r>
        <w:rPr>
          <w:noProof/>
        </w:rPr>
        <w:lastRenderedPageBreak/>
        <w:drawing>
          <wp:inline distT="0" distB="0" distL="0" distR="0" wp14:anchorId="4D6741EF" wp14:editId="7DB02BB8">
            <wp:extent cx="3703806" cy="345194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36036" cy="3481987"/>
                    </a:xfrm>
                    <a:prstGeom prst="rect">
                      <a:avLst/>
                    </a:prstGeom>
                  </pic:spPr>
                </pic:pic>
              </a:graphicData>
            </a:graphic>
          </wp:inline>
        </w:drawing>
      </w:r>
    </w:p>
    <w:p w14:paraId="00F2B18D" w14:textId="686B1C37" w:rsidR="00C44F2E" w:rsidRPr="001747D0" w:rsidRDefault="008B52EC" w:rsidP="001747D0">
      <w:pPr>
        <w:pStyle w:val="Caption"/>
        <w:rPr>
          <w:i w:val="0"/>
          <w:iCs w:val="0"/>
          <w:color w:val="auto"/>
          <w:sz w:val="22"/>
          <w:szCs w:val="22"/>
        </w:rPr>
      </w:pPr>
      <w:r w:rsidRPr="001747D0">
        <w:rPr>
          <w:b/>
          <w:bCs/>
          <w:i w:val="0"/>
          <w:iCs w:val="0"/>
          <w:color w:val="auto"/>
          <w:sz w:val="22"/>
          <w:szCs w:val="22"/>
        </w:rPr>
        <w:t>Figure L02</w:t>
      </w:r>
      <w:r w:rsidR="006D769E" w:rsidRPr="001747D0">
        <w:rPr>
          <w:b/>
          <w:bCs/>
          <w:i w:val="0"/>
          <w:iCs w:val="0"/>
          <w:color w:val="auto"/>
          <w:sz w:val="22"/>
          <w:szCs w:val="22"/>
        </w:rPr>
        <w:t>-</w:t>
      </w:r>
      <w:r w:rsidRPr="001747D0">
        <w:rPr>
          <w:b/>
          <w:bCs/>
          <w:i w:val="0"/>
          <w:iCs w:val="0"/>
          <w:color w:val="auto"/>
          <w:sz w:val="22"/>
          <w:szCs w:val="22"/>
        </w:rPr>
        <w:t>18</w:t>
      </w:r>
      <w:r w:rsidR="006D769E" w:rsidRPr="001747D0">
        <w:rPr>
          <w:i w:val="0"/>
          <w:iCs w:val="0"/>
          <w:color w:val="auto"/>
          <w:sz w:val="22"/>
          <w:szCs w:val="22"/>
        </w:rPr>
        <w:t xml:space="preserve"> Mozilla Firefox Monitor</w:t>
      </w:r>
    </w:p>
    <w:p w14:paraId="39DFDDC0" w14:textId="2631E325" w:rsidR="00C44F2E" w:rsidRDefault="00C44F2E" w:rsidP="00BD63A9">
      <w:pPr>
        <w:pStyle w:val="ListParagraph"/>
        <w:numPr>
          <w:ilvl w:val="0"/>
          <w:numId w:val="10"/>
        </w:numPr>
      </w:pPr>
      <w:r>
        <w:t xml:space="preserve">At the bottom of this screen is the Password Management feature, shown in </w:t>
      </w:r>
      <w:r w:rsidR="008B52EC">
        <w:t>Figure L02</w:t>
      </w:r>
      <w:r>
        <w:t>-</w:t>
      </w:r>
      <w:r w:rsidR="008B52EC">
        <w:t>19</w:t>
      </w:r>
      <w:r>
        <w:t xml:space="preserve">, which allows you to manage stored passwords in Firefox. Click the </w:t>
      </w:r>
      <w:r w:rsidRPr="00C44F2E">
        <w:rPr>
          <w:b/>
          <w:bCs/>
        </w:rPr>
        <w:t xml:space="preserve">Manage Passwords </w:t>
      </w:r>
      <w:r>
        <w:t>button.</w:t>
      </w:r>
    </w:p>
    <w:p w14:paraId="114527F0" w14:textId="77777777" w:rsidR="006D769E" w:rsidRDefault="00C44F2E" w:rsidP="006D769E">
      <w:pPr>
        <w:keepNext/>
        <w:jc w:val="center"/>
      </w:pPr>
      <w:r>
        <w:rPr>
          <w:noProof/>
        </w:rPr>
        <w:drawing>
          <wp:inline distT="0" distB="0" distL="0" distR="0" wp14:anchorId="59E4DAB9" wp14:editId="0407DDDD">
            <wp:extent cx="4571286" cy="1044847"/>
            <wp:effectExtent l="0" t="0" r="127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2948" t="8732" r="13974" b="15078"/>
                    <a:stretch/>
                  </pic:blipFill>
                  <pic:spPr bwMode="auto">
                    <a:xfrm>
                      <a:off x="0" y="0"/>
                      <a:ext cx="4572000" cy="1045010"/>
                    </a:xfrm>
                    <a:prstGeom prst="rect">
                      <a:avLst/>
                    </a:prstGeom>
                    <a:ln>
                      <a:noFill/>
                    </a:ln>
                    <a:extLst>
                      <a:ext uri="{53640926-AAD7-44D8-BBD7-CCE9431645EC}">
                        <a14:shadowObscured xmlns:a14="http://schemas.microsoft.com/office/drawing/2010/main"/>
                      </a:ext>
                    </a:extLst>
                  </pic:spPr>
                </pic:pic>
              </a:graphicData>
            </a:graphic>
          </wp:inline>
        </w:drawing>
      </w:r>
    </w:p>
    <w:p w14:paraId="4B69146C" w14:textId="7574EB53" w:rsidR="00C44F2E" w:rsidRDefault="008B52EC" w:rsidP="006D769E">
      <w:pPr>
        <w:pStyle w:val="Caption"/>
        <w:jc w:val="center"/>
      </w:pPr>
      <w:r>
        <w:t>Figure L02</w:t>
      </w:r>
      <w:r w:rsidR="006D769E">
        <w:t xml:space="preserve">- </w:t>
      </w:r>
      <w:r>
        <w:t>19</w:t>
      </w:r>
      <w:r w:rsidR="006D769E">
        <w:t xml:space="preserve"> </w:t>
      </w:r>
      <w:r w:rsidR="006D769E" w:rsidRPr="00894F91">
        <w:t>Mozilla Firefox P</w:t>
      </w:r>
      <w:r w:rsidR="006D769E">
        <w:t>assword Management</w:t>
      </w:r>
    </w:p>
    <w:p w14:paraId="63AC399F" w14:textId="04019CE5" w:rsidR="00C44F2E" w:rsidRDefault="00C44F2E" w:rsidP="00BD63A9">
      <w:pPr>
        <w:pStyle w:val="ListParagraph"/>
        <w:numPr>
          <w:ilvl w:val="0"/>
          <w:numId w:val="10"/>
        </w:numPr>
      </w:pPr>
      <w:r>
        <w:t xml:space="preserve">This opens the Firefox Lockwise feature, used to manage your passwords on various </w:t>
      </w:r>
      <w:r w:rsidR="00693B56">
        <w:t>w</w:t>
      </w:r>
      <w:r>
        <w:t xml:space="preserve">eb sites, as shown in </w:t>
      </w:r>
      <w:r w:rsidR="008B52EC">
        <w:t>Figure L02</w:t>
      </w:r>
      <w:r>
        <w:t>-</w:t>
      </w:r>
      <w:r w:rsidR="006D769E">
        <w:t>2</w:t>
      </w:r>
      <w:r w:rsidR="008B52EC">
        <w:t>0</w:t>
      </w:r>
      <w:r>
        <w:t>.</w:t>
      </w:r>
      <w:r w:rsidR="007308AB">
        <w:t xml:space="preserve"> </w:t>
      </w:r>
      <w:r>
        <w:t xml:space="preserve">Here you can edit and remove </w:t>
      </w:r>
      <w:r w:rsidR="004E76C7">
        <w:t xml:space="preserve">any stored passwords for your Firefox account, if logged in, or on the local system only, if not. Lockwise can also be directly accessed through the menu by selecting </w:t>
      </w:r>
      <w:r w:rsidR="004E76C7" w:rsidRPr="004E76C7">
        <w:rPr>
          <w:b/>
          <w:bCs/>
        </w:rPr>
        <w:t>Logins and Passwords.</w:t>
      </w:r>
    </w:p>
    <w:p w14:paraId="19157583" w14:textId="77777777" w:rsidR="006D769E" w:rsidRDefault="00C44F2E" w:rsidP="006D769E">
      <w:pPr>
        <w:keepNext/>
        <w:jc w:val="center"/>
      </w:pPr>
      <w:r>
        <w:rPr>
          <w:noProof/>
        </w:rPr>
        <w:lastRenderedPageBreak/>
        <w:drawing>
          <wp:inline distT="0" distB="0" distL="0" distR="0" wp14:anchorId="0CC0CA5D" wp14:editId="3CD710F2">
            <wp:extent cx="4572000" cy="4261104"/>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72000" cy="4261104"/>
                    </a:xfrm>
                    <a:prstGeom prst="rect">
                      <a:avLst/>
                    </a:prstGeom>
                    <a:noFill/>
                  </pic:spPr>
                </pic:pic>
              </a:graphicData>
            </a:graphic>
          </wp:inline>
        </w:drawing>
      </w:r>
    </w:p>
    <w:p w14:paraId="13D71B9E" w14:textId="37A01CC7" w:rsidR="00C44F2E" w:rsidRPr="001747D0" w:rsidRDefault="008B52EC" w:rsidP="001747D0">
      <w:pPr>
        <w:pStyle w:val="Caption"/>
        <w:rPr>
          <w:i w:val="0"/>
          <w:iCs w:val="0"/>
          <w:color w:val="auto"/>
          <w:sz w:val="22"/>
          <w:szCs w:val="22"/>
        </w:rPr>
      </w:pPr>
      <w:r w:rsidRPr="001747D0">
        <w:rPr>
          <w:b/>
          <w:bCs/>
          <w:i w:val="0"/>
          <w:iCs w:val="0"/>
          <w:color w:val="auto"/>
          <w:sz w:val="22"/>
          <w:szCs w:val="22"/>
        </w:rPr>
        <w:t>Figure L02</w:t>
      </w:r>
      <w:r w:rsidR="006D769E" w:rsidRPr="001747D0">
        <w:rPr>
          <w:b/>
          <w:bCs/>
          <w:i w:val="0"/>
          <w:iCs w:val="0"/>
          <w:color w:val="auto"/>
          <w:sz w:val="22"/>
          <w:szCs w:val="22"/>
        </w:rPr>
        <w:t>-</w:t>
      </w:r>
      <w:r w:rsidR="00973E50" w:rsidRPr="001747D0">
        <w:rPr>
          <w:b/>
          <w:bCs/>
          <w:i w:val="0"/>
          <w:iCs w:val="0"/>
          <w:noProof/>
          <w:color w:val="auto"/>
          <w:sz w:val="22"/>
          <w:szCs w:val="22"/>
        </w:rPr>
        <w:fldChar w:fldCharType="begin"/>
      </w:r>
      <w:r w:rsidR="00973E50" w:rsidRPr="001747D0">
        <w:rPr>
          <w:b/>
          <w:bCs/>
          <w:i w:val="0"/>
          <w:iCs w:val="0"/>
          <w:noProof/>
          <w:color w:val="auto"/>
          <w:sz w:val="22"/>
          <w:szCs w:val="22"/>
        </w:rPr>
        <w:instrText xml:space="preserve"> SEQ Figure_L01- \* ARABIC </w:instrText>
      </w:r>
      <w:r w:rsidR="00973E50" w:rsidRPr="001747D0">
        <w:rPr>
          <w:b/>
          <w:bCs/>
          <w:i w:val="0"/>
          <w:iCs w:val="0"/>
          <w:noProof/>
          <w:color w:val="auto"/>
          <w:sz w:val="22"/>
          <w:szCs w:val="22"/>
        </w:rPr>
        <w:fldChar w:fldCharType="separate"/>
      </w:r>
      <w:r w:rsidR="007B06DE" w:rsidRPr="001747D0">
        <w:rPr>
          <w:b/>
          <w:bCs/>
          <w:i w:val="0"/>
          <w:iCs w:val="0"/>
          <w:noProof/>
          <w:color w:val="auto"/>
          <w:sz w:val="22"/>
          <w:szCs w:val="22"/>
        </w:rPr>
        <w:t>2</w:t>
      </w:r>
      <w:r w:rsidR="00973E50" w:rsidRPr="001747D0">
        <w:rPr>
          <w:b/>
          <w:bCs/>
          <w:i w:val="0"/>
          <w:iCs w:val="0"/>
          <w:noProof/>
          <w:color w:val="auto"/>
          <w:sz w:val="22"/>
          <w:szCs w:val="22"/>
        </w:rPr>
        <w:fldChar w:fldCharType="end"/>
      </w:r>
      <w:r w:rsidRPr="001747D0">
        <w:rPr>
          <w:b/>
          <w:bCs/>
          <w:i w:val="0"/>
          <w:iCs w:val="0"/>
          <w:noProof/>
          <w:color w:val="auto"/>
          <w:sz w:val="22"/>
          <w:szCs w:val="22"/>
        </w:rPr>
        <w:t>0</w:t>
      </w:r>
      <w:r w:rsidR="006D769E" w:rsidRPr="001747D0">
        <w:rPr>
          <w:i w:val="0"/>
          <w:iCs w:val="0"/>
          <w:color w:val="auto"/>
          <w:sz w:val="22"/>
          <w:szCs w:val="22"/>
        </w:rPr>
        <w:t xml:space="preserve"> Mozilla Firefox Lockwise</w:t>
      </w:r>
    </w:p>
    <w:p w14:paraId="536F05DB" w14:textId="77777777" w:rsidR="00D577EB" w:rsidRPr="00D577EB" w:rsidRDefault="00D577EB" w:rsidP="00F3796E">
      <w:pPr>
        <w:pStyle w:val="Heading2"/>
      </w:pPr>
      <w:bookmarkStart w:id="21" w:name="_Toc76734813"/>
      <w:r w:rsidRPr="00D577EB">
        <w:t>Privacy and Security</w:t>
      </w:r>
      <w:bookmarkEnd w:id="21"/>
    </w:p>
    <w:p w14:paraId="69532B22" w14:textId="437CA749" w:rsidR="004E76C7" w:rsidRDefault="004E76C7" w:rsidP="00BD63A9">
      <w:pPr>
        <w:pStyle w:val="ListParagraph"/>
        <w:numPr>
          <w:ilvl w:val="0"/>
          <w:numId w:val="10"/>
        </w:numPr>
      </w:pPr>
      <w:r>
        <w:t>Open the menu and select Options.</w:t>
      </w:r>
      <w:r w:rsidR="007308AB">
        <w:t xml:space="preserve"> </w:t>
      </w:r>
      <w:r>
        <w:t>Here you can specify general Firefox settings.</w:t>
      </w:r>
      <w:r w:rsidR="007308AB">
        <w:t xml:space="preserve"> </w:t>
      </w:r>
      <w:r>
        <w:t>In the left menu</w:t>
      </w:r>
      <w:r w:rsidR="00693B56">
        <w:t>,</w:t>
      </w:r>
      <w:r>
        <w:t xml:space="preserve"> select </w:t>
      </w:r>
      <w:r w:rsidRPr="004E76C7">
        <w:rPr>
          <w:b/>
          <w:bCs/>
        </w:rPr>
        <w:t>Privacy &amp; Security</w:t>
      </w:r>
      <w:r>
        <w:t>.</w:t>
      </w:r>
      <w:r w:rsidR="007308AB">
        <w:t xml:space="preserve"> </w:t>
      </w:r>
      <w:r>
        <w:t xml:space="preserve">As shown in </w:t>
      </w:r>
      <w:r w:rsidR="008B52EC">
        <w:t>Figure L02</w:t>
      </w:r>
      <w:r>
        <w:t>-</w:t>
      </w:r>
      <w:r w:rsidR="006D769E">
        <w:t>2</w:t>
      </w:r>
      <w:r w:rsidR="008B52EC">
        <w:t>1</w:t>
      </w:r>
      <w:r>
        <w:t>, here you can specify the level of tracking allowed.</w:t>
      </w:r>
      <w:r w:rsidR="007308AB">
        <w:t xml:space="preserve"> </w:t>
      </w:r>
      <w:r>
        <w:t>At a minimum</w:t>
      </w:r>
      <w:r w:rsidR="00693B56">
        <w:t>,</w:t>
      </w:r>
      <w:r>
        <w:t xml:space="preserve"> you should ensure your system is set to </w:t>
      </w:r>
      <w:r w:rsidRPr="004E76C7">
        <w:rPr>
          <w:i/>
          <w:iCs/>
        </w:rPr>
        <w:t>Standard</w:t>
      </w:r>
      <w:r>
        <w:t>.</w:t>
      </w:r>
      <w:r w:rsidR="007308AB">
        <w:t xml:space="preserve"> </w:t>
      </w:r>
      <w:r>
        <w:t>While there is no lower setting available, someone may have created a custom configuration which allows fewer security features and protections.</w:t>
      </w:r>
      <w:r w:rsidR="007308AB">
        <w:t xml:space="preserve"> </w:t>
      </w:r>
      <w:r>
        <w:t xml:space="preserve">If you desire, you can set your system(s) to </w:t>
      </w:r>
      <w:r w:rsidRPr="004E76C7">
        <w:rPr>
          <w:i/>
          <w:iCs/>
        </w:rPr>
        <w:t>Strict</w:t>
      </w:r>
      <w:r>
        <w:t>, providing increased protection.</w:t>
      </w:r>
      <w:r w:rsidR="007308AB">
        <w:t xml:space="preserve"> </w:t>
      </w:r>
    </w:p>
    <w:p w14:paraId="491044F7" w14:textId="77777777" w:rsidR="006D769E" w:rsidRDefault="004E76C7" w:rsidP="006D769E">
      <w:pPr>
        <w:keepNext/>
        <w:jc w:val="center"/>
      </w:pPr>
      <w:r>
        <w:rPr>
          <w:noProof/>
        </w:rPr>
        <w:lastRenderedPageBreak/>
        <w:drawing>
          <wp:inline distT="0" distB="0" distL="0" distR="0" wp14:anchorId="012E4998" wp14:editId="5D2781B0">
            <wp:extent cx="4572000" cy="4800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2000" cy="4800600"/>
                    </a:xfrm>
                    <a:prstGeom prst="rect">
                      <a:avLst/>
                    </a:prstGeom>
                  </pic:spPr>
                </pic:pic>
              </a:graphicData>
            </a:graphic>
          </wp:inline>
        </w:drawing>
      </w:r>
    </w:p>
    <w:p w14:paraId="18CAEA06" w14:textId="3FE37484" w:rsidR="004E76C7" w:rsidRPr="001747D0" w:rsidRDefault="001747D0" w:rsidP="001747D0">
      <w:pPr>
        <w:pStyle w:val="Caption"/>
        <w:rPr>
          <w:i w:val="0"/>
          <w:iCs w:val="0"/>
          <w:color w:val="auto"/>
          <w:sz w:val="22"/>
          <w:szCs w:val="22"/>
        </w:rPr>
      </w:pPr>
      <w:r w:rsidRPr="007020E5">
        <w:rPr>
          <w:b/>
          <w:bCs/>
          <w:i w:val="0"/>
          <w:iCs w:val="0"/>
          <w:color w:val="auto"/>
          <w:sz w:val="22"/>
          <w:szCs w:val="22"/>
        </w:rPr>
        <w:t>F</w:t>
      </w:r>
      <w:r w:rsidR="008B52EC" w:rsidRPr="007020E5">
        <w:rPr>
          <w:b/>
          <w:bCs/>
          <w:i w:val="0"/>
          <w:iCs w:val="0"/>
          <w:color w:val="auto"/>
          <w:sz w:val="22"/>
          <w:szCs w:val="22"/>
        </w:rPr>
        <w:t>igure L02</w:t>
      </w:r>
      <w:r w:rsidR="006D769E" w:rsidRPr="007020E5">
        <w:rPr>
          <w:b/>
          <w:bCs/>
          <w:i w:val="0"/>
          <w:iCs w:val="0"/>
          <w:color w:val="auto"/>
          <w:sz w:val="22"/>
          <w:szCs w:val="22"/>
        </w:rPr>
        <w:t>-</w:t>
      </w:r>
      <w:r w:rsidR="00973E50" w:rsidRPr="007020E5">
        <w:rPr>
          <w:b/>
          <w:bCs/>
          <w:i w:val="0"/>
          <w:iCs w:val="0"/>
          <w:noProof/>
          <w:color w:val="auto"/>
          <w:sz w:val="22"/>
          <w:szCs w:val="22"/>
        </w:rPr>
        <w:fldChar w:fldCharType="begin"/>
      </w:r>
      <w:r w:rsidR="00973E50" w:rsidRPr="007020E5">
        <w:rPr>
          <w:b/>
          <w:bCs/>
          <w:i w:val="0"/>
          <w:iCs w:val="0"/>
          <w:noProof/>
          <w:color w:val="auto"/>
          <w:sz w:val="22"/>
          <w:szCs w:val="22"/>
        </w:rPr>
        <w:instrText xml:space="preserve"> SEQ Figure_L01- \* ARABIC </w:instrText>
      </w:r>
      <w:r w:rsidR="00973E50" w:rsidRPr="007020E5">
        <w:rPr>
          <w:b/>
          <w:bCs/>
          <w:i w:val="0"/>
          <w:iCs w:val="0"/>
          <w:noProof/>
          <w:color w:val="auto"/>
          <w:sz w:val="22"/>
          <w:szCs w:val="22"/>
        </w:rPr>
        <w:fldChar w:fldCharType="separate"/>
      </w:r>
      <w:r w:rsidR="007B06DE" w:rsidRPr="007020E5">
        <w:rPr>
          <w:b/>
          <w:bCs/>
          <w:i w:val="0"/>
          <w:iCs w:val="0"/>
          <w:noProof/>
          <w:color w:val="auto"/>
          <w:sz w:val="22"/>
          <w:szCs w:val="22"/>
        </w:rPr>
        <w:t>2</w:t>
      </w:r>
      <w:r w:rsidR="00973E50" w:rsidRPr="007020E5">
        <w:rPr>
          <w:b/>
          <w:bCs/>
          <w:i w:val="0"/>
          <w:iCs w:val="0"/>
          <w:noProof/>
          <w:color w:val="auto"/>
          <w:sz w:val="22"/>
          <w:szCs w:val="22"/>
        </w:rPr>
        <w:fldChar w:fldCharType="end"/>
      </w:r>
      <w:r w:rsidR="008B52EC" w:rsidRPr="007020E5">
        <w:rPr>
          <w:b/>
          <w:bCs/>
          <w:i w:val="0"/>
          <w:iCs w:val="0"/>
          <w:noProof/>
          <w:color w:val="auto"/>
          <w:sz w:val="22"/>
          <w:szCs w:val="22"/>
        </w:rPr>
        <w:t>1</w:t>
      </w:r>
      <w:r w:rsidR="006D769E" w:rsidRPr="001747D0">
        <w:rPr>
          <w:i w:val="0"/>
          <w:iCs w:val="0"/>
          <w:color w:val="auto"/>
          <w:sz w:val="22"/>
          <w:szCs w:val="22"/>
        </w:rPr>
        <w:t xml:space="preserve"> Mozilla Firefox Browser Privacy Settings</w:t>
      </w:r>
    </w:p>
    <w:p w14:paraId="1B568D7E" w14:textId="0D3AAB9B" w:rsidR="00F51805" w:rsidRDefault="004E76C7" w:rsidP="00BD63A9">
      <w:pPr>
        <w:pStyle w:val="ListParagraph"/>
        <w:numPr>
          <w:ilvl w:val="0"/>
          <w:numId w:val="10"/>
        </w:numPr>
      </w:pPr>
      <w:r>
        <w:t xml:space="preserve">Further down this page, you have the options to clear and manage Cookies, Logins and Passwords, Forms and Autofills, </w:t>
      </w:r>
      <w:r w:rsidR="00F51805">
        <w:t>History</w:t>
      </w:r>
      <w:r w:rsidR="00693B56">
        <w:t>,</w:t>
      </w:r>
      <w:r w:rsidR="00F51805">
        <w:t xml:space="preserve"> and the Address Bar </w:t>
      </w:r>
      <w:r>
        <w:t xml:space="preserve">as shown in </w:t>
      </w:r>
      <w:r w:rsidR="008B52EC">
        <w:t>Figure L02</w:t>
      </w:r>
      <w:r>
        <w:t>-</w:t>
      </w:r>
      <w:r w:rsidR="006D769E">
        <w:t>2</w:t>
      </w:r>
      <w:r w:rsidR="008B52EC">
        <w:t>2</w:t>
      </w:r>
      <w:r>
        <w:t>.</w:t>
      </w:r>
    </w:p>
    <w:p w14:paraId="6F2BECBC" w14:textId="77777777" w:rsidR="006D769E" w:rsidRDefault="00F51805" w:rsidP="006D769E">
      <w:pPr>
        <w:keepNext/>
        <w:ind w:left="360"/>
        <w:jc w:val="center"/>
      </w:pPr>
      <w:r>
        <w:rPr>
          <w:noProof/>
        </w:rPr>
        <w:lastRenderedPageBreak/>
        <w:drawing>
          <wp:inline distT="0" distB="0" distL="0" distR="0" wp14:anchorId="30C6FFC5" wp14:editId="4C23005A">
            <wp:extent cx="4572000" cy="70866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72000" cy="7086600"/>
                    </a:xfrm>
                    <a:prstGeom prst="rect">
                      <a:avLst/>
                    </a:prstGeom>
                  </pic:spPr>
                </pic:pic>
              </a:graphicData>
            </a:graphic>
          </wp:inline>
        </w:drawing>
      </w:r>
    </w:p>
    <w:p w14:paraId="0325CF2D" w14:textId="4607E3DE" w:rsidR="006D769E" w:rsidRPr="007020E5" w:rsidRDefault="008B52EC" w:rsidP="007020E5">
      <w:pPr>
        <w:pStyle w:val="Caption"/>
        <w:rPr>
          <w:i w:val="0"/>
          <w:iCs w:val="0"/>
          <w:color w:val="auto"/>
          <w:sz w:val="22"/>
          <w:szCs w:val="22"/>
        </w:rPr>
      </w:pPr>
      <w:r w:rsidRPr="007020E5">
        <w:rPr>
          <w:b/>
          <w:bCs/>
          <w:i w:val="0"/>
          <w:iCs w:val="0"/>
          <w:color w:val="auto"/>
          <w:sz w:val="22"/>
          <w:szCs w:val="22"/>
        </w:rPr>
        <w:t>Figure L02</w:t>
      </w:r>
      <w:r w:rsidR="006D769E" w:rsidRPr="007020E5">
        <w:rPr>
          <w:b/>
          <w:bCs/>
          <w:i w:val="0"/>
          <w:iCs w:val="0"/>
          <w:color w:val="auto"/>
          <w:sz w:val="22"/>
          <w:szCs w:val="22"/>
        </w:rPr>
        <w:t>-</w:t>
      </w:r>
      <w:r w:rsidR="00973E50" w:rsidRPr="007020E5">
        <w:rPr>
          <w:b/>
          <w:bCs/>
          <w:i w:val="0"/>
          <w:iCs w:val="0"/>
          <w:noProof/>
          <w:color w:val="auto"/>
          <w:sz w:val="22"/>
          <w:szCs w:val="22"/>
        </w:rPr>
        <w:fldChar w:fldCharType="begin"/>
      </w:r>
      <w:r w:rsidR="00973E50" w:rsidRPr="007020E5">
        <w:rPr>
          <w:b/>
          <w:bCs/>
          <w:i w:val="0"/>
          <w:iCs w:val="0"/>
          <w:noProof/>
          <w:color w:val="auto"/>
          <w:sz w:val="22"/>
          <w:szCs w:val="22"/>
        </w:rPr>
        <w:instrText xml:space="preserve"> SEQ Figure_L01- \* ARABIC </w:instrText>
      </w:r>
      <w:r w:rsidR="00973E50" w:rsidRPr="007020E5">
        <w:rPr>
          <w:b/>
          <w:bCs/>
          <w:i w:val="0"/>
          <w:iCs w:val="0"/>
          <w:noProof/>
          <w:color w:val="auto"/>
          <w:sz w:val="22"/>
          <w:szCs w:val="22"/>
        </w:rPr>
        <w:fldChar w:fldCharType="separate"/>
      </w:r>
      <w:r w:rsidR="007B06DE" w:rsidRPr="007020E5">
        <w:rPr>
          <w:b/>
          <w:bCs/>
          <w:i w:val="0"/>
          <w:iCs w:val="0"/>
          <w:noProof/>
          <w:color w:val="auto"/>
          <w:sz w:val="22"/>
          <w:szCs w:val="22"/>
        </w:rPr>
        <w:t>2</w:t>
      </w:r>
      <w:r w:rsidR="00973E50" w:rsidRPr="007020E5">
        <w:rPr>
          <w:b/>
          <w:bCs/>
          <w:i w:val="0"/>
          <w:iCs w:val="0"/>
          <w:noProof/>
          <w:color w:val="auto"/>
          <w:sz w:val="22"/>
          <w:szCs w:val="22"/>
        </w:rPr>
        <w:fldChar w:fldCharType="end"/>
      </w:r>
      <w:r w:rsidRPr="007020E5">
        <w:rPr>
          <w:b/>
          <w:bCs/>
          <w:i w:val="0"/>
          <w:iCs w:val="0"/>
          <w:noProof/>
          <w:color w:val="auto"/>
          <w:sz w:val="22"/>
          <w:szCs w:val="22"/>
        </w:rPr>
        <w:t>2</w:t>
      </w:r>
      <w:r w:rsidR="006D769E" w:rsidRPr="007020E5">
        <w:rPr>
          <w:i w:val="0"/>
          <w:iCs w:val="0"/>
          <w:color w:val="auto"/>
          <w:sz w:val="22"/>
          <w:szCs w:val="22"/>
        </w:rPr>
        <w:t xml:space="preserve"> Mozilla Firefox Cookies and Site Data Settings</w:t>
      </w:r>
    </w:p>
    <w:p w14:paraId="65CFD30B" w14:textId="6B852D68" w:rsidR="00F51805" w:rsidRDefault="00F51805" w:rsidP="00F51805">
      <w:pPr>
        <w:ind w:left="360"/>
        <w:jc w:val="center"/>
      </w:pPr>
      <w:r>
        <w:br/>
      </w:r>
    </w:p>
    <w:p w14:paraId="3957A263" w14:textId="1A382153" w:rsidR="00A05D4E" w:rsidRDefault="00A05D4E" w:rsidP="00BD63A9">
      <w:pPr>
        <w:pStyle w:val="ListParagraph"/>
        <w:numPr>
          <w:ilvl w:val="0"/>
          <w:numId w:val="10"/>
        </w:numPr>
      </w:pPr>
      <w:r>
        <w:lastRenderedPageBreak/>
        <w:t xml:space="preserve">Click </w:t>
      </w:r>
      <w:r w:rsidRPr="00A05D4E">
        <w:rPr>
          <w:b/>
          <w:bCs/>
        </w:rPr>
        <w:t>Clear Data</w:t>
      </w:r>
      <w:r>
        <w:t xml:space="preserve"> under Cookies and Site Data.</w:t>
      </w:r>
      <w:r w:rsidR="007308AB">
        <w:t xml:space="preserve"> </w:t>
      </w:r>
      <w:r>
        <w:t xml:space="preserve">When prompted, select both </w:t>
      </w:r>
      <w:r w:rsidRPr="00A05D4E">
        <w:rPr>
          <w:i/>
          <w:iCs/>
        </w:rPr>
        <w:t>Cookies and Site Data</w:t>
      </w:r>
      <w:r>
        <w:t xml:space="preserve"> and </w:t>
      </w:r>
      <w:r w:rsidRPr="00A05D4E">
        <w:rPr>
          <w:i/>
          <w:iCs/>
        </w:rPr>
        <w:t>Cached Web Content</w:t>
      </w:r>
      <w:r>
        <w:t xml:space="preserve">, and click the </w:t>
      </w:r>
      <w:r w:rsidRPr="00A05D4E">
        <w:rPr>
          <w:b/>
          <w:bCs/>
        </w:rPr>
        <w:t>Clear</w:t>
      </w:r>
      <w:r>
        <w:t xml:space="preserve"> button.</w:t>
      </w:r>
    </w:p>
    <w:p w14:paraId="4821AADC" w14:textId="7E1524AD" w:rsidR="00A05D4E" w:rsidRDefault="00A05D4E" w:rsidP="00BD63A9">
      <w:pPr>
        <w:pStyle w:val="ListParagraph"/>
        <w:numPr>
          <w:ilvl w:val="0"/>
          <w:numId w:val="10"/>
        </w:numPr>
      </w:pPr>
      <w:r>
        <w:t xml:space="preserve">Next, click </w:t>
      </w:r>
      <w:r w:rsidRPr="00A05D4E">
        <w:rPr>
          <w:b/>
          <w:bCs/>
        </w:rPr>
        <w:t>Clear History</w:t>
      </w:r>
      <w:r>
        <w:t xml:space="preserve"> under History.</w:t>
      </w:r>
      <w:r w:rsidR="007308AB">
        <w:t xml:space="preserve"> </w:t>
      </w:r>
      <w:r>
        <w:t xml:space="preserve">Select </w:t>
      </w:r>
      <w:r w:rsidRPr="00A05D4E">
        <w:rPr>
          <w:b/>
          <w:bCs/>
        </w:rPr>
        <w:t>Everything</w:t>
      </w:r>
      <w:r>
        <w:t xml:space="preserve"> in the </w:t>
      </w:r>
      <w:r w:rsidRPr="00A05D4E">
        <w:rPr>
          <w:i/>
          <w:iCs/>
        </w:rPr>
        <w:t xml:space="preserve">Time range to clear </w:t>
      </w:r>
      <w:r>
        <w:t xml:space="preserve">pull down menu, and check all boxes under </w:t>
      </w:r>
      <w:r w:rsidRPr="00A05D4E">
        <w:rPr>
          <w:i/>
          <w:iCs/>
        </w:rPr>
        <w:t>History</w:t>
      </w:r>
      <w:r>
        <w:t xml:space="preserve"> and </w:t>
      </w:r>
      <w:r w:rsidRPr="00A05D4E">
        <w:rPr>
          <w:i/>
          <w:iCs/>
        </w:rPr>
        <w:t>Data</w:t>
      </w:r>
      <w:r>
        <w:t>.</w:t>
      </w:r>
      <w:r w:rsidR="007308AB">
        <w:t xml:space="preserve"> </w:t>
      </w:r>
      <w:r>
        <w:t xml:space="preserve">Then click </w:t>
      </w:r>
      <w:r w:rsidRPr="00A05D4E">
        <w:rPr>
          <w:b/>
          <w:bCs/>
        </w:rPr>
        <w:t>OK</w:t>
      </w:r>
      <w:r>
        <w:t>.</w:t>
      </w:r>
    </w:p>
    <w:p w14:paraId="48540C65" w14:textId="5964DAB6" w:rsidR="004E76C7" w:rsidRDefault="004E76C7" w:rsidP="00BD63A9">
      <w:pPr>
        <w:pStyle w:val="ListParagraph"/>
        <w:numPr>
          <w:ilvl w:val="0"/>
          <w:numId w:val="10"/>
        </w:numPr>
      </w:pPr>
      <w:r>
        <w:t xml:space="preserve">While most of these are self-explanatory, one feature </w:t>
      </w:r>
      <w:r w:rsidR="00F51805">
        <w:t>deserves</w:t>
      </w:r>
      <w:r>
        <w:t xml:space="preserve"> additional attention.</w:t>
      </w:r>
      <w:r w:rsidR="007308AB">
        <w:t xml:space="preserve"> </w:t>
      </w:r>
      <w:r>
        <w:t>The Primary Password is a feature that allows additional protection for systems used by multiple users, allowing the secure use of saved credentials.</w:t>
      </w:r>
      <w:r w:rsidR="007308AB">
        <w:t xml:space="preserve"> </w:t>
      </w:r>
      <w:r>
        <w:t xml:space="preserve">If this feature is enabled by checking the box to the left of the option, each session (new </w:t>
      </w:r>
      <w:r w:rsidR="00693B56">
        <w:t>w</w:t>
      </w:r>
      <w:r>
        <w:t xml:space="preserve">eb browser) will prompt you for a </w:t>
      </w:r>
      <w:r w:rsidR="00F51805">
        <w:t xml:space="preserve">“Primary Password” </w:t>
      </w:r>
      <w:r>
        <w:t xml:space="preserve">to use </w:t>
      </w:r>
      <w:r w:rsidR="00F51805">
        <w:t xml:space="preserve">the </w:t>
      </w:r>
      <w:r>
        <w:t>saved password</w:t>
      </w:r>
      <w:r w:rsidR="00F51805">
        <w:t xml:space="preserve"> functions.</w:t>
      </w:r>
      <w:r w:rsidR="007308AB">
        <w:t xml:space="preserve"> </w:t>
      </w:r>
      <w:r w:rsidR="00F51805">
        <w:t>This will prevent someone from using a shared system and then taking advantage of saved credentials.</w:t>
      </w:r>
      <w:r w:rsidR="007308AB">
        <w:t xml:space="preserve"> </w:t>
      </w:r>
      <w:r w:rsidR="00F51805">
        <w:t>The Primary password is typically your Firefox account password.</w:t>
      </w:r>
      <w:r w:rsidR="007308AB">
        <w:t xml:space="preserve"> </w:t>
      </w:r>
      <w:r w:rsidR="00F51805">
        <w:t xml:space="preserve">You are also prompted for this password if you try to add, remove, or edit stored passwords. </w:t>
      </w:r>
    </w:p>
    <w:p w14:paraId="60DDE5B8" w14:textId="50606A77" w:rsidR="00F51805" w:rsidRDefault="00F51805" w:rsidP="00BD63A9">
      <w:pPr>
        <w:pStyle w:val="ListParagraph"/>
        <w:numPr>
          <w:ilvl w:val="0"/>
          <w:numId w:val="10"/>
        </w:numPr>
      </w:pPr>
      <w:r>
        <w:t>Review each of these options and enter the settings that you desire.</w:t>
      </w:r>
    </w:p>
    <w:p w14:paraId="68F78D35" w14:textId="3AFE18F7" w:rsidR="00F51805" w:rsidRDefault="00F51805" w:rsidP="00BD63A9">
      <w:pPr>
        <w:pStyle w:val="ListParagraph"/>
        <w:numPr>
          <w:ilvl w:val="0"/>
          <w:numId w:val="10"/>
        </w:numPr>
      </w:pPr>
      <w:r>
        <w:t xml:space="preserve">Further down on this screen are the Permissions settings for specific applications, as shown in </w:t>
      </w:r>
      <w:r w:rsidR="008B52EC">
        <w:t>Figure L02</w:t>
      </w:r>
      <w:r>
        <w:t>-2</w:t>
      </w:r>
      <w:r w:rsidR="008B52EC">
        <w:t>3</w:t>
      </w:r>
      <w:r>
        <w:t>.</w:t>
      </w:r>
      <w:r w:rsidR="007308AB">
        <w:t xml:space="preserve"> </w:t>
      </w:r>
      <w:r>
        <w:t>Here you can specify which applications can use which features such as your location, the web camera</w:t>
      </w:r>
      <w:r w:rsidR="00693B56">
        <w:t>,</w:t>
      </w:r>
      <w:r>
        <w:t xml:space="preserve"> and microphone.</w:t>
      </w:r>
    </w:p>
    <w:p w14:paraId="5A4A1097" w14:textId="77777777" w:rsidR="006D769E" w:rsidRDefault="00F51805" w:rsidP="006D769E">
      <w:pPr>
        <w:keepNext/>
        <w:jc w:val="center"/>
      </w:pPr>
      <w:r>
        <w:rPr>
          <w:noProof/>
        </w:rPr>
        <w:drawing>
          <wp:inline distT="0" distB="0" distL="0" distR="0" wp14:anchorId="0261E5AE" wp14:editId="28B1AC17">
            <wp:extent cx="4572000" cy="30175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72000" cy="3017520"/>
                    </a:xfrm>
                    <a:prstGeom prst="rect">
                      <a:avLst/>
                    </a:prstGeom>
                  </pic:spPr>
                </pic:pic>
              </a:graphicData>
            </a:graphic>
          </wp:inline>
        </w:drawing>
      </w:r>
    </w:p>
    <w:p w14:paraId="52CD2688" w14:textId="0756D7B6" w:rsidR="00F51805" w:rsidRPr="007020E5" w:rsidRDefault="008B52EC" w:rsidP="007020E5">
      <w:pPr>
        <w:pStyle w:val="Caption"/>
        <w:rPr>
          <w:i w:val="0"/>
          <w:iCs w:val="0"/>
          <w:color w:val="auto"/>
          <w:sz w:val="22"/>
          <w:szCs w:val="22"/>
        </w:rPr>
      </w:pPr>
      <w:r w:rsidRPr="007020E5">
        <w:rPr>
          <w:b/>
          <w:bCs/>
          <w:i w:val="0"/>
          <w:iCs w:val="0"/>
          <w:color w:val="auto"/>
          <w:sz w:val="22"/>
          <w:szCs w:val="22"/>
        </w:rPr>
        <w:t>Figure L02</w:t>
      </w:r>
      <w:r w:rsidR="006D769E" w:rsidRPr="007020E5">
        <w:rPr>
          <w:b/>
          <w:bCs/>
          <w:i w:val="0"/>
          <w:iCs w:val="0"/>
          <w:color w:val="auto"/>
          <w:sz w:val="22"/>
          <w:szCs w:val="22"/>
        </w:rPr>
        <w:t>-</w:t>
      </w:r>
      <w:r w:rsidR="00973E50" w:rsidRPr="007020E5">
        <w:rPr>
          <w:b/>
          <w:bCs/>
          <w:i w:val="0"/>
          <w:iCs w:val="0"/>
          <w:noProof/>
          <w:color w:val="auto"/>
          <w:sz w:val="22"/>
          <w:szCs w:val="22"/>
        </w:rPr>
        <w:fldChar w:fldCharType="begin"/>
      </w:r>
      <w:r w:rsidR="00973E50" w:rsidRPr="007020E5">
        <w:rPr>
          <w:b/>
          <w:bCs/>
          <w:i w:val="0"/>
          <w:iCs w:val="0"/>
          <w:noProof/>
          <w:color w:val="auto"/>
          <w:sz w:val="22"/>
          <w:szCs w:val="22"/>
        </w:rPr>
        <w:instrText xml:space="preserve"> SEQ Figure_L01- \* ARABIC </w:instrText>
      </w:r>
      <w:r w:rsidR="00973E50" w:rsidRPr="007020E5">
        <w:rPr>
          <w:b/>
          <w:bCs/>
          <w:i w:val="0"/>
          <w:iCs w:val="0"/>
          <w:noProof/>
          <w:color w:val="auto"/>
          <w:sz w:val="22"/>
          <w:szCs w:val="22"/>
        </w:rPr>
        <w:fldChar w:fldCharType="separate"/>
      </w:r>
      <w:r w:rsidR="007B06DE" w:rsidRPr="007020E5">
        <w:rPr>
          <w:b/>
          <w:bCs/>
          <w:i w:val="0"/>
          <w:iCs w:val="0"/>
          <w:noProof/>
          <w:color w:val="auto"/>
          <w:sz w:val="22"/>
          <w:szCs w:val="22"/>
        </w:rPr>
        <w:t>2</w:t>
      </w:r>
      <w:r w:rsidR="00973E50" w:rsidRPr="007020E5">
        <w:rPr>
          <w:b/>
          <w:bCs/>
          <w:i w:val="0"/>
          <w:iCs w:val="0"/>
          <w:noProof/>
          <w:color w:val="auto"/>
          <w:sz w:val="22"/>
          <w:szCs w:val="22"/>
        </w:rPr>
        <w:fldChar w:fldCharType="end"/>
      </w:r>
      <w:r w:rsidRPr="007020E5">
        <w:rPr>
          <w:b/>
          <w:bCs/>
          <w:i w:val="0"/>
          <w:iCs w:val="0"/>
          <w:noProof/>
          <w:color w:val="auto"/>
          <w:sz w:val="22"/>
          <w:szCs w:val="22"/>
        </w:rPr>
        <w:t>3</w:t>
      </w:r>
      <w:r w:rsidR="006D769E" w:rsidRPr="007020E5">
        <w:rPr>
          <w:i w:val="0"/>
          <w:iCs w:val="0"/>
          <w:color w:val="auto"/>
          <w:sz w:val="22"/>
          <w:szCs w:val="22"/>
        </w:rPr>
        <w:t xml:space="preserve"> Mozilla Firefox Permissions Settings</w:t>
      </w:r>
    </w:p>
    <w:p w14:paraId="6CE6B52D" w14:textId="05FDA62C" w:rsidR="00F51805" w:rsidRDefault="00F51805" w:rsidP="00BD63A9">
      <w:pPr>
        <w:pStyle w:val="ListParagraph"/>
        <w:numPr>
          <w:ilvl w:val="0"/>
          <w:numId w:val="10"/>
        </w:numPr>
      </w:pPr>
      <w:r>
        <w:t xml:space="preserve">Also located in the options menu is the specification for Firefox Data Collection and Use, shown in </w:t>
      </w:r>
      <w:r w:rsidR="008B52EC">
        <w:t>Figure L02</w:t>
      </w:r>
      <w:r>
        <w:t>-2</w:t>
      </w:r>
      <w:r w:rsidR="008B52EC">
        <w:t>4</w:t>
      </w:r>
      <w:r>
        <w:t>, which provides specific criteria which you can select to craft what data, if any, you allow Mozilla to collect and use.</w:t>
      </w:r>
    </w:p>
    <w:p w14:paraId="0E641C5C" w14:textId="77777777" w:rsidR="006D769E" w:rsidRDefault="00F51805" w:rsidP="006D769E">
      <w:pPr>
        <w:keepNext/>
        <w:jc w:val="center"/>
      </w:pPr>
      <w:r>
        <w:rPr>
          <w:noProof/>
        </w:rPr>
        <w:lastRenderedPageBreak/>
        <w:drawing>
          <wp:inline distT="0" distB="0" distL="0" distR="0" wp14:anchorId="21A35ABA" wp14:editId="1D972513">
            <wp:extent cx="4572000" cy="1828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72000" cy="1828800"/>
                    </a:xfrm>
                    <a:prstGeom prst="rect">
                      <a:avLst/>
                    </a:prstGeom>
                  </pic:spPr>
                </pic:pic>
              </a:graphicData>
            </a:graphic>
          </wp:inline>
        </w:drawing>
      </w:r>
    </w:p>
    <w:p w14:paraId="3C1C4387" w14:textId="0942296F" w:rsidR="00F51805" w:rsidRPr="007020E5" w:rsidRDefault="008B52EC" w:rsidP="007020E5">
      <w:pPr>
        <w:pStyle w:val="Caption"/>
        <w:rPr>
          <w:i w:val="0"/>
          <w:iCs w:val="0"/>
          <w:color w:val="auto"/>
          <w:sz w:val="22"/>
          <w:szCs w:val="22"/>
        </w:rPr>
      </w:pPr>
      <w:r w:rsidRPr="007020E5">
        <w:rPr>
          <w:b/>
          <w:bCs/>
          <w:i w:val="0"/>
          <w:iCs w:val="0"/>
          <w:color w:val="auto"/>
          <w:sz w:val="22"/>
          <w:szCs w:val="22"/>
        </w:rPr>
        <w:t>Figure L02</w:t>
      </w:r>
      <w:r w:rsidR="006D769E" w:rsidRPr="007020E5">
        <w:rPr>
          <w:b/>
          <w:bCs/>
          <w:i w:val="0"/>
          <w:iCs w:val="0"/>
          <w:color w:val="auto"/>
          <w:sz w:val="22"/>
          <w:szCs w:val="22"/>
        </w:rPr>
        <w:t>-</w:t>
      </w:r>
      <w:r w:rsidR="00973E50" w:rsidRPr="007020E5">
        <w:rPr>
          <w:b/>
          <w:bCs/>
          <w:i w:val="0"/>
          <w:iCs w:val="0"/>
          <w:noProof/>
          <w:color w:val="auto"/>
          <w:sz w:val="22"/>
          <w:szCs w:val="22"/>
        </w:rPr>
        <w:fldChar w:fldCharType="begin"/>
      </w:r>
      <w:r w:rsidR="00973E50" w:rsidRPr="007020E5">
        <w:rPr>
          <w:b/>
          <w:bCs/>
          <w:i w:val="0"/>
          <w:iCs w:val="0"/>
          <w:noProof/>
          <w:color w:val="auto"/>
          <w:sz w:val="22"/>
          <w:szCs w:val="22"/>
        </w:rPr>
        <w:instrText xml:space="preserve"> SEQ Figure_L01- \* ARABIC </w:instrText>
      </w:r>
      <w:r w:rsidR="00973E50" w:rsidRPr="007020E5">
        <w:rPr>
          <w:b/>
          <w:bCs/>
          <w:i w:val="0"/>
          <w:iCs w:val="0"/>
          <w:noProof/>
          <w:color w:val="auto"/>
          <w:sz w:val="22"/>
          <w:szCs w:val="22"/>
        </w:rPr>
        <w:fldChar w:fldCharType="separate"/>
      </w:r>
      <w:r w:rsidR="007B06DE" w:rsidRPr="007020E5">
        <w:rPr>
          <w:b/>
          <w:bCs/>
          <w:i w:val="0"/>
          <w:iCs w:val="0"/>
          <w:noProof/>
          <w:color w:val="auto"/>
          <w:sz w:val="22"/>
          <w:szCs w:val="22"/>
        </w:rPr>
        <w:t>2</w:t>
      </w:r>
      <w:r w:rsidR="00973E50" w:rsidRPr="007020E5">
        <w:rPr>
          <w:b/>
          <w:bCs/>
          <w:i w:val="0"/>
          <w:iCs w:val="0"/>
          <w:noProof/>
          <w:color w:val="auto"/>
          <w:sz w:val="22"/>
          <w:szCs w:val="22"/>
        </w:rPr>
        <w:fldChar w:fldCharType="end"/>
      </w:r>
      <w:r w:rsidRPr="007020E5">
        <w:rPr>
          <w:b/>
          <w:bCs/>
          <w:i w:val="0"/>
          <w:iCs w:val="0"/>
          <w:noProof/>
          <w:color w:val="auto"/>
          <w:sz w:val="22"/>
          <w:szCs w:val="22"/>
        </w:rPr>
        <w:t>4</w:t>
      </w:r>
      <w:r w:rsidR="006D769E" w:rsidRPr="007020E5">
        <w:rPr>
          <w:i w:val="0"/>
          <w:iCs w:val="0"/>
          <w:color w:val="auto"/>
          <w:sz w:val="22"/>
          <w:szCs w:val="22"/>
        </w:rPr>
        <w:t xml:space="preserve"> Mozilla Firefox Data Collection and Use Settings</w:t>
      </w:r>
    </w:p>
    <w:p w14:paraId="54D0957F" w14:textId="3515CA67" w:rsidR="00F51805" w:rsidRDefault="00F51805" w:rsidP="00BD63A9">
      <w:pPr>
        <w:pStyle w:val="ListParagraph"/>
        <w:numPr>
          <w:ilvl w:val="0"/>
          <w:numId w:val="10"/>
        </w:numPr>
      </w:pPr>
      <w:r>
        <w:t>The last set of options in this menu are the Security features not covered elsewhere.</w:t>
      </w:r>
      <w:r w:rsidR="007308AB">
        <w:t xml:space="preserve"> </w:t>
      </w:r>
      <w:r>
        <w:t>Here you can Block dangerous and deceptive content, review your certificates</w:t>
      </w:r>
      <w:r w:rsidR="00693B56">
        <w:t>,</w:t>
      </w:r>
      <w:r>
        <w:t xml:space="preserve"> and specify the use of HTTPS (HTTP Secure) protocol. Ensure the minimum levels of security by reviewing your settings and making sure they are at least as secure as the ones shown in </w:t>
      </w:r>
      <w:r w:rsidR="008B52EC">
        <w:t>Figure L02</w:t>
      </w:r>
      <w:r>
        <w:t>-2</w:t>
      </w:r>
      <w:r w:rsidR="008B52EC">
        <w:t>5</w:t>
      </w:r>
      <w:r>
        <w:t>.</w:t>
      </w:r>
    </w:p>
    <w:p w14:paraId="7F575C22" w14:textId="77777777" w:rsidR="006D769E" w:rsidRDefault="00F51805" w:rsidP="006D769E">
      <w:pPr>
        <w:keepNext/>
        <w:jc w:val="center"/>
      </w:pPr>
      <w:r>
        <w:rPr>
          <w:noProof/>
        </w:rPr>
        <w:lastRenderedPageBreak/>
        <w:drawing>
          <wp:inline distT="0" distB="0" distL="0" distR="0" wp14:anchorId="3BA4CF5E" wp14:editId="75056C0C">
            <wp:extent cx="4572000" cy="48463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72000" cy="4846320"/>
                    </a:xfrm>
                    <a:prstGeom prst="rect">
                      <a:avLst/>
                    </a:prstGeom>
                  </pic:spPr>
                </pic:pic>
              </a:graphicData>
            </a:graphic>
          </wp:inline>
        </w:drawing>
      </w:r>
    </w:p>
    <w:p w14:paraId="5DBB94BF" w14:textId="22F7A80D" w:rsidR="00687538" w:rsidRPr="007020E5" w:rsidRDefault="008B52EC" w:rsidP="007020E5">
      <w:pPr>
        <w:pStyle w:val="Caption"/>
        <w:rPr>
          <w:b/>
          <w:bCs/>
          <w:i w:val="0"/>
          <w:iCs w:val="0"/>
          <w:color w:val="auto"/>
          <w:sz w:val="22"/>
          <w:szCs w:val="22"/>
        </w:rPr>
      </w:pPr>
      <w:r w:rsidRPr="007020E5">
        <w:rPr>
          <w:b/>
          <w:bCs/>
          <w:i w:val="0"/>
          <w:iCs w:val="0"/>
          <w:color w:val="auto"/>
          <w:sz w:val="22"/>
          <w:szCs w:val="22"/>
        </w:rPr>
        <w:t>Figure L02</w:t>
      </w:r>
      <w:r w:rsidR="006D769E" w:rsidRPr="007020E5">
        <w:rPr>
          <w:b/>
          <w:bCs/>
          <w:i w:val="0"/>
          <w:iCs w:val="0"/>
          <w:color w:val="auto"/>
          <w:sz w:val="22"/>
          <w:szCs w:val="22"/>
        </w:rPr>
        <w:t>-</w:t>
      </w:r>
      <w:r w:rsidR="00973E50" w:rsidRPr="007020E5">
        <w:rPr>
          <w:b/>
          <w:bCs/>
          <w:i w:val="0"/>
          <w:iCs w:val="0"/>
          <w:noProof/>
          <w:color w:val="auto"/>
          <w:sz w:val="22"/>
          <w:szCs w:val="22"/>
        </w:rPr>
        <w:fldChar w:fldCharType="begin"/>
      </w:r>
      <w:r w:rsidR="00973E50" w:rsidRPr="007020E5">
        <w:rPr>
          <w:b/>
          <w:bCs/>
          <w:i w:val="0"/>
          <w:iCs w:val="0"/>
          <w:noProof/>
          <w:color w:val="auto"/>
          <w:sz w:val="22"/>
          <w:szCs w:val="22"/>
        </w:rPr>
        <w:instrText xml:space="preserve"> SEQ Figure_L01- \* ARABIC </w:instrText>
      </w:r>
      <w:r w:rsidR="00973E50" w:rsidRPr="007020E5">
        <w:rPr>
          <w:b/>
          <w:bCs/>
          <w:i w:val="0"/>
          <w:iCs w:val="0"/>
          <w:noProof/>
          <w:color w:val="auto"/>
          <w:sz w:val="22"/>
          <w:szCs w:val="22"/>
        </w:rPr>
        <w:fldChar w:fldCharType="separate"/>
      </w:r>
      <w:r w:rsidR="007B06DE" w:rsidRPr="007020E5">
        <w:rPr>
          <w:b/>
          <w:bCs/>
          <w:i w:val="0"/>
          <w:iCs w:val="0"/>
          <w:noProof/>
          <w:color w:val="auto"/>
          <w:sz w:val="22"/>
          <w:szCs w:val="22"/>
        </w:rPr>
        <w:t>2</w:t>
      </w:r>
      <w:r w:rsidR="00973E50" w:rsidRPr="007020E5">
        <w:rPr>
          <w:b/>
          <w:bCs/>
          <w:i w:val="0"/>
          <w:iCs w:val="0"/>
          <w:noProof/>
          <w:color w:val="auto"/>
          <w:sz w:val="22"/>
          <w:szCs w:val="22"/>
        </w:rPr>
        <w:fldChar w:fldCharType="end"/>
      </w:r>
      <w:r w:rsidRPr="007020E5">
        <w:rPr>
          <w:b/>
          <w:bCs/>
          <w:i w:val="0"/>
          <w:iCs w:val="0"/>
          <w:noProof/>
          <w:color w:val="auto"/>
          <w:sz w:val="22"/>
          <w:szCs w:val="22"/>
        </w:rPr>
        <w:t>5</w:t>
      </w:r>
      <w:r w:rsidR="006D769E" w:rsidRPr="007020E5">
        <w:rPr>
          <w:b/>
          <w:bCs/>
          <w:i w:val="0"/>
          <w:iCs w:val="0"/>
          <w:color w:val="auto"/>
          <w:sz w:val="22"/>
          <w:szCs w:val="22"/>
        </w:rPr>
        <w:t xml:space="preserve"> </w:t>
      </w:r>
      <w:r w:rsidR="006D769E" w:rsidRPr="007020E5">
        <w:rPr>
          <w:i w:val="0"/>
          <w:iCs w:val="0"/>
          <w:color w:val="auto"/>
          <w:sz w:val="22"/>
          <w:szCs w:val="22"/>
        </w:rPr>
        <w:t>Mozilla Firefox Security Settings</w:t>
      </w:r>
    </w:p>
    <w:p w14:paraId="3EAAECCA" w14:textId="222B2AA8" w:rsidR="00D577EB" w:rsidRPr="00D577EB" w:rsidRDefault="00D577EB" w:rsidP="00F3796E">
      <w:pPr>
        <w:pStyle w:val="Heading2"/>
      </w:pPr>
      <w:bookmarkStart w:id="22" w:name="_Toc76734814"/>
      <w:r>
        <w:t>Private Window Browsing</w:t>
      </w:r>
      <w:bookmarkEnd w:id="22"/>
    </w:p>
    <w:p w14:paraId="3E4ADE12" w14:textId="15E2E297" w:rsidR="00D577EB" w:rsidRDefault="006236A0" w:rsidP="00BD63A9">
      <w:pPr>
        <w:pStyle w:val="ListParagraph"/>
        <w:numPr>
          <w:ilvl w:val="0"/>
          <w:numId w:val="10"/>
        </w:numPr>
      </w:pPr>
      <w:r>
        <w:t xml:space="preserve">Users can create anonymous browsing windows by right clicking the Mozilla Firefox icon and selecting </w:t>
      </w:r>
      <w:r w:rsidRPr="006236A0">
        <w:rPr>
          <w:b/>
          <w:bCs/>
        </w:rPr>
        <w:t>New Private Window</w:t>
      </w:r>
      <w:r>
        <w:t>.</w:t>
      </w:r>
      <w:r w:rsidR="007308AB">
        <w:t xml:space="preserve"> </w:t>
      </w:r>
      <w:r>
        <w:t xml:space="preserve">This window, shown in </w:t>
      </w:r>
      <w:r w:rsidR="008B52EC">
        <w:t>Figure L02</w:t>
      </w:r>
      <w:r>
        <w:t>-2</w:t>
      </w:r>
      <w:r w:rsidR="006D769E">
        <w:t>6</w:t>
      </w:r>
      <w:r>
        <w:t>, allows the user to avoid saving passwords, cookies, and browsing history while in a private window.</w:t>
      </w:r>
      <w:r w:rsidR="007308AB">
        <w:t xml:space="preserve"> </w:t>
      </w:r>
      <w:r>
        <w:t>It allow</w:t>
      </w:r>
      <w:r w:rsidR="00693B56">
        <w:t>s</w:t>
      </w:r>
      <w:r>
        <w:t xml:space="preserve"> the user to access any stored materials from normal browsing but will not save any new materials.</w:t>
      </w:r>
      <w:r w:rsidR="007308AB">
        <w:t xml:space="preserve"> </w:t>
      </w:r>
      <w:r>
        <w:t>Again, private windows do not block your information from an organization’s IT department or the Internet Service Provider.</w:t>
      </w:r>
    </w:p>
    <w:p w14:paraId="76C96FBB" w14:textId="77777777" w:rsidR="006D769E" w:rsidRDefault="006236A0" w:rsidP="006D769E">
      <w:pPr>
        <w:keepNext/>
        <w:jc w:val="center"/>
      </w:pPr>
      <w:r>
        <w:rPr>
          <w:noProof/>
        </w:rPr>
        <w:lastRenderedPageBreak/>
        <w:drawing>
          <wp:inline distT="0" distB="0" distL="0" distR="0" wp14:anchorId="6EC933FE" wp14:editId="7B6C77CB">
            <wp:extent cx="5486400" cy="398678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86400" cy="3986784"/>
                    </a:xfrm>
                    <a:prstGeom prst="rect">
                      <a:avLst/>
                    </a:prstGeom>
                  </pic:spPr>
                </pic:pic>
              </a:graphicData>
            </a:graphic>
          </wp:inline>
        </w:drawing>
      </w:r>
    </w:p>
    <w:p w14:paraId="253735CA" w14:textId="744E0931" w:rsidR="006236A0" w:rsidRPr="007020E5" w:rsidRDefault="008B52EC" w:rsidP="007020E5">
      <w:pPr>
        <w:pStyle w:val="Caption"/>
        <w:rPr>
          <w:i w:val="0"/>
          <w:iCs w:val="0"/>
          <w:color w:val="auto"/>
          <w:sz w:val="22"/>
          <w:szCs w:val="22"/>
        </w:rPr>
      </w:pPr>
      <w:r w:rsidRPr="007020E5">
        <w:rPr>
          <w:b/>
          <w:bCs/>
          <w:i w:val="0"/>
          <w:iCs w:val="0"/>
          <w:color w:val="auto"/>
          <w:sz w:val="22"/>
          <w:szCs w:val="22"/>
        </w:rPr>
        <w:t>Figure L02</w:t>
      </w:r>
      <w:r w:rsidR="006D769E" w:rsidRPr="007020E5">
        <w:rPr>
          <w:b/>
          <w:bCs/>
          <w:i w:val="0"/>
          <w:iCs w:val="0"/>
          <w:color w:val="auto"/>
          <w:sz w:val="22"/>
          <w:szCs w:val="22"/>
        </w:rPr>
        <w:t>-</w:t>
      </w:r>
      <w:r w:rsidRPr="007020E5">
        <w:rPr>
          <w:b/>
          <w:bCs/>
          <w:i w:val="0"/>
          <w:iCs w:val="0"/>
          <w:color w:val="auto"/>
          <w:sz w:val="22"/>
          <w:szCs w:val="22"/>
        </w:rPr>
        <w:t>26</w:t>
      </w:r>
      <w:r w:rsidR="006D769E" w:rsidRPr="007020E5">
        <w:rPr>
          <w:i w:val="0"/>
          <w:iCs w:val="0"/>
          <w:color w:val="auto"/>
          <w:sz w:val="22"/>
          <w:szCs w:val="22"/>
        </w:rPr>
        <w:t xml:space="preserve"> Mozilla Firefox Private Window Browsing</w:t>
      </w:r>
    </w:p>
    <w:p w14:paraId="2DC4E46E" w14:textId="24B91427" w:rsidR="006236A0" w:rsidRPr="007020E5" w:rsidRDefault="006236A0" w:rsidP="007020E5">
      <w:r>
        <w:t>While there are many other options you can configure for Mozilla Firefox, these are the primary security and privacy features.</w:t>
      </w:r>
    </w:p>
    <w:p w14:paraId="2F7FC598" w14:textId="3256248C" w:rsidR="00E01945" w:rsidRPr="00BC049F" w:rsidRDefault="00E01945" w:rsidP="00F3796E">
      <w:pPr>
        <w:pStyle w:val="Heading1"/>
      </w:pPr>
      <w:bookmarkStart w:id="23" w:name="_Toc76734815"/>
      <w:r>
        <w:t>Web Browser Security for Microsoft Edge</w:t>
      </w:r>
      <w:bookmarkEnd w:id="23"/>
    </w:p>
    <w:p w14:paraId="53CC2E63" w14:textId="05362F9B" w:rsidR="00E01945" w:rsidRDefault="00FC778F" w:rsidP="00E01945">
      <w:r>
        <w:t>Microsoft Edge is the newest browser from Microsoft, provided with its Windows operating systems. Edge replaces the venerable (and vulnerable) Microsoft Internet Explorer.</w:t>
      </w:r>
      <w:r w:rsidR="007308AB">
        <w:t xml:space="preserve"> </w:t>
      </w:r>
      <w:r>
        <w:t>Like other browsers, Edge can sync settings between systems if the user creates an account with Microsoft and logs in.</w:t>
      </w:r>
    </w:p>
    <w:p w14:paraId="2603E0C9" w14:textId="6A9F8BE4" w:rsidR="00FC778F" w:rsidRDefault="00FC778F" w:rsidP="00BD63A9">
      <w:pPr>
        <w:pStyle w:val="ListParagraph"/>
        <w:numPr>
          <w:ilvl w:val="0"/>
          <w:numId w:val="11"/>
        </w:numPr>
      </w:pPr>
      <w:r>
        <w:t xml:space="preserve">Microsoft Edge can be downloaded from </w:t>
      </w:r>
      <w:hyperlink r:id="rId42" w:history="1">
        <w:r w:rsidRPr="003B6BAA">
          <w:rPr>
            <w:rStyle w:val="Hyperlink"/>
            <w:noProof w:val="0"/>
          </w:rPr>
          <w:t>https://www.microsoft.com/en-us/edge</w:t>
        </w:r>
      </w:hyperlink>
      <w:r>
        <w:t xml:space="preserve">, </w:t>
      </w:r>
      <w:r w:rsidR="006D769E">
        <w:t xml:space="preserve">as shown in </w:t>
      </w:r>
      <w:r w:rsidR="008B52EC">
        <w:t>Figure L02</w:t>
      </w:r>
      <w:r w:rsidR="006D769E">
        <w:t>-</w:t>
      </w:r>
      <w:r w:rsidR="008B52EC">
        <w:t>27</w:t>
      </w:r>
      <w:r w:rsidR="006D769E">
        <w:t xml:space="preserve">, </w:t>
      </w:r>
      <w:r>
        <w:t>although it most likely is already installed if you are using a Windows operating system like Windows 10.</w:t>
      </w:r>
    </w:p>
    <w:p w14:paraId="09D91FAB" w14:textId="77777777" w:rsidR="006D769E" w:rsidRDefault="00FC778F" w:rsidP="006D769E">
      <w:pPr>
        <w:keepNext/>
        <w:jc w:val="center"/>
      </w:pPr>
      <w:r>
        <w:rPr>
          <w:noProof/>
        </w:rPr>
        <w:lastRenderedPageBreak/>
        <w:drawing>
          <wp:inline distT="0" distB="0" distL="0" distR="0" wp14:anchorId="67BEED3F" wp14:editId="095A0DE5">
            <wp:extent cx="4572000" cy="286207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72000" cy="2862072"/>
                    </a:xfrm>
                    <a:prstGeom prst="rect">
                      <a:avLst/>
                    </a:prstGeom>
                  </pic:spPr>
                </pic:pic>
              </a:graphicData>
            </a:graphic>
          </wp:inline>
        </w:drawing>
      </w:r>
    </w:p>
    <w:p w14:paraId="0F2DEC55" w14:textId="3075D9A7" w:rsidR="00FC778F" w:rsidRPr="007020E5" w:rsidRDefault="008B52EC" w:rsidP="007020E5">
      <w:pPr>
        <w:pStyle w:val="Caption"/>
        <w:rPr>
          <w:i w:val="0"/>
          <w:iCs w:val="0"/>
          <w:color w:val="auto"/>
          <w:sz w:val="22"/>
          <w:szCs w:val="22"/>
        </w:rPr>
      </w:pPr>
      <w:r w:rsidRPr="007020E5">
        <w:rPr>
          <w:b/>
          <w:bCs/>
          <w:i w:val="0"/>
          <w:iCs w:val="0"/>
          <w:color w:val="auto"/>
          <w:sz w:val="22"/>
          <w:szCs w:val="22"/>
        </w:rPr>
        <w:t>Figure L02</w:t>
      </w:r>
      <w:r w:rsidR="006D769E" w:rsidRPr="007020E5">
        <w:rPr>
          <w:b/>
          <w:bCs/>
          <w:i w:val="0"/>
          <w:iCs w:val="0"/>
          <w:color w:val="auto"/>
          <w:sz w:val="22"/>
          <w:szCs w:val="22"/>
        </w:rPr>
        <w:t>-</w:t>
      </w:r>
      <w:r w:rsidRPr="007020E5">
        <w:rPr>
          <w:b/>
          <w:bCs/>
          <w:i w:val="0"/>
          <w:iCs w:val="0"/>
          <w:color w:val="auto"/>
          <w:sz w:val="22"/>
          <w:szCs w:val="22"/>
        </w:rPr>
        <w:t>27</w:t>
      </w:r>
      <w:r w:rsidR="006D769E" w:rsidRPr="007020E5">
        <w:rPr>
          <w:i w:val="0"/>
          <w:iCs w:val="0"/>
          <w:color w:val="auto"/>
          <w:sz w:val="22"/>
          <w:szCs w:val="22"/>
        </w:rPr>
        <w:t xml:space="preserve"> Microsoft Edge</w:t>
      </w:r>
    </w:p>
    <w:p w14:paraId="2991BD0F" w14:textId="4A69F68B" w:rsidR="006D769E" w:rsidRDefault="00FC778F" w:rsidP="00BD63A9">
      <w:pPr>
        <w:pStyle w:val="ListParagraph"/>
        <w:numPr>
          <w:ilvl w:val="0"/>
          <w:numId w:val="11"/>
        </w:numPr>
      </w:pPr>
      <w:r>
        <w:t xml:space="preserve">The first set of security and privacy features are accessed by selecting the menu (the ellipsis in the upper left corner under the close button), then selecting </w:t>
      </w:r>
      <w:r w:rsidRPr="00FC778F">
        <w:rPr>
          <w:b/>
          <w:bCs/>
        </w:rPr>
        <w:t>Settings</w:t>
      </w:r>
      <w:r>
        <w:t>. As</w:t>
      </w:r>
      <w:r w:rsidR="006D769E">
        <w:t xml:space="preserve"> </w:t>
      </w:r>
      <w:r w:rsidR="008B52EC">
        <w:t>Figure L02</w:t>
      </w:r>
      <w:r>
        <w:t>-</w:t>
      </w:r>
      <w:r w:rsidR="008B52EC">
        <w:t>28</w:t>
      </w:r>
      <w:r w:rsidR="001F3391">
        <w:t xml:space="preserve"> shows</w:t>
      </w:r>
      <w:r>
        <w:t xml:space="preserve">, </w:t>
      </w:r>
      <w:r w:rsidR="001F3391">
        <w:t>options are listed on the left, with configuration on the right.</w:t>
      </w:r>
    </w:p>
    <w:p w14:paraId="1FDC1F65" w14:textId="138ADBBF" w:rsidR="006D769E" w:rsidRDefault="006D769E">
      <w:pPr>
        <w:spacing w:line="259" w:lineRule="auto"/>
      </w:pPr>
      <w:r>
        <w:br w:type="page"/>
      </w:r>
    </w:p>
    <w:p w14:paraId="343A8414" w14:textId="77777777" w:rsidR="006D769E" w:rsidRDefault="001F3391" w:rsidP="006D769E">
      <w:pPr>
        <w:keepNext/>
        <w:jc w:val="center"/>
      </w:pPr>
      <w:r>
        <w:rPr>
          <w:noProof/>
        </w:rPr>
        <w:lastRenderedPageBreak/>
        <w:drawing>
          <wp:inline distT="0" distB="0" distL="0" distR="0" wp14:anchorId="78F8BE30" wp14:editId="3DAF6EF5">
            <wp:extent cx="4572000" cy="252374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572000" cy="2523744"/>
                    </a:xfrm>
                    <a:prstGeom prst="rect">
                      <a:avLst/>
                    </a:prstGeom>
                    <a:noFill/>
                  </pic:spPr>
                </pic:pic>
              </a:graphicData>
            </a:graphic>
          </wp:inline>
        </w:drawing>
      </w:r>
    </w:p>
    <w:p w14:paraId="7E71E32E" w14:textId="175DB257" w:rsidR="006D769E" w:rsidRPr="007020E5" w:rsidRDefault="008B52EC" w:rsidP="007020E5">
      <w:pPr>
        <w:pStyle w:val="Caption"/>
        <w:rPr>
          <w:i w:val="0"/>
          <w:iCs w:val="0"/>
          <w:color w:val="auto"/>
          <w:sz w:val="22"/>
          <w:szCs w:val="22"/>
        </w:rPr>
      </w:pPr>
      <w:r w:rsidRPr="007020E5">
        <w:rPr>
          <w:b/>
          <w:bCs/>
          <w:i w:val="0"/>
          <w:iCs w:val="0"/>
          <w:color w:val="auto"/>
          <w:sz w:val="22"/>
          <w:szCs w:val="22"/>
        </w:rPr>
        <w:t>Figure L02</w:t>
      </w:r>
      <w:r w:rsidR="006D769E" w:rsidRPr="007020E5">
        <w:rPr>
          <w:b/>
          <w:bCs/>
          <w:i w:val="0"/>
          <w:iCs w:val="0"/>
          <w:color w:val="auto"/>
          <w:sz w:val="22"/>
          <w:szCs w:val="22"/>
        </w:rPr>
        <w:t>-</w:t>
      </w:r>
      <w:r w:rsidRPr="007020E5">
        <w:rPr>
          <w:b/>
          <w:bCs/>
          <w:i w:val="0"/>
          <w:iCs w:val="0"/>
          <w:color w:val="auto"/>
          <w:sz w:val="22"/>
          <w:szCs w:val="22"/>
        </w:rPr>
        <w:t>28</w:t>
      </w:r>
      <w:r w:rsidR="006D769E" w:rsidRPr="007020E5">
        <w:rPr>
          <w:i w:val="0"/>
          <w:iCs w:val="0"/>
          <w:color w:val="auto"/>
          <w:sz w:val="22"/>
          <w:szCs w:val="22"/>
        </w:rPr>
        <w:t xml:space="preserve"> Microsoft Edge Settings</w:t>
      </w:r>
    </w:p>
    <w:p w14:paraId="55A43CC6" w14:textId="53D34CD8" w:rsidR="001F3391" w:rsidRDefault="00494C8C" w:rsidP="00F3796E">
      <w:pPr>
        <w:pStyle w:val="Heading2"/>
      </w:pPr>
      <w:bookmarkStart w:id="24" w:name="_Toc76734816"/>
      <w:r>
        <w:t>Profiles</w:t>
      </w:r>
      <w:bookmarkEnd w:id="24"/>
    </w:p>
    <w:p w14:paraId="0BF5FBC2" w14:textId="73428C1B" w:rsidR="00FC778F" w:rsidRDefault="001F3391" w:rsidP="00BD63A9">
      <w:pPr>
        <w:pStyle w:val="ListParagraph"/>
        <w:numPr>
          <w:ilvl w:val="0"/>
          <w:numId w:val="11"/>
        </w:numPr>
      </w:pPr>
      <w:r>
        <w:t xml:space="preserve">Select </w:t>
      </w:r>
      <w:r w:rsidRPr="001F3391">
        <w:rPr>
          <w:b/>
          <w:bCs/>
        </w:rPr>
        <w:t>Profiles</w:t>
      </w:r>
      <w:r>
        <w:t xml:space="preserve"> (if not already selected).</w:t>
      </w:r>
      <w:r w:rsidR="007308AB">
        <w:t xml:space="preserve"> </w:t>
      </w:r>
      <w:r>
        <w:t xml:space="preserve">The profiles section, shown in </w:t>
      </w:r>
      <w:r w:rsidR="008B52EC">
        <w:t>Figure L02</w:t>
      </w:r>
      <w:r>
        <w:t>-</w:t>
      </w:r>
      <w:r w:rsidR="008B52EC">
        <w:t>29</w:t>
      </w:r>
      <w:r>
        <w:t>, allows quick access to sync functions, password management, and retained payment preferences.</w:t>
      </w:r>
    </w:p>
    <w:p w14:paraId="7D44DBC2" w14:textId="77777777" w:rsidR="006D769E" w:rsidRDefault="00FC778F" w:rsidP="006D769E">
      <w:pPr>
        <w:keepNext/>
        <w:spacing w:line="259" w:lineRule="auto"/>
        <w:jc w:val="center"/>
      </w:pPr>
      <w:r>
        <w:rPr>
          <w:noProof/>
        </w:rPr>
        <w:drawing>
          <wp:inline distT="0" distB="0" distL="0" distR="0" wp14:anchorId="70570FE2" wp14:editId="542F6803">
            <wp:extent cx="4572000" cy="337413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2000" cy="3374136"/>
                    </a:xfrm>
                    <a:prstGeom prst="rect">
                      <a:avLst/>
                    </a:prstGeom>
                    <a:noFill/>
                  </pic:spPr>
                </pic:pic>
              </a:graphicData>
            </a:graphic>
          </wp:inline>
        </w:drawing>
      </w:r>
    </w:p>
    <w:p w14:paraId="7337A1D7" w14:textId="5E778B63" w:rsidR="00FC778F" w:rsidRPr="007020E5" w:rsidRDefault="008B52EC" w:rsidP="007020E5">
      <w:pPr>
        <w:pStyle w:val="Caption"/>
        <w:rPr>
          <w:i w:val="0"/>
          <w:iCs w:val="0"/>
        </w:rPr>
      </w:pPr>
      <w:r w:rsidRPr="007020E5">
        <w:rPr>
          <w:b/>
          <w:bCs/>
          <w:i w:val="0"/>
          <w:iCs w:val="0"/>
          <w:sz w:val="22"/>
          <w:szCs w:val="22"/>
        </w:rPr>
        <w:t>Figure L02</w:t>
      </w:r>
      <w:r w:rsidR="006D769E" w:rsidRPr="007020E5">
        <w:rPr>
          <w:b/>
          <w:bCs/>
          <w:i w:val="0"/>
          <w:iCs w:val="0"/>
          <w:sz w:val="22"/>
          <w:szCs w:val="22"/>
        </w:rPr>
        <w:t>-</w:t>
      </w:r>
      <w:r w:rsidRPr="007020E5">
        <w:rPr>
          <w:b/>
          <w:bCs/>
          <w:i w:val="0"/>
          <w:iCs w:val="0"/>
          <w:sz w:val="22"/>
          <w:szCs w:val="22"/>
        </w:rPr>
        <w:t>29</w:t>
      </w:r>
      <w:r w:rsidR="006D769E" w:rsidRPr="007020E5">
        <w:rPr>
          <w:i w:val="0"/>
          <w:iCs w:val="0"/>
          <w:sz w:val="22"/>
          <w:szCs w:val="22"/>
        </w:rPr>
        <w:t xml:space="preserve"> Microsoft Edge Your Profile Settings</w:t>
      </w:r>
      <w:r w:rsidRPr="007020E5">
        <w:rPr>
          <w:i w:val="0"/>
          <w:iCs w:val="0"/>
        </w:rPr>
        <w:br/>
      </w:r>
    </w:p>
    <w:p w14:paraId="1482F950" w14:textId="74EE4CCF" w:rsidR="00FC778F" w:rsidRDefault="001F3391" w:rsidP="00BD63A9">
      <w:pPr>
        <w:pStyle w:val="ListParagraph"/>
        <w:numPr>
          <w:ilvl w:val="0"/>
          <w:numId w:val="11"/>
        </w:numPr>
      </w:pPr>
      <w:r>
        <w:lastRenderedPageBreak/>
        <w:t xml:space="preserve">Click </w:t>
      </w:r>
      <w:r w:rsidRPr="00A05D4E">
        <w:rPr>
          <w:b/>
          <w:bCs/>
        </w:rPr>
        <w:t>Passwords</w:t>
      </w:r>
      <w:r>
        <w:t>.</w:t>
      </w:r>
      <w:r w:rsidR="007308AB">
        <w:t xml:space="preserve"> </w:t>
      </w:r>
      <w:r>
        <w:t xml:space="preserve">As shown in </w:t>
      </w:r>
      <w:r w:rsidR="008B52EC">
        <w:t>Figure L02</w:t>
      </w:r>
      <w:r>
        <w:t>-</w:t>
      </w:r>
      <w:r w:rsidR="006D769E">
        <w:t>3</w:t>
      </w:r>
      <w:r w:rsidR="008B52EC">
        <w:t>0</w:t>
      </w:r>
      <w:r>
        <w:t>, here you can specify whether to allow Edge to save passwords for you, sign in automatically and provide a “reveal passwords” button so you can determine if you entered a password correctly.</w:t>
      </w:r>
      <w:r w:rsidR="007308AB">
        <w:t xml:space="preserve"> </w:t>
      </w:r>
      <w:r>
        <w:t>If you are using a shared computer, ensure these options are turned off.</w:t>
      </w:r>
    </w:p>
    <w:p w14:paraId="3D04294F" w14:textId="77777777" w:rsidR="006D769E" w:rsidRDefault="001F3391" w:rsidP="007020E5">
      <w:pPr>
        <w:keepNext/>
        <w:jc w:val="center"/>
      </w:pPr>
      <w:r>
        <w:rPr>
          <w:noProof/>
        </w:rPr>
        <w:drawing>
          <wp:inline distT="0" distB="0" distL="0" distR="0" wp14:anchorId="717649A4" wp14:editId="22BD4F42">
            <wp:extent cx="4572000" cy="27432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72000" cy="2743200"/>
                    </a:xfrm>
                    <a:prstGeom prst="rect">
                      <a:avLst/>
                    </a:prstGeom>
                  </pic:spPr>
                </pic:pic>
              </a:graphicData>
            </a:graphic>
          </wp:inline>
        </w:drawing>
      </w:r>
    </w:p>
    <w:p w14:paraId="7717FC39" w14:textId="79907ECF" w:rsidR="00894970" w:rsidRPr="007308AB" w:rsidRDefault="008B52EC" w:rsidP="007308AB">
      <w:pPr>
        <w:pStyle w:val="Caption"/>
        <w:rPr>
          <w:i w:val="0"/>
          <w:iCs w:val="0"/>
          <w:color w:val="auto"/>
          <w:sz w:val="22"/>
          <w:szCs w:val="22"/>
        </w:rPr>
      </w:pPr>
      <w:r w:rsidRPr="007308AB">
        <w:rPr>
          <w:b/>
          <w:bCs/>
          <w:i w:val="0"/>
          <w:iCs w:val="0"/>
          <w:color w:val="auto"/>
          <w:sz w:val="22"/>
          <w:szCs w:val="22"/>
        </w:rPr>
        <w:t>Figure L02</w:t>
      </w:r>
      <w:r w:rsidR="006D769E" w:rsidRPr="007308AB">
        <w:rPr>
          <w:b/>
          <w:bCs/>
          <w:i w:val="0"/>
          <w:iCs w:val="0"/>
          <w:color w:val="auto"/>
          <w:sz w:val="22"/>
          <w:szCs w:val="22"/>
        </w:rPr>
        <w:t>-</w:t>
      </w:r>
      <w:r w:rsidR="00973E50" w:rsidRPr="007308AB">
        <w:rPr>
          <w:b/>
          <w:bCs/>
          <w:i w:val="0"/>
          <w:iCs w:val="0"/>
          <w:noProof/>
          <w:color w:val="auto"/>
          <w:sz w:val="22"/>
          <w:szCs w:val="22"/>
        </w:rPr>
        <w:fldChar w:fldCharType="begin"/>
      </w:r>
      <w:r w:rsidR="00973E50" w:rsidRPr="007308AB">
        <w:rPr>
          <w:b/>
          <w:bCs/>
          <w:i w:val="0"/>
          <w:iCs w:val="0"/>
          <w:noProof/>
          <w:color w:val="auto"/>
          <w:sz w:val="22"/>
          <w:szCs w:val="22"/>
        </w:rPr>
        <w:instrText xml:space="preserve"> SEQ Figure_L01- \* ARABIC </w:instrText>
      </w:r>
      <w:r w:rsidR="00973E50" w:rsidRPr="007308AB">
        <w:rPr>
          <w:b/>
          <w:bCs/>
          <w:i w:val="0"/>
          <w:iCs w:val="0"/>
          <w:noProof/>
          <w:color w:val="auto"/>
          <w:sz w:val="22"/>
          <w:szCs w:val="22"/>
        </w:rPr>
        <w:fldChar w:fldCharType="separate"/>
      </w:r>
      <w:r w:rsidR="007B06DE" w:rsidRPr="007308AB">
        <w:rPr>
          <w:b/>
          <w:bCs/>
          <w:i w:val="0"/>
          <w:iCs w:val="0"/>
          <w:noProof/>
          <w:color w:val="auto"/>
          <w:sz w:val="22"/>
          <w:szCs w:val="22"/>
        </w:rPr>
        <w:t>3</w:t>
      </w:r>
      <w:r w:rsidR="00973E50" w:rsidRPr="007308AB">
        <w:rPr>
          <w:b/>
          <w:bCs/>
          <w:i w:val="0"/>
          <w:iCs w:val="0"/>
          <w:noProof/>
          <w:color w:val="auto"/>
          <w:sz w:val="22"/>
          <w:szCs w:val="22"/>
        </w:rPr>
        <w:fldChar w:fldCharType="end"/>
      </w:r>
      <w:r w:rsidRPr="007308AB">
        <w:rPr>
          <w:b/>
          <w:bCs/>
          <w:i w:val="0"/>
          <w:iCs w:val="0"/>
          <w:noProof/>
          <w:color w:val="auto"/>
          <w:sz w:val="22"/>
          <w:szCs w:val="22"/>
        </w:rPr>
        <w:t>0</w:t>
      </w:r>
      <w:r w:rsidR="006D769E" w:rsidRPr="007308AB">
        <w:rPr>
          <w:i w:val="0"/>
          <w:iCs w:val="0"/>
          <w:color w:val="auto"/>
          <w:sz w:val="22"/>
          <w:szCs w:val="22"/>
        </w:rPr>
        <w:t xml:space="preserve"> Microsoft Edge Profiles/Passwords Settings</w:t>
      </w:r>
    </w:p>
    <w:p w14:paraId="612A8835" w14:textId="479542C5" w:rsidR="001F3391" w:rsidRDefault="001F3391" w:rsidP="00BD63A9">
      <w:pPr>
        <w:pStyle w:val="ListParagraph"/>
        <w:numPr>
          <w:ilvl w:val="0"/>
          <w:numId w:val="11"/>
        </w:numPr>
      </w:pPr>
      <w:r>
        <w:t xml:space="preserve">Click the back arrow next to </w:t>
      </w:r>
      <w:r w:rsidRPr="001F3391">
        <w:rPr>
          <w:i/>
          <w:iCs/>
        </w:rPr>
        <w:t>Profiles / Passwords</w:t>
      </w:r>
      <w:r>
        <w:t xml:space="preserve"> in the right side of the window, to return to the </w:t>
      </w:r>
      <w:r w:rsidRPr="001F3391">
        <w:rPr>
          <w:i/>
          <w:iCs/>
        </w:rPr>
        <w:t>Your profile</w:t>
      </w:r>
      <w:r>
        <w:t xml:space="preserve"> page. Next</w:t>
      </w:r>
      <w:r w:rsidR="004D50CF">
        <w:t>,</w:t>
      </w:r>
      <w:r>
        <w:t xml:space="preserve"> click the </w:t>
      </w:r>
      <w:r w:rsidRPr="001F3391">
        <w:rPr>
          <w:b/>
          <w:bCs/>
        </w:rPr>
        <w:t>Payment info</w:t>
      </w:r>
      <w:r>
        <w:t xml:space="preserve"> option.</w:t>
      </w:r>
      <w:r w:rsidR="007308AB">
        <w:t xml:space="preserve"> </w:t>
      </w:r>
      <w:r>
        <w:t xml:space="preserve">As shown in </w:t>
      </w:r>
      <w:r w:rsidR="008B52EC">
        <w:t>Figure L02</w:t>
      </w:r>
      <w:r>
        <w:t>-</w:t>
      </w:r>
      <w:r w:rsidR="006D769E">
        <w:t>3</w:t>
      </w:r>
      <w:r w:rsidR="008B52EC">
        <w:t>1</w:t>
      </w:r>
      <w:r>
        <w:t>, here you can allow the saving and use of payment information and manage saved payment information like credit and debit cards, or online payment account. If you have already added a payment card, you can edit its attributes.</w:t>
      </w:r>
      <w:r w:rsidR="007308AB">
        <w:t xml:space="preserve"> </w:t>
      </w:r>
      <w:r>
        <w:t>On shared systems, ensure this option is disabled by clicking the blue oval with a white dot in it, located to the right of the option.</w:t>
      </w:r>
      <w:r w:rsidR="007308AB">
        <w:t xml:space="preserve"> </w:t>
      </w:r>
      <w:r>
        <w:t>Once it is off, the oval will turn white, with a black dot on the left side.</w:t>
      </w:r>
    </w:p>
    <w:p w14:paraId="6015D1AF" w14:textId="77777777" w:rsidR="006D769E" w:rsidRDefault="001F3391" w:rsidP="006D769E">
      <w:pPr>
        <w:keepNext/>
        <w:jc w:val="center"/>
      </w:pPr>
      <w:r>
        <w:rPr>
          <w:noProof/>
        </w:rPr>
        <w:drawing>
          <wp:inline distT="0" distB="0" distL="0" distR="0" wp14:anchorId="083A032E" wp14:editId="5C2885F7">
            <wp:extent cx="4572000" cy="1362456"/>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572000" cy="1362456"/>
                    </a:xfrm>
                    <a:prstGeom prst="rect">
                      <a:avLst/>
                    </a:prstGeom>
                  </pic:spPr>
                </pic:pic>
              </a:graphicData>
            </a:graphic>
          </wp:inline>
        </w:drawing>
      </w:r>
    </w:p>
    <w:p w14:paraId="052091EC" w14:textId="28401D01" w:rsidR="001F3391" w:rsidRPr="007308AB" w:rsidRDefault="008B52EC" w:rsidP="007308AB">
      <w:pPr>
        <w:pStyle w:val="Caption"/>
        <w:rPr>
          <w:i w:val="0"/>
          <w:iCs w:val="0"/>
          <w:color w:val="auto"/>
          <w:sz w:val="22"/>
          <w:szCs w:val="22"/>
        </w:rPr>
      </w:pPr>
      <w:r w:rsidRPr="007308AB">
        <w:rPr>
          <w:b/>
          <w:bCs/>
          <w:i w:val="0"/>
          <w:iCs w:val="0"/>
          <w:color w:val="auto"/>
          <w:sz w:val="22"/>
          <w:szCs w:val="22"/>
        </w:rPr>
        <w:t>Figure L02</w:t>
      </w:r>
      <w:r w:rsidR="006D769E" w:rsidRPr="007308AB">
        <w:rPr>
          <w:b/>
          <w:bCs/>
          <w:i w:val="0"/>
          <w:iCs w:val="0"/>
          <w:color w:val="auto"/>
          <w:sz w:val="22"/>
          <w:szCs w:val="22"/>
        </w:rPr>
        <w:t>-</w:t>
      </w:r>
      <w:r w:rsidR="00973E50" w:rsidRPr="007308AB">
        <w:rPr>
          <w:b/>
          <w:bCs/>
          <w:i w:val="0"/>
          <w:iCs w:val="0"/>
          <w:noProof/>
          <w:color w:val="auto"/>
          <w:sz w:val="22"/>
          <w:szCs w:val="22"/>
        </w:rPr>
        <w:fldChar w:fldCharType="begin"/>
      </w:r>
      <w:r w:rsidR="00973E50" w:rsidRPr="007308AB">
        <w:rPr>
          <w:b/>
          <w:bCs/>
          <w:i w:val="0"/>
          <w:iCs w:val="0"/>
          <w:noProof/>
          <w:color w:val="auto"/>
          <w:sz w:val="22"/>
          <w:szCs w:val="22"/>
        </w:rPr>
        <w:instrText xml:space="preserve"> SEQ Figure_L01- \* ARABIC </w:instrText>
      </w:r>
      <w:r w:rsidR="00973E50" w:rsidRPr="007308AB">
        <w:rPr>
          <w:b/>
          <w:bCs/>
          <w:i w:val="0"/>
          <w:iCs w:val="0"/>
          <w:noProof/>
          <w:color w:val="auto"/>
          <w:sz w:val="22"/>
          <w:szCs w:val="22"/>
        </w:rPr>
        <w:fldChar w:fldCharType="separate"/>
      </w:r>
      <w:r w:rsidR="007B06DE" w:rsidRPr="007308AB">
        <w:rPr>
          <w:b/>
          <w:bCs/>
          <w:i w:val="0"/>
          <w:iCs w:val="0"/>
          <w:noProof/>
          <w:color w:val="auto"/>
          <w:sz w:val="22"/>
          <w:szCs w:val="22"/>
        </w:rPr>
        <w:t>3</w:t>
      </w:r>
      <w:r w:rsidR="00973E50" w:rsidRPr="007308AB">
        <w:rPr>
          <w:b/>
          <w:bCs/>
          <w:i w:val="0"/>
          <w:iCs w:val="0"/>
          <w:noProof/>
          <w:color w:val="auto"/>
          <w:sz w:val="22"/>
          <w:szCs w:val="22"/>
        </w:rPr>
        <w:fldChar w:fldCharType="end"/>
      </w:r>
      <w:r w:rsidRPr="007308AB">
        <w:rPr>
          <w:b/>
          <w:bCs/>
          <w:i w:val="0"/>
          <w:iCs w:val="0"/>
          <w:noProof/>
          <w:color w:val="auto"/>
          <w:sz w:val="22"/>
          <w:szCs w:val="22"/>
        </w:rPr>
        <w:t>1</w:t>
      </w:r>
      <w:r w:rsidR="006D769E" w:rsidRPr="007308AB">
        <w:rPr>
          <w:i w:val="0"/>
          <w:iCs w:val="0"/>
          <w:color w:val="auto"/>
          <w:sz w:val="22"/>
          <w:szCs w:val="22"/>
        </w:rPr>
        <w:t xml:space="preserve"> Microsoft Edge Profiles/Payment Info Settings</w:t>
      </w:r>
    </w:p>
    <w:p w14:paraId="71C870FF" w14:textId="77777777" w:rsidR="008B52EC" w:rsidRDefault="008B52EC">
      <w:pPr>
        <w:spacing w:line="259" w:lineRule="auto"/>
        <w:rPr>
          <w:rFonts w:asciiTheme="minorHAnsi" w:eastAsiaTheme="majorEastAsia" w:hAnsiTheme="minorHAnsi" w:cstheme="minorHAnsi"/>
          <w:b/>
          <w:bCs/>
          <w:color w:val="FF0000"/>
          <w:sz w:val="32"/>
          <w:szCs w:val="28"/>
        </w:rPr>
      </w:pPr>
      <w:r>
        <w:br w:type="page"/>
      </w:r>
    </w:p>
    <w:p w14:paraId="10ECF28F" w14:textId="3F4C6B98" w:rsidR="00494C8C" w:rsidRDefault="00494C8C" w:rsidP="00F3796E">
      <w:pPr>
        <w:pStyle w:val="Heading2"/>
      </w:pPr>
      <w:bookmarkStart w:id="25" w:name="_Toc76734817"/>
      <w:r>
        <w:lastRenderedPageBreak/>
        <w:t>Privacy, Search and Services</w:t>
      </w:r>
      <w:bookmarkEnd w:id="25"/>
    </w:p>
    <w:p w14:paraId="541CF773" w14:textId="62EA671D" w:rsidR="00FC778F" w:rsidRDefault="001F3391" w:rsidP="00BD63A9">
      <w:pPr>
        <w:pStyle w:val="ListParagraph"/>
        <w:numPr>
          <w:ilvl w:val="0"/>
          <w:numId w:val="11"/>
        </w:numPr>
      </w:pPr>
      <w:r>
        <w:t xml:space="preserve">Click the </w:t>
      </w:r>
      <w:r w:rsidRPr="001F3391">
        <w:rPr>
          <w:b/>
          <w:bCs/>
        </w:rPr>
        <w:t>Privacy, search and services</w:t>
      </w:r>
      <w:r>
        <w:t xml:space="preserve"> option on the left side of the Settings menu.</w:t>
      </w:r>
      <w:r w:rsidR="007308AB">
        <w:t xml:space="preserve"> </w:t>
      </w:r>
      <w:r w:rsidR="00494C8C">
        <w:t xml:space="preserve">As shown in </w:t>
      </w:r>
      <w:r w:rsidR="008B52EC">
        <w:t>Figure L02</w:t>
      </w:r>
      <w:r w:rsidR="00494C8C">
        <w:t>-</w:t>
      </w:r>
      <w:r w:rsidR="008B52EC">
        <w:t>32</w:t>
      </w:r>
      <w:r w:rsidR="00494C8C">
        <w:t>, here you can specify one of three options for your Tracking prevention settings.</w:t>
      </w:r>
      <w:r w:rsidR="007308AB">
        <w:t xml:space="preserve"> </w:t>
      </w:r>
      <w:r w:rsidR="00494C8C">
        <w:t>At a minimum</w:t>
      </w:r>
      <w:r w:rsidR="004D50CF">
        <w:t>,</w:t>
      </w:r>
      <w:r w:rsidR="00494C8C">
        <w:t xml:space="preserve"> you should select the </w:t>
      </w:r>
      <w:r w:rsidR="00494C8C" w:rsidRPr="00494C8C">
        <w:rPr>
          <w:b/>
          <w:bCs/>
        </w:rPr>
        <w:t>Balanced</w:t>
      </w:r>
      <w:r w:rsidR="00494C8C">
        <w:t xml:space="preserve"> option.</w:t>
      </w:r>
      <w:r w:rsidR="007308AB">
        <w:t xml:space="preserve"> </w:t>
      </w:r>
      <w:r w:rsidR="00494C8C">
        <w:t>You can also review blocked trackers by clicking that option beneath the three boxes and specify exceptions for trackers.</w:t>
      </w:r>
      <w:r w:rsidR="007308AB">
        <w:t xml:space="preserve"> </w:t>
      </w:r>
      <w:r w:rsidR="00494C8C">
        <w:t>Review these options now.</w:t>
      </w:r>
    </w:p>
    <w:p w14:paraId="1E8441BA" w14:textId="77777777" w:rsidR="006D769E" w:rsidRDefault="00494C8C" w:rsidP="006D769E">
      <w:pPr>
        <w:keepNext/>
        <w:jc w:val="center"/>
      </w:pPr>
      <w:r>
        <w:rPr>
          <w:noProof/>
        </w:rPr>
        <w:drawing>
          <wp:inline distT="0" distB="0" distL="0" distR="0" wp14:anchorId="72809390" wp14:editId="28F6770C">
            <wp:extent cx="4572000" cy="37490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72000" cy="3749040"/>
                    </a:xfrm>
                    <a:prstGeom prst="rect">
                      <a:avLst/>
                    </a:prstGeom>
                  </pic:spPr>
                </pic:pic>
              </a:graphicData>
            </a:graphic>
          </wp:inline>
        </w:drawing>
      </w:r>
    </w:p>
    <w:p w14:paraId="11215646" w14:textId="10F8A53D" w:rsidR="00494C8C" w:rsidRPr="007308AB" w:rsidRDefault="008B52EC" w:rsidP="007308AB">
      <w:pPr>
        <w:pStyle w:val="Caption"/>
        <w:rPr>
          <w:i w:val="0"/>
          <w:iCs w:val="0"/>
          <w:color w:val="auto"/>
          <w:sz w:val="22"/>
          <w:szCs w:val="22"/>
        </w:rPr>
      </w:pPr>
      <w:r w:rsidRPr="007308AB">
        <w:rPr>
          <w:b/>
          <w:bCs/>
          <w:i w:val="0"/>
          <w:iCs w:val="0"/>
          <w:color w:val="auto"/>
          <w:sz w:val="22"/>
          <w:szCs w:val="22"/>
        </w:rPr>
        <w:t>Figure L02</w:t>
      </w:r>
      <w:r w:rsidR="006D769E" w:rsidRPr="007308AB">
        <w:rPr>
          <w:b/>
          <w:bCs/>
          <w:i w:val="0"/>
          <w:iCs w:val="0"/>
          <w:color w:val="auto"/>
          <w:sz w:val="22"/>
          <w:szCs w:val="22"/>
        </w:rPr>
        <w:t>-</w:t>
      </w:r>
      <w:r w:rsidR="00973E50" w:rsidRPr="007308AB">
        <w:rPr>
          <w:b/>
          <w:bCs/>
          <w:i w:val="0"/>
          <w:iCs w:val="0"/>
          <w:noProof/>
          <w:color w:val="auto"/>
          <w:sz w:val="22"/>
          <w:szCs w:val="22"/>
        </w:rPr>
        <w:fldChar w:fldCharType="begin"/>
      </w:r>
      <w:r w:rsidR="00973E50" w:rsidRPr="007308AB">
        <w:rPr>
          <w:b/>
          <w:bCs/>
          <w:i w:val="0"/>
          <w:iCs w:val="0"/>
          <w:noProof/>
          <w:color w:val="auto"/>
          <w:sz w:val="22"/>
          <w:szCs w:val="22"/>
        </w:rPr>
        <w:instrText xml:space="preserve"> SEQ Figure_L01- \* ARABIC </w:instrText>
      </w:r>
      <w:r w:rsidR="00973E50" w:rsidRPr="007308AB">
        <w:rPr>
          <w:b/>
          <w:bCs/>
          <w:i w:val="0"/>
          <w:iCs w:val="0"/>
          <w:noProof/>
          <w:color w:val="auto"/>
          <w:sz w:val="22"/>
          <w:szCs w:val="22"/>
        </w:rPr>
        <w:fldChar w:fldCharType="separate"/>
      </w:r>
      <w:r w:rsidR="007B06DE" w:rsidRPr="007308AB">
        <w:rPr>
          <w:b/>
          <w:bCs/>
          <w:i w:val="0"/>
          <w:iCs w:val="0"/>
          <w:noProof/>
          <w:color w:val="auto"/>
          <w:sz w:val="22"/>
          <w:szCs w:val="22"/>
        </w:rPr>
        <w:t>3</w:t>
      </w:r>
      <w:r w:rsidRPr="007308AB">
        <w:rPr>
          <w:b/>
          <w:bCs/>
          <w:i w:val="0"/>
          <w:iCs w:val="0"/>
          <w:noProof/>
          <w:color w:val="auto"/>
          <w:sz w:val="22"/>
          <w:szCs w:val="22"/>
        </w:rPr>
        <w:t>2</w:t>
      </w:r>
      <w:r w:rsidR="00973E50" w:rsidRPr="007308AB">
        <w:rPr>
          <w:b/>
          <w:bCs/>
          <w:i w:val="0"/>
          <w:iCs w:val="0"/>
          <w:noProof/>
          <w:color w:val="auto"/>
          <w:sz w:val="22"/>
          <w:szCs w:val="22"/>
        </w:rPr>
        <w:fldChar w:fldCharType="end"/>
      </w:r>
      <w:r w:rsidR="007308AB">
        <w:rPr>
          <w:i w:val="0"/>
          <w:iCs w:val="0"/>
          <w:color w:val="auto"/>
          <w:sz w:val="22"/>
          <w:szCs w:val="22"/>
        </w:rPr>
        <w:t xml:space="preserve"> </w:t>
      </w:r>
      <w:r w:rsidR="006D769E" w:rsidRPr="007308AB">
        <w:rPr>
          <w:i w:val="0"/>
          <w:iCs w:val="0"/>
          <w:color w:val="auto"/>
          <w:sz w:val="22"/>
          <w:szCs w:val="22"/>
        </w:rPr>
        <w:t>Microsoft Edge Tracking Prevention Settings</w:t>
      </w:r>
    </w:p>
    <w:p w14:paraId="0D024D25" w14:textId="7533494A" w:rsidR="00494C8C" w:rsidRDefault="00494C8C" w:rsidP="00BD63A9">
      <w:pPr>
        <w:pStyle w:val="ListParagraph"/>
        <w:numPr>
          <w:ilvl w:val="0"/>
          <w:numId w:val="11"/>
        </w:numPr>
      </w:pPr>
      <w:r>
        <w:t xml:space="preserve">Scroll down the </w:t>
      </w:r>
      <w:r w:rsidRPr="00494C8C">
        <w:t>Privacy, search</w:t>
      </w:r>
      <w:r w:rsidR="004D50CF">
        <w:t>,</w:t>
      </w:r>
      <w:r w:rsidRPr="00494C8C">
        <w:t xml:space="preserve"> and settings</w:t>
      </w:r>
      <w:r>
        <w:t xml:space="preserve"> menu on the right.</w:t>
      </w:r>
      <w:r w:rsidR="007308AB">
        <w:t xml:space="preserve"> </w:t>
      </w:r>
      <w:r>
        <w:t>The next section allows you to Clear your browsing data, and to specify what is cleared.</w:t>
      </w:r>
      <w:r w:rsidR="007308AB">
        <w:t xml:space="preserve"> </w:t>
      </w:r>
      <w:r>
        <w:t xml:space="preserve">Click the </w:t>
      </w:r>
      <w:r w:rsidRPr="00494C8C">
        <w:rPr>
          <w:b/>
          <w:bCs/>
        </w:rPr>
        <w:t>Choose what to clear</w:t>
      </w:r>
      <w:r>
        <w:t xml:space="preserve"> button. </w:t>
      </w:r>
      <w:r w:rsidR="008B52EC">
        <w:t>Figure L02</w:t>
      </w:r>
      <w:r>
        <w:t>-</w:t>
      </w:r>
      <w:r w:rsidR="007B06DE">
        <w:t>3</w:t>
      </w:r>
      <w:r w:rsidR="008B52EC">
        <w:t>3</w:t>
      </w:r>
      <w:r>
        <w:t xml:space="preserve"> shows the Clear browsing data area of the menu, while </w:t>
      </w:r>
      <w:r w:rsidR="008B52EC">
        <w:t>Figure L02</w:t>
      </w:r>
      <w:r>
        <w:t>-</w:t>
      </w:r>
      <w:r w:rsidR="007B06DE">
        <w:t>3</w:t>
      </w:r>
      <w:r w:rsidR="008B52EC">
        <w:t xml:space="preserve">4 </w:t>
      </w:r>
      <w:r>
        <w:t>shows the option available once you click the Choose what to clear (there are two versions of this window as the second shows the additional options when scrolling down).</w:t>
      </w:r>
      <w:r w:rsidR="00A05D4E">
        <w:t xml:space="preserve"> </w:t>
      </w:r>
    </w:p>
    <w:p w14:paraId="3DAC8F79" w14:textId="77777777" w:rsidR="007B06DE" w:rsidRDefault="00494C8C" w:rsidP="007B06DE">
      <w:pPr>
        <w:keepNext/>
        <w:jc w:val="center"/>
      </w:pPr>
      <w:r>
        <w:rPr>
          <w:noProof/>
        </w:rPr>
        <w:lastRenderedPageBreak/>
        <w:drawing>
          <wp:inline distT="0" distB="0" distL="0" distR="0" wp14:anchorId="3B5B9E08" wp14:editId="7C0E329C">
            <wp:extent cx="4572000" cy="97840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72000" cy="978408"/>
                    </a:xfrm>
                    <a:prstGeom prst="rect">
                      <a:avLst/>
                    </a:prstGeom>
                  </pic:spPr>
                </pic:pic>
              </a:graphicData>
            </a:graphic>
          </wp:inline>
        </w:drawing>
      </w:r>
    </w:p>
    <w:p w14:paraId="053EAA04" w14:textId="77777777" w:rsidR="007308AB" w:rsidRDefault="008B52EC" w:rsidP="007308AB">
      <w:pPr>
        <w:pStyle w:val="Caption"/>
        <w:rPr>
          <w:i w:val="0"/>
          <w:iCs w:val="0"/>
          <w:color w:val="auto"/>
          <w:sz w:val="22"/>
          <w:szCs w:val="22"/>
        </w:rPr>
      </w:pPr>
      <w:r w:rsidRPr="007308AB">
        <w:rPr>
          <w:b/>
          <w:bCs/>
          <w:i w:val="0"/>
          <w:iCs w:val="0"/>
          <w:color w:val="auto"/>
          <w:sz w:val="22"/>
          <w:szCs w:val="22"/>
        </w:rPr>
        <w:t>Figure L02</w:t>
      </w:r>
      <w:r w:rsidR="007B06DE" w:rsidRPr="007308AB">
        <w:rPr>
          <w:b/>
          <w:bCs/>
          <w:i w:val="0"/>
          <w:iCs w:val="0"/>
          <w:color w:val="auto"/>
          <w:sz w:val="22"/>
          <w:szCs w:val="22"/>
        </w:rPr>
        <w:t>-</w:t>
      </w:r>
      <w:r w:rsidR="00973E50" w:rsidRPr="007308AB">
        <w:rPr>
          <w:b/>
          <w:bCs/>
          <w:i w:val="0"/>
          <w:iCs w:val="0"/>
          <w:noProof/>
          <w:color w:val="auto"/>
          <w:sz w:val="22"/>
          <w:szCs w:val="22"/>
        </w:rPr>
        <w:fldChar w:fldCharType="begin"/>
      </w:r>
      <w:r w:rsidR="00973E50" w:rsidRPr="007308AB">
        <w:rPr>
          <w:b/>
          <w:bCs/>
          <w:i w:val="0"/>
          <w:iCs w:val="0"/>
          <w:noProof/>
          <w:color w:val="auto"/>
          <w:sz w:val="22"/>
          <w:szCs w:val="22"/>
        </w:rPr>
        <w:instrText xml:space="preserve"> SEQ Figure_L01- \* ARABIC </w:instrText>
      </w:r>
      <w:r w:rsidR="00973E50" w:rsidRPr="007308AB">
        <w:rPr>
          <w:b/>
          <w:bCs/>
          <w:i w:val="0"/>
          <w:iCs w:val="0"/>
          <w:noProof/>
          <w:color w:val="auto"/>
          <w:sz w:val="22"/>
          <w:szCs w:val="22"/>
        </w:rPr>
        <w:fldChar w:fldCharType="separate"/>
      </w:r>
      <w:r w:rsidR="007B06DE" w:rsidRPr="007308AB">
        <w:rPr>
          <w:b/>
          <w:bCs/>
          <w:i w:val="0"/>
          <w:iCs w:val="0"/>
          <w:noProof/>
          <w:color w:val="auto"/>
          <w:sz w:val="22"/>
          <w:szCs w:val="22"/>
        </w:rPr>
        <w:t>3</w:t>
      </w:r>
      <w:r w:rsidR="00973E50" w:rsidRPr="007308AB">
        <w:rPr>
          <w:b/>
          <w:bCs/>
          <w:i w:val="0"/>
          <w:iCs w:val="0"/>
          <w:noProof/>
          <w:color w:val="auto"/>
          <w:sz w:val="22"/>
          <w:szCs w:val="22"/>
        </w:rPr>
        <w:fldChar w:fldCharType="end"/>
      </w:r>
      <w:r w:rsidRPr="007308AB">
        <w:rPr>
          <w:b/>
          <w:bCs/>
          <w:i w:val="0"/>
          <w:iCs w:val="0"/>
          <w:noProof/>
          <w:color w:val="auto"/>
          <w:sz w:val="22"/>
          <w:szCs w:val="22"/>
        </w:rPr>
        <w:t>3</w:t>
      </w:r>
      <w:r w:rsidR="007B06DE" w:rsidRPr="007308AB">
        <w:rPr>
          <w:i w:val="0"/>
          <w:iCs w:val="0"/>
          <w:color w:val="auto"/>
          <w:sz w:val="22"/>
          <w:szCs w:val="22"/>
        </w:rPr>
        <w:t xml:space="preserve"> Microsoft Edge Clear Browsing Data Selectio</w:t>
      </w:r>
      <w:r w:rsidR="007308AB">
        <w:rPr>
          <w:i w:val="0"/>
          <w:iCs w:val="0"/>
          <w:color w:val="auto"/>
          <w:sz w:val="22"/>
          <w:szCs w:val="22"/>
        </w:rPr>
        <w:t>n</w:t>
      </w:r>
    </w:p>
    <w:p w14:paraId="5E758DEC" w14:textId="77A16222" w:rsidR="007B06DE" w:rsidRDefault="00494C8C" w:rsidP="007308AB">
      <w:pPr>
        <w:pStyle w:val="Caption"/>
        <w:jc w:val="center"/>
      </w:pPr>
      <w:r>
        <w:rPr>
          <w:noProof/>
        </w:rPr>
        <w:drawing>
          <wp:inline distT="0" distB="0" distL="0" distR="0" wp14:anchorId="50D37EA1" wp14:editId="3E3D60DB">
            <wp:extent cx="4571265" cy="2612390"/>
            <wp:effectExtent l="0" t="0" r="127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1384" b="3685"/>
                    <a:stretch/>
                  </pic:blipFill>
                  <pic:spPr bwMode="auto">
                    <a:xfrm>
                      <a:off x="0" y="0"/>
                      <a:ext cx="4572000" cy="2612810"/>
                    </a:xfrm>
                    <a:prstGeom prst="rect">
                      <a:avLst/>
                    </a:prstGeom>
                    <a:noFill/>
                    <a:ln>
                      <a:noFill/>
                    </a:ln>
                    <a:extLst>
                      <a:ext uri="{53640926-AAD7-44D8-BBD7-CCE9431645EC}">
                        <a14:shadowObscured xmlns:a14="http://schemas.microsoft.com/office/drawing/2010/main"/>
                      </a:ext>
                    </a:extLst>
                  </pic:spPr>
                </pic:pic>
              </a:graphicData>
            </a:graphic>
          </wp:inline>
        </w:drawing>
      </w:r>
    </w:p>
    <w:p w14:paraId="3EB85F33" w14:textId="4DBBE200" w:rsidR="00FC778F" w:rsidRPr="007308AB" w:rsidRDefault="008B52EC" w:rsidP="007308AB">
      <w:pPr>
        <w:pStyle w:val="Caption"/>
        <w:rPr>
          <w:i w:val="0"/>
          <w:iCs w:val="0"/>
          <w:color w:val="auto"/>
          <w:sz w:val="22"/>
          <w:szCs w:val="22"/>
        </w:rPr>
      </w:pPr>
      <w:r w:rsidRPr="007308AB">
        <w:rPr>
          <w:b/>
          <w:bCs/>
          <w:i w:val="0"/>
          <w:iCs w:val="0"/>
          <w:color w:val="auto"/>
          <w:sz w:val="22"/>
          <w:szCs w:val="22"/>
        </w:rPr>
        <w:t>Figure L02</w:t>
      </w:r>
      <w:r w:rsidR="007B06DE" w:rsidRPr="007308AB">
        <w:rPr>
          <w:b/>
          <w:bCs/>
          <w:i w:val="0"/>
          <w:iCs w:val="0"/>
          <w:color w:val="auto"/>
          <w:sz w:val="22"/>
          <w:szCs w:val="22"/>
        </w:rPr>
        <w:t>-</w:t>
      </w:r>
      <w:r w:rsidR="00973E50" w:rsidRPr="007308AB">
        <w:rPr>
          <w:b/>
          <w:bCs/>
          <w:i w:val="0"/>
          <w:iCs w:val="0"/>
          <w:noProof/>
          <w:color w:val="auto"/>
          <w:sz w:val="22"/>
          <w:szCs w:val="22"/>
        </w:rPr>
        <w:fldChar w:fldCharType="begin"/>
      </w:r>
      <w:r w:rsidR="00973E50" w:rsidRPr="007308AB">
        <w:rPr>
          <w:b/>
          <w:bCs/>
          <w:i w:val="0"/>
          <w:iCs w:val="0"/>
          <w:noProof/>
          <w:color w:val="auto"/>
          <w:sz w:val="22"/>
          <w:szCs w:val="22"/>
        </w:rPr>
        <w:instrText xml:space="preserve"> SEQ Figure_L01- \* ARABIC </w:instrText>
      </w:r>
      <w:r w:rsidR="00973E50" w:rsidRPr="007308AB">
        <w:rPr>
          <w:b/>
          <w:bCs/>
          <w:i w:val="0"/>
          <w:iCs w:val="0"/>
          <w:noProof/>
          <w:color w:val="auto"/>
          <w:sz w:val="22"/>
          <w:szCs w:val="22"/>
        </w:rPr>
        <w:fldChar w:fldCharType="separate"/>
      </w:r>
      <w:r w:rsidR="007B06DE" w:rsidRPr="007308AB">
        <w:rPr>
          <w:b/>
          <w:bCs/>
          <w:i w:val="0"/>
          <w:iCs w:val="0"/>
          <w:noProof/>
          <w:color w:val="auto"/>
          <w:sz w:val="22"/>
          <w:szCs w:val="22"/>
        </w:rPr>
        <w:t>3</w:t>
      </w:r>
      <w:r w:rsidR="00973E50" w:rsidRPr="007308AB">
        <w:rPr>
          <w:b/>
          <w:bCs/>
          <w:i w:val="0"/>
          <w:iCs w:val="0"/>
          <w:noProof/>
          <w:color w:val="auto"/>
          <w:sz w:val="22"/>
          <w:szCs w:val="22"/>
        </w:rPr>
        <w:fldChar w:fldCharType="end"/>
      </w:r>
      <w:r w:rsidRPr="007308AB">
        <w:rPr>
          <w:b/>
          <w:bCs/>
          <w:i w:val="0"/>
          <w:iCs w:val="0"/>
          <w:noProof/>
          <w:color w:val="auto"/>
          <w:sz w:val="22"/>
          <w:szCs w:val="22"/>
        </w:rPr>
        <w:t>4</w:t>
      </w:r>
      <w:r w:rsidR="007B06DE" w:rsidRPr="007308AB">
        <w:rPr>
          <w:i w:val="0"/>
          <w:iCs w:val="0"/>
          <w:color w:val="auto"/>
          <w:sz w:val="22"/>
          <w:szCs w:val="22"/>
        </w:rPr>
        <w:t xml:space="preserve"> Microsoft Edge Clear Browsing Data Settings</w:t>
      </w:r>
    </w:p>
    <w:p w14:paraId="467779F8" w14:textId="5AAC6BB6" w:rsidR="00494C8C" w:rsidRDefault="00A05D4E" w:rsidP="00BD63A9">
      <w:pPr>
        <w:pStyle w:val="ListParagraph"/>
        <w:numPr>
          <w:ilvl w:val="0"/>
          <w:numId w:val="11"/>
        </w:numPr>
      </w:pPr>
      <w:r>
        <w:t xml:space="preserve">Select </w:t>
      </w:r>
      <w:r w:rsidRPr="00A05D4E">
        <w:rPr>
          <w:b/>
          <w:bCs/>
        </w:rPr>
        <w:t>All time</w:t>
      </w:r>
      <w:r>
        <w:t xml:space="preserve"> </w:t>
      </w:r>
      <w:r w:rsidR="007B06DE">
        <w:t>in</w:t>
      </w:r>
      <w:r>
        <w:t xml:space="preserve"> the </w:t>
      </w:r>
      <w:r w:rsidRPr="00A05D4E">
        <w:rPr>
          <w:i/>
          <w:iCs/>
        </w:rPr>
        <w:t>Time range</w:t>
      </w:r>
      <w:r>
        <w:t xml:space="preserve"> pull down window, then check all of the option boxes and click </w:t>
      </w:r>
      <w:r w:rsidRPr="00A05D4E">
        <w:rPr>
          <w:b/>
          <w:bCs/>
        </w:rPr>
        <w:t>Clear now</w:t>
      </w:r>
      <w:r>
        <w:t xml:space="preserve"> to completely clear Microsoft Edge’s browsing data.</w:t>
      </w:r>
      <w:r w:rsidR="00A20273">
        <w:t xml:space="preserve"> </w:t>
      </w:r>
      <w:r w:rsidR="007B06DE">
        <w:t>Y</w:t>
      </w:r>
      <w:r w:rsidR="00A20273">
        <w:t xml:space="preserve">ou can </w:t>
      </w:r>
      <w:r w:rsidR="007B06DE">
        <w:t xml:space="preserve">also </w:t>
      </w:r>
      <w:r w:rsidR="00A20273">
        <w:t xml:space="preserve">select </w:t>
      </w:r>
      <w:r w:rsidR="00A20273" w:rsidRPr="00A20273">
        <w:rPr>
          <w:i/>
          <w:iCs/>
        </w:rPr>
        <w:t>Choose what to clear every time you close the browser</w:t>
      </w:r>
      <w:r w:rsidR="00A20273">
        <w:t xml:space="preserve"> to configure Edge to clear its cached data each time you close the browser.</w:t>
      </w:r>
    </w:p>
    <w:p w14:paraId="30E596CE" w14:textId="6B26BFD1" w:rsidR="00A20273" w:rsidRDefault="72D109DD" w:rsidP="00BD63A9">
      <w:pPr>
        <w:pStyle w:val="ListParagraph"/>
        <w:numPr>
          <w:ilvl w:val="0"/>
          <w:numId w:val="11"/>
        </w:numPr>
      </w:pPr>
      <w:r>
        <w:t xml:space="preserve">The next areas of interest are </w:t>
      </w:r>
      <w:r w:rsidRPr="72D109DD">
        <w:rPr>
          <w:i/>
          <w:iCs/>
        </w:rPr>
        <w:t>Privacy</w:t>
      </w:r>
      <w:r>
        <w:t xml:space="preserve">, </w:t>
      </w:r>
      <w:r w:rsidRPr="72D109DD">
        <w:rPr>
          <w:i/>
          <w:iCs/>
        </w:rPr>
        <w:t>Required diagnostic data</w:t>
      </w:r>
      <w:r w:rsidR="004D50CF">
        <w:rPr>
          <w:i/>
          <w:iCs/>
        </w:rPr>
        <w:t>,</w:t>
      </w:r>
      <w:r>
        <w:t xml:space="preserve"> and </w:t>
      </w:r>
      <w:r w:rsidRPr="72D109DD">
        <w:rPr>
          <w:i/>
          <w:iCs/>
        </w:rPr>
        <w:t xml:space="preserve">Optional diagnostic data, </w:t>
      </w:r>
      <w:r>
        <w:t>located in the next sections after Clear browser data.</w:t>
      </w:r>
      <w:r w:rsidR="007308AB">
        <w:t xml:space="preserve"> </w:t>
      </w:r>
      <w:r>
        <w:t xml:space="preserve">The </w:t>
      </w:r>
      <w:r w:rsidRPr="72D109DD">
        <w:rPr>
          <w:i/>
          <w:iCs/>
        </w:rPr>
        <w:t>Privacy</w:t>
      </w:r>
      <w:r>
        <w:t xml:space="preserve"> options allow you to specify whether your system allows sites to check if you have payment methods stored in Edge, as shown in </w:t>
      </w:r>
      <w:r w:rsidR="008B52EC">
        <w:t>Figure L02</w:t>
      </w:r>
      <w:r>
        <w:t>-3</w:t>
      </w:r>
      <w:r w:rsidR="008B52EC">
        <w:t>5</w:t>
      </w:r>
      <w:r>
        <w:t>.</w:t>
      </w:r>
      <w:r w:rsidR="007308AB">
        <w:t xml:space="preserve"> </w:t>
      </w:r>
      <w:r>
        <w:t xml:space="preserve">Shared systems should enable </w:t>
      </w:r>
      <w:r w:rsidRPr="72D109DD">
        <w:rPr>
          <w:i/>
          <w:iCs/>
        </w:rPr>
        <w:t>Send “Do Not Track” requests</w:t>
      </w:r>
      <w:r>
        <w:t xml:space="preserve"> and disable the</w:t>
      </w:r>
      <w:r w:rsidRPr="72D109DD">
        <w:rPr>
          <w:i/>
          <w:iCs/>
        </w:rPr>
        <w:t xml:space="preserve"> payment methods </w:t>
      </w:r>
      <w:r>
        <w:t>option.</w:t>
      </w:r>
    </w:p>
    <w:p w14:paraId="398A171C" w14:textId="77777777" w:rsidR="007B06DE" w:rsidRDefault="00A20273" w:rsidP="007B06DE">
      <w:pPr>
        <w:keepNext/>
        <w:jc w:val="center"/>
      </w:pPr>
      <w:r>
        <w:rPr>
          <w:noProof/>
        </w:rPr>
        <w:lastRenderedPageBreak/>
        <w:drawing>
          <wp:inline distT="0" distB="0" distL="0" distR="0" wp14:anchorId="197C762D" wp14:editId="1E5EBDFC">
            <wp:extent cx="4572000" cy="2834640"/>
            <wp:effectExtent l="0" t="0" r="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572000" cy="2834640"/>
                    </a:xfrm>
                    <a:prstGeom prst="rect">
                      <a:avLst/>
                    </a:prstGeom>
                  </pic:spPr>
                </pic:pic>
              </a:graphicData>
            </a:graphic>
          </wp:inline>
        </w:drawing>
      </w:r>
    </w:p>
    <w:p w14:paraId="43878EFE" w14:textId="4EEEACE8" w:rsidR="00CD47B8" w:rsidRPr="007308AB" w:rsidRDefault="008B52EC" w:rsidP="007308AB">
      <w:pPr>
        <w:pStyle w:val="Caption"/>
        <w:rPr>
          <w:i w:val="0"/>
          <w:iCs w:val="0"/>
          <w:color w:val="auto"/>
          <w:sz w:val="22"/>
          <w:szCs w:val="22"/>
        </w:rPr>
      </w:pPr>
      <w:r w:rsidRPr="007308AB">
        <w:rPr>
          <w:b/>
          <w:bCs/>
          <w:i w:val="0"/>
          <w:iCs w:val="0"/>
          <w:color w:val="auto"/>
          <w:sz w:val="22"/>
          <w:szCs w:val="22"/>
        </w:rPr>
        <w:t>Figure L02</w:t>
      </w:r>
      <w:r w:rsidR="007B06DE" w:rsidRPr="007308AB">
        <w:rPr>
          <w:b/>
          <w:bCs/>
          <w:i w:val="0"/>
          <w:iCs w:val="0"/>
          <w:color w:val="auto"/>
          <w:sz w:val="22"/>
          <w:szCs w:val="22"/>
        </w:rPr>
        <w:t xml:space="preserve">- </w:t>
      </w:r>
      <w:r w:rsidR="00973E50" w:rsidRPr="007308AB">
        <w:rPr>
          <w:b/>
          <w:bCs/>
          <w:i w:val="0"/>
          <w:iCs w:val="0"/>
          <w:noProof/>
          <w:color w:val="auto"/>
          <w:sz w:val="22"/>
          <w:szCs w:val="22"/>
        </w:rPr>
        <w:fldChar w:fldCharType="begin"/>
      </w:r>
      <w:r w:rsidR="00973E50" w:rsidRPr="007308AB">
        <w:rPr>
          <w:b/>
          <w:bCs/>
          <w:i w:val="0"/>
          <w:iCs w:val="0"/>
          <w:noProof/>
          <w:color w:val="auto"/>
          <w:sz w:val="22"/>
          <w:szCs w:val="22"/>
        </w:rPr>
        <w:instrText xml:space="preserve"> SEQ Figure_L01- \* ARABIC </w:instrText>
      </w:r>
      <w:r w:rsidR="00973E50" w:rsidRPr="007308AB">
        <w:rPr>
          <w:b/>
          <w:bCs/>
          <w:i w:val="0"/>
          <w:iCs w:val="0"/>
          <w:noProof/>
          <w:color w:val="auto"/>
          <w:sz w:val="22"/>
          <w:szCs w:val="22"/>
        </w:rPr>
        <w:fldChar w:fldCharType="separate"/>
      </w:r>
      <w:r w:rsidR="007B06DE" w:rsidRPr="007308AB">
        <w:rPr>
          <w:b/>
          <w:bCs/>
          <w:i w:val="0"/>
          <w:iCs w:val="0"/>
          <w:noProof/>
          <w:color w:val="auto"/>
          <w:sz w:val="22"/>
          <w:szCs w:val="22"/>
        </w:rPr>
        <w:t>3</w:t>
      </w:r>
      <w:r w:rsidR="00973E50" w:rsidRPr="007308AB">
        <w:rPr>
          <w:b/>
          <w:bCs/>
          <w:i w:val="0"/>
          <w:iCs w:val="0"/>
          <w:noProof/>
          <w:color w:val="auto"/>
          <w:sz w:val="22"/>
          <w:szCs w:val="22"/>
        </w:rPr>
        <w:fldChar w:fldCharType="end"/>
      </w:r>
      <w:r w:rsidRPr="007308AB">
        <w:rPr>
          <w:b/>
          <w:bCs/>
          <w:i w:val="0"/>
          <w:iCs w:val="0"/>
          <w:noProof/>
          <w:color w:val="auto"/>
          <w:sz w:val="22"/>
          <w:szCs w:val="22"/>
        </w:rPr>
        <w:t>5</w:t>
      </w:r>
      <w:r w:rsidR="007B06DE" w:rsidRPr="007308AB">
        <w:rPr>
          <w:i w:val="0"/>
          <w:iCs w:val="0"/>
          <w:color w:val="auto"/>
          <w:sz w:val="22"/>
          <w:szCs w:val="22"/>
        </w:rPr>
        <w:t xml:space="preserve"> Microsoft Edge Privacy and Diagnostic Data Settings</w:t>
      </w:r>
    </w:p>
    <w:p w14:paraId="1648CD71" w14:textId="122551C2" w:rsidR="00CD47B8" w:rsidRDefault="00CD47B8" w:rsidP="00BD63A9">
      <w:pPr>
        <w:pStyle w:val="ListParagraph"/>
        <w:numPr>
          <w:ilvl w:val="0"/>
          <w:numId w:val="11"/>
        </w:numPr>
      </w:pPr>
      <w:r>
        <w:t xml:space="preserve">To see what data Edge is collecting and reporting to Microsoft, you must click the </w:t>
      </w:r>
      <w:r w:rsidRPr="00CD47B8">
        <w:rPr>
          <w:b/>
          <w:bCs/>
        </w:rPr>
        <w:t>Windows diagnostic data setting</w:t>
      </w:r>
      <w:r>
        <w:t xml:space="preserve"> hyperlink shown at the bottom of </w:t>
      </w:r>
      <w:r w:rsidR="008B52EC">
        <w:t>Figure L02</w:t>
      </w:r>
      <w:r>
        <w:t>-3</w:t>
      </w:r>
      <w:r w:rsidR="007B06DE">
        <w:t>8</w:t>
      </w:r>
      <w:r>
        <w:t>.</w:t>
      </w:r>
      <w:r w:rsidR="007308AB">
        <w:t xml:space="preserve"> </w:t>
      </w:r>
      <w:r>
        <w:t>If this is the first time you are doing this you will have to allow this action in the pop-up window that follows.</w:t>
      </w:r>
      <w:r w:rsidR="007308AB">
        <w:t xml:space="preserve"> </w:t>
      </w:r>
      <w:r>
        <w:t>You will find yourself at the Diagnostics &amp; feedback setting.</w:t>
      </w:r>
      <w:r w:rsidR="007308AB">
        <w:t xml:space="preserve"> </w:t>
      </w:r>
      <w:r>
        <w:t>Review these options carefully to ensure you are comfortable with their current settings.</w:t>
      </w:r>
      <w:r w:rsidR="007308AB">
        <w:t xml:space="preserve"> </w:t>
      </w:r>
      <w:r>
        <w:t>Make changes as needed.</w:t>
      </w:r>
      <w:r w:rsidR="007308AB">
        <w:t xml:space="preserve"> </w:t>
      </w:r>
      <w:r>
        <w:t xml:space="preserve">You can also select </w:t>
      </w:r>
      <w:r w:rsidRPr="00CD47B8">
        <w:rPr>
          <w:b/>
          <w:bCs/>
        </w:rPr>
        <w:t>Delete</w:t>
      </w:r>
      <w:r>
        <w:t xml:space="preserve"> under </w:t>
      </w:r>
      <w:r w:rsidRPr="00CD47B8">
        <w:rPr>
          <w:i/>
          <w:iCs/>
        </w:rPr>
        <w:t xml:space="preserve">Delete diagnostic data </w:t>
      </w:r>
      <w:r>
        <w:t>to purge data already collected and sent to Microsoft.</w:t>
      </w:r>
      <w:r w:rsidR="007308AB">
        <w:t xml:space="preserve"> </w:t>
      </w:r>
      <w:r>
        <w:t>This also deletes the data from their systems.</w:t>
      </w:r>
    </w:p>
    <w:p w14:paraId="1BFC56F6" w14:textId="681A27C9" w:rsidR="00CD47B8" w:rsidRDefault="008B52EC" w:rsidP="00BD63A9">
      <w:pPr>
        <w:pStyle w:val="ListParagraph"/>
        <w:numPr>
          <w:ilvl w:val="0"/>
          <w:numId w:val="11"/>
        </w:numPr>
      </w:pPr>
      <w:r>
        <w:t>Figure L02</w:t>
      </w:r>
      <w:r w:rsidR="00CD47B8">
        <w:t>-3</w:t>
      </w:r>
      <w:r>
        <w:t>6</w:t>
      </w:r>
      <w:r w:rsidR="00CD47B8">
        <w:t xml:space="preserve"> shows the </w:t>
      </w:r>
      <w:r w:rsidR="00CD47B8" w:rsidRPr="007B06DE">
        <w:rPr>
          <w:i/>
          <w:iCs/>
        </w:rPr>
        <w:t>Security</w:t>
      </w:r>
      <w:r w:rsidR="00CD47B8">
        <w:t xml:space="preserve"> menu options, including the ability to manage certificates.</w:t>
      </w:r>
      <w:r w:rsidR="007308AB">
        <w:t xml:space="preserve"> </w:t>
      </w:r>
    </w:p>
    <w:p w14:paraId="0695476A" w14:textId="77777777" w:rsidR="007B06DE" w:rsidRDefault="00CD47B8" w:rsidP="007B06DE">
      <w:pPr>
        <w:keepNext/>
        <w:jc w:val="center"/>
      </w:pPr>
      <w:r>
        <w:rPr>
          <w:noProof/>
        </w:rPr>
        <w:lastRenderedPageBreak/>
        <w:drawing>
          <wp:inline distT="0" distB="0" distL="0" distR="0" wp14:anchorId="7B8938AC" wp14:editId="42ABB786">
            <wp:extent cx="4572000" cy="2542032"/>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72000" cy="2542032"/>
                    </a:xfrm>
                    <a:prstGeom prst="rect">
                      <a:avLst/>
                    </a:prstGeom>
                  </pic:spPr>
                </pic:pic>
              </a:graphicData>
            </a:graphic>
          </wp:inline>
        </w:drawing>
      </w:r>
    </w:p>
    <w:p w14:paraId="4AFD2EA9" w14:textId="4EDDE730" w:rsidR="00CD47B8" w:rsidRPr="007308AB" w:rsidRDefault="008B52EC" w:rsidP="007308AB">
      <w:pPr>
        <w:pStyle w:val="Caption"/>
        <w:rPr>
          <w:i w:val="0"/>
          <w:iCs w:val="0"/>
          <w:color w:val="auto"/>
          <w:sz w:val="22"/>
          <w:szCs w:val="22"/>
        </w:rPr>
      </w:pPr>
      <w:r w:rsidRPr="007308AB">
        <w:rPr>
          <w:b/>
          <w:bCs/>
          <w:i w:val="0"/>
          <w:iCs w:val="0"/>
          <w:color w:val="auto"/>
          <w:sz w:val="22"/>
          <w:szCs w:val="22"/>
        </w:rPr>
        <w:t>Figure L02</w:t>
      </w:r>
      <w:r w:rsidR="007B06DE" w:rsidRPr="007308AB">
        <w:rPr>
          <w:b/>
          <w:bCs/>
          <w:i w:val="0"/>
          <w:iCs w:val="0"/>
          <w:color w:val="auto"/>
          <w:sz w:val="22"/>
          <w:szCs w:val="22"/>
        </w:rPr>
        <w:t>-</w:t>
      </w:r>
      <w:r w:rsidR="00973E50" w:rsidRPr="007308AB">
        <w:rPr>
          <w:b/>
          <w:bCs/>
          <w:i w:val="0"/>
          <w:iCs w:val="0"/>
          <w:noProof/>
          <w:color w:val="auto"/>
          <w:sz w:val="22"/>
          <w:szCs w:val="22"/>
        </w:rPr>
        <w:fldChar w:fldCharType="begin"/>
      </w:r>
      <w:r w:rsidR="00973E50" w:rsidRPr="007308AB">
        <w:rPr>
          <w:b/>
          <w:bCs/>
          <w:i w:val="0"/>
          <w:iCs w:val="0"/>
          <w:noProof/>
          <w:color w:val="auto"/>
          <w:sz w:val="22"/>
          <w:szCs w:val="22"/>
        </w:rPr>
        <w:instrText xml:space="preserve"> SEQ Figure_L01- \* ARABIC </w:instrText>
      </w:r>
      <w:r w:rsidR="00973E50" w:rsidRPr="007308AB">
        <w:rPr>
          <w:b/>
          <w:bCs/>
          <w:i w:val="0"/>
          <w:iCs w:val="0"/>
          <w:noProof/>
          <w:color w:val="auto"/>
          <w:sz w:val="22"/>
          <w:szCs w:val="22"/>
        </w:rPr>
        <w:fldChar w:fldCharType="separate"/>
      </w:r>
      <w:r w:rsidR="007B06DE" w:rsidRPr="007308AB">
        <w:rPr>
          <w:b/>
          <w:bCs/>
          <w:i w:val="0"/>
          <w:iCs w:val="0"/>
          <w:noProof/>
          <w:color w:val="auto"/>
          <w:sz w:val="22"/>
          <w:szCs w:val="22"/>
        </w:rPr>
        <w:t>3</w:t>
      </w:r>
      <w:r w:rsidR="00973E50" w:rsidRPr="007308AB">
        <w:rPr>
          <w:b/>
          <w:bCs/>
          <w:i w:val="0"/>
          <w:iCs w:val="0"/>
          <w:noProof/>
          <w:color w:val="auto"/>
          <w:sz w:val="22"/>
          <w:szCs w:val="22"/>
        </w:rPr>
        <w:fldChar w:fldCharType="end"/>
      </w:r>
      <w:r w:rsidRPr="007308AB">
        <w:rPr>
          <w:b/>
          <w:bCs/>
          <w:i w:val="0"/>
          <w:iCs w:val="0"/>
          <w:noProof/>
          <w:color w:val="auto"/>
          <w:sz w:val="22"/>
          <w:szCs w:val="22"/>
        </w:rPr>
        <w:t>6</w:t>
      </w:r>
      <w:r w:rsidR="007B06DE" w:rsidRPr="007308AB">
        <w:rPr>
          <w:i w:val="0"/>
          <w:iCs w:val="0"/>
          <w:color w:val="auto"/>
          <w:sz w:val="22"/>
          <w:szCs w:val="22"/>
        </w:rPr>
        <w:t xml:space="preserve"> Microsoft Edge Security Settings</w:t>
      </w:r>
    </w:p>
    <w:p w14:paraId="49003A67" w14:textId="61033163" w:rsidR="00CD47B8" w:rsidRDefault="00CD47B8" w:rsidP="00BD63A9">
      <w:pPr>
        <w:pStyle w:val="ListParagraph"/>
        <w:numPr>
          <w:ilvl w:val="0"/>
          <w:numId w:val="11"/>
        </w:numPr>
      </w:pPr>
      <w:r>
        <w:t>It also includes the Microsoft Defender SmartScreen, which can block malicious content and web sites, in conjunction with the Microsoft Defender antimalware application.</w:t>
      </w:r>
      <w:r w:rsidR="007308AB">
        <w:t xml:space="preserve"> </w:t>
      </w:r>
      <w:r>
        <w:t xml:space="preserve">This </w:t>
      </w:r>
      <w:r w:rsidR="007B06DE">
        <w:t>sometimes-annoying</w:t>
      </w:r>
      <w:r>
        <w:t xml:space="preserve"> popup</w:t>
      </w:r>
      <w:r w:rsidR="002B363D">
        <w:t xml:space="preserve">, shown in </w:t>
      </w:r>
      <w:r w:rsidR="008B52EC">
        <w:t>Figure L02</w:t>
      </w:r>
      <w:r w:rsidR="002B363D">
        <w:t>-</w:t>
      </w:r>
      <w:r w:rsidR="008B52EC">
        <w:t>37</w:t>
      </w:r>
      <w:r w:rsidR="002B363D">
        <w:t xml:space="preserve">, </w:t>
      </w:r>
      <w:r>
        <w:t>will stop suspicious programs.</w:t>
      </w:r>
      <w:r w:rsidR="007308AB">
        <w:t xml:space="preserve"> </w:t>
      </w:r>
      <w:r w:rsidR="007B06DE">
        <w:t>I</w:t>
      </w:r>
      <w:r>
        <w:t>t</w:t>
      </w:r>
      <w:r w:rsidR="007B06DE">
        <w:t xml:space="preserve"> may</w:t>
      </w:r>
      <w:r>
        <w:t xml:space="preserve"> give you the option to “run anyway” in which case you should be sure the </w:t>
      </w:r>
      <w:r w:rsidR="002B363D">
        <w:t>application</w:t>
      </w:r>
      <w:r>
        <w:t xml:space="preserve"> is safe before running.</w:t>
      </w:r>
      <w:r w:rsidR="007308AB">
        <w:t xml:space="preserve"> </w:t>
      </w:r>
      <w:r>
        <w:t xml:space="preserve">Clicking on the </w:t>
      </w:r>
      <w:r w:rsidRPr="00CD47B8">
        <w:rPr>
          <w:b/>
          <w:bCs/>
        </w:rPr>
        <w:t>More info</w:t>
      </w:r>
      <w:r>
        <w:t xml:space="preserve"> option when encountering the pop-up can help you decide whether to do so or not.</w:t>
      </w:r>
      <w:r w:rsidR="007308AB">
        <w:t xml:space="preserve"> </w:t>
      </w:r>
    </w:p>
    <w:p w14:paraId="1A19D2E8" w14:textId="77777777" w:rsidR="007B06DE" w:rsidRDefault="002B363D" w:rsidP="007B06DE">
      <w:pPr>
        <w:keepNext/>
        <w:jc w:val="center"/>
      </w:pPr>
      <w:r>
        <w:rPr>
          <w:noProof/>
        </w:rPr>
        <w:drawing>
          <wp:inline distT="0" distB="0" distL="0" distR="0" wp14:anchorId="7DC380CF" wp14:editId="5EB02B02">
            <wp:extent cx="3275054" cy="1276681"/>
            <wp:effectExtent l="0" t="0" r="190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3">
                      <a:extLst>
                        <a:ext uri="{28A0092B-C50C-407E-A947-70E740481C1C}">
                          <a14:useLocalDpi xmlns:a14="http://schemas.microsoft.com/office/drawing/2010/main" val="0"/>
                        </a:ext>
                      </a:extLst>
                    </a:blip>
                    <a:srcRect b="8920"/>
                    <a:stretch/>
                  </pic:blipFill>
                  <pic:spPr bwMode="auto">
                    <a:xfrm>
                      <a:off x="0" y="0"/>
                      <a:ext cx="3314847" cy="1292193"/>
                    </a:xfrm>
                    <a:prstGeom prst="rect">
                      <a:avLst/>
                    </a:prstGeom>
                    <a:noFill/>
                    <a:ln>
                      <a:noFill/>
                    </a:ln>
                    <a:extLst>
                      <a:ext uri="{53640926-AAD7-44D8-BBD7-CCE9431645EC}">
                        <a14:shadowObscured xmlns:a14="http://schemas.microsoft.com/office/drawing/2010/main"/>
                      </a:ext>
                    </a:extLst>
                  </pic:spPr>
                </pic:pic>
              </a:graphicData>
            </a:graphic>
          </wp:inline>
        </w:drawing>
      </w:r>
    </w:p>
    <w:p w14:paraId="1BBF6C58" w14:textId="68CCF956" w:rsidR="002B363D" w:rsidRPr="007308AB" w:rsidRDefault="008B52EC" w:rsidP="007308AB">
      <w:pPr>
        <w:pStyle w:val="Caption"/>
        <w:rPr>
          <w:i w:val="0"/>
          <w:iCs w:val="0"/>
          <w:color w:val="auto"/>
          <w:sz w:val="22"/>
          <w:szCs w:val="22"/>
        </w:rPr>
      </w:pPr>
      <w:r w:rsidRPr="007308AB">
        <w:rPr>
          <w:b/>
          <w:bCs/>
          <w:i w:val="0"/>
          <w:iCs w:val="0"/>
          <w:color w:val="auto"/>
          <w:sz w:val="22"/>
          <w:szCs w:val="22"/>
        </w:rPr>
        <w:t>Figure L02</w:t>
      </w:r>
      <w:r w:rsidR="007B06DE" w:rsidRPr="007308AB">
        <w:rPr>
          <w:b/>
          <w:bCs/>
          <w:i w:val="0"/>
          <w:iCs w:val="0"/>
          <w:color w:val="auto"/>
          <w:sz w:val="22"/>
          <w:szCs w:val="22"/>
        </w:rPr>
        <w:t>-</w:t>
      </w:r>
      <w:r w:rsidRPr="007308AB">
        <w:rPr>
          <w:b/>
          <w:bCs/>
          <w:i w:val="0"/>
          <w:iCs w:val="0"/>
          <w:color w:val="auto"/>
          <w:sz w:val="22"/>
          <w:szCs w:val="22"/>
        </w:rPr>
        <w:t>37</w:t>
      </w:r>
      <w:r w:rsidR="007B06DE" w:rsidRPr="007308AB">
        <w:rPr>
          <w:i w:val="0"/>
          <w:iCs w:val="0"/>
          <w:color w:val="auto"/>
          <w:sz w:val="22"/>
          <w:szCs w:val="22"/>
        </w:rPr>
        <w:t xml:space="preserve"> Microsoft Defender SmartScreen</w:t>
      </w:r>
    </w:p>
    <w:p w14:paraId="4AC25CD3" w14:textId="53443709" w:rsidR="002B363D" w:rsidRPr="00D577EB" w:rsidRDefault="002B363D" w:rsidP="00F3796E">
      <w:pPr>
        <w:pStyle w:val="Heading2"/>
      </w:pPr>
      <w:bookmarkStart w:id="26" w:name="_Toc76734818"/>
      <w:r>
        <w:t xml:space="preserve">Family </w:t>
      </w:r>
      <w:r w:rsidR="004D50CF">
        <w:t>S</w:t>
      </w:r>
      <w:r>
        <w:t>afety</w:t>
      </w:r>
      <w:bookmarkEnd w:id="26"/>
    </w:p>
    <w:p w14:paraId="009CAEA8" w14:textId="09D1B182" w:rsidR="002B363D" w:rsidRDefault="002B363D" w:rsidP="00BD63A9">
      <w:pPr>
        <w:pStyle w:val="ListParagraph"/>
        <w:numPr>
          <w:ilvl w:val="0"/>
          <w:numId w:val="11"/>
        </w:numPr>
      </w:pPr>
      <w:r>
        <w:t>A feature that is relatively unique to Microsoft browsers is the Family safety options.</w:t>
      </w:r>
      <w:r w:rsidR="007308AB">
        <w:t xml:space="preserve"> </w:t>
      </w:r>
      <w:r>
        <w:t xml:space="preserve">Select </w:t>
      </w:r>
      <w:r w:rsidRPr="002B363D">
        <w:rPr>
          <w:b/>
          <w:bCs/>
        </w:rPr>
        <w:t>Family safety</w:t>
      </w:r>
      <w:r>
        <w:t xml:space="preserve"> in the left side menu of the Settings window.</w:t>
      </w:r>
      <w:r w:rsidR="007308AB">
        <w:t xml:space="preserve"> </w:t>
      </w:r>
      <w:r>
        <w:t xml:space="preserve">As shown in </w:t>
      </w:r>
      <w:r w:rsidR="008B52EC">
        <w:t>Figure L02</w:t>
      </w:r>
      <w:r>
        <w:t>-</w:t>
      </w:r>
      <w:r w:rsidR="008B52EC">
        <w:t>38</w:t>
      </w:r>
      <w:r>
        <w:t>, you can enable this to create accounts for underage children to restrict their online access, report their browsing habits, and filter inappropriate web sites.</w:t>
      </w:r>
    </w:p>
    <w:p w14:paraId="1355E959" w14:textId="77777777" w:rsidR="007B06DE" w:rsidRDefault="002B363D" w:rsidP="007B06DE">
      <w:pPr>
        <w:keepNext/>
        <w:jc w:val="center"/>
      </w:pPr>
      <w:r>
        <w:rPr>
          <w:noProof/>
        </w:rPr>
        <w:lastRenderedPageBreak/>
        <w:drawing>
          <wp:inline distT="0" distB="0" distL="0" distR="0" wp14:anchorId="05C0160F" wp14:editId="5800C325">
            <wp:extent cx="4572000" cy="3803904"/>
            <wp:effectExtent l="0" t="0" r="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72000" cy="3803904"/>
                    </a:xfrm>
                    <a:prstGeom prst="rect">
                      <a:avLst/>
                    </a:prstGeom>
                  </pic:spPr>
                </pic:pic>
              </a:graphicData>
            </a:graphic>
          </wp:inline>
        </w:drawing>
      </w:r>
    </w:p>
    <w:p w14:paraId="7679B106" w14:textId="4813274B" w:rsidR="002B363D" w:rsidRPr="007308AB" w:rsidRDefault="008B52EC" w:rsidP="007308AB">
      <w:pPr>
        <w:pStyle w:val="Caption"/>
        <w:rPr>
          <w:i w:val="0"/>
          <w:iCs w:val="0"/>
          <w:color w:val="auto"/>
          <w:sz w:val="22"/>
          <w:szCs w:val="22"/>
        </w:rPr>
      </w:pPr>
      <w:r w:rsidRPr="007308AB">
        <w:rPr>
          <w:b/>
          <w:bCs/>
          <w:i w:val="0"/>
          <w:iCs w:val="0"/>
          <w:color w:val="auto"/>
          <w:sz w:val="22"/>
          <w:szCs w:val="22"/>
        </w:rPr>
        <w:t>Figure L02</w:t>
      </w:r>
      <w:r w:rsidR="007B06DE" w:rsidRPr="007308AB">
        <w:rPr>
          <w:b/>
          <w:bCs/>
          <w:i w:val="0"/>
          <w:iCs w:val="0"/>
          <w:color w:val="auto"/>
          <w:sz w:val="22"/>
          <w:szCs w:val="22"/>
        </w:rPr>
        <w:t>-</w:t>
      </w:r>
      <w:r w:rsidRPr="007308AB">
        <w:rPr>
          <w:b/>
          <w:bCs/>
          <w:i w:val="0"/>
          <w:iCs w:val="0"/>
          <w:color w:val="auto"/>
          <w:sz w:val="22"/>
          <w:szCs w:val="22"/>
        </w:rPr>
        <w:t>38</w:t>
      </w:r>
      <w:r w:rsidR="007B06DE" w:rsidRPr="007308AB">
        <w:rPr>
          <w:i w:val="0"/>
          <w:iCs w:val="0"/>
          <w:color w:val="auto"/>
          <w:sz w:val="22"/>
          <w:szCs w:val="22"/>
        </w:rPr>
        <w:t xml:space="preserve"> Microsoft Edge Family Safety</w:t>
      </w:r>
    </w:p>
    <w:p w14:paraId="4228FC32" w14:textId="4CDD6D0E" w:rsidR="00FC778F" w:rsidRPr="00D577EB" w:rsidRDefault="00FC778F" w:rsidP="00F3796E">
      <w:pPr>
        <w:pStyle w:val="Heading2"/>
      </w:pPr>
      <w:bookmarkStart w:id="27" w:name="_Toc76734819"/>
      <w:r>
        <w:t>InPrivate Window Browsing</w:t>
      </w:r>
      <w:bookmarkEnd w:id="27"/>
    </w:p>
    <w:p w14:paraId="395FEDBF" w14:textId="1B17BF0D" w:rsidR="00FC778F" w:rsidRDefault="00FC778F" w:rsidP="00BD63A9">
      <w:pPr>
        <w:pStyle w:val="ListParagraph"/>
        <w:numPr>
          <w:ilvl w:val="0"/>
          <w:numId w:val="11"/>
        </w:numPr>
        <w:tabs>
          <w:tab w:val="clear" w:pos="720"/>
          <w:tab w:val="num" w:pos="360"/>
        </w:tabs>
        <w:ind w:left="360"/>
      </w:pPr>
      <w:r>
        <w:t xml:space="preserve">Users can create anonymous browsing windows by right clicking the </w:t>
      </w:r>
      <w:r w:rsidR="002B363D">
        <w:t>Microsoft Edge</w:t>
      </w:r>
      <w:r>
        <w:t xml:space="preserve"> icon and selecting </w:t>
      </w:r>
      <w:r w:rsidRPr="006236A0">
        <w:rPr>
          <w:b/>
          <w:bCs/>
        </w:rPr>
        <w:t xml:space="preserve">New </w:t>
      </w:r>
      <w:r>
        <w:rPr>
          <w:b/>
          <w:bCs/>
        </w:rPr>
        <w:t>In</w:t>
      </w:r>
      <w:r w:rsidRPr="006236A0">
        <w:rPr>
          <w:b/>
          <w:bCs/>
        </w:rPr>
        <w:t>Private Window</w:t>
      </w:r>
      <w:r>
        <w:t>.</w:t>
      </w:r>
      <w:r w:rsidR="007308AB">
        <w:t xml:space="preserve"> </w:t>
      </w:r>
      <w:r>
        <w:t xml:space="preserve">This window, shown in </w:t>
      </w:r>
      <w:r w:rsidR="008B52EC">
        <w:t>Figure L02</w:t>
      </w:r>
      <w:r>
        <w:t>-</w:t>
      </w:r>
      <w:r w:rsidR="008B52EC">
        <w:t>39</w:t>
      </w:r>
      <w:r>
        <w:t>, allows the user to avoid saving passwords, cookies, and browsing history while in a private window.</w:t>
      </w:r>
      <w:r w:rsidR="007308AB">
        <w:t xml:space="preserve"> </w:t>
      </w:r>
      <w:r>
        <w:t>It allow</w:t>
      </w:r>
      <w:r w:rsidR="004D50CF">
        <w:t>s</w:t>
      </w:r>
      <w:r>
        <w:t xml:space="preserve"> the user to access any stored materials from normal browsing but will not save any new materials.</w:t>
      </w:r>
      <w:r w:rsidR="007308AB">
        <w:t xml:space="preserve"> </w:t>
      </w:r>
      <w:r>
        <w:t>Again, private windows do not block your information from an organization’s IT department or the Internet Service Provider.</w:t>
      </w:r>
    </w:p>
    <w:p w14:paraId="1183C86B" w14:textId="77777777" w:rsidR="007B06DE" w:rsidRDefault="00FC778F" w:rsidP="007B06DE">
      <w:pPr>
        <w:keepNext/>
        <w:jc w:val="center"/>
      </w:pPr>
      <w:r>
        <w:rPr>
          <w:noProof/>
        </w:rPr>
        <w:lastRenderedPageBreak/>
        <w:drawing>
          <wp:inline distT="0" distB="0" distL="0" distR="0" wp14:anchorId="1FA2EEE2" wp14:editId="7423C263">
            <wp:extent cx="4572000" cy="238658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72000" cy="2386584"/>
                    </a:xfrm>
                    <a:prstGeom prst="rect">
                      <a:avLst/>
                    </a:prstGeom>
                  </pic:spPr>
                </pic:pic>
              </a:graphicData>
            </a:graphic>
          </wp:inline>
        </w:drawing>
      </w:r>
    </w:p>
    <w:p w14:paraId="4EF41472" w14:textId="5766411F" w:rsidR="00FC778F" w:rsidRPr="007308AB" w:rsidRDefault="008B52EC" w:rsidP="007308AB">
      <w:pPr>
        <w:pStyle w:val="Caption"/>
        <w:rPr>
          <w:i w:val="0"/>
          <w:iCs w:val="0"/>
          <w:color w:val="auto"/>
          <w:sz w:val="22"/>
          <w:szCs w:val="22"/>
        </w:rPr>
      </w:pPr>
      <w:r w:rsidRPr="007308AB">
        <w:rPr>
          <w:b/>
          <w:bCs/>
          <w:i w:val="0"/>
          <w:iCs w:val="0"/>
          <w:color w:val="auto"/>
          <w:sz w:val="22"/>
          <w:szCs w:val="22"/>
        </w:rPr>
        <w:t>Figure L02</w:t>
      </w:r>
      <w:r w:rsidR="007B06DE" w:rsidRPr="007308AB">
        <w:rPr>
          <w:b/>
          <w:bCs/>
          <w:i w:val="0"/>
          <w:iCs w:val="0"/>
          <w:color w:val="auto"/>
          <w:sz w:val="22"/>
          <w:szCs w:val="22"/>
        </w:rPr>
        <w:t>-</w:t>
      </w:r>
      <w:r w:rsidRPr="007308AB">
        <w:rPr>
          <w:b/>
          <w:bCs/>
          <w:i w:val="0"/>
          <w:iCs w:val="0"/>
          <w:color w:val="auto"/>
          <w:sz w:val="22"/>
          <w:szCs w:val="22"/>
        </w:rPr>
        <w:t>39</w:t>
      </w:r>
      <w:r w:rsidR="007B06DE" w:rsidRPr="007308AB">
        <w:rPr>
          <w:i w:val="0"/>
          <w:iCs w:val="0"/>
          <w:color w:val="auto"/>
          <w:sz w:val="22"/>
          <w:szCs w:val="22"/>
        </w:rPr>
        <w:t xml:space="preserve"> Microsoft Edge InPrivate Browsing</w:t>
      </w:r>
    </w:p>
    <w:p w14:paraId="15422C97" w14:textId="3A2E3C8A" w:rsidR="00FE3607" w:rsidRPr="007308AB" w:rsidRDefault="00FC778F" w:rsidP="007308AB">
      <w:r>
        <w:t xml:space="preserve">While there are many other options you can configure for </w:t>
      </w:r>
      <w:r w:rsidR="002B363D">
        <w:t>Microsoft Edge</w:t>
      </w:r>
      <w:r>
        <w:t>, these are the primary security and privacy features.</w:t>
      </w:r>
    </w:p>
    <w:p w14:paraId="0F6EF829" w14:textId="6FE73DFE" w:rsidR="00E01945" w:rsidRPr="00BC049F" w:rsidRDefault="00E01945" w:rsidP="00F3796E">
      <w:pPr>
        <w:pStyle w:val="Heading1"/>
      </w:pPr>
      <w:bookmarkStart w:id="28" w:name="_Toc76734820"/>
      <w:r>
        <w:t>Web Browser Security for Apple Safari</w:t>
      </w:r>
      <w:bookmarkEnd w:id="28"/>
    </w:p>
    <w:p w14:paraId="551A68B6" w14:textId="06FE06B4" w:rsidR="002B363D" w:rsidRDefault="002B363D" w:rsidP="002B363D">
      <w:pPr>
        <w:pStyle w:val="ColorfulList-Accent11"/>
        <w:spacing w:after="240" w:line="240" w:lineRule="auto"/>
        <w:ind w:left="0"/>
        <w:contextualSpacing w:val="0"/>
        <w:rPr>
          <w:rFonts w:ascii="Open Sans" w:eastAsia="Times New Roman" w:hAnsi="Open Sans" w:cs="Open Sans"/>
        </w:rPr>
      </w:pPr>
      <w:r>
        <w:rPr>
          <w:rFonts w:ascii="Open Sans" w:eastAsia="Times New Roman" w:hAnsi="Open Sans" w:cs="Open Sans"/>
        </w:rPr>
        <w:t xml:space="preserve">While we won’t go into detail about the security features of Apple’s Safari browser, it is available from </w:t>
      </w:r>
      <w:hyperlink r:id="rId56" w:history="1">
        <w:r w:rsidRPr="002B37FA">
          <w:rPr>
            <w:rStyle w:val="Hyperlink"/>
            <w:rFonts w:ascii="Open Sans" w:eastAsia="Times New Roman" w:hAnsi="Open Sans" w:cs="Open Sans"/>
            <w:noProof w:val="0"/>
          </w:rPr>
          <w:t>https://www.apple.com/safari/</w:t>
        </w:r>
      </w:hyperlink>
      <w:r>
        <w:rPr>
          <w:rFonts w:ascii="Open Sans" w:eastAsia="Times New Roman" w:hAnsi="Open Sans" w:cs="Open Sans"/>
        </w:rPr>
        <w:t>, and contains many of the same features demonstrated in the other browsers noted.</w:t>
      </w:r>
      <w:r w:rsidR="007308AB">
        <w:rPr>
          <w:rFonts w:ascii="Open Sans" w:eastAsia="Times New Roman" w:hAnsi="Open Sans" w:cs="Open Sans"/>
        </w:rPr>
        <w:t xml:space="preserve"> </w:t>
      </w:r>
      <w:r>
        <w:rPr>
          <w:rFonts w:ascii="Open Sans" w:eastAsia="Times New Roman" w:hAnsi="Open Sans" w:cs="Open Sans"/>
        </w:rPr>
        <w:t>Apple Safari only runs on Apple Mac and other iOS devices like the iPad and iPhone.</w:t>
      </w:r>
      <w:r w:rsidR="007308AB">
        <w:rPr>
          <w:rFonts w:ascii="Open Sans" w:eastAsia="Times New Roman" w:hAnsi="Open Sans" w:cs="Open Sans"/>
        </w:rPr>
        <w:t xml:space="preserve"> </w:t>
      </w:r>
      <w:r w:rsidR="004C7BF9">
        <w:rPr>
          <w:rFonts w:ascii="Open Sans" w:eastAsia="Times New Roman" w:hAnsi="Open Sans" w:cs="Open Sans"/>
        </w:rPr>
        <w:t>On mobile devices, much of the browser configuration is managed through the Device configuration rather than an options menu within Safari.</w:t>
      </w:r>
      <w:r w:rsidR="007308AB">
        <w:rPr>
          <w:rFonts w:ascii="Open Sans" w:eastAsia="Times New Roman" w:hAnsi="Open Sans" w:cs="Open Sans"/>
        </w:rPr>
        <w:t xml:space="preserve"> </w:t>
      </w:r>
      <w:r w:rsidR="00493212">
        <w:rPr>
          <w:rFonts w:ascii="Open Sans" w:eastAsia="Times New Roman" w:hAnsi="Open Sans" w:cs="Open Sans"/>
        </w:rPr>
        <w:t>Safari also has a Private browsing mode like other browsers.</w:t>
      </w:r>
    </w:p>
    <w:p w14:paraId="09A67F3F" w14:textId="77777777" w:rsidR="007B06DE" w:rsidRDefault="002B363D" w:rsidP="007B06DE">
      <w:pPr>
        <w:pStyle w:val="ColorfulList-Accent11"/>
        <w:keepNext/>
        <w:spacing w:after="240" w:line="240" w:lineRule="auto"/>
        <w:ind w:left="0"/>
        <w:contextualSpacing w:val="0"/>
        <w:jc w:val="center"/>
      </w:pPr>
      <w:r>
        <w:rPr>
          <w:noProof/>
        </w:rPr>
        <w:lastRenderedPageBreak/>
        <w:drawing>
          <wp:inline distT="0" distB="0" distL="0" distR="0" wp14:anchorId="0572AEB2" wp14:editId="1814C402">
            <wp:extent cx="4572000" cy="3913632"/>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572000" cy="3913632"/>
                    </a:xfrm>
                    <a:prstGeom prst="rect">
                      <a:avLst/>
                    </a:prstGeom>
                  </pic:spPr>
                </pic:pic>
              </a:graphicData>
            </a:graphic>
          </wp:inline>
        </w:drawing>
      </w:r>
    </w:p>
    <w:p w14:paraId="18A29696" w14:textId="50D0B737" w:rsidR="00101E0E" w:rsidRPr="007308AB" w:rsidRDefault="008B52EC" w:rsidP="007308AB">
      <w:pPr>
        <w:pStyle w:val="Caption"/>
        <w:rPr>
          <w:rFonts w:eastAsia="Times New Roman"/>
          <w:i w:val="0"/>
          <w:iCs w:val="0"/>
          <w:color w:val="auto"/>
          <w:sz w:val="22"/>
          <w:szCs w:val="22"/>
        </w:rPr>
      </w:pPr>
      <w:r w:rsidRPr="007308AB">
        <w:rPr>
          <w:b/>
          <w:bCs/>
          <w:i w:val="0"/>
          <w:iCs w:val="0"/>
          <w:color w:val="auto"/>
          <w:sz w:val="22"/>
          <w:szCs w:val="22"/>
        </w:rPr>
        <w:t>Figure L02</w:t>
      </w:r>
      <w:r w:rsidR="007B06DE" w:rsidRPr="007308AB">
        <w:rPr>
          <w:b/>
          <w:bCs/>
          <w:i w:val="0"/>
          <w:iCs w:val="0"/>
          <w:color w:val="auto"/>
          <w:sz w:val="22"/>
          <w:szCs w:val="22"/>
        </w:rPr>
        <w:t>-</w:t>
      </w:r>
      <w:r w:rsidRPr="007308AB">
        <w:rPr>
          <w:b/>
          <w:bCs/>
          <w:i w:val="0"/>
          <w:iCs w:val="0"/>
          <w:color w:val="auto"/>
          <w:sz w:val="22"/>
          <w:szCs w:val="22"/>
        </w:rPr>
        <w:t>40</w:t>
      </w:r>
      <w:r w:rsidR="007B06DE" w:rsidRPr="007308AB">
        <w:rPr>
          <w:i w:val="0"/>
          <w:iCs w:val="0"/>
          <w:color w:val="auto"/>
          <w:sz w:val="22"/>
          <w:szCs w:val="22"/>
        </w:rPr>
        <w:t xml:space="preserve"> Apple Safari</w:t>
      </w:r>
    </w:p>
    <w:p w14:paraId="71139ADC" w14:textId="1F5497FC" w:rsidR="00E86B9E" w:rsidRDefault="00E86B9E" w:rsidP="00101E0E">
      <w:bookmarkStart w:id="29" w:name="_Hlk69558514"/>
      <w:r>
        <w:t xml:space="preserve">Which </w:t>
      </w:r>
      <w:r w:rsidR="004D50CF">
        <w:t>b</w:t>
      </w:r>
      <w:r>
        <w:t>rowser(s) did you improve the security and privacy for? (</w:t>
      </w:r>
      <w:r w:rsidR="004D50CF">
        <w:t>C</w:t>
      </w:r>
      <w:r>
        <w:t>heck all that you performed</w:t>
      </w:r>
      <w:r w:rsidR="004D50CF">
        <w:t>.</w:t>
      </w:r>
      <w:r>
        <w:t>)</w:t>
      </w:r>
    </w:p>
    <w:p w14:paraId="1F549E58" w14:textId="77777777" w:rsidR="00B5639C" w:rsidRDefault="00B5639C" w:rsidP="00B5639C">
      <w:pPr>
        <w:pStyle w:val="ListParagraph"/>
        <w:numPr>
          <w:ilvl w:val="0"/>
          <w:numId w:val="20"/>
        </w:numPr>
        <w:ind w:left="1080"/>
        <w:rPr>
          <w:highlight w:val="yellow"/>
        </w:rPr>
      </w:pPr>
      <w:r>
        <w:rPr>
          <w:highlight w:val="yellow"/>
        </w:rPr>
        <w:t>Google Chrome</w:t>
      </w:r>
    </w:p>
    <w:p w14:paraId="0C4B469A" w14:textId="77777777" w:rsidR="00B5639C" w:rsidRDefault="00B5639C" w:rsidP="00B5639C">
      <w:pPr>
        <w:pStyle w:val="ListParagraph"/>
        <w:numPr>
          <w:ilvl w:val="0"/>
          <w:numId w:val="20"/>
        </w:numPr>
        <w:ind w:left="1080"/>
        <w:rPr>
          <w:highlight w:val="yellow"/>
        </w:rPr>
      </w:pPr>
      <w:r>
        <w:rPr>
          <w:highlight w:val="yellow"/>
        </w:rPr>
        <w:t>Mozilla Firefox</w:t>
      </w:r>
    </w:p>
    <w:p w14:paraId="3EE04801" w14:textId="77777777" w:rsidR="00B5639C" w:rsidRDefault="00B5639C" w:rsidP="00B5639C">
      <w:pPr>
        <w:pStyle w:val="ListParagraph"/>
        <w:numPr>
          <w:ilvl w:val="0"/>
          <w:numId w:val="20"/>
        </w:numPr>
        <w:ind w:left="1080"/>
        <w:rPr>
          <w:highlight w:val="yellow"/>
        </w:rPr>
      </w:pPr>
      <w:r>
        <w:rPr>
          <w:highlight w:val="yellow"/>
        </w:rPr>
        <w:t>Microsoft Edge</w:t>
      </w:r>
    </w:p>
    <w:p w14:paraId="3D3721D5" w14:textId="77777777" w:rsidR="00B5639C" w:rsidRDefault="00B5639C" w:rsidP="00B5639C">
      <w:pPr>
        <w:pStyle w:val="ListParagraph"/>
        <w:numPr>
          <w:ilvl w:val="0"/>
          <w:numId w:val="20"/>
        </w:numPr>
        <w:ind w:left="1080"/>
      </w:pPr>
      <w:r>
        <w:t>Apple Safari</w:t>
      </w:r>
    </w:p>
    <w:p w14:paraId="0DE8B140" w14:textId="77777777" w:rsidR="00B5639C" w:rsidRDefault="00B5639C" w:rsidP="00101E0E"/>
    <w:p w14:paraId="1D32C7CF" w14:textId="28E664ED" w:rsidR="00E86B9E" w:rsidRDefault="00E86B9E" w:rsidP="00101E0E">
      <w:r>
        <w:t xml:space="preserve">Were you able to access </w:t>
      </w:r>
      <w:r w:rsidR="0034617D">
        <w:t>all</w:t>
      </w:r>
      <w:r>
        <w:t xml:space="preserve"> the security an</w:t>
      </w:r>
      <w:r w:rsidR="0034617D">
        <w:t>d</w:t>
      </w:r>
      <w:r>
        <w:t xml:space="preserve"> privacy features of the browsers you used?</w:t>
      </w:r>
    </w:p>
    <w:p w14:paraId="3143F40E" w14:textId="77777777" w:rsidR="00FF7BB5" w:rsidRDefault="00E86B9E" w:rsidP="00FF7BB5">
      <w:pPr>
        <w:pStyle w:val="ListParagraph"/>
        <w:numPr>
          <w:ilvl w:val="0"/>
          <w:numId w:val="20"/>
        </w:numPr>
        <w:ind w:left="1080"/>
        <w:rPr>
          <w:highlight w:val="yellow"/>
        </w:rPr>
      </w:pPr>
      <w:r>
        <w:tab/>
      </w:r>
      <w:bookmarkEnd w:id="29"/>
      <w:r w:rsidR="00FF7BB5">
        <w:tab/>
      </w:r>
      <w:r w:rsidR="00FF7BB5">
        <w:rPr>
          <w:highlight w:val="yellow"/>
        </w:rPr>
        <w:t>Yes</w:t>
      </w:r>
    </w:p>
    <w:p w14:paraId="4C5E4714" w14:textId="16F69282" w:rsidR="00E86B9E" w:rsidRDefault="00E86B9E" w:rsidP="00FF7BB5"/>
    <w:p w14:paraId="2ED9FDE1" w14:textId="7BED6D16" w:rsidR="0016150F" w:rsidRDefault="0016150F" w:rsidP="00101E0E"/>
    <w:p w14:paraId="36D862E3" w14:textId="26566340" w:rsidR="0016150F" w:rsidRDefault="0016150F" w:rsidP="00101E0E"/>
    <w:p w14:paraId="03725CD8" w14:textId="765D8A1E" w:rsidR="0016150F" w:rsidRDefault="0016150F" w:rsidP="0016150F">
      <w:pPr>
        <w:pStyle w:val="Heading1"/>
      </w:pPr>
      <w:bookmarkStart w:id="30" w:name="_Toc76734821"/>
      <w:r>
        <w:lastRenderedPageBreak/>
        <w:t>Self-Reflection and Response</w:t>
      </w:r>
      <w:bookmarkEnd w:id="30"/>
    </w:p>
    <w:p w14:paraId="6908ECDB" w14:textId="68AF4099" w:rsidR="0016150F" w:rsidRDefault="0016150F" w:rsidP="0016150F">
      <w:r>
        <w:t xml:space="preserve">Which </w:t>
      </w:r>
      <w:r w:rsidR="004D50CF">
        <w:t>b</w:t>
      </w:r>
      <w:r>
        <w:t>rowser(s) did you improve the security and privacy for? (</w:t>
      </w:r>
      <w:r w:rsidR="004D50CF">
        <w:t>C</w:t>
      </w:r>
      <w:r>
        <w:t>heck all that you performed</w:t>
      </w:r>
      <w:r w:rsidR="004D50CF">
        <w:t>.</w:t>
      </w:r>
      <w:r>
        <w:t>)</w:t>
      </w:r>
    </w:p>
    <w:p w14:paraId="2B840B0A" w14:textId="77777777" w:rsidR="00FF7BB5" w:rsidRDefault="00FF7BB5" w:rsidP="00FF7BB5">
      <w:pPr>
        <w:pStyle w:val="ListParagraph"/>
        <w:numPr>
          <w:ilvl w:val="0"/>
          <w:numId w:val="20"/>
        </w:numPr>
        <w:ind w:left="1080"/>
        <w:rPr>
          <w:highlight w:val="yellow"/>
        </w:rPr>
      </w:pPr>
      <w:r>
        <w:rPr>
          <w:highlight w:val="yellow"/>
        </w:rPr>
        <w:t>Google Chrome</w:t>
      </w:r>
    </w:p>
    <w:p w14:paraId="03A84F42" w14:textId="77777777" w:rsidR="00FF7BB5" w:rsidRDefault="00FF7BB5" w:rsidP="00FF7BB5">
      <w:pPr>
        <w:pStyle w:val="ListParagraph"/>
        <w:numPr>
          <w:ilvl w:val="0"/>
          <w:numId w:val="20"/>
        </w:numPr>
        <w:ind w:left="1080"/>
        <w:rPr>
          <w:highlight w:val="yellow"/>
        </w:rPr>
      </w:pPr>
      <w:r>
        <w:rPr>
          <w:highlight w:val="yellow"/>
        </w:rPr>
        <w:t>Mozilla Firefox</w:t>
      </w:r>
    </w:p>
    <w:p w14:paraId="6AF55B89" w14:textId="77777777" w:rsidR="00FF7BB5" w:rsidRDefault="00FF7BB5" w:rsidP="00FF7BB5">
      <w:pPr>
        <w:pStyle w:val="ListParagraph"/>
        <w:numPr>
          <w:ilvl w:val="0"/>
          <w:numId w:val="20"/>
        </w:numPr>
        <w:ind w:left="1080"/>
        <w:rPr>
          <w:highlight w:val="yellow"/>
        </w:rPr>
      </w:pPr>
      <w:r>
        <w:rPr>
          <w:highlight w:val="yellow"/>
        </w:rPr>
        <w:t>Microsoft Edge</w:t>
      </w:r>
    </w:p>
    <w:p w14:paraId="61C57853" w14:textId="77777777" w:rsidR="00FF7BB5" w:rsidRDefault="00FF7BB5" w:rsidP="00FF7BB5">
      <w:pPr>
        <w:pStyle w:val="ListParagraph"/>
        <w:numPr>
          <w:ilvl w:val="0"/>
          <w:numId w:val="20"/>
        </w:numPr>
        <w:ind w:left="1080"/>
      </w:pPr>
      <w:r>
        <w:t>Apple Safari</w:t>
      </w:r>
    </w:p>
    <w:p w14:paraId="33E31F9E" w14:textId="63E670D1" w:rsidR="00FF7BB5" w:rsidRPr="00FF7BB5" w:rsidRDefault="00FF7BB5" w:rsidP="00FF7BB5">
      <w:pPr>
        <w:pStyle w:val="ListParagraph"/>
        <w:numPr>
          <w:ilvl w:val="0"/>
          <w:numId w:val="0"/>
        </w:numPr>
        <w:ind w:left="1080"/>
        <w:rPr>
          <w:highlight w:val="yellow"/>
        </w:rPr>
      </w:pPr>
    </w:p>
    <w:p w14:paraId="22EE6ED7" w14:textId="778DDD48" w:rsidR="0016150F" w:rsidRDefault="0016150F" w:rsidP="0016150F">
      <w:r>
        <w:t>Were you able to access all the security and privacy features of the browsers you used?</w:t>
      </w:r>
    </w:p>
    <w:p w14:paraId="3ADFD56A" w14:textId="77777777" w:rsidR="00FF7BB5" w:rsidRDefault="00FF7BB5" w:rsidP="00FF7BB5">
      <w:pPr>
        <w:pStyle w:val="ListParagraph"/>
        <w:numPr>
          <w:ilvl w:val="0"/>
          <w:numId w:val="20"/>
        </w:numPr>
        <w:ind w:left="1080"/>
        <w:rPr>
          <w:highlight w:val="yellow"/>
        </w:rPr>
      </w:pPr>
      <w:r>
        <w:tab/>
      </w:r>
      <w:r>
        <w:rPr>
          <w:highlight w:val="yellow"/>
        </w:rPr>
        <w:t>Yes</w:t>
      </w:r>
    </w:p>
    <w:p w14:paraId="5661ACE1" w14:textId="77777777" w:rsidR="00D9076E" w:rsidRDefault="00D9076E" w:rsidP="00D9076E">
      <w:pPr>
        <w:ind w:left="720"/>
      </w:pPr>
    </w:p>
    <w:p w14:paraId="7E73AC1B" w14:textId="77777777" w:rsidR="0016150F" w:rsidRDefault="0016150F" w:rsidP="0016150F">
      <w:r>
        <w:t>Do you feel more equipped to make your browser experience more secure?</w:t>
      </w:r>
    </w:p>
    <w:p w14:paraId="7D970967" w14:textId="77777777" w:rsidR="00FF7BB5" w:rsidRDefault="00FF7BB5" w:rsidP="00FF7BB5">
      <w:pPr>
        <w:pStyle w:val="ListParagraph"/>
        <w:numPr>
          <w:ilvl w:val="0"/>
          <w:numId w:val="20"/>
        </w:numPr>
        <w:ind w:left="1080"/>
        <w:rPr>
          <w:highlight w:val="yellow"/>
        </w:rPr>
      </w:pPr>
      <w:r>
        <w:tab/>
      </w:r>
      <w:r>
        <w:rPr>
          <w:highlight w:val="yellow"/>
        </w:rPr>
        <w:t>Yes</w:t>
      </w:r>
    </w:p>
    <w:p w14:paraId="2650A616" w14:textId="77777777" w:rsidR="00FF7BB5" w:rsidRDefault="00FF7BB5" w:rsidP="00FF7BB5">
      <w:pPr>
        <w:pStyle w:val="ListParagraph"/>
        <w:widowControl w:val="0"/>
        <w:numPr>
          <w:ilvl w:val="0"/>
          <w:numId w:val="20"/>
        </w:numPr>
        <w:tabs>
          <w:tab w:val="num" w:pos="-540"/>
        </w:tabs>
        <w:spacing w:after="120"/>
        <w:ind w:left="1080"/>
        <w:rPr>
          <w:noProof/>
        </w:rPr>
      </w:pPr>
      <w:r>
        <w:tab/>
        <w:t xml:space="preserve">No </w:t>
      </w:r>
    </w:p>
    <w:p w14:paraId="077B5686" w14:textId="3CD08FF2" w:rsidR="0016150F" w:rsidRDefault="0016150F" w:rsidP="00E51F31">
      <w:pPr>
        <w:widowControl w:val="0"/>
        <w:tabs>
          <w:tab w:val="num" w:pos="-540"/>
        </w:tabs>
        <w:spacing w:after="120" w:line="360" w:lineRule="auto"/>
        <w:ind w:left="720"/>
        <w:jc w:val="both"/>
        <w:rPr>
          <w:noProof/>
        </w:rPr>
      </w:pPr>
      <w:r>
        <w:rPr>
          <w:noProof/>
        </w:rPr>
        <w:t>Please explain:</w:t>
      </w:r>
      <w:r w:rsidR="00E51F31">
        <w:rPr>
          <w:noProof/>
        </w:rPr>
        <w:t xml:space="preserve"> </w:t>
      </w:r>
      <w:r w:rsidR="00E51F31" w:rsidRPr="00E51F31">
        <w:rPr>
          <w:noProof/>
        </w:rPr>
        <w:t>After putting into practice all the privacy and security options provided, I believe Microsoft Edge to be safer than other browsers. Furthermore, the elements that gave me a sense of security were its performance enhancement and its many approaches to establishing tracking prevention.</w:t>
      </w:r>
    </w:p>
    <w:p w14:paraId="3E17B6CC" w14:textId="77777777" w:rsidR="0016150F" w:rsidRDefault="0016150F" w:rsidP="0016150F">
      <w:pPr>
        <w:widowControl w:val="0"/>
        <w:tabs>
          <w:tab w:val="num" w:pos="-540"/>
        </w:tabs>
        <w:spacing w:after="120"/>
        <w:rPr>
          <w:noProof/>
        </w:rPr>
      </w:pPr>
    </w:p>
    <w:p w14:paraId="6EF62E5B" w14:textId="53FD79E2" w:rsidR="0016150F" w:rsidRPr="00EA58C2" w:rsidRDefault="0016150F" w:rsidP="0016150F">
      <w:pPr>
        <w:pStyle w:val="Heading2"/>
      </w:pPr>
      <w:bookmarkStart w:id="31" w:name="_Toc76734822"/>
      <w:r w:rsidRPr="00EA58C2">
        <w:t>Instructor’s Response</w:t>
      </w:r>
      <w:bookmarkEnd w:id="31"/>
    </w:p>
    <w:tbl>
      <w:tblPr>
        <w:tblStyle w:val="TableGrid"/>
        <w:tblW w:w="0" w:type="auto"/>
        <w:tblInd w:w="-5" w:type="dxa"/>
        <w:tblLook w:val="04A0" w:firstRow="1" w:lastRow="0" w:firstColumn="1" w:lastColumn="0" w:noHBand="0" w:noVBand="1"/>
      </w:tblPr>
      <w:tblGrid>
        <w:gridCol w:w="9355"/>
      </w:tblGrid>
      <w:tr w:rsidR="0016150F" w14:paraId="16EEAB45" w14:textId="77777777" w:rsidTr="00045B5B">
        <w:tc>
          <w:tcPr>
            <w:tcW w:w="9355" w:type="dxa"/>
          </w:tcPr>
          <w:p w14:paraId="227D593F" w14:textId="77777777" w:rsidR="0016150F" w:rsidRDefault="0016150F" w:rsidP="00045B5B">
            <w:pPr>
              <w:widowControl w:val="0"/>
              <w:tabs>
                <w:tab w:val="num" w:pos="-540"/>
              </w:tabs>
              <w:spacing w:after="120"/>
              <w:rPr>
                <w:noProof/>
              </w:rPr>
            </w:pPr>
          </w:p>
          <w:p w14:paraId="755D4A0C" w14:textId="3CB5B8BF" w:rsidR="00674C56" w:rsidRDefault="00674C56" w:rsidP="00045B5B">
            <w:pPr>
              <w:widowControl w:val="0"/>
              <w:tabs>
                <w:tab w:val="num" w:pos="-540"/>
              </w:tabs>
              <w:spacing w:after="120"/>
              <w:rPr>
                <w:noProof/>
              </w:rPr>
            </w:pPr>
          </w:p>
        </w:tc>
      </w:tr>
    </w:tbl>
    <w:p w14:paraId="5B2A5E59" w14:textId="77777777" w:rsidR="0016150F" w:rsidRPr="00101E0E" w:rsidRDefault="0016150F" w:rsidP="00101E0E"/>
    <w:sectPr w:rsidR="0016150F" w:rsidRPr="00101E0E" w:rsidSect="0076142E">
      <w:headerReference w:type="default" r:id="rId58"/>
      <w:footerReference w:type="default" r:id="rId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CB753" w14:textId="77777777" w:rsidR="00373A65" w:rsidRDefault="00373A65" w:rsidP="00F45FCA">
      <w:r>
        <w:separator/>
      </w:r>
    </w:p>
  </w:endnote>
  <w:endnote w:type="continuationSeparator" w:id="0">
    <w:p w14:paraId="6340552B" w14:textId="77777777" w:rsidR="00373A65" w:rsidRDefault="00373A65" w:rsidP="00F45FCA">
      <w:r>
        <w:continuationSeparator/>
      </w:r>
    </w:p>
  </w:endnote>
  <w:endnote w:type="continuationNotice" w:id="1">
    <w:p w14:paraId="278065C8" w14:textId="77777777" w:rsidR="00373A65" w:rsidRDefault="00373A65" w:rsidP="00F45F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MS Gothic"/>
    <w:charset w:val="80"/>
    <w:family w:val="roman"/>
    <w:pitch w:val="variable"/>
    <w:sig w:usb0="800002E7" w:usb1="2AC7FCFF" w:usb2="00000012" w:usb3="00000000" w:csb0="000200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4EADF" w14:textId="1E41AD20" w:rsidR="00101E0E" w:rsidRPr="00932C78" w:rsidRDefault="007308AB" w:rsidP="00932C78">
    <w:pPr>
      <w:pStyle w:val="Footer"/>
      <w:jc w:val="right"/>
      <w:rPr>
        <w:b/>
        <w:bCs/>
        <w:color w:val="FFFFFF" w:themeColor="background1"/>
      </w:rPr>
    </w:pPr>
    <w:r w:rsidRPr="003A01EC">
      <w:rPr>
        <w:rFonts w:ascii="Calibri" w:hAnsi="Calibri"/>
        <w:b/>
        <w:bCs/>
        <w:noProof/>
        <w:color w:val="FFFFFF" w:themeColor="background1"/>
      </w:rPr>
      <w:drawing>
        <wp:anchor distT="0" distB="0" distL="114300" distR="114300" simplePos="0" relativeHeight="251658241" behindDoc="1" locked="0" layoutInCell="1" allowOverlap="1" wp14:anchorId="09191C21" wp14:editId="3D6B74CF">
          <wp:simplePos x="0" y="0"/>
          <wp:positionH relativeFrom="page">
            <wp:align>left</wp:align>
          </wp:positionH>
          <wp:positionV relativeFrom="paragraph">
            <wp:posOffset>-164118</wp:posOffset>
          </wp:positionV>
          <wp:extent cx="7780466" cy="8001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roke-branding-footer.png"/>
                  <pic:cNvPicPr/>
                </pic:nvPicPr>
                <pic:blipFill>
                  <a:blip r:embed="rId1" cstate="email">
                    <a:extLst>
                      <a:ext uri="{28A0092B-C50C-407E-A947-70E740481C1C}">
                        <a14:useLocalDpi xmlns:a14="http://schemas.microsoft.com/office/drawing/2010/main"/>
                      </a:ext>
                    </a:extLst>
                  </a:blip>
                  <a:stretch>
                    <a:fillRect/>
                  </a:stretch>
                </pic:blipFill>
                <pic:spPr>
                  <a:xfrm>
                    <a:off x="0" y="0"/>
                    <a:ext cx="7786738" cy="800745"/>
                  </a:xfrm>
                  <a:prstGeom prst="rect">
                    <a:avLst/>
                  </a:prstGeom>
                </pic:spPr>
              </pic:pic>
            </a:graphicData>
          </a:graphic>
          <wp14:sizeRelH relativeFrom="margin">
            <wp14:pctWidth>0</wp14:pctWidth>
          </wp14:sizeRelH>
          <wp14:sizeRelV relativeFrom="margin">
            <wp14:pctHeight>0</wp14:pctHeight>
          </wp14:sizeRelV>
        </wp:anchor>
      </w:drawing>
    </w:r>
    <w:r w:rsidR="00101E0E">
      <w:rPr>
        <w:noProof/>
      </w:rPr>
      <mc:AlternateContent>
        <mc:Choice Requires="wps">
          <w:drawing>
            <wp:anchor distT="0" distB="0" distL="114300" distR="114300" simplePos="0" relativeHeight="251658242" behindDoc="0" locked="0" layoutInCell="1" allowOverlap="1" wp14:anchorId="5CA89371" wp14:editId="17FCBCBE">
              <wp:simplePos x="0" y="0"/>
              <wp:positionH relativeFrom="margin">
                <wp:align>left</wp:align>
              </wp:positionH>
              <wp:positionV relativeFrom="paragraph">
                <wp:posOffset>-33319</wp:posOffset>
              </wp:positionV>
              <wp:extent cx="5324475" cy="1828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5324475" cy="1828800"/>
                      </a:xfrm>
                      <a:prstGeom prst="rect">
                        <a:avLst/>
                      </a:prstGeom>
                      <a:noFill/>
                      <a:ln w="6350">
                        <a:noFill/>
                      </a:ln>
                    </wps:spPr>
                    <wps:txbx>
                      <w:txbxContent>
                        <w:p w14:paraId="62DA5277" w14:textId="4A2F9C31" w:rsidR="00101E0E" w:rsidRPr="00276104" w:rsidRDefault="00101E0E" w:rsidP="00932C78">
                          <w:pPr>
                            <w:rPr>
                              <w:rFonts w:ascii="Calibri" w:hAnsi="Calibri"/>
                              <w:b/>
                              <w:bCs/>
                              <w:color w:val="003865"/>
                              <w:sz w:val="16"/>
                              <w:szCs w:val="16"/>
                            </w:rPr>
                          </w:pPr>
                          <w:r w:rsidRPr="00276104">
                            <w:rPr>
                              <w:rFonts w:ascii="Calibri" w:hAnsi="Calibri"/>
                              <w:b/>
                              <w:bCs/>
                              <w:color w:val="003865"/>
                              <w:sz w:val="16"/>
                              <w:szCs w:val="16"/>
                            </w:rPr>
                            <w:t xml:space="preserve">© 2022 Cengage. All Rights Reserved. May not be scanned, copied or duplicated, or posted to a publicly accessible </w:t>
                          </w:r>
                          <w:r>
                            <w:rPr>
                              <w:rFonts w:ascii="Calibri" w:hAnsi="Calibri"/>
                              <w:b/>
                              <w:bCs/>
                              <w:color w:val="003865"/>
                              <w:sz w:val="16"/>
                              <w:szCs w:val="16"/>
                            </w:rPr>
                            <w:t>W</w:t>
                          </w:r>
                          <w:r w:rsidRPr="00276104">
                            <w:rPr>
                              <w:rFonts w:ascii="Calibri" w:hAnsi="Calibri"/>
                              <w:b/>
                              <w:bCs/>
                              <w:color w:val="003865"/>
                              <w:sz w:val="16"/>
                              <w:szCs w:val="16"/>
                            </w:rPr>
                            <w:t>eb</w:t>
                          </w:r>
                          <w:r>
                            <w:rPr>
                              <w:rFonts w:ascii="Calibri" w:hAnsi="Calibri"/>
                              <w:b/>
                              <w:bCs/>
                              <w:color w:val="003865"/>
                              <w:sz w:val="16"/>
                              <w:szCs w:val="16"/>
                            </w:rPr>
                            <w:t xml:space="preserve"> </w:t>
                          </w:r>
                          <w:r w:rsidRPr="00276104">
                            <w:rPr>
                              <w:rFonts w:ascii="Calibri" w:hAnsi="Calibri"/>
                              <w:b/>
                              <w:bCs/>
                              <w:color w:val="003865"/>
                              <w:sz w:val="16"/>
                              <w:szCs w:val="16"/>
                            </w:rPr>
                            <w:t>site, in whole or in pa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CA89371" id="_x0000_t202" coordsize="21600,21600" o:spt="202" path="m,l,21600r21600,l21600,xe">
              <v:stroke joinstyle="miter"/>
              <v:path gradientshapeok="t" o:connecttype="rect"/>
            </v:shapetype>
            <v:shape id="Text Box 7" o:spid="_x0000_s1026" type="#_x0000_t202" style="position:absolute;left:0;text-align:left;margin-left:0;margin-top:-2.6pt;width:419.25pt;height:2in;z-index:25165824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" filled="f" stroked="f" strokeweight=".5pt">
              <v:textbox style="mso-fit-shape-to-text:t">
                <w:txbxContent>
                  <w:p w14:paraId="62DA5277" w14:textId="4A2F9C31" w:rsidR="00101E0E" w:rsidRPr="00276104" w:rsidRDefault="00101E0E" w:rsidP="00932C78">
                    <w:pPr>
                      <w:rPr>
                        <w:rFonts w:ascii="Calibri" w:hAnsi="Calibri"/>
                        <w:b/>
                        <w:bCs/>
                        <w:color w:val="003865"/>
                        <w:sz w:val="16"/>
                        <w:szCs w:val="16"/>
                      </w:rPr>
                    </w:pPr>
                    <w:r w:rsidRPr="00276104">
                      <w:rPr>
                        <w:rFonts w:ascii="Calibri" w:hAnsi="Calibri"/>
                        <w:b/>
                        <w:bCs/>
                        <w:color w:val="003865"/>
                        <w:sz w:val="16"/>
                        <w:szCs w:val="16"/>
                      </w:rPr>
                      <w:t xml:space="preserve">© 2022 Cengage. All Rights Reserved. May not be scanned, copied or duplicated, or posted to a publicly accessible </w:t>
                    </w:r>
                    <w:r>
                      <w:rPr>
                        <w:rFonts w:ascii="Calibri" w:hAnsi="Calibri"/>
                        <w:b/>
                        <w:bCs/>
                        <w:color w:val="003865"/>
                        <w:sz w:val="16"/>
                        <w:szCs w:val="16"/>
                      </w:rPr>
                      <w:t>W</w:t>
                    </w:r>
                    <w:r w:rsidRPr="00276104">
                      <w:rPr>
                        <w:rFonts w:ascii="Calibri" w:hAnsi="Calibri"/>
                        <w:b/>
                        <w:bCs/>
                        <w:color w:val="003865"/>
                        <w:sz w:val="16"/>
                        <w:szCs w:val="16"/>
                      </w:rPr>
                      <w:t>eb</w:t>
                    </w:r>
                    <w:r>
                      <w:rPr>
                        <w:rFonts w:ascii="Calibri" w:hAnsi="Calibri"/>
                        <w:b/>
                        <w:bCs/>
                        <w:color w:val="003865"/>
                        <w:sz w:val="16"/>
                        <w:szCs w:val="16"/>
                      </w:rPr>
                      <w:t xml:space="preserve"> </w:t>
                    </w:r>
                    <w:r w:rsidRPr="00276104">
                      <w:rPr>
                        <w:rFonts w:ascii="Calibri" w:hAnsi="Calibri"/>
                        <w:b/>
                        <w:bCs/>
                        <w:color w:val="003865"/>
                        <w:sz w:val="16"/>
                        <w:szCs w:val="16"/>
                      </w:rPr>
                      <w:t>site, in whole or in part. </w:t>
                    </w:r>
                  </w:p>
                </w:txbxContent>
              </v:textbox>
              <w10:wrap type="square" anchorx="margin"/>
            </v:shape>
          </w:pict>
        </mc:Fallback>
      </mc:AlternateContent>
    </w:r>
    <w:sdt>
      <w:sdtPr>
        <w:id w:val="-720908374"/>
        <w:docPartObj>
          <w:docPartGallery w:val="Page Numbers (Bottom of Page)"/>
          <w:docPartUnique/>
        </w:docPartObj>
      </w:sdtPr>
      <w:sdtEndPr>
        <w:rPr>
          <w:b/>
          <w:bCs/>
          <w:noProof/>
          <w:color w:val="FFFFFF" w:themeColor="background1"/>
        </w:rPr>
      </w:sdtEndPr>
      <w:sdtContent>
        <w:r w:rsidR="00101E0E" w:rsidRPr="003A01EC">
          <w:rPr>
            <w:b/>
            <w:bCs/>
            <w:color w:val="FFFFFF" w:themeColor="background1"/>
          </w:rPr>
          <w:fldChar w:fldCharType="begin"/>
        </w:r>
        <w:r w:rsidR="00101E0E" w:rsidRPr="003A01EC">
          <w:rPr>
            <w:b/>
            <w:bCs/>
            <w:color w:val="FFFFFF" w:themeColor="background1"/>
          </w:rPr>
          <w:instrText xml:space="preserve"> PAGE   \* MERGEFORMAT </w:instrText>
        </w:r>
        <w:r w:rsidR="00101E0E" w:rsidRPr="003A01EC">
          <w:rPr>
            <w:b/>
            <w:bCs/>
            <w:color w:val="FFFFFF" w:themeColor="background1"/>
          </w:rPr>
          <w:fldChar w:fldCharType="separate"/>
        </w:r>
        <w:r w:rsidR="004D50CF">
          <w:rPr>
            <w:b/>
            <w:bCs/>
            <w:noProof/>
            <w:color w:val="FFFFFF" w:themeColor="background1"/>
          </w:rPr>
          <w:t>33</w:t>
        </w:r>
        <w:r w:rsidR="00101E0E" w:rsidRPr="003A01EC">
          <w:rPr>
            <w:b/>
            <w:bCs/>
            <w:noProof/>
            <w:color w:val="FFFFFF" w:themeColor="background1"/>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D2A95" w14:textId="77777777" w:rsidR="00373A65" w:rsidRDefault="00373A65" w:rsidP="00F45FCA">
      <w:r>
        <w:separator/>
      </w:r>
    </w:p>
  </w:footnote>
  <w:footnote w:type="continuationSeparator" w:id="0">
    <w:p w14:paraId="0187D7C0" w14:textId="77777777" w:rsidR="00373A65" w:rsidRDefault="00373A65" w:rsidP="00F45FCA">
      <w:r>
        <w:continuationSeparator/>
      </w:r>
    </w:p>
  </w:footnote>
  <w:footnote w:type="continuationNotice" w:id="1">
    <w:p w14:paraId="09D80BB8" w14:textId="77777777" w:rsidR="00373A65" w:rsidRDefault="00373A65" w:rsidP="00F45F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2244C" w14:textId="3465DA72" w:rsidR="00101E0E" w:rsidRPr="00865264" w:rsidRDefault="000C2DB0" w:rsidP="00440E23">
    <w:pPr>
      <w:pStyle w:val="Page-header-with-book-title"/>
    </w:pPr>
    <w:r w:rsidRPr="00B67013">
      <w:rPr>
        <w:color w:val="000000"/>
      </w:rPr>
      <w:t xml:space="preserve">Hands-On Lab: </w:t>
    </w:r>
    <w:fldSimple w:instr=" STYLEREF  &quot;Book Title1&quot;  \* MERGEFORMAT ">
      <w:r w:rsidR="00FF7BB5">
        <w:t>To accompany Whitman and Mattord, Principles of Information Security, 7th Ed., 2022, ISBN 9780357506431; Web Browser Security</w:t>
      </w:r>
    </w:fldSimple>
    <w:r w:rsidR="00101E0E" w:rsidRPr="00865264">
      <w:drawing>
        <wp:anchor distT="0" distB="0" distL="114300" distR="114300" simplePos="0" relativeHeight="251657216" behindDoc="1" locked="0" layoutInCell="1" allowOverlap="1" wp14:anchorId="5597A936" wp14:editId="38A6C565">
          <wp:simplePos x="0" y="0"/>
          <wp:positionH relativeFrom="page">
            <wp:posOffset>9525</wp:posOffset>
          </wp:positionH>
          <wp:positionV relativeFrom="paragraph">
            <wp:posOffset>-457200</wp:posOffset>
          </wp:positionV>
          <wp:extent cx="7787640" cy="771525"/>
          <wp:effectExtent l="0" t="0" r="3810" b="9525"/>
          <wp:wrapThrough wrapText="bothSides">
            <wp:wrapPolygon edited="0">
              <wp:start x="0" y="0"/>
              <wp:lineTo x="0" y="21333"/>
              <wp:lineTo x="634" y="21333"/>
              <wp:lineTo x="21558" y="21333"/>
              <wp:lineTo x="21558" y="0"/>
              <wp:lineTo x="0" y="0"/>
            </wp:wrapPolygon>
          </wp:wrapThrough>
          <wp:docPr id="3" name="Picture 3"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oke-branding.png"/>
                  <pic:cNvPicPr/>
                </pic:nvPicPr>
                <pic:blipFill rotWithShape="1">
                  <a:blip r:embed="rId1" cstate="email">
                    <a:extLst>
                      <a:ext uri="{28A0092B-C50C-407E-A947-70E740481C1C}">
                        <a14:useLocalDpi xmlns:a14="http://schemas.microsoft.com/office/drawing/2010/main" val="0"/>
                      </a:ext>
                    </a:extLst>
                  </a:blip>
                  <a:srcRect b="12965"/>
                  <a:stretch/>
                </pic:blipFill>
                <pic:spPr bwMode="auto">
                  <a:xfrm>
                    <a:off x="0" y="0"/>
                    <a:ext cx="7787640" cy="7715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01E0E" w:rsidRPr="00865264">
      <w:drawing>
        <wp:anchor distT="0" distB="0" distL="114300" distR="114300" simplePos="0" relativeHeight="251729920" behindDoc="0" locked="0" layoutInCell="1" allowOverlap="1" wp14:anchorId="08AFF621" wp14:editId="03BC8709">
          <wp:simplePos x="0" y="0"/>
          <wp:positionH relativeFrom="column">
            <wp:posOffset>-842645</wp:posOffset>
          </wp:positionH>
          <wp:positionV relativeFrom="paragraph">
            <wp:posOffset>-365125</wp:posOffset>
          </wp:positionV>
          <wp:extent cx="1088136" cy="246888"/>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ngage_Logo_White.eps"/>
                  <pic:cNvPicPr/>
                </pic:nvPicPr>
                <pic:blipFill>
                  <a:blip r:embed="rId2">
                    <a:extLst>
                      <a:ext uri="{28A0092B-C50C-407E-A947-70E740481C1C}">
                        <a14:useLocalDpi xmlns:a14="http://schemas.microsoft.com/office/drawing/2010/main" val="0"/>
                      </a:ext>
                    </a:extLst>
                  </a:blip>
                  <a:stretch>
                    <a:fillRect/>
                  </a:stretch>
                </pic:blipFill>
                <pic:spPr>
                  <a:xfrm>
                    <a:off x="0" y="0"/>
                    <a:ext cx="1088136" cy="246888"/>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WordHash hashCode="aYLl5PrbxXtyco" id="c1b05af2-5095-5ccd-933d-6cb1f761e933"/>
    <int:WordHash hashCode="3XG1uxnYVAvBpH" id="5a535237-ed27-5572-8dbf-bd64caa64708"/>
    <int:WordHash hashCode="/RNBTZ/ZCz3gaE" id="7d0d81fd-97f2-5542-abe5-c6f6f4cd1f45"/>
    <int:WordHash hashCode="v8uILlqSacbTmI" id="83a4e6cb-3274-5c73-b339-74cf632aeb8d"/>
  </int:Manifest>
  <int:Observations>
    <int:Content id="c1b05af2-5095-5ccd-933d-6cb1f761e933">
      <int:Rejection type="AugLoop_Intent_Intent"/>
    </int:Content>
    <int:Content id="5a535237-ed27-5572-8dbf-bd64caa64708">
      <int:Rejection type="AugLoop_Intent_Intent"/>
    </int:Content>
    <int:Content id="7d0d81fd-97f2-5542-abe5-c6f6f4cd1f45">
      <int:Rejection type="AugLoop_Intent_Intent"/>
    </int:Content>
    <int:Content id="83a4e6cb-3274-5c73-b339-74cf632aeb8d">
      <int:Rejection type="AugLoop_Intent_Inten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3D274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B02FFB"/>
    <w:multiLevelType w:val="hybridMultilevel"/>
    <w:tmpl w:val="5038FE16"/>
    <w:lvl w:ilvl="0" w:tplc="E74AAEC6">
      <w:numFmt w:val="bullet"/>
      <w:lvlText w:val=""/>
      <w:lvlJc w:val="left"/>
      <w:pPr>
        <w:ind w:left="990" w:hanging="360"/>
      </w:pPr>
      <w:rPr>
        <w:rFonts w:ascii="Symbol" w:eastAsia="Open Sans" w:hAnsi="Symbol" w:cs="Open San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070213D5"/>
    <w:multiLevelType w:val="hybridMultilevel"/>
    <w:tmpl w:val="1A94F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213B29"/>
    <w:multiLevelType w:val="hybridMultilevel"/>
    <w:tmpl w:val="CA64F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48515B"/>
    <w:multiLevelType w:val="hybridMultilevel"/>
    <w:tmpl w:val="AF583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CE2703"/>
    <w:multiLevelType w:val="multilevel"/>
    <w:tmpl w:val="99B42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8E0F3C"/>
    <w:multiLevelType w:val="hybridMultilevel"/>
    <w:tmpl w:val="20E2E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F20"/>
    <w:multiLevelType w:val="hybridMultilevel"/>
    <w:tmpl w:val="EF4CDBD2"/>
    <w:lvl w:ilvl="0" w:tplc="D1D8E890">
      <w:start w:val="1"/>
      <w:numFmt w:val="decimal"/>
      <w:lvlText w:val="%1."/>
      <w:lvlJc w:val="left"/>
      <w:pPr>
        <w:tabs>
          <w:tab w:val="num" w:pos="720"/>
        </w:tabs>
        <w:ind w:left="720" w:hanging="360"/>
      </w:pPr>
    </w:lvl>
    <w:lvl w:ilvl="1" w:tplc="934A2A50">
      <w:start w:val="1"/>
      <w:numFmt w:val="decimal"/>
      <w:lvlText w:val="%2."/>
      <w:lvlJc w:val="left"/>
      <w:pPr>
        <w:tabs>
          <w:tab w:val="num" w:pos="1440"/>
        </w:tabs>
        <w:ind w:left="1440" w:hanging="360"/>
      </w:pPr>
    </w:lvl>
    <w:lvl w:ilvl="2" w:tplc="A986EA12" w:tentative="1">
      <w:start w:val="1"/>
      <w:numFmt w:val="decimal"/>
      <w:lvlText w:val="%3."/>
      <w:lvlJc w:val="left"/>
      <w:pPr>
        <w:tabs>
          <w:tab w:val="num" w:pos="2160"/>
        </w:tabs>
        <w:ind w:left="2160" w:hanging="360"/>
      </w:pPr>
    </w:lvl>
    <w:lvl w:ilvl="3" w:tplc="6200320C" w:tentative="1">
      <w:start w:val="1"/>
      <w:numFmt w:val="decimal"/>
      <w:lvlText w:val="%4."/>
      <w:lvlJc w:val="left"/>
      <w:pPr>
        <w:tabs>
          <w:tab w:val="num" w:pos="2880"/>
        </w:tabs>
        <w:ind w:left="2880" w:hanging="360"/>
      </w:pPr>
    </w:lvl>
    <w:lvl w:ilvl="4" w:tplc="41D6246A" w:tentative="1">
      <w:start w:val="1"/>
      <w:numFmt w:val="decimal"/>
      <w:lvlText w:val="%5."/>
      <w:lvlJc w:val="left"/>
      <w:pPr>
        <w:tabs>
          <w:tab w:val="num" w:pos="3600"/>
        </w:tabs>
        <w:ind w:left="3600" w:hanging="360"/>
      </w:pPr>
    </w:lvl>
    <w:lvl w:ilvl="5" w:tplc="78246BEE" w:tentative="1">
      <w:start w:val="1"/>
      <w:numFmt w:val="decimal"/>
      <w:lvlText w:val="%6."/>
      <w:lvlJc w:val="left"/>
      <w:pPr>
        <w:tabs>
          <w:tab w:val="num" w:pos="4320"/>
        </w:tabs>
        <w:ind w:left="4320" w:hanging="360"/>
      </w:pPr>
    </w:lvl>
    <w:lvl w:ilvl="6" w:tplc="22686022" w:tentative="1">
      <w:start w:val="1"/>
      <w:numFmt w:val="decimal"/>
      <w:lvlText w:val="%7."/>
      <w:lvlJc w:val="left"/>
      <w:pPr>
        <w:tabs>
          <w:tab w:val="num" w:pos="5040"/>
        </w:tabs>
        <w:ind w:left="5040" w:hanging="360"/>
      </w:pPr>
    </w:lvl>
    <w:lvl w:ilvl="7" w:tplc="5F247DCC" w:tentative="1">
      <w:start w:val="1"/>
      <w:numFmt w:val="decimal"/>
      <w:lvlText w:val="%8."/>
      <w:lvlJc w:val="left"/>
      <w:pPr>
        <w:tabs>
          <w:tab w:val="num" w:pos="5760"/>
        </w:tabs>
        <w:ind w:left="5760" w:hanging="360"/>
      </w:pPr>
    </w:lvl>
    <w:lvl w:ilvl="8" w:tplc="9F38B814" w:tentative="1">
      <w:start w:val="1"/>
      <w:numFmt w:val="decimal"/>
      <w:lvlText w:val="%9."/>
      <w:lvlJc w:val="left"/>
      <w:pPr>
        <w:tabs>
          <w:tab w:val="num" w:pos="6480"/>
        </w:tabs>
        <w:ind w:left="6480" w:hanging="360"/>
      </w:pPr>
    </w:lvl>
  </w:abstractNum>
  <w:abstractNum w:abstractNumId="8" w15:restartNumberingAfterBreak="0">
    <w:nsid w:val="20E17F97"/>
    <w:multiLevelType w:val="hybridMultilevel"/>
    <w:tmpl w:val="428EC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EE0E21"/>
    <w:multiLevelType w:val="multilevel"/>
    <w:tmpl w:val="EF4CDB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387AD3"/>
    <w:multiLevelType w:val="hybridMultilevel"/>
    <w:tmpl w:val="EF4CDBD2"/>
    <w:lvl w:ilvl="0" w:tplc="BE5AF1FE">
      <w:start w:val="1"/>
      <w:numFmt w:val="decimal"/>
      <w:lvlText w:val="%1."/>
      <w:lvlJc w:val="left"/>
      <w:pPr>
        <w:tabs>
          <w:tab w:val="num" w:pos="720"/>
        </w:tabs>
        <w:ind w:left="720" w:hanging="360"/>
      </w:pPr>
    </w:lvl>
    <w:lvl w:ilvl="1" w:tplc="561A9F62">
      <w:start w:val="1"/>
      <w:numFmt w:val="decimal"/>
      <w:lvlText w:val="%2."/>
      <w:lvlJc w:val="left"/>
      <w:pPr>
        <w:tabs>
          <w:tab w:val="num" w:pos="1440"/>
        </w:tabs>
        <w:ind w:left="1440" w:hanging="360"/>
      </w:pPr>
    </w:lvl>
    <w:lvl w:ilvl="2" w:tplc="E8EC4E9A" w:tentative="1">
      <w:start w:val="1"/>
      <w:numFmt w:val="decimal"/>
      <w:lvlText w:val="%3."/>
      <w:lvlJc w:val="left"/>
      <w:pPr>
        <w:tabs>
          <w:tab w:val="num" w:pos="2160"/>
        </w:tabs>
        <w:ind w:left="2160" w:hanging="360"/>
      </w:pPr>
    </w:lvl>
    <w:lvl w:ilvl="3" w:tplc="EACEA1CE" w:tentative="1">
      <w:start w:val="1"/>
      <w:numFmt w:val="decimal"/>
      <w:lvlText w:val="%4."/>
      <w:lvlJc w:val="left"/>
      <w:pPr>
        <w:tabs>
          <w:tab w:val="num" w:pos="2880"/>
        </w:tabs>
        <w:ind w:left="2880" w:hanging="360"/>
      </w:pPr>
    </w:lvl>
    <w:lvl w:ilvl="4" w:tplc="C6D8075C" w:tentative="1">
      <w:start w:val="1"/>
      <w:numFmt w:val="decimal"/>
      <w:lvlText w:val="%5."/>
      <w:lvlJc w:val="left"/>
      <w:pPr>
        <w:tabs>
          <w:tab w:val="num" w:pos="3600"/>
        </w:tabs>
        <w:ind w:left="3600" w:hanging="360"/>
      </w:pPr>
    </w:lvl>
    <w:lvl w:ilvl="5" w:tplc="98BE414E" w:tentative="1">
      <w:start w:val="1"/>
      <w:numFmt w:val="decimal"/>
      <w:lvlText w:val="%6."/>
      <w:lvlJc w:val="left"/>
      <w:pPr>
        <w:tabs>
          <w:tab w:val="num" w:pos="4320"/>
        </w:tabs>
        <w:ind w:left="4320" w:hanging="360"/>
      </w:pPr>
    </w:lvl>
    <w:lvl w:ilvl="6" w:tplc="D1E49F2C" w:tentative="1">
      <w:start w:val="1"/>
      <w:numFmt w:val="decimal"/>
      <w:lvlText w:val="%7."/>
      <w:lvlJc w:val="left"/>
      <w:pPr>
        <w:tabs>
          <w:tab w:val="num" w:pos="5040"/>
        </w:tabs>
        <w:ind w:left="5040" w:hanging="360"/>
      </w:pPr>
    </w:lvl>
    <w:lvl w:ilvl="7" w:tplc="D18A50C8" w:tentative="1">
      <w:start w:val="1"/>
      <w:numFmt w:val="decimal"/>
      <w:lvlText w:val="%8."/>
      <w:lvlJc w:val="left"/>
      <w:pPr>
        <w:tabs>
          <w:tab w:val="num" w:pos="5760"/>
        </w:tabs>
        <w:ind w:left="5760" w:hanging="360"/>
      </w:pPr>
    </w:lvl>
    <w:lvl w:ilvl="8" w:tplc="679665FE" w:tentative="1">
      <w:start w:val="1"/>
      <w:numFmt w:val="decimal"/>
      <w:lvlText w:val="%9."/>
      <w:lvlJc w:val="left"/>
      <w:pPr>
        <w:tabs>
          <w:tab w:val="num" w:pos="6480"/>
        </w:tabs>
        <w:ind w:left="6480" w:hanging="360"/>
      </w:pPr>
    </w:lvl>
  </w:abstractNum>
  <w:abstractNum w:abstractNumId="11" w15:restartNumberingAfterBreak="0">
    <w:nsid w:val="3FAA1B30"/>
    <w:multiLevelType w:val="hybridMultilevel"/>
    <w:tmpl w:val="EF4CDBD2"/>
    <w:lvl w:ilvl="0" w:tplc="057CC6D0">
      <w:start w:val="1"/>
      <w:numFmt w:val="decimal"/>
      <w:lvlText w:val="%1."/>
      <w:lvlJc w:val="left"/>
      <w:pPr>
        <w:tabs>
          <w:tab w:val="num" w:pos="720"/>
        </w:tabs>
        <w:ind w:left="720" w:hanging="360"/>
      </w:pPr>
    </w:lvl>
    <w:lvl w:ilvl="1" w:tplc="A486386A">
      <w:start w:val="1"/>
      <w:numFmt w:val="decimal"/>
      <w:lvlText w:val="%2."/>
      <w:lvlJc w:val="left"/>
      <w:pPr>
        <w:tabs>
          <w:tab w:val="num" w:pos="1440"/>
        </w:tabs>
        <w:ind w:left="1440" w:hanging="360"/>
      </w:pPr>
    </w:lvl>
    <w:lvl w:ilvl="2" w:tplc="CAC2301C" w:tentative="1">
      <w:start w:val="1"/>
      <w:numFmt w:val="decimal"/>
      <w:lvlText w:val="%3."/>
      <w:lvlJc w:val="left"/>
      <w:pPr>
        <w:tabs>
          <w:tab w:val="num" w:pos="2160"/>
        </w:tabs>
        <w:ind w:left="2160" w:hanging="360"/>
      </w:pPr>
    </w:lvl>
    <w:lvl w:ilvl="3" w:tplc="FCA26F34" w:tentative="1">
      <w:start w:val="1"/>
      <w:numFmt w:val="decimal"/>
      <w:lvlText w:val="%4."/>
      <w:lvlJc w:val="left"/>
      <w:pPr>
        <w:tabs>
          <w:tab w:val="num" w:pos="2880"/>
        </w:tabs>
        <w:ind w:left="2880" w:hanging="360"/>
      </w:pPr>
    </w:lvl>
    <w:lvl w:ilvl="4" w:tplc="BFCEE05A" w:tentative="1">
      <w:start w:val="1"/>
      <w:numFmt w:val="decimal"/>
      <w:lvlText w:val="%5."/>
      <w:lvlJc w:val="left"/>
      <w:pPr>
        <w:tabs>
          <w:tab w:val="num" w:pos="3600"/>
        </w:tabs>
        <w:ind w:left="3600" w:hanging="360"/>
      </w:pPr>
    </w:lvl>
    <w:lvl w:ilvl="5" w:tplc="61B4BBEA" w:tentative="1">
      <w:start w:val="1"/>
      <w:numFmt w:val="decimal"/>
      <w:lvlText w:val="%6."/>
      <w:lvlJc w:val="left"/>
      <w:pPr>
        <w:tabs>
          <w:tab w:val="num" w:pos="4320"/>
        </w:tabs>
        <w:ind w:left="4320" w:hanging="360"/>
      </w:pPr>
    </w:lvl>
    <w:lvl w:ilvl="6" w:tplc="AB00B622" w:tentative="1">
      <w:start w:val="1"/>
      <w:numFmt w:val="decimal"/>
      <w:lvlText w:val="%7."/>
      <w:lvlJc w:val="left"/>
      <w:pPr>
        <w:tabs>
          <w:tab w:val="num" w:pos="5040"/>
        </w:tabs>
        <w:ind w:left="5040" w:hanging="360"/>
      </w:pPr>
    </w:lvl>
    <w:lvl w:ilvl="7" w:tplc="DCB00678" w:tentative="1">
      <w:start w:val="1"/>
      <w:numFmt w:val="decimal"/>
      <w:lvlText w:val="%8."/>
      <w:lvlJc w:val="left"/>
      <w:pPr>
        <w:tabs>
          <w:tab w:val="num" w:pos="5760"/>
        </w:tabs>
        <w:ind w:left="5760" w:hanging="360"/>
      </w:pPr>
    </w:lvl>
    <w:lvl w:ilvl="8" w:tplc="68227C3A" w:tentative="1">
      <w:start w:val="1"/>
      <w:numFmt w:val="decimal"/>
      <w:lvlText w:val="%9."/>
      <w:lvlJc w:val="left"/>
      <w:pPr>
        <w:tabs>
          <w:tab w:val="num" w:pos="6480"/>
        </w:tabs>
        <w:ind w:left="6480" w:hanging="360"/>
      </w:pPr>
    </w:lvl>
  </w:abstractNum>
  <w:abstractNum w:abstractNumId="12" w15:restartNumberingAfterBreak="0">
    <w:nsid w:val="4CFE6F99"/>
    <w:multiLevelType w:val="hybridMultilevel"/>
    <w:tmpl w:val="3932C0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1F1491A"/>
    <w:multiLevelType w:val="hybridMultilevel"/>
    <w:tmpl w:val="788644F8"/>
    <w:lvl w:ilvl="0" w:tplc="5D0872A6">
      <w:start w:val="1"/>
      <w:numFmt w:val="lowerLetter"/>
      <w:pStyle w:val="ListParagraph"/>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49808D0"/>
    <w:multiLevelType w:val="hybridMultilevel"/>
    <w:tmpl w:val="A4ACD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D3004F"/>
    <w:multiLevelType w:val="hybridMultilevel"/>
    <w:tmpl w:val="1A78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C9283E"/>
    <w:multiLevelType w:val="hybridMultilevel"/>
    <w:tmpl w:val="EF4CDBD2"/>
    <w:lvl w:ilvl="0" w:tplc="477CB0F8">
      <w:start w:val="1"/>
      <w:numFmt w:val="decimal"/>
      <w:lvlText w:val="%1."/>
      <w:lvlJc w:val="left"/>
      <w:pPr>
        <w:tabs>
          <w:tab w:val="num" w:pos="720"/>
        </w:tabs>
        <w:ind w:left="720" w:hanging="360"/>
      </w:pPr>
    </w:lvl>
    <w:lvl w:ilvl="1" w:tplc="91F4E06A">
      <w:start w:val="1"/>
      <w:numFmt w:val="decimal"/>
      <w:lvlText w:val="%2."/>
      <w:lvlJc w:val="left"/>
      <w:pPr>
        <w:tabs>
          <w:tab w:val="num" w:pos="1440"/>
        </w:tabs>
        <w:ind w:left="1440" w:hanging="360"/>
      </w:pPr>
    </w:lvl>
    <w:lvl w:ilvl="2" w:tplc="D5DCF262" w:tentative="1">
      <w:start w:val="1"/>
      <w:numFmt w:val="decimal"/>
      <w:lvlText w:val="%3."/>
      <w:lvlJc w:val="left"/>
      <w:pPr>
        <w:tabs>
          <w:tab w:val="num" w:pos="2160"/>
        </w:tabs>
        <w:ind w:left="2160" w:hanging="360"/>
      </w:pPr>
    </w:lvl>
    <w:lvl w:ilvl="3" w:tplc="3AF08B6A" w:tentative="1">
      <w:start w:val="1"/>
      <w:numFmt w:val="decimal"/>
      <w:lvlText w:val="%4."/>
      <w:lvlJc w:val="left"/>
      <w:pPr>
        <w:tabs>
          <w:tab w:val="num" w:pos="2880"/>
        </w:tabs>
        <w:ind w:left="2880" w:hanging="360"/>
      </w:pPr>
    </w:lvl>
    <w:lvl w:ilvl="4" w:tplc="022A445E" w:tentative="1">
      <w:start w:val="1"/>
      <w:numFmt w:val="decimal"/>
      <w:lvlText w:val="%5."/>
      <w:lvlJc w:val="left"/>
      <w:pPr>
        <w:tabs>
          <w:tab w:val="num" w:pos="3600"/>
        </w:tabs>
        <w:ind w:left="3600" w:hanging="360"/>
      </w:pPr>
    </w:lvl>
    <w:lvl w:ilvl="5" w:tplc="5B28A328" w:tentative="1">
      <w:start w:val="1"/>
      <w:numFmt w:val="decimal"/>
      <w:lvlText w:val="%6."/>
      <w:lvlJc w:val="left"/>
      <w:pPr>
        <w:tabs>
          <w:tab w:val="num" w:pos="4320"/>
        </w:tabs>
        <w:ind w:left="4320" w:hanging="360"/>
      </w:pPr>
    </w:lvl>
    <w:lvl w:ilvl="6" w:tplc="C7DE40EE" w:tentative="1">
      <w:start w:val="1"/>
      <w:numFmt w:val="decimal"/>
      <w:lvlText w:val="%7."/>
      <w:lvlJc w:val="left"/>
      <w:pPr>
        <w:tabs>
          <w:tab w:val="num" w:pos="5040"/>
        </w:tabs>
        <w:ind w:left="5040" w:hanging="360"/>
      </w:pPr>
    </w:lvl>
    <w:lvl w:ilvl="7" w:tplc="67CA2906" w:tentative="1">
      <w:start w:val="1"/>
      <w:numFmt w:val="decimal"/>
      <w:lvlText w:val="%8."/>
      <w:lvlJc w:val="left"/>
      <w:pPr>
        <w:tabs>
          <w:tab w:val="num" w:pos="5760"/>
        </w:tabs>
        <w:ind w:left="5760" w:hanging="360"/>
      </w:pPr>
    </w:lvl>
    <w:lvl w:ilvl="8" w:tplc="4B708BD8" w:tentative="1">
      <w:start w:val="1"/>
      <w:numFmt w:val="decimal"/>
      <w:lvlText w:val="%9."/>
      <w:lvlJc w:val="left"/>
      <w:pPr>
        <w:tabs>
          <w:tab w:val="num" w:pos="6480"/>
        </w:tabs>
        <w:ind w:left="6480" w:hanging="360"/>
      </w:pPr>
    </w:lvl>
  </w:abstractNum>
  <w:abstractNum w:abstractNumId="17" w15:restartNumberingAfterBreak="0">
    <w:nsid w:val="6BBB31A6"/>
    <w:multiLevelType w:val="hybridMultilevel"/>
    <w:tmpl w:val="CEB4553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2033260848">
    <w:abstractNumId w:val="13"/>
  </w:num>
  <w:num w:numId="2" w16cid:durableId="1994525451">
    <w:abstractNumId w:val="0"/>
  </w:num>
  <w:num w:numId="3" w16cid:durableId="1845628126">
    <w:abstractNumId w:val="12"/>
  </w:num>
  <w:num w:numId="4" w16cid:durableId="1096751841">
    <w:abstractNumId w:val="7"/>
  </w:num>
  <w:num w:numId="5" w16cid:durableId="1313212945">
    <w:abstractNumId w:val="6"/>
  </w:num>
  <w:num w:numId="6" w16cid:durableId="18548082">
    <w:abstractNumId w:val="8"/>
  </w:num>
  <w:num w:numId="7" w16cid:durableId="1150439723">
    <w:abstractNumId w:val="2"/>
  </w:num>
  <w:num w:numId="8" w16cid:durableId="1750958001">
    <w:abstractNumId w:val="14"/>
  </w:num>
  <w:num w:numId="9" w16cid:durableId="1204710819">
    <w:abstractNumId w:val="11"/>
  </w:num>
  <w:num w:numId="10" w16cid:durableId="1591113911">
    <w:abstractNumId w:val="9"/>
  </w:num>
  <w:num w:numId="11" w16cid:durableId="382414301">
    <w:abstractNumId w:val="10"/>
  </w:num>
  <w:num w:numId="12" w16cid:durableId="340280195">
    <w:abstractNumId w:val="15"/>
  </w:num>
  <w:num w:numId="13" w16cid:durableId="66417234">
    <w:abstractNumId w:val="17"/>
  </w:num>
  <w:num w:numId="14" w16cid:durableId="928853122">
    <w:abstractNumId w:val="16"/>
  </w:num>
  <w:num w:numId="15" w16cid:durableId="1231388276">
    <w:abstractNumId w:val="4"/>
  </w:num>
  <w:num w:numId="16" w16cid:durableId="1084960243">
    <w:abstractNumId w:val="5"/>
  </w:num>
  <w:num w:numId="17" w16cid:durableId="1413158953">
    <w:abstractNumId w:val="3"/>
  </w:num>
  <w:num w:numId="18" w16cid:durableId="876890369">
    <w:abstractNumId w:val="1"/>
  </w:num>
  <w:num w:numId="19" w16cid:durableId="422340543">
    <w:abstractNumId w:val="13"/>
    <w:lvlOverride w:ilvl="0">
      <w:startOverride w:val="1"/>
    </w:lvlOverride>
    <w:lvlOverride w:ilvl="1"/>
    <w:lvlOverride w:ilvl="2"/>
    <w:lvlOverride w:ilvl="3"/>
    <w:lvlOverride w:ilvl="4"/>
    <w:lvlOverride w:ilvl="5"/>
    <w:lvlOverride w:ilvl="6"/>
    <w:lvlOverride w:ilvl="7"/>
    <w:lvlOverride w:ilvl="8"/>
  </w:num>
  <w:num w:numId="20" w16cid:durableId="498690000">
    <w:abstractNumId w:val="1"/>
    <w:lvlOverride w:ilvl="0"/>
    <w:lvlOverride w:ilvl="1"/>
    <w:lvlOverride w:ilvl="2"/>
    <w:lvlOverride w:ilvl="3"/>
    <w:lvlOverride w:ilvl="4"/>
    <w:lvlOverride w:ilvl="5"/>
    <w:lvlOverride w:ilvl="6"/>
    <w:lvlOverride w:ilvl="7"/>
    <w:lvlOverride w:ilv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BCFLEyMTE3NzJR2l4NTi4sz8PJACk1oAu+QFoiwAAAA="/>
  </w:docVars>
  <w:rsids>
    <w:rsidRoot w:val="1CCE0ABF"/>
    <w:rsid w:val="000013A7"/>
    <w:rsid w:val="00001856"/>
    <w:rsid w:val="00002B45"/>
    <w:rsid w:val="000034A9"/>
    <w:rsid w:val="00004CFC"/>
    <w:rsid w:val="000063C0"/>
    <w:rsid w:val="00007006"/>
    <w:rsid w:val="0000744D"/>
    <w:rsid w:val="00010493"/>
    <w:rsid w:val="0001182D"/>
    <w:rsid w:val="00011B3E"/>
    <w:rsid w:val="00013862"/>
    <w:rsid w:val="000138A1"/>
    <w:rsid w:val="00015502"/>
    <w:rsid w:val="00015660"/>
    <w:rsid w:val="000158D2"/>
    <w:rsid w:val="000167F6"/>
    <w:rsid w:val="000178FA"/>
    <w:rsid w:val="000205BB"/>
    <w:rsid w:val="0002186E"/>
    <w:rsid w:val="000219A9"/>
    <w:rsid w:val="00023925"/>
    <w:rsid w:val="00024574"/>
    <w:rsid w:val="00027819"/>
    <w:rsid w:val="00027D9D"/>
    <w:rsid w:val="0002818E"/>
    <w:rsid w:val="00030B9D"/>
    <w:rsid w:val="00030F51"/>
    <w:rsid w:val="00031312"/>
    <w:rsid w:val="00032794"/>
    <w:rsid w:val="000327E8"/>
    <w:rsid w:val="00033A65"/>
    <w:rsid w:val="00034757"/>
    <w:rsid w:val="00034C52"/>
    <w:rsid w:val="00040C50"/>
    <w:rsid w:val="00040C83"/>
    <w:rsid w:val="00041467"/>
    <w:rsid w:val="00041766"/>
    <w:rsid w:val="00041DAB"/>
    <w:rsid w:val="00042FFF"/>
    <w:rsid w:val="00046149"/>
    <w:rsid w:val="00047DAD"/>
    <w:rsid w:val="00050620"/>
    <w:rsid w:val="00050F62"/>
    <w:rsid w:val="00054130"/>
    <w:rsid w:val="0005523E"/>
    <w:rsid w:val="00055964"/>
    <w:rsid w:val="00055BF8"/>
    <w:rsid w:val="000612BB"/>
    <w:rsid w:val="00063A32"/>
    <w:rsid w:val="00064741"/>
    <w:rsid w:val="00064CD2"/>
    <w:rsid w:val="000658CE"/>
    <w:rsid w:val="000667A9"/>
    <w:rsid w:val="00066D6C"/>
    <w:rsid w:val="00067A28"/>
    <w:rsid w:val="00071457"/>
    <w:rsid w:val="000765AC"/>
    <w:rsid w:val="000768DD"/>
    <w:rsid w:val="00077F75"/>
    <w:rsid w:val="00080FDC"/>
    <w:rsid w:val="0008183A"/>
    <w:rsid w:val="00081DDD"/>
    <w:rsid w:val="0008552A"/>
    <w:rsid w:val="0008783D"/>
    <w:rsid w:val="00087DD7"/>
    <w:rsid w:val="00090241"/>
    <w:rsid w:val="0009029B"/>
    <w:rsid w:val="00090A32"/>
    <w:rsid w:val="00091D38"/>
    <w:rsid w:val="000921B9"/>
    <w:rsid w:val="000923D6"/>
    <w:rsid w:val="0009253D"/>
    <w:rsid w:val="000931BE"/>
    <w:rsid w:val="00094650"/>
    <w:rsid w:val="0009718B"/>
    <w:rsid w:val="0009734B"/>
    <w:rsid w:val="000A390A"/>
    <w:rsid w:val="000A4786"/>
    <w:rsid w:val="000A6701"/>
    <w:rsid w:val="000A67B1"/>
    <w:rsid w:val="000A7E01"/>
    <w:rsid w:val="000B1B1D"/>
    <w:rsid w:val="000B2C54"/>
    <w:rsid w:val="000B5049"/>
    <w:rsid w:val="000B5682"/>
    <w:rsid w:val="000B576C"/>
    <w:rsid w:val="000B65DF"/>
    <w:rsid w:val="000B79EB"/>
    <w:rsid w:val="000C000A"/>
    <w:rsid w:val="000C2DB0"/>
    <w:rsid w:val="000C6671"/>
    <w:rsid w:val="000D02F0"/>
    <w:rsid w:val="000D2F80"/>
    <w:rsid w:val="000D32BB"/>
    <w:rsid w:val="000D3BF3"/>
    <w:rsid w:val="000D414E"/>
    <w:rsid w:val="000D4440"/>
    <w:rsid w:val="000D497E"/>
    <w:rsid w:val="000D4FEB"/>
    <w:rsid w:val="000D57FA"/>
    <w:rsid w:val="000D5A66"/>
    <w:rsid w:val="000D5B03"/>
    <w:rsid w:val="000D66C3"/>
    <w:rsid w:val="000D7B67"/>
    <w:rsid w:val="000E2D19"/>
    <w:rsid w:val="000E37A3"/>
    <w:rsid w:val="000E3CE9"/>
    <w:rsid w:val="000E5517"/>
    <w:rsid w:val="000F27D2"/>
    <w:rsid w:val="000F27F1"/>
    <w:rsid w:val="000F710D"/>
    <w:rsid w:val="000F763A"/>
    <w:rsid w:val="000F7862"/>
    <w:rsid w:val="000F78A5"/>
    <w:rsid w:val="0010041C"/>
    <w:rsid w:val="00101E0E"/>
    <w:rsid w:val="00101F18"/>
    <w:rsid w:val="00102D2C"/>
    <w:rsid w:val="00103C9B"/>
    <w:rsid w:val="001048C5"/>
    <w:rsid w:val="00107BE6"/>
    <w:rsid w:val="00110E25"/>
    <w:rsid w:val="00111320"/>
    <w:rsid w:val="00111950"/>
    <w:rsid w:val="0011333F"/>
    <w:rsid w:val="00113E7C"/>
    <w:rsid w:val="001169B7"/>
    <w:rsid w:val="001171B2"/>
    <w:rsid w:val="0012116C"/>
    <w:rsid w:val="00124161"/>
    <w:rsid w:val="00125782"/>
    <w:rsid w:val="00127802"/>
    <w:rsid w:val="001314F4"/>
    <w:rsid w:val="00132383"/>
    <w:rsid w:val="0013274F"/>
    <w:rsid w:val="00134B92"/>
    <w:rsid w:val="00140226"/>
    <w:rsid w:val="00140EE3"/>
    <w:rsid w:val="00142476"/>
    <w:rsid w:val="0014279F"/>
    <w:rsid w:val="00146F8B"/>
    <w:rsid w:val="00150D69"/>
    <w:rsid w:val="00151500"/>
    <w:rsid w:val="00152CDC"/>
    <w:rsid w:val="00153877"/>
    <w:rsid w:val="00157E10"/>
    <w:rsid w:val="0016150F"/>
    <w:rsid w:val="0016163C"/>
    <w:rsid w:val="001655CA"/>
    <w:rsid w:val="001664AC"/>
    <w:rsid w:val="00166728"/>
    <w:rsid w:val="00167AB1"/>
    <w:rsid w:val="0017256C"/>
    <w:rsid w:val="00174453"/>
    <w:rsid w:val="001747D0"/>
    <w:rsid w:val="00177DD6"/>
    <w:rsid w:val="001814EE"/>
    <w:rsid w:val="00181D2D"/>
    <w:rsid w:val="0018475C"/>
    <w:rsid w:val="00186B4F"/>
    <w:rsid w:val="00186F0B"/>
    <w:rsid w:val="00187515"/>
    <w:rsid w:val="00190FAF"/>
    <w:rsid w:val="00192193"/>
    <w:rsid w:val="001922EF"/>
    <w:rsid w:val="00193C36"/>
    <w:rsid w:val="0019554E"/>
    <w:rsid w:val="00195742"/>
    <w:rsid w:val="00195BC9"/>
    <w:rsid w:val="001962CC"/>
    <w:rsid w:val="00196EEF"/>
    <w:rsid w:val="00197D67"/>
    <w:rsid w:val="001A4E7F"/>
    <w:rsid w:val="001A589F"/>
    <w:rsid w:val="001A70E2"/>
    <w:rsid w:val="001B1C63"/>
    <w:rsid w:val="001B2584"/>
    <w:rsid w:val="001B53EA"/>
    <w:rsid w:val="001B5DCB"/>
    <w:rsid w:val="001B65A2"/>
    <w:rsid w:val="001C0415"/>
    <w:rsid w:val="001C1378"/>
    <w:rsid w:val="001CA5F9"/>
    <w:rsid w:val="001D0653"/>
    <w:rsid w:val="001D4054"/>
    <w:rsid w:val="001D4605"/>
    <w:rsid w:val="001D5878"/>
    <w:rsid w:val="001D62BD"/>
    <w:rsid w:val="001E033D"/>
    <w:rsid w:val="001E4C5E"/>
    <w:rsid w:val="001E6096"/>
    <w:rsid w:val="001E777C"/>
    <w:rsid w:val="001E7F49"/>
    <w:rsid w:val="001F27CB"/>
    <w:rsid w:val="001F3391"/>
    <w:rsid w:val="001F3C76"/>
    <w:rsid w:val="001F50F9"/>
    <w:rsid w:val="001F552D"/>
    <w:rsid w:val="001F7153"/>
    <w:rsid w:val="00200DAA"/>
    <w:rsid w:val="00205D55"/>
    <w:rsid w:val="00210BF6"/>
    <w:rsid w:val="0021359D"/>
    <w:rsid w:val="002145FD"/>
    <w:rsid w:val="002148D3"/>
    <w:rsid w:val="002150C5"/>
    <w:rsid w:val="00221B8E"/>
    <w:rsid w:val="0022248C"/>
    <w:rsid w:val="00223782"/>
    <w:rsid w:val="00223E1B"/>
    <w:rsid w:val="00223F34"/>
    <w:rsid w:val="002248C8"/>
    <w:rsid w:val="002248EF"/>
    <w:rsid w:val="00224DBD"/>
    <w:rsid w:val="00225ED5"/>
    <w:rsid w:val="002324E0"/>
    <w:rsid w:val="00232A55"/>
    <w:rsid w:val="0023314F"/>
    <w:rsid w:val="00236557"/>
    <w:rsid w:val="00236D56"/>
    <w:rsid w:val="00241163"/>
    <w:rsid w:val="002416E2"/>
    <w:rsid w:val="00241B81"/>
    <w:rsid w:val="00242A90"/>
    <w:rsid w:val="00243637"/>
    <w:rsid w:val="0024367A"/>
    <w:rsid w:val="00243C81"/>
    <w:rsid w:val="002462A9"/>
    <w:rsid w:val="00246C6D"/>
    <w:rsid w:val="00247794"/>
    <w:rsid w:val="00247CC5"/>
    <w:rsid w:val="00251892"/>
    <w:rsid w:val="002518AA"/>
    <w:rsid w:val="0025505E"/>
    <w:rsid w:val="00260639"/>
    <w:rsid w:val="00260BE5"/>
    <w:rsid w:val="00260E29"/>
    <w:rsid w:val="00261356"/>
    <w:rsid w:val="00261399"/>
    <w:rsid w:val="00264F04"/>
    <w:rsid w:val="00265A57"/>
    <w:rsid w:val="00266013"/>
    <w:rsid w:val="002662C3"/>
    <w:rsid w:val="002738DC"/>
    <w:rsid w:val="00275A39"/>
    <w:rsid w:val="00275CEC"/>
    <w:rsid w:val="002826BE"/>
    <w:rsid w:val="00282A7A"/>
    <w:rsid w:val="00282E87"/>
    <w:rsid w:val="00286849"/>
    <w:rsid w:val="00290173"/>
    <w:rsid w:val="002901E9"/>
    <w:rsid w:val="00291384"/>
    <w:rsid w:val="00291B7A"/>
    <w:rsid w:val="00293816"/>
    <w:rsid w:val="002947B7"/>
    <w:rsid w:val="002954E7"/>
    <w:rsid w:val="00295FE1"/>
    <w:rsid w:val="0029739A"/>
    <w:rsid w:val="00297706"/>
    <w:rsid w:val="00297FB1"/>
    <w:rsid w:val="002A2EC2"/>
    <w:rsid w:val="002A3533"/>
    <w:rsid w:val="002A7CD6"/>
    <w:rsid w:val="002B07E3"/>
    <w:rsid w:val="002B1455"/>
    <w:rsid w:val="002B2E17"/>
    <w:rsid w:val="002B363D"/>
    <w:rsid w:val="002C129D"/>
    <w:rsid w:val="002C135B"/>
    <w:rsid w:val="002C1439"/>
    <w:rsid w:val="002C4C3B"/>
    <w:rsid w:val="002C522A"/>
    <w:rsid w:val="002C7460"/>
    <w:rsid w:val="002D06C8"/>
    <w:rsid w:val="002D4C07"/>
    <w:rsid w:val="002E0CB9"/>
    <w:rsid w:val="002E3CED"/>
    <w:rsid w:val="002E546A"/>
    <w:rsid w:val="002E56B7"/>
    <w:rsid w:val="002E6D6B"/>
    <w:rsid w:val="002F33A7"/>
    <w:rsid w:val="002F3D4A"/>
    <w:rsid w:val="002F45B7"/>
    <w:rsid w:val="002F5240"/>
    <w:rsid w:val="002F6921"/>
    <w:rsid w:val="002F760B"/>
    <w:rsid w:val="0030030E"/>
    <w:rsid w:val="003010E8"/>
    <w:rsid w:val="003032C3"/>
    <w:rsid w:val="003038E2"/>
    <w:rsid w:val="00303AEF"/>
    <w:rsid w:val="003045E1"/>
    <w:rsid w:val="00304677"/>
    <w:rsid w:val="0031355F"/>
    <w:rsid w:val="00315746"/>
    <w:rsid w:val="003163CB"/>
    <w:rsid w:val="00316CE6"/>
    <w:rsid w:val="00316EB6"/>
    <w:rsid w:val="0031773F"/>
    <w:rsid w:val="00317F3B"/>
    <w:rsid w:val="003206B0"/>
    <w:rsid w:val="003210DA"/>
    <w:rsid w:val="0032217D"/>
    <w:rsid w:val="003235D0"/>
    <w:rsid w:val="00330E53"/>
    <w:rsid w:val="00332611"/>
    <w:rsid w:val="00334930"/>
    <w:rsid w:val="00336909"/>
    <w:rsid w:val="0033768C"/>
    <w:rsid w:val="00341402"/>
    <w:rsid w:val="003422FC"/>
    <w:rsid w:val="00342706"/>
    <w:rsid w:val="00342943"/>
    <w:rsid w:val="00342B87"/>
    <w:rsid w:val="00343731"/>
    <w:rsid w:val="0034376E"/>
    <w:rsid w:val="0034394E"/>
    <w:rsid w:val="00343A73"/>
    <w:rsid w:val="003449DC"/>
    <w:rsid w:val="0034617D"/>
    <w:rsid w:val="00351C9C"/>
    <w:rsid w:val="003523C6"/>
    <w:rsid w:val="00356AFD"/>
    <w:rsid w:val="00356C23"/>
    <w:rsid w:val="00360E39"/>
    <w:rsid w:val="00361D4A"/>
    <w:rsid w:val="003637B7"/>
    <w:rsid w:val="00364E72"/>
    <w:rsid w:val="003668A6"/>
    <w:rsid w:val="0036726C"/>
    <w:rsid w:val="00370F6E"/>
    <w:rsid w:val="00371E28"/>
    <w:rsid w:val="003722DE"/>
    <w:rsid w:val="00372948"/>
    <w:rsid w:val="00373A65"/>
    <w:rsid w:val="003742A4"/>
    <w:rsid w:val="00377113"/>
    <w:rsid w:val="00377AC9"/>
    <w:rsid w:val="00384F09"/>
    <w:rsid w:val="00385292"/>
    <w:rsid w:val="00385795"/>
    <w:rsid w:val="003859D9"/>
    <w:rsid w:val="00390F13"/>
    <w:rsid w:val="0039196E"/>
    <w:rsid w:val="00392185"/>
    <w:rsid w:val="0039388A"/>
    <w:rsid w:val="00396C83"/>
    <w:rsid w:val="003A00F5"/>
    <w:rsid w:val="003A01EC"/>
    <w:rsid w:val="003A24CC"/>
    <w:rsid w:val="003A265E"/>
    <w:rsid w:val="003A2FD3"/>
    <w:rsid w:val="003A3A7C"/>
    <w:rsid w:val="003A65D7"/>
    <w:rsid w:val="003A68AC"/>
    <w:rsid w:val="003A6FD4"/>
    <w:rsid w:val="003A7FCF"/>
    <w:rsid w:val="003B0122"/>
    <w:rsid w:val="003B0DA4"/>
    <w:rsid w:val="003B24DC"/>
    <w:rsid w:val="003B332C"/>
    <w:rsid w:val="003B35E0"/>
    <w:rsid w:val="003B3797"/>
    <w:rsid w:val="003B46C4"/>
    <w:rsid w:val="003B6396"/>
    <w:rsid w:val="003C064E"/>
    <w:rsid w:val="003C4727"/>
    <w:rsid w:val="003D0F3C"/>
    <w:rsid w:val="003D1218"/>
    <w:rsid w:val="003D288B"/>
    <w:rsid w:val="003D2AE0"/>
    <w:rsid w:val="003D400D"/>
    <w:rsid w:val="003D5283"/>
    <w:rsid w:val="003D595C"/>
    <w:rsid w:val="003D5EA9"/>
    <w:rsid w:val="003D6E23"/>
    <w:rsid w:val="003D73D1"/>
    <w:rsid w:val="003E3C46"/>
    <w:rsid w:val="003E57F8"/>
    <w:rsid w:val="003E6376"/>
    <w:rsid w:val="003E709C"/>
    <w:rsid w:val="003E7AE8"/>
    <w:rsid w:val="003F1774"/>
    <w:rsid w:val="003F178E"/>
    <w:rsid w:val="003F3122"/>
    <w:rsid w:val="003F3315"/>
    <w:rsid w:val="003F7AEA"/>
    <w:rsid w:val="00400C37"/>
    <w:rsid w:val="00401F0B"/>
    <w:rsid w:val="00402039"/>
    <w:rsid w:val="00405A8D"/>
    <w:rsid w:val="00406EEC"/>
    <w:rsid w:val="004072D5"/>
    <w:rsid w:val="00410F75"/>
    <w:rsid w:val="00412A0A"/>
    <w:rsid w:val="00413603"/>
    <w:rsid w:val="00413DED"/>
    <w:rsid w:val="00416D19"/>
    <w:rsid w:val="00430F1D"/>
    <w:rsid w:val="0043381D"/>
    <w:rsid w:val="00434354"/>
    <w:rsid w:val="004349F4"/>
    <w:rsid w:val="00434C0A"/>
    <w:rsid w:val="004378A6"/>
    <w:rsid w:val="00440E23"/>
    <w:rsid w:val="00442287"/>
    <w:rsid w:val="00443F15"/>
    <w:rsid w:val="004442D1"/>
    <w:rsid w:val="004456DC"/>
    <w:rsid w:val="00445B1B"/>
    <w:rsid w:val="00446318"/>
    <w:rsid w:val="004478F0"/>
    <w:rsid w:val="00452587"/>
    <w:rsid w:val="004531D8"/>
    <w:rsid w:val="00457E83"/>
    <w:rsid w:val="0046685B"/>
    <w:rsid w:val="00466A93"/>
    <w:rsid w:val="004720BE"/>
    <w:rsid w:val="00474E3E"/>
    <w:rsid w:val="004813D5"/>
    <w:rsid w:val="004813D6"/>
    <w:rsid w:val="00483189"/>
    <w:rsid w:val="0048630D"/>
    <w:rsid w:val="0048775E"/>
    <w:rsid w:val="00492C8E"/>
    <w:rsid w:val="00493212"/>
    <w:rsid w:val="004948E5"/>
    <w:rsid w:val="00494C8C"/>
    <w:rsid w:val="004A4C7F"/>
    <w:rsid w:val="004A63EE"/>
    <w:rsid w:val="004B174F"/>
    <w:rsid w:val="004B181B"/>
    <w:rsid w:val="004B42F0"/>
    <w:rsid w:val="004B43EA"/>
    <w:rsid w:val="004B4C05"/>
    <w:rsid w:val="004BE8EB"/>
    <w:rsid w:val="004C01F8"/>
    <w:rsid w:val="004C20BD"/>
    <w:rsid w:val="004C238D"/>
    <w:rsid w:val="004C3650"/>
    <w:rsid w:val="004C488D"/>
    <w:rsid w:val="004C6648"/>
    <w:rsid w:val="004C789C"/>
    <w:rsid w:val="004C7BF9"/>
    <w:rsid w:val="004D0B06"/>
    <w:rsid w:val="004D1BC6"/>
    <w:rsid w:val="004D3B3A"/>
    <w:rsid w:val="004D4F74"/>
    <w:rsid w:val="004D50CF"/>
    <w:rsid w:val="004D61B2"/>
    <w:rsid w:val="004E00DA"/>
    <w:rsid w:val="004E0BFF"/>
    <w:rsid w:val="004E0CC3"/>
    <w:rsid w:val="004E44D8"/>
    <w:rsid w:val="004E76C7"/>
    <w:rsid w:val="004F092C"/>
    <w:rsid w:val="004F2138"/>
    <w:rsid w:val="004F357C"/>
    <w:rsid w:val="004F392F"/>
    <w:rsid w:val="004F526A"/>
    <w:rsid w:val="004F57B2"/>
    <w:rsid w:val="004F691B"/>
    <w:rsid w:val="004F73F8"/>
    <w:rsid w:val="004F7814"/>
    <w:rsid w:val="005008E1"/>
    <w:rsid w:val="00502D4B"/>
    <w:rsid w:val="0050411D"/>
    <w:rsid w:val="00506AFD"/>
    <w:rsid w:val="00507154"/>
    <w:rsid w:val="00510225"/>
    <w:rsid w:val="00511A57"/>
    <w:rsid w:val="0051233B"/>
    <w:rsid w:val="005143DE"/>
    <w:rsid w:val="005145AB"/>
    <w:rsid w:val="00515F2C"/>
    <w:rsid w:val="005177EB"/>
    <w:rsid w:val="00520265"/>
    <w:rsid w:val="00525990"/>
    <w:rsid w:val="00526285"/>
    <w:rsid w:val="005273D9"/>
    <w:rsid w:val="0052763A"/>
    <w:rsid w:val="00531073"/>
    <w:rsid w:val="00532DD3"/>
    <w:rsid w:val="00533178"/>
    <w:rsid w:val="00533E95"/>
    <w:rsid w:val="00534B7D"/>
    <w:rsid w:val="005362FF"/>
    <w:rsid w:val="00543AA5"/>
    <w:rsid w:val="00543F10"/>
    <w:rsid w:val="005507F4"/>
    <w:rsid w:val="00555000"/>
    <w:rsid w:val="0056245B"/>
    <w:rsid w:val="00563BA9"/>
    <w:rsid w:val="005648B1"/>
    <w:rsid w:val="0057183F"/>
    <w:rsid w:val="00572A72"/>
    <w:rsid w:val="005748E5"/>
    <w:rsid w:val="00580CD7"/>
    <w:rsid w:val="005837C8"/>
    <w:rsid w:val="0058404D"/>
    <w:rsid w:val="00597BDE"/>
    <w:rsid w:val="005A0EFF"/>
    <w:rsid w:val="005A2898"/>
    <w:rsid w:val="005B11AB"/>
    <w:rsid w:val="005B32F1"/>
    <w:rsid w:val="005B3A07"/>
    <w:rsid w:val="005B62F8"/>
    <w:rsid w:val="005C2D47"/>
    <w:rsid w:val="005C33DF"/>
    <w:rsid w:val="005C6F0E"/>
    <w:rsid w:val="005D075F"/>
    <w:rsid w:val="005D0B00"/>
    <w:rsid w:val="005D2D1D"/>
    <w:rsid w:val="005D3060"/>
    <w:rsid w:val="005D3D61"/>
    <w:rsid w:val="005D6124"/>
    <w:rsid w:val="005D7B15"/>
    <w:rsid w:val="005D7D0E"/>
    <w:rsid w:val="005E1468"/>
    <w:rsid w:val="005E1E0C"/>
    <w:rsid w:val="005E1E90"/>
    <w:rsid w:val="005E2AAF"/>
    <w:rsid w:val="005E35CD"/>
    <w:rsid w:val="005E4495"/>
    <w:rsid w:val="005F42E8"/>
    <w:rsid w:val="005F5B3D"/>
    <w:rsid w:val="005F5DEF"/>
    <w:rsid w:val="005F7723"/>
    <w:rsid w:val="00603A03"/>
    <w:rsid w:val="0060449D"/>
    <w:rsid w:val="00604AC1"/>
    <w:rsid w:val="00604F6F"/>
    <w:rsid w:val="00605735"/>
    <w:rsid w:val="006062DA"/>
    <w:rsid w:val="00607778"/>
    <w:rsid w:val="00610382"/>
    <w:rsid w:val="006106CE"/>
    <w:rsid w:val="00610DC4"/>
    <w:rsid w:val="006124BF"/>
    <w:rsid w:val="006136B9"/>
    <w:rsid w:val="0061376E"/>
    <w:rsid w:val="00613E20"/>
    <w:rsid w:val="00614AA9"/>
    <w:rsid w:val="006158C7"/>
    <w:rsid w:val="00615AAD"/>
    <w:rsid w:val="00615D68"/>
    <w:rsid w:val="006176DC"/>
    <w:rsid w:val="00617A20"/>
    <w:rsid w:val="00621022"/>
    <w:rsid w:val="00621348"/>
    <w:rsid w:val="00621D6C"/>
    <w:rsid w:val="00622264"/>
    <w:rsid w:val="006236A0"/>
    <w:rsid w:val="00624D69"/>
    <w:rsid w:val="0062504F"/>
    <w:rsid w:val="00625CC8"/>
    <w:rsid w:val="00627B3B"/>
    <w:rsid w:val="00630A2C"/>
    <w:rsid w:val="00631E41"/>
    <w:rsid w:val="00635DC5"/>
    <w:rsid w:val="00636977"/>
    <w:rsid w:val="006416AA"/>
    <w:rsid w:val="00644789"/>
    <w:rsid w:val="00644F3B"/>
    <w:rsid w:val="006451C6"/>
    <w:rsid w:val="0064569E"/>
    <w:rsid w:val="0064655F"/>
    <w:rsid w:val="00646733"/>
    <w:rsid w:val="00650742"/>
    <w:rsid w:val="00650AB3"/>
    <w:rsid w:val="00652265"/>
    <w:rsid w:val="00653FE9"/>
    <w:rsid w:val="00654A67"/>
    <w:rsid w:val="0065A53D"/>
    <w:rsid w:val="006603E5"/>
    <w:rsid w:val="00660DD7"/>
    <w:rsid w:val="006613DD"/>
    <w:rsid w:val="0066179B"/>
    <w:rsid w:val="006627B3"/>
    <w:rsid w:val="0066343E"/>
    <w:rsid w:val="00665FDE"/>
    <w:rsid w:val="0067098B"/>
    <w:rsid w:val="00674C56"/>
    <w:rsid w:val="006755FA"/>
    <w:rsid w:val="006772E0"/>
    <w:rsid w:val="0067798B"/>
    <w:rsid w:val="00680652"/>
    <w:rsid w:val="00680723"/>
    <w:rsid w:val="00680D3C"/>
    <w:rsid w:val="006817D8"/>
    <w:rsid w:val="00683821"/>
    <w:rsid w:val="00684337"/>
    <w:rsid w:val="00684552"/>
    <w:rsid w:val="0068663D"/>
    <w:rsid w:val="00687538"/>
    <w:rsid w:val="0068783C"/>
    <w:rsid w:val="00690458"/>
    <w:rsid w:val="00690650"/>
    <w:rsid w:val="0069129E"/>
    <w:rsid w:val="006914C7"/>
    <w:rsid w:val="00691F57"/>
    <w:rsid w:val="00692AEA"/>
    <w:rsid w:val="0069336D"/>
    <w:rsid w:val="00693B56"/>
    <w:rsid w:val="00694A2A"/>
    <w:rsid w:val="006954B1"/>
    <w:rsid w:val="00696B4E"/>
    <w:rsid w:val="006A07C7"/>
    <w:rsid w:val="006A11B5"/>
    <w:rsid w:val="006A214B"/>
    <w:rsid w:val="006A74EA"/>
    <w:rsid w:val="006A78FF"/>
    <w:rsid w:val="006B3A98"/>
    <w:rsid w:val="006B3C37"/>
    <w:rsid w:val="006B463F"/>
    <w:rsid w:val="006B476D"/>
    <w:rsid w:val="006B6322"/>
    <w:rsid w:val="006B6467"/>
    <w:rsid w:val="006B76F9"/>
    <w:rsid w:val="006B7D1B"/>
    <w:rsid w:val="006B9BA5"/>
    <w:rsid w:val="006C2EFB"/>
    <w:rsid w:val="006D28BD"/>
    <w:rsid w:val="006D2D6B"/>
    <w:rsid w:val="006D41C9"/>
    <w:rsid w:val="006D769E"/>
    <w:rsid w:val="006D7BE6"/>
    <w:rsid w:val="006E091C"/>
    <w:rsid w:val="006E2418"/>
    <w:rsid w:val="006E27B7"/>
    <w:rsid w:val="006E34DC"/>
    <w:rsid w:val="006E4B73"/>
    <w:rsid w:val="006E6CDC"/>
    <w:rsid w:val="006E780E"/>
    <w:rsid w:val="006F3A33"/>
    <w:rsid w:val="006F404A"/>
    <w:rsid w:val="006F414F"/>
    <w:rsid w:val="006F4477"/>
    <w:rsid w:val="006F64C7"/>
    <w:rsid w:val="006F73DC"/>
    <w:rsid w:val="006F79B2"/>
    <w:rsid w:val="007020E5"/>
    <w:rsid w:val="00702106"/>
    <w:rsid w:val="00702E90"/>
    <w:rsid w:val="00703B2A"/>
    <w:rsid w:val="00706415"/>
    <w:rsid w:val="00707021"/>
    <w:rsid w:val="0070799B"/>
    <w:rsid w:val="00707F53"/>
    <w:rsid w:val="00710171"/>
    <w:rsid w:val="007126EA"/>
    <w:rsid w:val="00714EC7"/>
    <w:rsid w:val="007156A1"/>
    <w:rsid w:val="00717214"/>
    <w:rsid w:val="0071725F"/>
    <w:rsid w:val="007215EF"/>
    <w:rsid w:val="00724F47"/>
    <w:rsid w:val="007308AB"/>
    <w:rsid w:val="007308AD"/>
    <w:rsid w:val="00732245"/>
    <w:rsid w:val="0073378C"/>
    <w:rsid w:val="00733D96"/>
    <w:rsid w:val="00736B85"/>
    <w:rsid w:val="00737FC8"/>
    <w:rsid w:val="007420C2"/>
    <w:rsid w:val="0074354F"/>
    <w:rsid w:val="00745370"/>
    <w:rsid w:val="00745D48"/>
    <w:rsid w:val="0075065A"/>
    <w:rsid w:val="007524B8"/>
    <w:rsid w:val="00752F7E"/>
    <w:rsid w:val="007534D8"/>
    <w:rsid w:val="0075448F"/>
    <w:rsid w:val="00754905"/>
    <w:rsid w:val="00754F27"/>
    <w:rsid w:val="00755FEA"/>
    <w:rsid w:val="007562B1"/>
    <w:rsid w:val="007568F4"/>
    <w:rsid w:val="007613BB"/>
    <w:rsid w:val="0076142E"/>
    <w:rsid w:val="0076147A"/>
    <w:rsid w:val="00764D5E"/>
    <w:rsid w:val="00765ABF"/>
    <w:rsid w:val="00767753"/>
    <w:rsid w:val="00771050"/>
    <w:rsid w:val="0077465E"/>
    <w:rsid w:val="00774BD2"/>
    <w:rsid w:val="00777F0E"/>
    <w:rsid w:val="00780160"/>
    <w:rsid w:val="00781A5E"/>
    <w:rsid w:val="007849B8"/>
    <w:rsid w:val="00785211"/>
    <w:rsid w:val="00790611"/>
    <w:rsid w:val="00790ED7"/>
    <w:rsid w:val="007915E9"/>
    <w:rsid w:val="007A065E"/>
    <w:rsid w:val="007A3AAD"/>
    <w:rsid w:val="007A457C"/>
    <w:rsid w:val="007A6ADB"/>
    <w:rsid w:val="007B0317"/>
    <w:rsid w:val="007B06DE"/>
    <w:rsid w:val="007B3BDE"/>
    <w:rsid w:val="007B4F5E"/>
    <w:rsid w:val="007B5B61"/>
    <w:rsid w:val="007B62F9"/>
    <w:rsid w:val="007B6C24"/>
    <w:rsid w:val="007C0C3E"/>
    <w:rsid w:val="007C1BCE"/>
    <w:rsid w:val="007C3107"/>
    <w:rsid w:val="007C4CD1"/>
    <w:rsid w:val="007C516B"/>
    <w:rsid w:val="007C5CD6"/>
    <w:rsid w:val="007D022B"/>
    <w:rsid w:val="007D06CD"/>
    <w:rsid w:val="007D0F0F"/>
    <w:rsid w:val="007D1A92"/>
    <w:rsid w:val="007D30DE"/>
    <w:rsid w:val="007D50B7"/>
    <w:rsid w:val="007D5857"/>
    <w:rsid w:val="007D6610"/>
    <w:rsid w:val="007D7C4A"/>
    <w:rsid w:val="007E1A4B"/>
    <w:rsid w:val="007E3431"/>
    <w:rsid w:val="007E3AA0"/>
    <w:rsid w:val="007E5084"/>
    <w:rsid w:val="007E5DAC"/>
    <w:rsid w:val="007E5F36"/>
    <w:rsid w:val="007F1DAD"/>
    <w:rsid w:val="007F295E"/>
    <w:rsid w:val="007F4664"/>
    <w:rsid w:val="007F4B71"/>
    <w:rsid w:val="007F63D5"/>
    <w:rsid w:val="007F74AB"/>
    <w:rsid w:val="008068A1"/>
    <w:rsid w:val="00806B81"/>
    <w:rsid w:val="00807017"/>
    <w:rsid w:val="00810162"/>
    <w:rsid w:val="00810BB1"/>
    <w:rsid w:val="00810DD4"/>
    <w:rsid w:val="00811C46"/>
    <w:rsid w:val="00813036"/>
    <w:rsid w:val="008142A4"/>
    <w:rsid w:val="00814C7E"/>
    <w:rsid w:val="008208FC"/>
    <w:rsid w:val="008251A1"/>
    <w:rsid w:val="008259D9"/>
    <w:rsid w:val="00830340"/>
    <w:rsid w:val="0083177F"/>
    <w:rsid w:val="008327E1"/>
    <w:rsid w:val="00832AF6"/>
    <w:rsid w:val="00833C8D"/>
    <w:rsid w:val="00833D21"/>
    <w:rsid w:val="0083542C"/>
    <w:rsid w:val="00836486"/>
    <w:rsid w:val="0083728E"/>
    <w:rsid w:val="00841C66"/>
    <w:rsid w:val="008459BD"/>
    <w:rsid w:val="00846631"/>
    <w:rsid w:val="0084CE81"/>
    <w:rsid w:val="00850DDB"/>
    <w:rsid w:val="008511C4"/>
    <w:rsid w:val="008534F1"/>
    <w:rsid w:val="00853898"/>
    <w:rsid w:val="00857041"/>
    <w:rsid w:val="008605F0"/>
    <w:rsid w:val="00861866"/>
    <w:rsid w:val="00861A0D"/>
    <w:rsid w:val="00862100"/>
    <w:rsid w:val="008629ED"/>
    <w:rsid w:val="00864EE2"/>
    <w:rsid w:val="00865264"/>
    <w:rsid w:val="008653AE"/>
    <w:rsid w:val="008659C2"/>
    <w:rsid w:val="00865D04"/>
    <w:rsid w:val="0087175F"/>
    <w:rsid w:val="008751C2"/>
    <w:rsid w:val="00875C29"/>
    <w:rsid w:val="008805CD"/>
    <w:rsid w:val="0088214B"/>
    <w:rsid w:val="008821C0"/>
    <w:rsid w:val="00885D56"/>
    <w:rsid w:val="0088747E"/>
    <w:rsid w:val="00887955"/>
    <w:rsid w:val="0088797E"/>
    <w:rsid w:val="0089075C"/>
    <w:rsid w:val="00891298"/>
    <w:rsid w:val="0089341B"/>
    <w:rsid w:val="00894970"/>
    <w:rsid w:val="00894B07"/>
    <w:rsid w:val="00897B76"/>
    <w:rsid w:val="008A4C09"/>
    <w:rsid w:val="008A4EFB"/>
    <w:rsid w:val="008A61F3"/>
    <w:rsid w:val="008A64A0"/>
    <w:rsid w:val="008A7110"/>
    <w:rsid w:val="008B1E3F"/>
    <w:rsid w:val="008B52EC"/>
    <w:rsid w:val="008B73B4"/>
    <w:rsid w:val="008C03CD"/>
    <w:rsid w:val="008C0512"/>
    <w:rsid w:val="008C5687"/>
    <w:rsid w:val="008C5891"/>
    <w:rsid w:val="008C5B4B"/>
    <w:rsid w:val="008C67E9"/>
    <w:rsid w:val="008D06A8"/>
    <w:rsid w:val="008D0C35"/>
    <w:rsid w:val="008D1051"/>
    <w:rsid w:val="008D15C2"/>
    <w:rsid w:val="008D1740"/>
    <w:rsid w:val="008D1A2B"/>
    <w:rsid w:val="008D2736"/>
    <w:rsid w:val="008D4478"/>
    <w:rsid w:val="008E202E"/>
    <w:rsid w:val="008E34F3"/>
    <w:rsid w:val="008E47E9"/>
    <w:rsid w:val="008E5E76"/>
    <w:rsid w:val="008E68E3"/>
    <w:rsid w:val="008F013F"/>
    <w:rsid w:val="008F26BA"/>
    <w:rsid w:val="008F3EB9"/>
    <w:rsid w:val="008F4008"/>
    <w:rsid w:val="008F535E"/>
    <w:rsid w:val="008F63BC"/>
    <w:rsid w:val="008F6BA5"/>
    <w:rsid w:val="008F6FB5"/>
    <w:rsid w:val="00901857"/>
    <w:rsid w:val="00903C59"/>
    <w:rsid w:val="00907FD7"/>
    <w:rsid w:val="0091464B"/>
    <w:rsid w:val="009148F1"/>
    <w:rsid w:val="00916EFF"/>
    <w:rsid w:val="009203C9"/>
    <w:rsid w:val="009223DC"/>
    <w:rsid w:val="009232D1"/>
    <w:rsid w:val="009233D5"/>
    <w:rsid w:val="0092548C"/>
    <w:rsid w:val="00925946"/>
    <w:rsid w:val="00931262"/>
    <w:rsid w:val="00931B63"/>
    <w:rsid w:val="00932C78"/>
    <w:rsid w:val="00935ADE"/>
    <w:rsid w:val="00937A4F"/>
    <w:rsid w:val="00941296"/>
    <w:rsid w:val="009413BF"/>
    <w:rsid w:val="00941BDA"/>
    <w:rsid w:val="00942CEF"/>
    <w:rsid w:val="009478B4"/>
    <w:rsid w:val="009505D2"/>
    <w:rsid w:val="0095159B"/>
    <w:rsid w:val="00951A41"/>
    <w:rsid w:val="0095311A"/>
    <w:rsid w:val="0096005B"/>
    <w:rsid w:val="00962A46"/>
    <w:rsid w:val="00963840"/>
    <w:rsid w:val="00965210"/>
    <w:rsid w:val="00967213"/>
    <w:rsid w:val="0096741C"/>
    <w:rsid w:val="00967E93"/>
    <w:rsid w:val="00973CCB"/>
    <w:rsid w:val="00973E50"/>
    <w:rsid w:val="00974927"/>
    <w:rsid w:val="00974B1C"/>
    <w:rsid w:val="00975849"/>
    <w:rsid w:val="00977C3F"/>
    <w:rsid w:val="00980BA5"/>
    <w:rsid w:val="00981902"/>
    <w:rsid w:val="00982072"/>
    <w:rsid w:val="00986665"/>
    <w:rsid w:val="0098736A"/>
    <w:rsid w:val="00987B0F"/>
    <w:rsid w:val="00990584"/>
    <w:rsid w:val="00991FE5"/>
    <w:rsid w:val="00993F27"/>
    <w:rsid w:val="009940DA"/>
    <w:rsid w:val="009953F5"/>
    <w:rsid w:val="009964BF"/>
    <w:rsid w:val="00996AB3"/>
    <w:rsid w:val="00996BB4"/>
    <w:rsid w:val="0099766C"/>
    <w:rsid w:val="009977F9"/>
    <w:rsid w:val="009A0883"/>
    <w:rsid w:val="009A1898"/>
    <w:rsid w:val="009A19CB"/>
    <w:rsid w:val="009A335C"/>
    <w:rsid w:val="009A5CC4"/>
    <w:rsid w:val="009A7C62"/>
    <w:rsid w:val="009A7DEE"/>
    <w:rsid w:val="009B0813"/>
    <w:rsid w:val="009B23B1"/>
    <w:rsid w:val="009B366D"/>
    <w:rsid w:val="009B5280"/>
    <w:rsid w:val="009B5BD7"/>
    <w:rsid w:val="009C0519"/>
    <w:rsid w:val="009C1DCF"/>
    <w:rsid w:val="009C25D8"/>
    <w:rsid w:val="009C34BB"/>
    <w:rsid w:val="009C3DAB"/>
    <w:rsid w:val="009C3F23"/>
    <w:rsid w:val="009C570C"/>
    <w:rsid w:val="009C5E96"/>
    <w:rsid w:val="009C64D7"/>
    <w:rsid w:val="009C66AD"/>
    <w:rsid w:val="009C72E5"/>
    <w:rsid w:val="009C7BC0"/>
    <w:rsid w:val="009D12A7"/>
    <w:rsid w:val="009D263B"/>
    <w:rsid w:val="009D2740"/>
    <w:rsid w:val="009D3A92"/>
    <w:rsid w:val="009D4BC6"/>
    <w:rsid w:val="009D7332"/>
    <w:rsid w:val="009E0F96"/>
    <w:rsid w:val="009E31B2"/>
    <w:rsid w:val="009E42CA"/>
    <w:rsid w:val="009E4BAB"/>
    <w:rsid w:val="009F5BE6"/>
    <w:rsid w:val="009F5C2B"/>
    <w:rsid w:val="009F741F"/>
    <w:rsid w:val="00A0209D"/>
    <w:rsid w:val="00A02930"/>
    <w:rsid w:val="00A05626"/>
    <w:rsid w:val="00A05D4E"/>
    <w:rsid w:val="00A0701A"/>
    <w:rsid w:val="00A11AA8"/>
    <w:rsid w:val="00A12632"/>
    <w:rsid w:val="00A13E34"/>
    <w:rsid w:val="00A16404"/>
    <w:rsid w:val="00A177A9"/>
    <w:rsid w:val="00A20273"/>
    <w:rsid w:val="00A2072F"/>
    <w:rsid w:val="00A20806"/>
    <w:rsid w:val="00A20AB5"/>
    <w:rsid w:val="00A21A0A"/>
    <w:rsid w:val="00A27464"/>
    <w:rsid w:val="00A31371"/>
    <w:rsid w:val="00A32B63"/>
    <w:rsid w:val="00A3407F"/>
    <w:rsid w:val="00A37EC8"/>
    <w:rsid w:val="00A439E5"/>
    <w:rsid w:val="00A44297"/>
    <w:rsid w:val="00A448EB"/>
    <w:rsid w:val="00A46D03"/>
    <w:rsid w:val="00A471BE"/>
    <w:rsid w:val="00A47774"/>
    <w:rsid w:val="00A50C02"/>
    <w:rsid w:val="00A51B25"/>
    <w:rsid w:val="00A52F6F"/>
    <w:rsid w:val="00A55234"/>
    <w:rsid w:val="00A5729D"/>
    <w:rsid w:val="00A57FC8"/>
    <w:rsid w:val="00A62035"/>
    <w:rsid w:val="00A634CA"/>
    <w:rsid w:val="00A63660"/>
    <w:rsid w:val="00A66888"/>
    <w:rsid w:val="00A66C23"/>
    <w:rsid w:val="00A67C69"/>
    <w:rsid w:val="00A7215D"/>
    <w:rsid w:val="00A72BB6"/>
    <w:rsid w:val="00A802B3"/>
    <w:rsid w:val="00A80A4E"/>
    <w:rsid w:val="00A80FAB"/>
    <w:rsid w:val="00A824B6"/>
    <w:rsid w:val="00A84F56"/>
    <w:rsid w:val="00A871A9"/>
    <w:rsid w:val="00A87FA7"/>
    <w:rsid w:val="00A93E77"/>
    <w:rsid w:val="00A94081"/>
    <w:rsid w:val="00AA0C13"/>
    <w:rsid w:val="00AA4D95"/>
    <w:rsid w:val="00AA4ED9"/>
    <w:rsid w:val="00AA5054"/>
    <w:rsid w:val="00AB0F46"/>
    <w:rsid w:val="00AB1E48"/>
    <w:rsid w:val="00AB38D5"/>
    <w:rsid w:val="00AB5436"/>
    <w:rsid w:val="00AB748A"/>
    <w:rsid w:val="00AB7A84"/>
    <w:rsid w:val="00AC14E9"/>
    <w:rsid w:val="00AC211E"/>
    <w:rsid w:val="00AC2226"/>
    <w:rsid w:val="00AC25FC"/>
    <w:rsid w:val="00AD08FF"/>
    <w:rsid w:val="00AD0BEC"/>
    <w:rsid w:val="00AD1BDB"/>
    <w:rsid w:val="00AD4C48"/>
    <w:rsid w:val="00AD6677"/>
    <w:rsid w:val="00AD77A8"/>
    <w:rsid w:val="00AE0EAB"/>
    <w:rsid w:val="00AE4C1F"/>
    <w:rsid w:val="00AE5274"/>
    <w:rsid w:val="00AE5DE9"/>
    <w:rsid w:val="00AE7491"/>
    <w:rsid w:val="00AF3646"/>
    <w:rsid w:val="00AF4F5B"/>
    <w:rsid w:val="00AF72A9"/>
    <w:rsid w:val="00AF7F34"/>
    <w:rsid w:val="00B01808"/>
    <w:rsid w:val="00B025A7"/>
    <w:rsid w:val="00B028EA"/>
    <w:rsid w:val="00B02D69"/>
    <w:rsid w:val="00B02EED"/>
    <w:rsid w:val="00B039D1"/>
    <w:rsid w:val="00B04BFF"/>
    <w:rsid w:val="00B11A04"/>
    <w:rsid w:val="00B15C64"/>
    <w:rsid w:val="00B15CCF"/>
    <w:rsid w:val="00B173F9"/>
    <w:rsid w:val="00B1799C"/>
    <w:rsid w:val="00B22E0B"/>
    <w:rsid w:val="00B259A1"/>
    <w:rsid w:val="00B26445"/>
    <w:rsid w:val="00B26B7F"/>
    <w:rsid w:val="00B27D5B"/>
    <w:rsid w:val="00B304B6"/>
    <w:rsid w:val="00B318C5"/>
    <w:rsid w:val="00B320E4"/>
    <w:rsid w:val="00B37096"/>
    <w:rsid w:val="00B41703"/>
    <w:rsid w:val="00B44F16"/>
    <w:rsid w:val="00B45F99"/>
    <w:rsid w:val="00B50112"/>
    <w:rsid w:val="00B50598"/>
    <w:rsid w:val="00B506D6"/>
    <w:rsid w:val="00B54966"/>
    <w:rsid w:val="00B54A13"/>
    <w:rsid w:val="00B54C43"/>
    <w:rsid w:val="00B54CEF"/>
    <w:rsid w:val="00B562CC"/>
    <w:rsid w:val="00B5639C"/>
    <w:rsid w:val="00B566D6"/>
    <w:rsid w:val="00B56D4B"/>
    <w:rsid w:val="00B579BB"/>
    <w:rsid w:val="00B60B0D"/>
    <w:rsid w:val="00B613E2"/>
    <w:rsid w:val="00B63C7F"/>
    <w:rsid w:val="00B63DBA"/>
    <w:rsid w:val="00B66237"/>
    <w:rsid w:val="00B66C61"/>
    <w:rsid w:val="00B67D5D"/>
    <w:rsid w:val="00B734FD"/>
    <w:rsid w:val="00B764FA"/>
    <w:rsid w:val="00B804C1"/>
    <w:rsid w:val="00B80E44"/>
    <w:rsid w:val="00B81F41"/>
    <w:rsid w:val="00B82233"/>
    <w:rsid w:val="00B8276F"/>
    <w:rsid w:val="00B86E10"/>
    <w:rsid w:val="00B873D4"/>
    <w:rsid w:val="00B87EE9"/>
    <w:rsid w:val="00B91745"/>
    <w:rsid w:val="00B923E6"/>
    <w:rsid w:val="00B9579F"/>
    <w:rsid w:val="00BA51AA"/>
    <w:rsid w:val="00BB2843"/>
    <w:rsid w:val="00BB73B4"/>
    <w:rsid w:val="00BC049F"/>
    <w:rsid w:val="00BC1AFD"/>
    <w:rsid w:val="00BC2CEA"/>
    <w:rsid w:val="00BC70E2"/>
    <w:rsid w:val="00BC71B8"/>
    <w:rsid w:val="00BD2DB5"/>
    <w:rsid w:val="00BD4DDF"/>
    <w:rsid w:val="00BD5776"/>
    <w:rsid w:val="00BD63A9"/>
    <w:rsid w:val="00BE0C02"/>
    <w:rsid w:val="00BE0EF2"/>
    <w:rsid w:val="00BE237E"/>
    <w:rsid w:val="00BE24D6"/>
    <w:rsid w:val="00BE6F00"/>
    <w:rsid w:val="00BE71FC"/>
    <w:rsid w:val="00BF03C4"/>
    <w:rsid w:val="00BF042E"/>
    <w:rsid w:val="00BF0803"/>
    <w:rsid w:val="00BF0EA8"/>
    <w:rsid w:val="00BF4C27"/>
    <w:rsid w:val="00BF618E"/>
    <w:rsid w:val="00BF66FC"/>
    <w:rsid w:val="00C01691"/>
    <w:rsid w:val="00C01C2D"/>
    <w:rsid w:val="00C0435B"/>
    <w:rsid w:val="00C1065F"/>
    <w:rsid w:val="00C20019"/>
    <w:rsid w:val="00C24D41"/>
    <w:rsid w:val="00C262B0"/>
    <w:rsid w:val="00C267F1"/>
    <w:rsid w:val="00C30722"/>
    <w:rsid w:val="00C34749"/>
    <w:rsid w:val="00C40AEA"/>
    <w:rsid w:val="00C41591"/>
    <w:rsid w:val="00C418D8"/>
    <w:rsid w:val="00C43F4D"/>
    <w:rsid w:val="00C44734"/>
    <w:rsid w:val="00C448D6"/>
    <w:rsid w:val="00C44B1E"/>
    <w:rsid w:val="00C44DB6"/>
    <w:rsid w:val="00C44F2E"/>
    <w:rsid w:val="00C50851"/>
    <w:rsid w:val="00C5109B"/>
    <w:rsid w:val="00C530E0"/>
    <w:rsid w:val="00C55490"/>
    <w:rsid w:val="00C56D60"/>
    <w:rsid w:val="00C6042E"/>
    <w:rsid w:val="00C61976"/>
    <w:rsid w:val="00C622C0"/>
    <w:rsid w:val="00C633D7"/>
    <w:rsid w:val="00C637CB"/>
    <w:rsid w:val="00C639DB"/>
    <w:rsid w:val="00C64910"/>
    <w:rsid w:val="00C709D3"/>
    <w:rsid w:val="00C70CA6"/>
    <w:rsid w:val="00C71B3C"/>
    <w:rsid w:val="00C71D19"/>
    <w:rsid w:val="00C77D1A"/>
    <w:rsid w:val="00C77D98"/>
    <w:rsid w:val="00C8128E"/>
    <w:rsid w:val="00C828D9"/>
    <w:rsid w:val="00C8419F"/>
    <w:rsid w:val="00C84853"/>
    <w:rsid w:val="00C85530"/>
    <w:rsid w:val="00C91E0D"/>
    <w:rsid w:val="00C92BB7"/>
    <w:rsid w:val="00C931FB"/>
    <w:rsid w:val="00C96276"/>
    <w:rsid w:val="00C962F9"/>
    <w:rsid w:val="00C9799D"/>
    <w:rsid w:val="00C97F8D"/>
    <w:rsid w:val="00CA1CDD"/>
    <w:rsid w:val="00CA2109"/>
    <w:rsid w:val="00CB65CD"/>
    <w:rsid w:val="00CB6C43"/>
    <w:rsid w:val="00CB7C7A"/>
    <w:rsid w:val="00CC1D6D"/>
    <w:rsid w:val="00CC269E"/>
    <w:rsid w:val="00CC5E60"/>
    <w:rsid w:val="00CC6FAF"/>
    <w:rsid w:val="00CC72D9"/>
    <w:rsid w:val="00CD1F40"/>
    <w:rsid w:val="00CD40B5"/>
    <w:rsid w:val="00CD47B8"/>
    <w:rsid w:val="00CE004D"/>
    <w:rsid w:val="00CE2F0C"/>
    <w:rsid w:val="00CE3F5C"/>
    <w:rsid w:val="00CE41B5"/>
    <w:rsid w:val="00CE518F"/>
    <w:rsid w:val="00CF1A97"/>
    <w:rsid w:val="00CF2B39"/>
    <w:rsid w:val="00CF2BD3"/>
    <w:rsid w:val="00CF3C15"/>
    <w:rsid w:val="00CF77A5"/>
    <w:rsid w:val="00D0135B"/>
    <w:rsid w:val="00D0154F"/>
    <w:rsid w:val="00D02263"/>
    <w:rsid w:val="00D05A1D"/>
    <w:rsid w:val="00D0742A"/>
    <w:rsid w:val="00D1092D"/>
    <w:rsid w:val="00D128B8"/>
    <w:rsid w:val="00D135E5"/>
    <w:rsid w:val="00D164A3"/>
    <w:rsid w:val="00D16AF5"/>
    <w:rsid w:val="00D200EE"/>
    <w:rsid w:val="00D20171"/>
    <w:rsid w:val="00D20DFC"/>
    <w:rsid w:val="00D238E6"/>
    <w:rsid w:val="00D24CBB"/>
    <w:rsid w:val="00D24EDD"/>
    <w:rsid w:val="00D24F80"/>
    <w:rsid w:val="00D27ABB"/>
    <w:rsid w:val="00D348FD"/>
    <w:rsid w:val="00D34B00"/>
    <w:rsid w:val="00D36142"/>
    <w:rsid w:val="00D40095"/>
    <w:rsid w:val="00D40F16"/>
    <w:rsid w:val="00D41676"/>
    <w:rsid w:val="00D41F1D"/>
    <w:rsid w:val="00D4296E"/>
    <w:rsid w:val="00D43232"/>
    <w:rsid w:val="00D4454C"/>
    <w:rsid w:val="00D45216"/>
    <w:rsid w:val="00D47760"/>
    <w:rsid w:val="00D52464"/>
    <w:rsid w:val="00D5406C"/>
    <w:rsid w:val="00D5540D"/>
    <w:rsid w:val="00D55860"/>
    <w:rsid w:val="00D558E1"/>
    <w:rsid w:val="00D577EB"/>
    <w:rsid w:val="00D57F1B"/>
    <w:rsid w:val="00D602E4"/>
    <w:rsid w:val="00D616A3"/>
    <w:rsid w:val="00D617CD"/>
    <w:rsid w:val="00D61996"/>
    <w:rsid w:val="00D620A0"/>
    <w:rsid w:val="00D6262B"/>
    <w:rsid w:val="00D70681"/>
    <w:rsid w:val="00D71683"/>
    <w:rsid w:val="00D74F3F"/>
    <w:rsid w:val="00D755C5"/>
    <w:rsid w:val="00D75AF7"/>
    <w:rsid w:val="00D76E13"/>
    <w:rsid w:val="00D800D5"/>
    <w:rsid w:val="00D805EE"/>
    <w:rsid w:val="00D826B5"/>
    <w:rsid w:val="00D838ED"/>
    <w:rsid w:val="00D83DC6"/>
    <w:rsid w:val="00D8502E"/>
    <w:rsid w:val="00D85CB3"/>
    <w:rsid w:val="00D8720D"/>
    <w:rsid w:val="00D87436"/>
    <w:rsid w:val="00D9076E"/>
    <w:rsid w:val="00D90A2B"/>
    <w:rsid w:val="00D90AEE"/>
    <w:rsid w:val="00D91070"/>
    <w:rsid w:val="00D9119A"/>
    <w:rsid w:val="00D9201B"/>
    <w:rsid w:val="00D93F3F"/>
    <w:rsid w:val="00D97C36"/>
    <w:rsid w:val="00DA2D15"/>
    <w:rsid w:val="00DA3525"/>
    <w:rsid w:val="00DA45FE"/>
    <w:rsid w:val="00DA7986"/>
    <w:rsid w:val="00DB0564"/>
    <w:rsid w:val="00DB1664"/>
    <w:rsid w:val="00DB2031"/>
    <w:rsid w:val="00DB2B52"/>
    <w:rsid w:val="00DB406C"/>
    <w:rsid w:val="00DB5407"/>
    <w:rsid w:val="00DB6499"/>
    <w:rsid w:val="00DC0FE3"/>
    <w:rsid w:val="00DC1453"/>
    <w:rsid w:val="00DC1DB1"/>
    <w:rsid w:val="00DC27A7"/>
    <w:rsid w:val="00DC2DCE"/>
    <w:rsid w:val="00DC69E6"/>
    <w:rsid w:val="00DC7340"/>
    <w:rsid w:val="00DC76CC"/>
    <w:rsid w:val="00DC7AC4"/>
    <w:rsid w:val="00DD188D"/>
    <w:rsid w:val="00DD34C1"/>
    <w:rsid w:val="00DD3EB6"/>
    <w:rsid w:val="00DD4D4A"/>
    <w:rsid w:val="00DD555D"/>
    <w:rsid w:val="00DD5AB5"/>
    <w:rsid w:val="00DD5AD4"/>
    <w:rsid w:val="00DE2812"/>
    <w:rsid w:val="00DE2EC0"/>
    <w:rsid w:val="00DE5351"/>
    <w:rsid w:val="00DE5C59"/>
    <w:rsid w:val="00DE6E02"/>
    <w:rsid w:val="00DE7353"/>
    <w:rsid w:val="00DE7ABE"/>
    <w:rsid w:val="00DE7F8A"/>
    <w:rsid w:val="00DF040C"/>
    <w:rsid w:val="00DF13AD"/>
    <w:rsid w:val="00DF173A"/>
    <w:rsid w:val="00DF175B"/>
    <w:rsid w:val="00DF47B2"/>
    <w:rsid w:val="00DF4B59"/>
    <w:rsid w:val="00DF6BDE"/>
    <w:rsid w:val="00E00F5C"/>
    <w:rsid w:val="00E01945"/>
    <w:rsid w:val="00E02790"/>
    <w:rsid w:val="00E04A9C"/>
    <w:rsid w:val="00E050C6"/>
    <w:rsid w:val="00E05379"/>
    <w:rsid w:val="00E074C6"/>
    <w:rsid w:val="00E0764D"/>
    <w:rsid w:val="00E104AD"/>
    <w:rsid w:val="00E1067F"/>
    <w:rsid w:val="00E10806"/>
    <w:rsid w:val="00E11493"/>
    <w:rsid w:val="00E12275"/>
    <w:rsid w:val="00E14371"/>
    <w:rsid w:val="00E15773"/>
    <w:rsid w:val="00E20758"/>
    <w:rsid w:val="00E2096F"/>
    <w:rsid w:val="00E217BD"/>
    <w:rsid w:val="00E21DCC"/>
    <w:rsid w:val="00E276BF"/>
    <w:rsid w:val="00E315FB"/>
    <w:rsid w:val="00E32E31"/>
    <w:rsid w:val="00E33EFA"/>
    <w:rsid w:val="00E3A2E7"/>
    <w:rsid w:val="00E410D9"/>
    <w:rsid w:val="00E412CA"/>
    <w:rsid w:val="00E41B50"/>
    <w:rsid w:val="00E41CCF"/>
    <w:rsid w:val="00E4259A"/>
    <w:rsid w:val="00E43AB2"/>
    <w:rsid w:val="00E43E8E"/>
    <w:rsid w:val="00E454D7"/>
    <w:rsid w:val="00E46AB3"/>
    <w:rsid w:val="00E51F31"/>
    <w:rsid w:val="00E52D30"/>
    <w:rsid w:val="00E53EA2"/>
    <w:rsid w:val="00E55701"/>
    <w:rsid w:val="00E5582D"/>
    <w:rsid w:val="00E56888"/>
    <w:rsid w:val="00E61B6A"/>
    <w:rsid w:val="00E61E08"/>
    <w:rsid w:val="00E658E5"/>
    <w:rsid w:val="00E707CD"/>
    <w:rsid w:val="00E715B6"/>
    <w:rsid w:val="00E719DD"/>
    <w:rsid w:val="00E7531F"/>
    <w:rsid w:val="00E81B3E"/>
    <w:rsid w:val="00E834BC"/>
    <w:rsid w:val="00E83DE8"/>
    <w:rsid w:val="00E86B9E"/>
    <w:rsid w:val="00E8E6C0"/>
    <w:rsid w:val="00E917BF"/>
    <w:rsid w:val="00E92CE0"/>
    <w:rsid w:val="00E9468A"/>
    <w:rsid w:val="00EA12A3"/>
    <w:rsid w:val="00EA3D40"/>
    <w:rsid w:val="00EA44CE"/>
    <w:rsid w:val="00EB0501"/>
    <w:rsid w:val="00EB0EDA"/>
    <w:rsid w:val="00EB2791"/>
    <w:rsid w:val="00EB4261"/>
    <w:rsid w:val="00EB6A4D"/>
    <w:rsid w:val="00EB77F9"/>
    <w:rsid w:val="00EC04B7"/>
    <w:rsid w:val="00EC21E8"/>
    <w:rsid w:val="00EC249C"/>
    <w:rsid w:val="00EC4DB8"/>
    <w:rsid w:val="00EC5423"/>
    <w:rsid w:val="00EC575F"/>
    <w:rsid w:val="00EC5B9E"/>
    <w:rsid w:val="00EC636B"/>
    <w:rsid w:val="00EC6C03"/>
    <w:rsid w:val="00EC7ABA"/>
    <w:rsid w:val="00ED00EB"/>
    <w:rsid w:val="00ED0D3F"/>
    <w:rsid w:val="00ED199A"/>
    <w:rsid w:val="00ED1CCB"/>
    <w:rsid w:val="00ED275D"/>
    <w:rsid w:val="00ED3DCA"/>
    <w:rsid w:val="00ED67A3"/>
    <w:rsid w:val="00ED76E1"/>
    <w:rsid w:val="00ED76F0"/>
    <w:rsid w:val="00ED7A57"/>
    <w:rsid w:val="00EE0AEA"/>
    <w:rsid w:val="00EE1D8A"/>
    <w:rsid w:val="00EE23F0"/>
    <w:rsid w:val="00EE55B7"/>
    <w:rsid w:val="00EE6508"/>
    <w:rsid w:val="00EE6588"/>
    <w:rsid w:val="00EF0976"/>
    <w:rsid w:val="00EF2E09"/>
    <w:rsid w:val="00EF4D8D"/>
    <w:rsid w:val="00EF5843"/>
    <w:rsid w:val="00EF5E74"/>
    <w:rsid w:val="00EF76D1"/>
    <w:rsid w:val="00EF7AAF"/>
    <w:rsid w:val="00F01704"/>
    <w:rsid w:val="00F02A96"/>
    <w:rsid w:val="00F0569E"/>
    <w:rsid w:val="00F11D71"/>
    <w:rsid w:val="00F12268"/>
    <w:rsid w:val="00F123BC"/>
    <w:rsid w:val="00F142A3"/>
    <w:rsid w:val="00F152F4"/>
    <w:rsid w:val="00F15BC6"/>
    <w:rsid w:val="00F15E51"/>
    <w:rsid w:val="00F15F9E"/>
    <w:rsid w:val="00F17613"/>
    <w:rsid w:val="00F22080"/>
    <w:rsid w:val="00F256E2"/>
    <w:rsid w:val="00F25E11"/>
    <w:rsid w:val="00F27346"/>
    <w:rsid w:val="00F324C9"/>
    <w:rsid w:val="00F345D6"/>
    <w:rsid w:val="00F3796E"/>
    <w:rsid w:val="00F43EE5"/>
    <w:rsid w:val="00F45FCA"/>
    <w:rsid w:val="00F51090"/>
    <w:rsid w:val="00F51805"/>
    <w:rsid w:val="00F533D7"/>
    <w:rsid w:val="00F57157"/>
    <w:rsid w:val="00F608D9"/>
    <w:rsid w:val="00F6208D"/>
    <w:rsid w:val="00F652D4"/>
    <w:rsid w:val="00F65E30"/>
    <w:rsid w:val="00F67724"/>
    <w:rsid w:val="00F72385"/>
    <w:rsid w:val="00F73B32"/>
    <w:rsid w:val="00F73D21"/>
    <w:rsid w:val="00F7441C"/>
    <w:rsid w:val="00F76E04"/>
    <w:rsid w:val="00F82032"/>
    <w:rsid w:val="00F86177"/>
    <w:rsid w:val="00F90F4F"/>
    <w:rsid w:val="00F916B1"/>
    <w:rsid w:val="00F925A5"/>
    <w:rsid w:val="00F93D58"/>
    <w:rsid w:val="00F9532B"/>
    <w:rsid w:val="00F9542D"/>
    <w:rsid w:val="00F97BC3"/>
    <w:rsid w:val="00FA4AD7"/>
    <w:rsid w:val="00FA531E"/>
    <w:rsid w:val="00FA7E1C"/>
    <w:rsid w:val="00FA7E8A"/>
    <w:rsid w:val="00FB03ED"/>
    <w:rsid w:val="00FB24DF"/>
    <w:rsid w:val="00FB28CC"/>
    <w:rsid w:val="00FB5126"/>
    <w:rsid w:val="00FB66FB"/>
    <w:rsid w:val="00FB7AD2"/>
    <w:rsid w:val="00FC0F07"/>
    <w:rsid w:val="00FC778F"/>
    <w:rsid w:val="00FCF2E9"/>
    <w:rsid w:val="00FD29E7"/>
    <w:rsid w:val="00FD42A1"/>
    <w:rsid w:val="00FD431A"/>
    <w:rsid w:val="00FE23DA"/>
    <w:rsid w:val="00FE25F1"/>
    <w:rsid w:val="00FE3607"/>
    <w:rsid w:val="00FE3B51"/>
    <w:rsid w:val="00FE68B7"/>
    <w:rsid w:val="00FECA0D"/>
    <w:rsid w:val="00FF289D"/>
    <w:rsid w:val="00FF34B6"/>
    <w:rsid w:val="00FF35D6"/>
    <w:rsid w:val="00FF55D7"/>
    <w:rsid w:val="00FF5E2D"/>
    <w:rsid w:val="00FF6477"/>
    <w:rsid w:val="00FF6A17"/>
    <w:rsid w:val="00FF6B7B"/>
    <w:rsid w:val="00FF7BB5"/>
    <w:rsid w:val="00FF7EB3"/>
    <w:rsid w:val="012A7228"/>
    <w:rsid w:val="0134EC10"/>
    <w:rsid w:val="013CB8E4"/>
    <w:rsid w:val="01436F8D"/>
    <w:rsid w:val="0148A265"/>
    <w:rsid w:val="01652E78"/>
    <w:rsid w:val="0179115C"/>
    <w:rsid w:val="0179F74F"/>
    <w:rsid w:val="017F59D6"/>
    <w:rsid w:val="0191525A"/>
    <w:rsid w:val="01A7E9AF"/>
    <w:rsid w:val="01AF79B1"/>
    <w:rsid w:val="01B54DF6"/>
    <w:rsid w:val="01D055A9"/>
    <w:rsid w:val="01EB1ABC"/>
    <w:rsid w:val="01FF3599"/>
    <w:rsid w:val="020569C6"/>
    <w:rsid w:val="020E55C5"/>
    <w:rsid w:val="023A2C17"/>
    <w:rsid w:val="027843BF"/>
    <w:rsid w:val="027C31ED"/>
    <w:rsid w:val="027F7F56"/>
    <w:rsid w:val="02879200"/>
    <w:rsid w:val="028D8D63"/>
    <w:rsid w:val="029A7B07"/>
    <w:rsid w:val="029B7059"/>
    <w:rsid w:val="02A489B9"/>
    <w:rsid w:val="02A7A1D3"/>
    <w:rsid w:val="02B1BA86"/>
    <w:rsid w:val="02C18CB8"/>
    <w:rsid w:val="02E400F2"/>
    <w:rsid w:val="031510AA"/>
    <w:rsid w:val="031DD669"/>
    <w:rsid w:val="034E9916"/>
    <w:rsid w:val="0353E6EF"/>
    <w:rsid w:val="03637610"/>
    <w:rsid w:val="036E5F61"/>
    <w:rsid w:val="037E0902"/>
    <w:rsid w:val="0387BE26"/>
    <w:rsid w:val="0398128E"/>
    <w:rsid w:val="03D02D79"/>
    <w:rsid w:val="03E3D4CF"/>
    <w:rsid w:val="03E6C284"/>
    <w:rsid w:val="03F1E73E"/>
    <w:rsid w:val="040069BF"/>
    <w:rsid w:val="0405A747"/>
    <w:rsid w:val="0407A791"/>
    <w:rsid w:val="041187D7"/>
    <w:rsid w:val="0439AC83"/>
    <w:rsid w:val="044FC121"/>
    <w:rsid w:val="045518E8"/>
    <w:rsid w:val="046B1016"/>
    <w:rsid w:val="046FE834"/>
    <w:rsid w:val="0471671C"/>
    <w:rsid w:val="04772113"/>
    <w:rsid w:val="04862872"/>
    <w:rsid w:val="048E2159"/>
    <w:rsid w:val="049FF99F"/>
    <w:rsid w:val="04ACC66D"/>
    <w:rsid w:val="04AE6D1D"/>
    <w:rsid w:val="04AEB458"/>
    <w:rsid w:val="04C8AD1D"/>
    <w:rsid w:val="04C8BF88"/>
    <w:rsid w:val="04D95B86"/>
    <w:rsid w:val="04E8497F"/>
    <w:rsid w:val="052A694E"/>
    <w:rsid w:val="0539F3A5"/>
    <w:rsid w:val="053D38B7"/>
    <w:rsid w:val="0563F086"/>
    <w:rsid w:val="0567D24D"/>
    <w:rsid w:val="057146C9"/>
    <w:rsid w:val="0572A4DD"/>
    <w:rsid w:val="058D401F"/>
    <w:rsid w:val="0599641A"/>
    <w:rsid w:val="05B5AC21"/>
    <w:rsid w:val="05BB19C6"/>
    <w:rsid w:val="05CC9198"/>
    <w:rsid w:val="05E05055"/>
    <w:rsid w:val="05E2EF5D"/>
    <w:rsid w:val="05EDD236"/>
    <w:rsid w:val="05EE0B28"/>
    <w:rsid w:val="05F77283"/>
    <w:rsid w:val="05FD08E8"/>
    <w:rsid w:val="062C9CC4"/>
    <w:rsid w:val="064581FC"/>
    <w:rsid w:val="06500C0B"/>
    <w:rsid w:val="065584EA"/>
    <w:rsid w:val="06719356"/>
    <w:rsid w:val="067D6856"/>
    <w:rsid w:val="068804C7"/>
    <w:rsid w:val="068FF777"/>
    <w:rsid w:val="0695CC3C"/>
    <w:rsid w:val="06C88FC2"/>
    <w:rsid w:val="06E73733"/>
    <w:rsid w:val="06EB26AC"/>
    <w:rsid w:val="070DDBC1"/>
    <w:rsid w:val="0725B564"/>
    <w:rsid w:val="07296FFC"/>
    <w:rsid w:val="0756C048"/>
    <w:rsid w:val="075BD8EF"/>
    <w:rsid w:val="07675B5B"/>
    <w:rsid w:val="07867FD6"/>
    <w:rsid w:val="078F14AB"/>
    <w:rsid w:val="07AB14CB"/>
    <w:rsid w:val="07B8AA24"/>
    <w:rsid w:val="07C4BB96"/>
    <w:rsid w:val="07CE2BD9"/>
    <w:rsid w:val="07E03516"/>
    <w:rsid w:val="07EBF994"/>
    <w:rsid w:val="07F1DA75"/>
    <w:rsid w:val="07FD486B"/>
    <w:rsid w:val="082CC4E3"/>
    <w:rsid w:val="083284E8"/>
    <w:rsid w:val="083F9670"/>
    <w:rsid w:val="08468255"/>
    <w:rsid w:val="08511CEC"/>
    <w:rsid w:val="0853AD35"/>
    <w:rsid w:val="085951D8"/>
    <w:rsid w:val="087720EB"/>
    <w:rsid w:val="0883FA14"/>
    <w:rsid w:val="08F49652"/>
    <w:rsid w:val="091B769E"/>
    <w:rsid w:val="091B7AD4"/>
    <w:rsid w:val="0927C3CB"/>
    <w:rsid w:val="09347E62"/>
    <w:rsid w:val="093761F7"/>
    <w:rsid w:val="09464333"/>
    <w:rsid w:val="09587C2E"/>
    <w:rsid w:val="095C4AE3"/>
    <w:rsid w:val="09667303"/>
    <w:rsid w:val="0981987F"/>
    <w:rsid w:val="0988417A"/>
    <w:rsid w:val="098D5C6F"/>
    <w:rsid w:val="099B75B2"/>
    <w:rsid w:val="099F4BE6"/>
    <w:rsid w:val="09AAECB2"/>
    <w:rsid w:val="09AD2024"/>
    <w:rsid w:val="09B54F20"/>
    <w:rsid w:val="09BF418E"/>
    <w:rsid w:val="09D25FB6"/>
    <w:rsid w:val="0A0C0663"/>
    <w:rsid w:val="0A0E96DE"/>
    <w:rsid w:val="0A14EFB0"/>
    <w:rsid w:val="0A1A5358"/>
    <w:rsid w:val="0A527229"/>
    <w:rsid w:val="0A64F4D6"/>
    <w:rsid w:val="0A862984"/>
    <w:rsid w:val="0A8AFF17"/>
    <w:rsid w:val="0A8BBDE6"/>
    <w:rsid w:val="0A914189"/>
    <w:rsid w:val="0A9D09B4"/>
    <w:rsid w:val="0A9D56A3"/>
    <w:rsid w:val="0AA38C0C"/>
    <w:rsid w:val="0AB335EA"/>
    <w:rsid w:val="0AC2D60B"/>
    <w:rsid w:val="0AEF474A"/>
    <w:rsid w:val="0AFC0FC3"/>
    <w:rsid w:val="0AFDBF8D"/>
    <w:rsid w:val="0B01051F"/>
    <w:rsid w:val="0B2B3636"/>
    <w:rsid w:val="0B3A947D"/>
    <w:rsid w:val="0B423B21"/>
    <w:rsid w:val="0B63BEC5"/>
    <w:rsid w:val="0B85AB05"/>
    <w:rsid w:val="0B931653"/>
    <w:rsid w:val="0BBD40BE"/>
    <w:rsid w:val="0BBD6A01"/>
    <w:rsid w:val="0BBFAB62"/>
    <w:rsid w:val="0BDF3C8D"/>
    <w:rsid w:val="0BE2F1D4"/>
    <w:rsid w:val="0BE3C874"/>
    <w:rsid w:val="0BF483D6"/>
    <w:rsid w:val="0BF712AF"/>
    <w:rsid w:val="0BF99506"/>
    <w:rsid w:val="0BFDBC67"/>
    <w:rsid w:val="0BFF950C"/>
    <w:rsid w:val="0C06F8D4"/>
    <w:rsid w:val="0C1A4EDD"/>
    <w:rsid w:val="0C1F7E70"/>
    <w:rsid w:val="0C22D053"/>
    <w:rsid w:val="0C3AD584"/>
    <w:rsid w:val="0C40B645"/>
    <w:rsid w:val="0C63220E"/>
    <w:rsid w:val="0C7F5BDB"/>
    <w:rsid w:val="0C86FF6F"/>
    <w:rsid w:val="0C876F23"/>
    <w:rsid w:val="0C91EA05"/>
    <w:rsid w:val="0CA53E25"/>
    <w:rsid w:val="0CD57C71"/>
    <w:rsid w:val="0CF19FF2"/>
    <w:rsid w:val="0D2F895E"/>
    <w:rsid w:val="0D9AD850"/>
    <w:rsid w:val="0DA934E8"/>
    <w:rsid w:val="0DAA47B7"/>
    <w:rsid w:val="0DACB455"/>
    <w:rsid w:val="0DAD2167"/>
    <w:rsid w:val="0DBEC3AD"/>
    <w:rsid w:val="0DE740F2"/>
    <w:rsid w:val="0DE7EA5F"/>
    <w:rsid w:val="0DE8A29F"/>
    <w:rsid w:val="0DEA74FD"/>
    <w:rsid w:val="0DEE2F13"/>
    <w:rsid w:val="0DFE9C7D"/>
    <w:rsid w:val="0E0EE337"/>
    <w:rsid w:val="0E5B0100"/>
    <w:rsid w:val="0E5BE9F6"/>
    <w:rsid w:val="0E5F76AD"/>
    <w:rsid w:val="0E758152"/>
    <w:rsid w:val="0E769D3E"/>
    <w:rsid w:val="0E78ED19"/>
    <w:rsid w:val="0E9A5067"/>
    <w:rsid w:val="0EAA956B"/>
    <w:rsid w:val="0EB44F90"/>
    <w:rsid w:val="0EB6110A"/>
    <w:rsid w:val="0ECE78DC"/>
    <w:rsid w:val="0ED8B37C"/>
    <w:rsid w:val="0EE8CC47"/>
    <w:rsid w:val="0F303730"/>
    <w:rsid w:val="0F3FAFBA"/>
    <w:rsid w:val="0F5F9F11"/>
    <w:rsid w:val="0F64BA1C"/>
    <w:rsid w:val="0F69FB03"/>
    <w:rsid w:val="0F7028DE"/>
    <w:rsid w:val="0F7DA944"/>
    <w:rsid w:val="0F7F5F1D"/>
    <w:rsid w:val="0F7FDF31"/>
    <w:rsid w:val="0F89EED4"/>
    <w:rsid w:val="0F972DDC"/>
    <w:rsid w:val="0F9923D8"/>
    <w:rsid w:val="0FC08833"/>
    <w:rsid w:val="0FF9BD49"/>
    <w:rsid w:val="1007EB60"/>
    <w:rsid w:val="102455D6"/>
    <w:rsid w:val="106CE0AA"/>
    <w:rsid w:val="10769276"/>
    <w:rsid w:val="10773CD6"/>
    <w:rsid w:val="107F9202"/>
    <w:rsid w:val="10962832"/>
    <w:rsid w:val="10B7161F"/>
    <w:rsid w:val="10B994E9"/>
    <w:rsid w:val="10D631CE"/>
    <w:rsid w:val="10DFAA8B"/>
    <w:rsid w:val="10E2D68E"/>
    <w:rsid w:val="110BBC88"/>
    <w:rsid w:val="114529D5"/>
    <w:rsid w:val="1148642E"/>
    <w:rsid w:val="116E9DC8"/>
    <w:rsid w:val="11743E6F"/>
    <w:rsid w:val="1175059F"/>
    <w:rsid w:val="11795054"/>
    <w:rsid w:val="117F918D"/>
    <w:rsid w:val="1180CA65"/>
    <w:rsid w:val="11967886"/>
    <w:rsid w:val="119B8B15"/>
    <w:rsid w:val="11A436F3"/>
    <w:rsid w:val="11BEA1DA"/>
    <w:rsid w:val="11C4B696"/>
    <w:rsid w:val="11C67ACB"/>
    <w:rsid w:val="11D9216F"/>
    <w:rsid w:val="11F0AE55"/>
    <w:rsid w:val="11FF06F1"/>
    <w:rsid w:val="12012F63"/>
    <w:rsid w:val="1206497D"/>
    <w:rsid w:val="1219F7D8"/>
    <w:rsid w:val="1241BFDC"/>
    <w:rsid w:val="126D58D9"/>
    <w:rsid w:val="128D0E77"/>
    <w:rsid w:val="1292CF6B"/>
    <w:rsid w:val="1292FC8C"/>
    <w:rsid w:val="12C3229C"/>
    <w:rsid w:val="12C7D126"/>
    <w:rsid w:val="12CA4492"/>
    <w:rsid w:val="12CB9A7A"/>
    <w:rsid w:val="12D7527A"/>
    <w:rsid w:val="12EA547F"/>
    <w:rsid w:val="12F32A1A"/>
    <w:rsid w:val="12F80667"/>
    <w:rsid w:val="12FDF6D6"/>
    <w:rsid w:val="13000A50"/>
    <w:rsid w:val="1311C9C0"/>
    <w:rsid w:val="13457B1E"/>
    <w:rsid w:val="1346974C"/>
    <w:rsid w:val="1350763C"/>
    <w:rsid w:val="1362328F"/>
    <w:rsid w:val="136391C0"/>
    <w:rsid w:val="137BAAA1"/>
    <w:rsid w:val="13C4AE0B"/>
    <w:rsid w:val="13D30B1A"/>
    <w:rsid w:val="13DF2206"/>
    <w:rsid w:val="14017D4F"/>
    <w:rsid w:val="141C6A26"/>
    <w:rsid w:val="1449DA57"/>
    <w:rsid w:val="144B38AC"/>
    <w:rsid w:val="144DB529"/>
    <w:rsid w:val="1459D5DE"/>
    <w:rsid w:val="147244C5"/>
    <w:rsid w:val="1472E9D2"/>
    <w:rsid w:val="1487386D"/>
    <w:rsid w:val="14AC68FB"/>
    <w:rsid w:val="14B10F29"/>
    <w:rsid w:val="14B9328B"/>
    <w:rsid w:val="14DC9158"/>
    <w:rsid w:val="14E7B71C"/>
    <w:rsid w:val="14F28939"/>
    <w:rsid w:val="14F5C59C"/>
    <w:rsid w:val="15230FDE"/>
    <w:rsid w:val="152BFE26"/>
    <w:rsid w:val="1536D1A0"/>
    <w:rsid w:val="154E214C"/>
    <w:rsid w:val="15828868"/>
    <w:rsid w:val="158389C4"/>
    <w:rsid w:val="15909A4F"/>
    <w:rsid w:val="15A50951"/>
    <w:rsid w:val="15A94D5B"/>
    <w:rsid w:val="15B4078E"/>
    <w:rsid w:val="15D9B9F8"/>
    <w:rsid w:val="15EA7D2E"/>
    <w:rsid w:val="161AE895"/>
    <w:rsid w:val="161D1CF7"/>
    <w:rsid w:val="1624C612"/>
    <w:rsid w:val="1625699F"/>
    <w:rsid w:val="16320B7D"/>
    <w:rsid w:val="16689418"/>
    <w:rsid w:val="1673E1B0"/>
    <w:rsid w:val="1681DE71"/>
    <w:rsid w:val="1688E46B"/>
    <w:rsid w:val="168EC386"/>
    <w:rsid w:val="16B0BD01"/>
    <w:rsid w:val="16B80183"/>
    <w:rsid w:val="16BB3FCD"/>
    <w:rsid w:val="16CC5F6D"/>
    <w:rsid w:val="17030F91"/>
    <w:rsid w:val="17032F10"/>
    <w:rsid w:val="172A0615"/>
    <w:rsid w:val="172AA4D2"/>
    <w:rsid w:val="17620A84"/>
    <w:rsid w:val="176B24DD"/>
    <w:rsid w:val="1796F304"/>
    <w:rsid w:val="179DA22B"/>
    <w:rsid w:val="17AD31D4"/>
    <w:rsid w:val="17B433A3"/>
    <w:rsid w:val="17B76499"/>
    <w:rsid w:val="17CF6E40"/>
    <w:rsid w:val="17D8FD64"/>
    <w:rsid w:val="17E1BD62"/>
    <w:rsid w:val="17E729B2"/>
    <w:rsid w:val="1801F6BC"/>
    <w:rsid w:val="183D6D32"/>
    <w:rsid w:val="1845B450"/>
    <w:rsid w:val="184810AF"/>
    <w:rsid w:val="18618EA7"/>
    <w:rsid w:val="18785CFB"/>
    <w:rsid w:val="1884D1A6"/>
    <w:rsid w:val="1890D7D1"/>
    <w:rsid w:val="18DD3202"/>
    <w:rsid w:val="18DDED26"/>
    <w:rsid w:val="18DECC6D"/>
    <w:rsid w:val="18DEDBB8"/>
    <w:rsid w:val="18E9189A"/>
    <w:rsid w:val="18FAFF95"/>
    <w:rsid w:val="191E4C42"/>
    <w:rsid w:val="19277E47"/>
    <w:rsid w:val="19326CA8"/>
    <w:rsid w:val="19522B72"/>
    <w:rsid w:val="1966EA65"/>
    <w:rsid w:val="19849E6C"/>
    <w:rsid w:val="198B72A4"/>
    <w:rsid w:val="19916557"/>
    <w:rsid w:val="19BA763C"/>
    <w:rsid w:val="19DA7D3D"/>
    <w:rsid w:val="19F0D64D"/>
    <w:rsid w:val="1A4FD1A8"/>
    <w:rsid w:val="1A755EFB"/>
    <w:rsid w:val="1A824D42"/>
    <w:rsid w:val="1AA44242"/>
    <w:rsid w:val="1AC3E756"/>
    <w:rsid w:val="1ACB5ED4"/>
    <w:rsid w:val="1ACC8F40"/>
    <w:rsid w:val="1ACCB866"/>
    <w:rsid w:val="1ACDF4EF"/>
    <w:rsid w:val="1AFB0C8C"/>
    <w:rsid w:val="1B09D304"/>
    <w:rsid w:val="1B0D1ECF"/>
    <w:rsid w:val="1B1A6A9A"/>
    <w:rsid w:val="1B59808F"/>
    <w:rsid w:val="1B8BFAB3"/>
    <w:rsid w:val="1BCB1285"/>
    <w:rsid w:val="1BDC13A3"/>
    <w:rsid w:val="1BE1DBDB"/>
    <w:rsid w:val="1BE1E512"/>
    <w:rsid w:val="1BEA9FEF"/>
    <w:rsid w:val="1BED9823"/>
    <w:rsid w:val="1BEFA880"/>
    <w:rsid w:val="1BFC5FC3"/>
    <w:rsid w:val="1C054FF4"/>
    <w:rsid w:val="1C5498AB"/>
    <w:rsid w:val="1C5A6E35"/>
    <w:rsid w:val="1C5AD9BA"/>
    <w:rsid w:val="1C5BF4FE"/>
    <w:rsid w:val="1C70EB71"/>
    <w:rsid w:val="1C74F433"/>
    <w:rsid w:val="1C9900ED"/>
    <w:rsid w:val="1CA05621"/>
    <w:rsid w:val="1CC6798F"/>
    <w:rsid w:val="1CCE0ABF"/>
    <w:rsid w:val="1CD0A675"/>
    <w:rsid w:val="1CDF8EB1"/>
    <w:rsid w:val="1CE6E807"/>
    <w:rsid w:val="1CF90087"/>
    <w:rsid w:val="1CFD026D"/>
    <w:rsid w:val="1D136B24"/>
    <w:rsid w:val="1D1492BD"/>
    <w:rsid w:val="1D218E6A"/>
    <w:rsid w:val="1D2619E7"/>
    <w:rsid w:val="1D308D1C"/>
    <w:rsid w:val="1D315748"/>
    <w:rsid w:val="1D31F6BE"/>
    <w:rsid w:val="1D3283D3"/>
    <w:rsid w:val="1D358742"/>
    <w:rsid w:val="1D3DAD3F"/>
    <w:rsid w:val="1D6BAF46"/>
    <w:rsid w:val="1D6CD2CD"/>
    <w:rsid w:val="1D7921F5"/>
    <w:rsid w:val="1D7DB63C"/>
    <w:rsid w:val="1DCC7B20"/>
    <w:rsid w:val="1E129F31"/>
    <w:rsid w:val="1E220751"/>
    <w:rsid w:val="1E45ADAC"/>
    <w:rsid w:val="1E4BF85F"/>
    <w:rsid w:val="1E505F5E"/>
    <w:rsid w:val="1E5F4DF3"/>
    <w:rsid w:val="1E736782"/>
    <w:rsid w:val="1EA198B0"/>
    <w:rsid w:val="1EB78F5E"/>
    <w:rsid w:val="1EBF077B"/>
    <w:rsid w:val="1EDF6CAB"/>
    <w:rsid w:val="1EED8C97"/>
    <w:rsid w:val="1EFEA6C1"/>
    <w:rsid w:val="1F27D134"/>
    <w:rsid w:val="1F4148E2"/>
    <w:rsid w:val="1F55CE32"/>
    <w:rsid w:val="1F62AA84"/>
    <w:rsid w:val="1F7D901A"/>
    <w:rsid w:val="1F7F26B0"/>
    <w:rsid w:val="1F81A29A"/>
    <w:rsid w:val="1F8EC682"/>
    <w:rsid w:val="1FCDF7BF"/>
    <w:rsid w:val="1FDB3020"/>
    <w:rsid w:val="1FF047D5"/>
    <w:rsid w:val="200333F5"/>
    <w:rsid w:val="200D6FB2"/>
    <w:rsid w:val="2024E53E"/>
    <w:rsid w:val="202923FB"/>
    <w:rsid w:val="203AD121"/>
    <w:rsid w:val="20518B9C"/>
    <w:rsid w:val="2056B439"/>
    <w:rsid w:val="2059B767"/>
    <w:rsid w:val="2070B188"/>
    <w:rsid w:val="2072EC47"/>
    <w:rsid w:val="2083DCBF"/>
    <w:rsid w:val="2089D4B9"/>
    <w:rsid w:val="20A61910"/>
    <w:rsid w:val="20A63779"/>
    <w:rsid w:val="20CB4B1E"/>
    <w:rsid w:val="20E8B98D"/>
    <w:rsid w:val="20F08B60"/>
    <w:rsid w:val="2108D666"/>
    <w:rsid w:val="210F689F"/>
    <w:rsid w:val="2112863F"/>
    <w:rsid w:val="212BB5EF"/>
    <w:rsid w:val="21656B92"/>
    <w:rsid w:val="2165D8E7"/>
    <w:rsid w:val="218DCD8B"/>
    <w:rsid w:val="21942074"/>
    <w:rsid w:val="219CFFEE"/>
    <w:rsid w:val="21AB32C7"/>
    <w:rsid w:val="21AED117"/>
    <w:rsid w:val="21BD8F33"/>
    <w:rsid w:val="21C5CFD5"/>
    <w:rsid w:val="21E9DD46"/>
    <w:rsid w:val="21FED3E2"/>
    <w:rsid w:val="22068335"/>
    <w:rsid w:val="222EC2CE"/>
    <w:rsid w:val="2233B91C"/>
    <w:rsid w:val="22347D66"/>
    <w:rsid w:val="22378558"/>
    <w:rsid w:val="225ACE3E"/>
    <w:rsid w:val="227348B5"/>
    <w:rsid w:val="227B150E"/>
    <w:rsid w:val="22901592"/>
    <w:rsid w:val="22D15730"/>
    <w:rsid w:val="22E50893"/>
    <w:rsid w:val="22E9B431"/>
    <w:rsid w:val="231C0D7A"/>
    <w:rsid w:val="231DA51C"/>
    <w:rsid w:val="232929AF"/>
    <w:rsid w:val="232EAD7B"/>
    <w:rsid w:val="234C7467"/>
    <w:rsid w:val="23555FCE"/>
    <w:rsid w:val="2359D16A"/>
    <w:rsid w:val="23692A04"/>
    <w:rsid w:val="2369A2FA"/>
    <w:rsid w:val="2381CEF4"/>
    <w:rsid w:val="239F9157"/>
    <w:rsid w:val="23A4BA84"/>
    <w:rsid w:val="23BBAE4B"/>
    <w:rsid w:val="23DA2D9E"/>
    <w:rsid w:val="2408851D"/>
    <w:rsid w:val="24334D18"/>
    <w:rsid w:val="245B33DC"/>
    <w:rsid w:val="2466F804"/>
    <w:rsid w:val="24670E17"/>
    <w:rsid w:val="2468933A"/>
    <w:rsid w:val="246C755D"/>
    <w:rsid w:val="246CE8D2"/>
    <w:rsid w:val="2489F5EB"/>
    <w:rsid w:val="249B9E45"/>
    <w:rsid w:val="24A1B20B"/>
    <w:rsid w:val="24A2D674"/>
    <w:rsid w:val="24A9DD43"/>
    <w:rsid w:val="24B8B6F1"/>
    <w:rsid w:val="24C918B8"/>
    <w:rsid w:val="24E2000C"/>
    <w:rsid w:val="24E7A1FC"/>
    <w:rsid w:val="25076D86"/>
    <w:rsid w:val="2509FBE8"/>
    <w:rsid w:val="25125F5F"/>
    <w:rsid w:val="25209AB0"/>
    <w:rsid w:val="2522DAB5"/>
    <w:rsid w:val="25326C4C"/>
    <w:rsid w:val="2539854B"/>
    <w:rsid w:val="2549E281"/>
    <w:rsid w:val="254A792D"/>
    <w:rsid w:val="254BE0A0"/>
    <w:rsid w:val="2552610B"/>
    <w:rsid w:val="2560E555"/>
    <w:rsid w:val="25801248"/>
    <w:rsid w:val="258A7313"/>
    <w:rsid w:val="258F3016"/>
    <w:rsid w:val="258FAED7"/>
    <w:rsid w:val="25C3CCF3"/>
    <w:rsid w:val="25C422CE"/>
    <w:rsid w:val="25C79917"/>
    <w:rsid w:val="25C7EE84"/>
    <w:rsid w:val="25DCAA54"/>
    <w:rsid w:val="25E6E50F"/>
    <w:rsid w:val="25EA9851"/>
    <w:rsid w:val="25ED65EB"/>
    <w:rsid w:val="26008C9B"/>
    <w:rsid w:val="26084955"/>
    <w:rsid w:val="261743B6"/>
    <w:rsid w:val="2630EB09"/>
    <w:rsid w:val="263AF824"/>
    <w:rsid w:val="265B074F"/>
    <w:rsid w:val="266D9201"/>
    <w:rsid w:val="2679323A"/>
    <w:rsid w:val="268EE36D"/>
    <w:rsid w:val="26917782"/>
    <w:rsid w:val="2695ABA4"/>
    <w:rsid w:val="2699EEDB"/>
    <w:rsid w:val="26B452F7"/>
    <w:rsid w:val="26D0C1D1"/>
    <w:rsid w:val="26D9A1E2"/>
    <w:rsid w:val="26DB7821"/>
    <w:rsid w:val="26E2EE6D"/>
    <w:rsid w:val="26E35697"/>
    <w:rsid w:val="26E71097"/>
    <w:rsid w:val="26FC9D0D"/>
    <w:rsid w:val="270CBD1C"/>
    <w:rsid w:val="2717E21E"/>
    <w:rsid w:val="271F5FB0"/>
    <w:rsid w:val="272F6E57"/>
    <w:rsid w:val="27393BB4"/>
    <w:rsid w:val="274B5A30"/>
    <w:rsid w:val="2758491D"/>
    <w:rsid w:val="275B8F7A"/>
    <w:rsid w:val="275C0E6D"/>
    <w:rsid w:val="2760B702"/>
    <w:rsid w:val="27965584"/>
    <w:rsid w:val="2796565B"/>
    <w:rsid w:val="27CAE5EC"/>
    <w:rsid w:val="27E14785"/>
    <w:rsid w:val="27FEC7D6"/>
    <w:rsid w:val="280BCBC9"/>
    <w:rsid w:val="28152D03"/>
    <w:rsid w:val="281947EB"/>
    <w:rsid w:val="284E0E0B"/>
    <w:rsid w:val="2860C909"/>
    <w:rsid w:val="286BF5BF"/>
    <w:rsid w:val="289DC7D7"/>
    <w:rsid w:val="289EC8DF"/>
    <w:rsid w:val="28BD242B"/>
    <w:rsid w:val="28C9FFF6"/>
    <w:rsid w:val="28DACAC8"/>
    <w:rsid w:val="28E9AC94"/>
    <w:rsid w:val="28FBC390"/>
    <w:rsid w:val="2907F1DA"/>
    <w:rsid w:val="2924534D"/>
    <w:rsid w:val="29392153"/>
    <w:rsid w:val="293F8E5D"/>
    <w:rsid w:val="2951F306"/>
    <w:rsid w:val="295F80E5"/>
    <w:rsid w:val="297B8DBB"/>
    <w:rsid w:val="2996BDC0"/>
    <w:rsid w:val="29B7E92A"/>
    <w:rsid w:val="29BA7835"/>
    <w:rsid w:val="29C72A10"/>
    <w:rsid w:val="29CDAA79"/>
    <w:rsid w:val="29D97A36"/>
    <w:rsid w:val="29DDAF35"/>
    <w:rsid w:val="29E973A2"/>
    <w:rsid w:val="2A066911"/>
    <w:rsid w:val="2A24A5E0"/>
    <w:rsid w:val="2A489D20"/>
    <w:rsid w:val="2A54AE7E"/>
    <w:rsid w:val="2A643AD7"/>
    <w:rsid w:val="2A769B29"/>
    <w:rsid w:val="2AAF7C77"/>
    <w:rsid w:val="2AB8DE5A"/>
    <w:rsid w:val="2ADF7EF7"/>
    <w:rsid w:val="2AEF1081"/>
    <w:rsid w:val="2B1206D0"/>
    <w:rsid w:val="2B12F6E2"/>
    <w:rsid w:val="2B1D41C3"/>
    <w:rsid w:val="2B2DEDEA"/>
    <w:rsid w:val="2B43BB66"/>
    <w:rsid w:val="2B724E24"/>
    <w:rsid w:val="2B833CB7"/>
    <w:rsid w:val="2B86FD2F"/>
    <w:rsid w:val="2B8FB364"/>
    <w:rsid w:val="2BABA494"/>
    <w:rsid w:val="2BCB673A"/>
    <w:rsid w:val="2BD47656"/>
    <w:rsid w:val="2BD5BADE"/>
    <w:rsid w:val="2BDCCE98"/>
    <w:rsid w:val="2BDE1C50"/>
    <w:rsid w:val="2BEC4151"/>
    <w:rsid w:val="2C087A7B"/>
    <w:rsid w:val="2C1AD234"/>
    <w:rsid w:val="2C1F7820"/>
    <w:rsid w:val="2C251EA4"/>
    <w:rsid w:val="2C47AF4B"/>
    <w:rsid w:val="2C4F30CC"/>
    <w:rsid w:val="2C525BC0"/>
    <w:rsid w:val="2C6050C7"/>
    <w:rsid w:val="2C7A2894"/>
    <w:rsid w:val="2C7E3F58"/>
    <w:rsid w:val="2C972A1F"/>
    <w:rsid w:val="2C9E32E2"/>
    <w:rsid w:val="2CAB1622"/>
    <w:rsid w:val="2CBB4DD9"/>
    <w:rsid w:val="2CBC21ED"/>
    <w:rsid w:val="2CCF7572"/>
    <w:rsid w:val="2D1B41B9"/>
    <w:rsid w:val="2D1BDA66"/>
    <w:rsid w:val="2D49A9BF"/>
    <w:rsid w:val="2D4E7C98"/>
    <w:rsid w:val="2D5204AC"/>
    <w:rsid w:val="2D533D81"/>
    <w:rsid w:val="2D655D8A"/>
    <w:rsid w:val="2D6B1073"/>
    <w:rsid w:val="2D74F1DC"/>
    <w:rsid w:val="2D751000"/>
    <w:rsid w:val="2DC0AF54"/>
    <w:rsid w:val="2DE6A764"/>
    <w:rsid w:val="2E16637D"/>
    <w:rsid w:val="2E209CD0"/>
    <w:rsid w:val="2E44B33A"/>
    <w:rsid w:val="2E68969F"/>
    <w:rsid w:val="2E8905CF"/>
    <w:rsid w:val="2E95CCD2"/>
    <w:rsid w:val="2E9E7618"/>
    <w:rsid w:val="2ED246D9"/>
    <w:rsid w:val="2EDF9BA2"/>
    <w:rsid w:val="2EF60557"/>
    <w:rsid w:val="2EFF71EA"/>
    <w:rsid w:val="2F0DDEC5"/>
    <w:rsid w:val="2F3F6ACF"/>
    <w:rsid w:val="2F449A4D"/>
    <w:rsid w:val="2F53C58D"/>
    <w:rsid w:val="2F6F372F"/>
    <w:rsid w:val="2F8B2DFA"/>
    <w:rsid w:val="2F90EDFD"/>
    <w:rsid w:val="2FA04A9B"/>
    <w:rsid w:val="2FA4A341"/>
    <w:rsid w:val="2FC5BFC5"/>
    <w:rsid w:val="2FED9318"/>
    <w:rsid w:val="2FFB35E1"/>
    <w:rsid w:val="30147FA0"/>
    <w:rsid w:val="3016C58B"/>
    <w:rsid w:val="301FE2D7"/>
    <w:rsid w:val="30247CC0"/>
    <w:rsid w:val="3031F88A"/>
    <w:rsid w:val="303D7857"/>
    <w:rsid w:val="30442EE9"/>
    <w:rsid w:val="3045BAAF"/>
    <w:rsid w:val="30562EA5"/>
    <w:rsid w:val="305DC0AE"/>
    <w:rsid w:val="306B9023"/>
    <w:rsid w:val="307E1776"/>
    <w:rsid w:val="308BA363"/>
    <w:rsid w:val="30920B80"/>
    <w:rsid w:val="30A9DE31"/>
    <w:rsid w:val="30AE936E"/>
    <w:rsid w:val="30B1F79A"/>
    <w:rsid w:val="30B28AC1"/>
    <w:rsid w:val="30BBBBEC"/>
    <w:rsid w:val="30D3205E"/>
    <w:rsid w:val="30D535E1"/>
    <w:rsid w:val="30F11CFC"/>
    <w:rsid w:val="30F2E943"/>
    <w:rsid w:val="31072E20"/>
    <w:rsid w:val="311A011C"/>
    <w:rsid w:val="311BCF5B"/>
    <w:rsid w:val="314368D5"/>
    <w:rsid w:val="31465751"/>
    <w:rsid w:val="314AB951"/>
    <w:rsid w:val="315DCD91"/>
    <w:rsid w:val="31621F1D"/>
    <w:rsid w:val="317F7819"/>
    <w:rsid w:val="31AF6D8F"/>
    <w:rsid w:val="31B5EE49"/>
    <w:rsid w:val="31D3DF01"/>
    <w:rsid w:val="31D8BD9A"/>
    <w:rsid w:val="32236267"/>
    <w:rsid w:val="32460FE5"/>
    <w:rsid w:val="32BD2BE8"/>
    <w:rsid w:val="32C87CCA"/>
    <w:rsid w:val="32F428C1"/>
    <w:rsid w:val="33071B48"/>
    <w:rsid w:val="3309DAFF"/>
    <w:rsid w:val="331CDA66"/>
    <w:rsid w:val="33326C18"/>
    <w:rsid w:val="3336E266"/>
    <w:rsid w:val="333CD8E7"/>
    <w:rsid w:val="334626CA"/>
    <w:rsid w:val="334CD00B"/>
    <w:rsid w:val="338FFEFC"/>
    <w:rsid w:val="339CFA33"/>
    <w:rsid w:val="33B4B0C7"/>
    <w:rsid w:val="33E2195A"/>
    <w:rsid w:val="33EFD10B"/>
    <w:rsid w:val="33F1A211"/>
    <w:rsid w:val="34264CF6"/>
    <w:rsid w:val="342F6FFB"/>
    <w:rsid w:val="345865C7"/>
    <w:rsid w:val="347ED018"/>
    <w:rsid w:val="348480A6"/>
    <w:rsid w:val="3485A6BD"/>
    <w:rsid w:val="348A0921"/>
    <w:rsid w:val="348BFFCA"/>
    <w:rsid w:val="349D09A5"/>
    <w:rsid w:val="34C315F1"/>
    <w:rsid w:val="34CB2989"/>
    <w:rsid w:val="34DA791C"/>
    <w:rsid w:val="353EF166"/>
    <w:rsid w:val="3559D2F3"/>
    <w:rsid w:val="357A795C"/>
    <w:rsid w:val="359B0B1F"/>
    <w:rsid w:val="35BC2436"/>
    <w:rsid w:val="35D70023"/>
    <w:rsid w:val="35E08325"/>
    <w:rsid w:val="35E59317"/>
    <w:rsid w:val="35E986E9"/>
    <w:rsid w:val="35FAFE8D"/>
    <w:rsid w:val="3624A31D"/>
    <w:rsid w:val="362EA1EF"/>
    <w:rsid w:val="3636CF0D"/>
    <w:rsid w:val="364CA188"/>
    <w:rsid w:val="3653EEA4"/>
    <w:rsid w:val="366C8DA6"/>
    <w:rsid w:val="369FACC0"/>
    <w:rsid w:val="36B4FDD4"/>
    <w:rsid w:val="36BCECBD"/>
    <w:rsid w:val="36CA8742"/>
    <w:rsid w:val="36D604C1"/>
    <w:rsid w:val="36F5CD2D"/>
    <w:rsid w:val="371AB118"/>
    <w:rsid w:val="372C5B60"/>
    <w:rsid w:val="376B0A9E"/>
    <w:rsid w:val="37727411"/>
    <w:rsid w:val="377FB869"/>
    <w:rsid w:val="379274B3"/>
    <w:rsid w:val="3798C9E3"/>
    <w:rsid w:val="379DE2BF"/>
    <w:rsid w:val="37AC0FFF"/>
    <w:rsid w:val="37C011BD"/>
    <w:rsid w:val="37C03C8E"/>
    <w:rsid w:val="37C489B0"/>
    <w:rsid w:val="37C8973E"/>
    <w:rsid w:val="37CD9E3A"/>
    <w:rsid w:val="37ED7FB9"/>
    <w:rsid w:val="3805D038"/>
    <w:rsid w:val="380F6C50"/>
    <w:rsid w:val="3812CCBD"/>
    <w:rsid w:val="381A714A"/>
    <w:rsid w:val="382020D8"/>
    <w:rsid w:val="382E2BE4"/>
    <w:rsid w:val="3849E7B2"/>
    <w:rsid w:val="384D9B50"/>
    <w:rsid w:val="384ECD6C"/>
    <w:rsid w:val="3861A63D"/>
    <w:rsid w:val="3861D802"/>
    <w:rsid w:val="386709E9"/>
    <w:rsid w:val="38A412F1"/>
    <w:rsid w:val="38A52ACA"/>
    <w:rsid w:val="38B375B4"/>
    <w:rsid w:val="38CE3DBC"/>
    <w:rsid w:val="38CFC851"/>
    <w:rsid w:val="38D4737C"/>
    <w:rsid w:val="38DD9D5E"/>
    <w:rsid w:val="38DE74DF"/>
    <w:rsid w:val="38E6B0C6"/>
    <w:rsid w:val="38EBD300"/>
    <w:rsid w:val="38F3A0ED"/>
    <w:rsid w:val="39177CF2"/>
    <w:rsid w:val="391DB48B"/>
    <w:rsid w:val="3928CEEA"/>
    <w:rsid w:val="39451552"/>
    <w:rsid w:val="39848E09"/>
    <w:rsid w:val="398FB0AE"/>
    <w:rsid w:val="3994B15D"/>
    <w:rsid w:val="3995B8B2"/>
    <w:rsid w:val="39A4C80A"/>
    <w:rsid w:val="39AAC3AA"/>
    <w:rsid w:val="39BD6304"/>
    <w:rsid w:val="39DFB7E0"/>
    <w:rsid w:val="3A25D41E"/>
    <w:rsid w:val="3A27E22D"/>
    <w:rsid w:val="3A28FA1B"/>
    <w:rsid w:val="3A38462A"/>
    <w:rsid w:val="3A3F804D"/>
    <w:rsid w:val="3A75FFC3"/>
    <w:rsid w:val="3A7A690E"/>
    <w:rsid w:val="3A82B652"/>
    <w:rsid w:val="3AA20F52"/>
    <w:rsid w:val="3AA7E292"/>
    <w:rsid w:val="3AB1632F"/>
    <w:rsid w:val="3AB511AE"/>
    <w:rsid w:val="3AC5666D"/>
    <w:rsid w:val="3ACD65CF"/>
    <w:rsid w:val="3AFAE57E"/>
    <w:rsid w:val="3B066633"/>
    <w:rsid w:val="3B1960DD"/>
    <w:rsid w:val="3B391F58"/>
    <w:rsid w:val="3B462464"/>
    <w:rsid w:val="3B5AA636"/>
    <w:rsid w:val="3B639680"/>
    <w:rsid w:val="3B64B6E8"/>
    <w:rsid w:val="3B755244"/>
    <w:rsid w:val="3B81E93D"/>
    <w:rsid w:val="3BA50F32"/>
    <w:rsid w:val="3BB98AED"/>
    <w:rsid w:val="3BC62B8B"/>
    <w:rsid w:val="3BD88493"/>
    <w:rsid w:val="3BD97F0C"/>
    <w:rsid w:val="3BDB325A"/>
    <w:rsid w:val="3BE3DBE5"/>
    <w:rsid w:val="3C0A99F8"/>
    <w:rsid w:val="3C21D651"/>
    <w:rsid w:val="3C330538"/>
    <w:rsid w:val="3C3BEE52"/>
    <w:rsid w:val="3C5ACA34"/>
    <w:rsid w:val="3C6728BF"/>
    <w:rsid w:val="3C888794"/>
    <w:rsid w:val="3C94BC25"/>
    <w:rsid w:val="3CA211F7"/>
    <w:rsid w:val="3CA6CE00"/>
    <w:rsid w:val="3CBC1C45"/>
    <w:rsid w:val="3CC26FAC"/>
    <w:rsid w:val="3CCA190A"/>
    <w:rsid w:val="3CE48467"/>
    <w:rsid w:val="3CFC4862"/>
    <w:rsid w:val="3D04408B"/>
    <w:rsid w:val="3D059963"/>
    <w:rsid w:val="3D131E9F"/>
    <w:rsid w:val="3D1D3F12"/>
    <w:rsid w:val="3D1DA4DB"/>
    <w:rsid w:val="3D2E984B"/>
    <w:rsid w:val="3D3006A2"/>
    <w:rsid w:val="3D3175FC"/>
    <w:rsid w:val="3D46408F"/>
    <w:rsid w:val="3D55D3B5"/>
    <w:rsid w:val="3D565E7A"/>
    <w:rsid w:val="3D5CF251"/>
    <w:rsid w:val="3D70AFE6"/>
    <w:rsid w:val="3D965556"/>
    <w:rsid w:val="3DB1C025"/>
    <w:rsid w:val="3DB2BECF"/>
    <w:rsid w:val="3DB81F89"/>
    <w:rsid w:val="3DBE2605"/>
    <w:rsid w:val="3E022E7E"/>
    <w:rsid w:val="3E043FB2"/>
    <w:rsid w:val="3E1CBA92"/>
    <w:rsid w:val="3E218788"/>
    <w:rsid w:val="3E316931"/>
    <w:rsid w:val="3E35B838"/>
    <w:rsid w:val="3E4AE959"/>
    <w:rsid w:val="3E4EA789"/>
    <w:rsid w:val="3E5B920A"/>
    <w:rsid w:val="3E64E33D"/>
    <w:rsid w:val="3E6A544C"/>
    <w:rsid w:val="3E6FFCA5"/>
    <w:rsid w:val="3E771005"/>
    <w:rsid w:val="3E823AA2"/>
    <w:rsid w:val="3E8A7F93"/>
    <w:rsid w:val="3EA1694C"/>
    <w:rsid w:val="3EAF2175"/>
    <w:rsid w:val="3EBB50ED"/>
    <w:rsid w:val="3EC328C6"/>
    <w:rsid w:val="3EE0CFB0"/>
    <w:rsid w:val="3EED32BA"/>
    <w:rsid w:val="3EEEA2D4"/>
    <w:rsid w:val="3EEF09C5"/>
    <w:rsid w:val="3EFC01DE"/>
    <w:rsid w:val="3F05469C"/>
    <w:rsid w:val="3F0ADE65"/>
    <w:rsid w:val="3F12B125"/>
    <w:rsid w:val="3F2538C0"/>
    <w:rsid w:val="3F3C7104"/>
    <w:rsid w:val="3F4DBBE7"/>
    <w:rsid w:val="3F63B9E8"/>
    <w:rsid w:val="3F68FCCF"/>
    <w:rsid w:val="3F6C604D"/>
    <w:rsid w:val="3F725BBD"/>
    <w:rsid w:val="3F847127"/>
    <w:rsid w:val="3F878268"/>
    <w:rsid w:val="3F913A4A"/>
    <w:rsid w:val="3FA14F69"/>
    <w:rsid w:val="3FB5FA04"/>
    <w:rsid w:val="3FBBCE57"/>
    <w:rsid w:val="3FBD561E"/>
    <w:rsid w:val="3FBF35B9"/>
    <w:rsid w:val="3FC5247A"/>
    <w:rsid w:val="3FCDB4ED"/>
    <w:rsid w:val="3FD8153D"/>
    <w:rsid w:val="3FE59A60"/>
    <w:rsid w:val="3FE986A6"/>
    <w:rsid w:val="3FEEA4AF"/>
    <w:rsid w:val="3FEF8B6F"/>
    <w:rsid w:val="40103BAD"/>
    <w:rsid w:val="401B52A0"/>
    <w:rsid w:val="4022E2BC"/>
    <w:rsid w:val="402FC9F1"/>
    <w:rsid w:val="40306A34"/>
    <w:rsid w:val="405C0DBF"/>
    <w:rsid w:val="4077B450"/>
    <w:rsid w:val="4082199A"/>
    <w:rsid w:val="4084FBD5"/>
    <w:rsid w:val="40977374"/>
    <w:rsid w:val="40A74A28"/>
    <w:rsid w:val="40A9B14F"/>
    <w:rsid w:val="40B878C5"/>
    <w:rsid w:val="40D44171"/>
    <w:rsid w:val="40D7CF0F"/>
    <w:rsid w:val="40EE044B"/>
    <w:rsid w:val="40F954F3"/>
    <w:rsid w:val="41049483"/>
    <w:rsid w:val="412CD6E9"/>
    <w:rsid w:val="413E6B5D"/>
    <w:rsid w:val="415DAACF"/>
    <w:rsid w:val="41681A17"/>
    <w:rsid w:val="416F45A7"/>
    <w:rsid w:val="4182DAAE"/>
    <w:rsid w:val="418F7DE1"/>
    <w:rsid w:val="419A1D9B"/>
    <w:rsid w:val="419E8B38"/>
    <w:rsid w:val="41ADCC94"/>
    <w:rsid w:val="41B98F9F"/>
    <w:rsid w:val="41C0206C"/>
    <w:rsid w:val="41C17106"/>
    <w:rsid w:val="41C63994"/>
    <w:rsid w:val="420631AA"/>
    <w:rsid w:val="42304877"/>
    <w:rsid w:val="424184B9"/>
    <w:rsid w:val="424C5B61"/>
    <w:rsid w:val="426DB7AC"/>
    <w:rsid w:val="427C3B79"/>
    <w:rsid w:val="427F8141"/>
    <w:rsid w:val="4284B632"/>
    <w:rsid w:val="4286DA6E"/>
    <w:rsid w:val="4287E8D4"/>
    <w:rsid w:val="42912586"/>
    <w:rsid w:val="42AD248E"/>
    <w:rsid w:val="42B3DEC4"/>
    <w:rsid w:val="42BBC5E3"/>
    <w:rsid w:val="42C600FA"/>
    <w:rsid w:val="42C69155"/>
    <w:rsid w:val="42CAFB2A"/>
    <w:rsid w:val="42CD7C3A"/>
    <w:rsid w:val="42FA50DA"/>
    <w:rsid w:val="42FB9FE9"/>
    <w:rsid w:val="430A3782"/>
    <w:rsid w:val="4331F32A"/>
    <w:rsid w:val="43325CB4"/>
    <w:rsid w:val="43330D9A"/>
    <w:rsid w:val="4354520E"/>
    <w:rsid w:val="4364E6BF"/>
    <w:rsid w:val="438303C4"/>
    <w:rsid w:val="438E466A"/>
    <w:rsid w:val="439AA4B8"/>
    <w:rsid w:val="43B82F49"/>
    <w:rsid w:val="43CDF402"/>
    <w:rsid w:val="43E282CB"/>
    <w:rsid w:val="43EACAB7"/>
    <w:rsid w:val="43FC677D"/>
    <w:rsid w:val="4409589D"/>
    <w:rsid w:val="4413A668"/>
    <w:rsid w:val="445C1142"/>
    <w:rsid w:val="445C1379"/>
    <w:rsid w:val="446C9E70"/>
    <w:rsid w:val="449D5CFC"/>
    <w:rsid w:val="44CBA540"/>
    <w:rsid w:val="44CBADF7"/>
    <w:rsid w:val="44E2F381"/>
    <w:rsid w:val="44E48AD0"/>
    <w:rsid w:val="44FA8F32"/>
    <w:rsid w:val="44FF110C"/>
    <w:rsid w:val="450568A1"/>
    <w:rsid w:val="452796B1"/>
    <w:rsid w:val="453F8EAE"/>
    <w:rsid w:val="45408F11"/>
    <w:rsid w:val="45782BCB"/>
    <w:rsid w:val="457A44CC"/>
    <w:rsid w:val="458106F6"/>
    <w:rsid w:val="458A2B63"/>
    <w:rsid w:val="45B6F210"/>
    <w:rsid w:val="45D02127"/>
    <w:rsid w:val="45D123D9"/>
    <w:rsid w:val="45FA17C1"/>
    <w:rsid w:val="460D131A"/>
    <w:rsid w:val="46334F98"/>
    <w:rsid w:val="4640CAA7"/>
    <w:rsid w:val="466E1C4B"/>
    <w:rsid w:val="46786B7C"/>
    <w:rsid w:val="4692C2C7"/>
    <w:rsid w:val="46A188CC"/>
    <w:rsid w:val="46A9A6B9"/>
    <w:rsid w:val="46BCD9D0"/>
    <w:rsid w:val="46F26072"/>
    <w:rsid w:val="4702E14F"/>
    <w:rsid w:val="4715751F"/>
    <w:rsid w:val="4724371E"/>
    <w:rsid w:val="4735967A"/>
    <w:rsid w:val="473F5550"/>
    <w:rsid w:val="474A760F"/>
    <w:rsid w:val="47505B75"/>
    <w:rsid w:val="475FBA2E"/>
    <w:rsid w:val="4768302C"/>
    <w:rsid w:val="4769E6E7"/>
    <w:rsid w:val="477852EE"/>
    <w:rsid w:val="47855C68"/>
    <w:rsid w:val="478702BD"/>
    <w:rsid w:val="478B69EB"/>
    <w:rsid w:val="47AEFCF5"/>
    <w:rsid w:val="47BDAF26"/>
    <w:rsid w:val="47CEDD0B"/>
    <w:rsid w:val="47D0B805"/>
    <w:rsid w:val="47D55804"/>
    <w:rsid w:val="47D9CEC4"/>
    <w:rsid w:val="47F56693"/>
    <w:rsid w:val="4812B267"/>
    <w:rsid w:val="481A636B"/>
    <w:rsid w:val="4868ADB6"/>
    <w:rsid w:val="486A3927"/>
    <w:rsid w:val="48756F54"/>
    <w:rsid w:val="4878D92A"/>
    <w:rsid w:val="4885B44A"/>
    <w:rsid w:val="48A1EC98"/>
    <w:rsid w:val="48B8CE5C"/>
    <w:rsid w:val="48C6CCE6"/>
    <w:rsid w:val="48E9B437"/>
    <w:rsid w:val="48F48DDD"/>
    <w:rsid w:val="48FCFC14"/>
    <w:rsid w:val="48FFA74E"/>
    <w:rsid w:val="4910A948"/>
    <w:rsid w:val="4916585B"/>
    <w:rsid w:val="4927B1E1"/>
    <w:rsid w:val="492ADF8A"/>
    <w:rsid w:val="49373001"/>
    <w:rsid w:val="493E0711"/>
    <w:rsid w:val="4946D852"/>
    <w:rsid w:val="494DF485"/>
    <w:rsid w:val="494FDDAB"/>
    <w:rsid w:val="4994AC39"/>
    <w:rsid w:val="499CF7E2"/>
    <w:rsid w:val="49AC77A4"/>
    <w:rsid w:val="49B4D29C"/>
    <w:rsid w:val="49BB9A2A"/>
    <w:rsid w:val="49C5F03A"/>
    <w:rsid w:val="49CEB259"/>
    <w:rsid w:val="49D5EFF1"/>
    <w:rsid w:val="49D777EE"/>
    <w:rsid w:val="49F1E13C"/>
    <w:rsid w:val="4A3359D9"/>
    <w:rsid w:val="4A46877B"/>
    <w:rsid w:val="4A5CD47E"/>
    <w:rsid w:val="4A6AEEEE"/>
    <w:rsid w:val="4A6F215B"/>
    <w:rsid w:val="4A8D05ED"/>
    <w:rsid w:val="4AAA170D"/>
    <w:rsid w:val="4AB0289C"/>
    <w:rsid w:val="4AB9B66F"/>
    <w:rsid w:val="4ABCF194"/>
    <w:rsid w:val="4AD763D9"/>
    <w:rsid w:val="4B173889"/>
    <w:rsid w:val="4B432E8E"/>
    <w:rsid w:val="4B438180"/>
    <w:rsid w:val="4B593C99"/>
    <w:rsid w:val="4B5D60CE"/>
    <w:rsid w:val="4B796606"/>
    <w:rsid w:val="4B85D575"/>
    <w:rsid w:val="4BA94FC4"/>
    <w:rsid w:val="4BAEAAE7"/>
    <w:rsid w:val="4BC77797"/>
    <w:rsid w:val="4BDC4C6E"/>
    <w:rsid w:val="4BEA7BA5"/>
    <w:rsid w:val="4BF873AC"/>
    <w:rsid w:val="4BFB1AF3"/>
    <w:rsid w:val="4C223676"/>
    <w:rsid w:val="4C431B5C"/>
    <w:rsid w:val="4C43539E"/>
    <w:rsid w:val="4C4FEDF5"/>
    <w:rsid w:val="4C6A2816"/>
    <w:rsid w:val="4CA9D8A6"/>
    <w:rsid w:val="4CAF3C85"/>
    <w:rsid w:val="4CB916F3"/>
    <w:rsid w:val="4CC6CBF5"/>
    <w:rsid w:val="4CD4B507"/>
    <w:rsid w:val="4CDD0582"/>
    <w:rsid w:val="4CE13C60"/>
    <w:rsid w:val="4CF6876D"/>
    <w:rsid w:val="4D24D785"/>
    <w:rsid w:val="4D2EA6F2"/>
    <w:rsid w:val="4D3EE054"/>
    <w:rsid w:val="4D442CC7"/>
    <w:rsid w:val="4D5035E8"/>
    <w:rsid w:val="4D5F2891"/>
    <w:rsid w:val="4D812185"/>
    <w:rsid w:val="4D993A5A"/>
    <w:rsid w:val="4D9B3F57"/>
    <w:rsid w:val="4DA85161"/>
    <w:rsid w:val="4DAAFB01"/>
    <w:rsid w:val="4DCFCC6A"/>
    <w:rsid w:val="4DE12556"/>
    <w:rsid w:val="4DF29A88"/>
    <w:rsid w:val="4E0263DA"/>
    <w:rsid w:val="4E0B6072"/>
    <w:rsid w:val="4E19CCBF"/>
    <w:rsid w:val="4E32AF52"/>
    <w:rsid w:val="4E435339"/>
    <w:rsid w:val="4E5B13BA"/>
    <w:rsid w:val="4E63B378"/>
    <w:rsid w:val="4E6D59C1"/>
    <w:rsid w:val="4E6E7207"/>
    <w:rsid w:val="4E7E2E02"/>
    <w:rsid w:val="4EA5C4D0"/>
    <w:rsid w:val="4EB25542"/>
    <w:rsid w:val="4EEEBE17"/>
    <w:rsid w:val="4F039664"/>
    <w:rsid w:val="4F15F57A"/>
    <w:rsid w:val="4F3E102D"/>
    <w:rsid w:val="4F62D1CA"/>
    <w:rsid w:val="4F8E4329"/>
    <w:rsid w:val="4F91F667"/>
    <w:rsid w:val="4F98CEE9"/>
    <w:rsid w:val="4FA948AC"/>
    <w:rsid w:val="4FC98A05"/>
    <w:rsid w:val="4FCF74E7"/>
    <w:rsid w:val="4FDB4183"/>
    <w:rsid w:val="4FE27C67"/>
    <w:rsid w:val="4FFA4F00"/>
    <w:rsid w:val="500E3ECC"/>
    <w:rsid w:val="502052A4"/>
    <w:rsid w:val="50340E89"/>
    <w:rsid w:val="503E0389"/>
    <w:rsid w:val="504A4A5A"/>
    <w:rsid w:val="504DBA43"/>
    <w:rsid w:val="505144D5"/>
    <w:rsid w:val="50604886"/>
    <w:rsid w:val="50811E76"/>
    <w:rsid w:val="5085B227"/>
    <w:rsid w:val="5087B157"/>
    <w:rsid w:val="5095F9E1"/>
    <w:rsid w:val="50C5A435"/>
    <w:rsid w:val="50DAFFBD"/>
    <w:rsid w:val="50DD1132"/>
    <w:rsid w:val="5100F383"/>
    <w:rsid w:val="5102C41C"/>
    <w:rsid w:val="5102E1AE"/>
    <w:rsid w:val="510FCD8E"/>
    <w:rsid w:val="5149DE34"/>
    <w:rsid w:val="515EA7AE"/>
    <w:rsid w:val="516CF7ED"/>
    <w:rsid w:val="5176B2D3"/>
    <w:rsid w:val="518186F2"/>
    <w:rsid w:val="51B07FC8"/>
    <w:rsid w:val="51C60C5D"/>
    <w:rsid w:val="51E6B4C0"/>
    <w:rsid w:val="51EBB9FB"/>
    <w:rsid w:val="51ED9D17"/>
    <w:rsid w:val="5201D331"/>
    <w:rsid w:val="5213F558"/>
    <w:rsid w:val="524CD7DD"/>
    <w:rsid w:val="524D83C0"/>
    <w:rsid w:val="5252CA7D"/>
    <w:rsid w:val="5252F9E0"/>
    <w:rsid w:val="5269205D"/>
    <w:rsid w:val="527E6F11"/>
    <w:rsid w:val="52C3D8A8"/>
    <w:rsid w:val="52DE9B65"/>
    <w:rsid w:val="52E92249"/>
    <w:rsid w:val="530F77E3"/>
    <w:rsid w:val="531F85B4"/>
    <w:rsid w:val="53649B4A"/>
    <w:rsid w:val="5365F3E5"/>
    <w:rsid w:val="536FCE7F"/>
    <w:rsid w:val="53743DD6"/>
    <w:rsid w:val="53788F1C"/>
    <w:rsid w:val="5386B6F4"/>
    <w:rsid w:val="538A620B"/>
    <w:rsid w:val="5390D251"/>
    <w:rsid w:val="53BBFF7F"/>
    <w:rsid w:val="53CA377B"/>
    <w:rsid w:val="53D6B529"/>
    <w:rsid w:val="53EE2BFA"/>
    <w:rsid w:val="53F0C696"/>
    <w:rsid w:val="53F7EE5A"/>
    <w:rsid w:val="54051D48"/>
    <w:rsid w:val="5412E150"/>
    <w:rsid w:val="541F458D"/>
    <w:rsid w:val="54306237"/>
    <w:rsid w:val="544EBB13"/>
    <w:rsid w:val="545248D4"/>
    <w:rsid w:val="545CC4DA"/>
    <w:rsid w:val="5461FDD8"/>
    <w:rsid w:val="54667CE2"/>
    <w:rsid w:val="54A7E88E"/>
    <w:rsid w:val="54AB2A0C"/>
    <w:rsid w:val="54D32796"/>
    <w:rsid w:val="54DB26F9"/>
    <w:rsid w:val="54E50641"/>
    <w:rsid w:val="550668DC"/>
    <w:rsid w:val="5511CC4F"/>
    <w:rsid w:val="55455F50"/>
    <w:rsid w:val="556B0748"/>
    <w:rsid w:val="5578AB59"/>
    <w:rsid w:val="5592E12B"/>
    <w:rsid w:val="559DC6BE"/>
    <w:rsid w:val="55ABD079"/>
    <w:rsid w:val="55E8BAD3"/>
    <w:rsid w:val="55F39CE0"/>
    <w:rsid w:val="55F5F7DC"/>
    <w:rsid w:val="56081205"/>
    <w:rsid w:val="5629DF23"/>
    <w:rsid w:val="562A720B"/>
    <w:rsid w:val="56377132"/>
    <w:rsid w:val="5638325C"/>
    <w:rsid w:val="56474E0E"/>
    <w:rsid w:val="564CF474"/>
    <w:rsid w:val="565843AA"/>
    <w:rsid w:val="569FE840"/>
    <w:rsid w:val="56A270F4"/>
    <w:rsid w:val="56BC6B9B"/>
    <w:rsid w:val="56D19290"/>
    <w:rsid w:val="56DB751E"/>
    <w:rsid w:val="56DE18B7"/>
    <w:rsid w:val="56DF1612"/>
    <w:rsid w:val="56E75885"/>
    <w:rsid w:val="56F8D9E2"/>
    <w:rsid w:val="570286EE"/>
    <w:rsid w:val="57078D46"/>
    <w:rsid w:val="57129026"/>
    <w:rsid w:val="57357967"/>
    <w:rsid w:val="575D2A08"/>
    <w:rsid w:val="577542D7"/>
    <w:rsid w:val="5776C607"/>
    <w:rsid w:val="5780ABF5"/>
    <w:rsid w:val="5787B98A"/>
    <w:rsid w:val="578A92AC"/>
    <w:rsid w:val="579A22C6"/>
    <w:rsid w:val="57AADEF9"/>
    <w:rsid w:val="57BD3AE8"/>
    <w:rsid w:val="57C67E40"/>
    <w:rsid w:val="57C92AC9"/>
    <w:rsid w:val="57D514B9"/>
    <w:rsid w:val="57D7884D"/>
    <w:rsid w:val="57DB1396"/>
    <w:rsid w:val="57E79A2C"/>
    <w:rsid w:val="57EF3D61"/>
    <w:rsid w:val="5804DE16"/>
    <w:rsid w:val="580E9A6A"/>
    <w:rsid w:val="581F0CDE"/>
    <w:rsid w:val="5828C348"/>
    <w:rsid w:val="5831FA58"/>
    <w:rsid w:val="5850131B"/>
    <w:rsid w:val="586BFF38"/>
    <w:rsid w:val="586E2CB0"/>
    <w:rsid w:val="5893A121"/>
    <w:rsid w:val="58D0DEF4"/>
    <w:rsid w:val="58DAFC25"/>
    <w:rsid w:val="58EF5A52"/>
    <w:rsid w:val="5920DB40"/>
    <w:rsid w:val="594CFC50"/>
    <w:rsid w:val="5999E284"/>
    <w:rsid w:val="59A5ABC6"/>
    <w:rsid w:val="59BC65C2"/>
    <w:rsid w:val="59D028BA"/>
    <w:rsid w:val="59EE1152"/>
    <w:rsid w:val="5A105E90"/>
    <w:rsid w:val="5A13097B"/>
    <w:rsid w:val="5A261E90"/>
    <w:rsid w:val="5A37A6F8"/>
    <w:rsid w:val="5A3B7C0F"/>
    <w:rsid w:val="5A3CC8FD"/>
    <w:rsid w:val="5A40C62E"/>
    <w:rsid w:val="5A60A085"/>
    <w:rsid w:val="5A80A8A6"/>
    <w:rsid w:val="5A84CC80"/>
    <w:rsid w:val="5A853C23"/>
    <w:rsid w:val="5A8B482A"/>
    <w:rsid w:val="5A95DCB8"/>
    <w:rsid w:val="5A9EB791"/>
    <w:rsid w:val="5A9FCD5A"/>
    <w:rsid w:val="5AA267AA"/>
    <w:rsid w:val="5AA2DD51"/>
    <w:rsid w:val="5AABF12F"/>
    <w:rsid w:val="5AC2FE7B"/>
    <w:rsid w:val="5B003E97"/>
    <w:rsid w:val="5B0551C0"/>
    <w:rsid w:val="5B192056"/>
    <w:rsid w:val="5B277738"/>
    <w:rsid w:val="5B2C1332"/>
    <w:rsid w:val="5B53117C"/>
    <w:rsid w:val="5B5AA885"/>
    <w:rsid w:val="5B63EBE1"/>
    <w:rsid w:val="5B682906"/>
    <w:rsid w:val="5B70B6F1"/>
    <w:rsid w:val="5B7639AE"/>
    <w:rsid w:val="5B89AC61"/>
    <w:rsid w:val="5B915845"/>
    <w:rsid w:val="5B9203E4"/>
    <w:rsid w:val="5BB23DC6"/>
    <w:rsid w:val="5BBA6C1D"/>
    <w:rsid w:val="5BC01A23"/>
    <w:rsid w:val="5BC3B9B9"/>
    <w:rsid w:val="5BC72BB6"/>
    <w:rsid w:val="5BCC28F9"/>
    <w:rsid w:val="5BD0A726"/>
    <w:rsid w:val="5BE50A5F"/>
    <w:rsid w:val="5C0C3D46"/>
    <w:rsid w:val="5C0FDF73"/>
    <w:rsid w:val="5C1A3F3D"/>
    <w:rsid w:val="5C1EC93B"/>
    <w:rsid w:val="5C222BE1"/>
    <w:rsid w:val="5C227C08"/>
    <w:rsid w:val="5C3F72CB"/>
    <w:rsid w:val="5C4276BF"/>
    <w:rsid w:val="5C48364F"/>
    <w:rsid w:val="5C4E5B16"/>
    <w:rsid w:val="5C5B42EC"/>
    <w:rsid w:val="5C7C5E59"/>
    <w:rsid w:val="5C7F5195"/>
    <w:rsid w:val="5C9195C8"/>
    <w:rsid w:val="5CABB608"/>
    <w:rsid w:val="5CB90427"/>
    <w:rsid w:val="5CFF3F65"/>
    <w:rsid w:val="5D097F4F"/>
    <w:rsid w:val="5D0C8825"/>
    <w:rsid w:val="5D14FFF9"/>
    <w:rsid w:val="5D31EA61"/>
    <w:rsid w:val="5D4AD616"/>
    <w:rsid w:val="5D6763E4"/>
    <w:rsid w:val="5D6C0F98"/>
    <w:rsid w:val="5D87118B"/>
    <w:rsid w:val="5D948784"/>
    <w:rsid w:val="5D99B862"/>
    <w:rsid w:val="5DA4087C"/>
    <w:rsid w:val="5DA65D28"/>
    <w:rsid w:val="5DAD2B9A"/>
    <w:rsid w:val="5DB20D41"/>
    <w:rsid w:val="5DB37335"/>
    <w:rsid w:val="5DC47506"/>
    <w:rsid w:val="5DC70215"/>
    <w:rsid w:val="5DC969C7"/>
    <w:rsid w:val="5DCAC160"/>
    <w:rsid w:val="5DD311CE"/>
    <w:rsid w:val="5DD55DEB"/>
    <w:rsid w:val="5DD91FEB"/>
    <w:rsid w:val="5DE0E034"/>
    <w:rsid w:val="5DE54255"/>
    <w:rsid w:val="5E1C24D7"/>
    <w:rsid w:val="5E1EAB2B"/>
    <w:rsid w:val="5E276F3B"/>
    <w:rsid w:val="5E398471"/>
    <w:rsid w:val="5E3C4B19"/>
    <w:rsid w:val="5E53DDAE"/>
    <w:rsid w:val="5E79A750"/>
    <w:rsid w:val="5E9BD1BA"/>
    <w:rsid w:val="5EB522A7"/>
    <w:rsid w:val="5EE9B6C7"/>
    <w:rsid w:val="5EF237B3"/>
    <w:rsid w:val="5EFE3275"/>
    <w:rsid w:val="5F0092F6"/>
    <w:rsid w:val="5F196C32"/>
    <w:rsid w:val="5F2B66BB"/>
    <w:rsid w:val="5F3368CF"/>
    <w:rsid w:val="5F46F628"/>
    <w:rsid w:val="5F596B34"/>
    <w:rsid w:val="5F74DBCE"/>
    <w:rsid w:val="5F9D5144"/>
    <w:rsid w:val="5FA1B2A2"/>
    <w:rsid w:val="5FA237AA"/>
    <w:rsid w:val="5FA8F65E"/>
    <w:rsid w:val="5FBCDDA2"/>
    <w:rsid w:val="5FC68EB5"/>
    <w:rsid w:val="5FD385C2"/>
    <w:rsid w:val="5FEFF1F3"/>
    <w:rsid w:val="5FF2843B"/>
    <w:rsid w:val="5FF90B98"/>
    <w:rsid w:val="60039992"/>
    <w:rsid w:val="60048B56"/>
    <w:rsid w:val="60090593"/>
    <w:rsid w:val="6011B756"/>
    <w:rsid w:val="60174855"/>
    <w:rsid w:val="60298332"/>
    <w:rsid w:val="60358C01"/>
    <w:rsid w:val="6035AE3D"/>
    <w:rsid w:val="60362B6D"/>
    <w:rsid w:val="604D298B"/>
    <w:rsid w:val="6057CFE7"/>
    <w:rsid w:val="6059EBE8"/>
    <w:rsid w:val="605FF9CA"/>
    <w:rsid w:val="60606A04"/>
    <w:rsid w:val="6077077B"/>
    <w:rsid w:val="608A90EC"/>
    <w:rsid w:val="60C7BDF9"/>
    <w:rsid w:val="60E3495E"/>
    <w:rsid w:val="60F2588C"/>
    <w:rsid w:val="6113EC3B"/>
    <w:rsid w:val="61321A02"/>
    <w:rsid w:val="61355012"/>
    <w:rsid w:val="61576499"/>
    <w:rsid w:val="615C4D76"/>
    <w:rsid w:val="6181B8A3"/>
    <w:rsid w:val="618DFE80"/>
    <w:rsid w:val="61B36A8B"/>
    <w:rsid w:val="61B5AFC6"/>
    <w:rsid w:val="61C20B2E"/>
    <w:rsid w:val="61CCF5FA"/>
    <w:rsid w:val="61D47D3C"/>
    <w:rsid w:val="61E5451D"/>
    <w:rsid w:val="61EF3F68"/>
    <w:rsid w:val="620C0BFE"/>
    <w:rsid w:val="62120FE1"/>
    <w:rsid w:val="622EE89D"/>
    <w:rsid w:val="6234D7D4"/>
    <w:rsid w:val="62632549"/>
    <w:rsid w:val="6269EE44"/>
    <w:rsid w:val="6292FE18"/>
    <w:rsid w:val="6293F93D"/>
    <w:rsid w:val="62A3581A"/>
    <w:rsid w:val="62C22230"/>
    <w:rsid w:val="62D38898"/>
    <w:rsid w:val="62D6816A"/>
    <w:rsid w:val="62E187A2"/>
    <w:rsid w:val="62E2D4DF"/>
    <w:rsid w:val="62E320ED"/>
    <w:rsid w:val="62F5C3A4"/>
    <w:rsid w:val="62F5E19C"/>
    <w:rsid w:val="6308634A"/>
    <w:rsid w:val="631AA994"/>
    <w:rsid w:val="632AE447"/>
    <w:rsid w:val="632E66D7"/>
    <w:rsid w:val="63341075"/>
    <w:rsid w:val="6335CF47"/>
    <w:rsid w:val="633EAA9F"/>
    <w:rsid w:val="63554739"/>
    <w:rsid w:val="635B1712"/>
    <w:rsid w:val="635D1004"/>
    <w:rsid w:val="635D617D"/>
    <w:rsid w:val="636FD436"/>
    <w:rsid w:val="637F6142"/>
    <w:rsid w:val="6388BCAF"/>
    <w:rsid w:val="6389CA7F"/>
    <w:rsid w:val="63A0B540"/>
    <w:rsid w:val="63A70248"/>
    <w:rsid w:val="63B3EE29"/>
    <w:rsid w:val="63C34D5A"/>
    <w:rsid w:val="63C66E8A"/>
    <w:rsid w:val="63D241B9"/>
    <w:rsid w:val="63D467F4"/>
    <w:rsid w:val="6404582F"/>
    <w:rsid w:val="640D3582"/>
    <w:rsid w:val="640F3DEA"/>
    <w:rsid w:val="641DB634"/>
    <w:rsid w:val="642BAB40"/>
    <w:rsid w:val="649D4C9E"/>
    <w:rsid w:val="64AB61E6"/>
    <w:rsid w:val="64BE92F6"/>
    <w:rsid w:val="64C259E8"/>
    <w:rsid w:val="64C37B8B"/>
    <w:rsid w:val="64C46683"/>
    <w:rsid w:val="64E25B4D"/>
    <w:rsid w:val="64E2BA27"/>
    <w:rsid w:val="64F04C87"/>
    <w:rsid w:val="6508E308"/>
    <w:rsid w:val="651020CE"/>
    <w:rsid w:val="6513B0BF"/>
    <w:rsid w:val="65519139"/>
    <w:rsid w:val="6567F7BE"/>
    <w:rsid w:val="656D5243"/>
    <w:rsid w:val="657144BD"/>
    <w:rsid w:val="6576CCDD"/>
    <w:rsid w:val="658A38CB"/>
    <w:rsid w:val="65A51173"/>
    <w:rsid w:val="65F10939"/>
    <w:rsid w:val="6600E8B7"/>
    <w:rsid w:val="6604F00C"/>
    <w:rsid w:val="6607D90F"/>
    <w:rsid w:val="660EC0BB"/>
    <w:rsid w:val="6610E8D0"/>
    <w:rsid w:val="6632E9F8"/>
    <w:rsid w:val="663AE192"/>
    <w:rsid w:val="664DD622"/>
    <w:rsid w:val="66597E57"/>
    <w:rsid w:val="666B532D"/>
    <w:rsid w:val="66A4FC4B"/>
    <w:rsid w:val="66AA4F3A"/>
    <w:rsid w:val="66D64A7E"/>
    <w:rsid w:val="66E613E6"/>
    <w:rsid w:val="66E6A435"/>
    <w:rsid w:val="66EE2339"/>
    <w:rsid w:val="66F2E20A"/>
    <w:rsid w:val="671CE564"/>
    <w:rsid w:val="6790C3B5"/>
    <w:rsid w:val="6791190B"/>
    <w:rsid w:val="67962F32"/>
    <w:rsid w:val="67A85095"/>
    <w:rsid w:val="67B9E485"/>
    <w:rsid w:val="67CA6DFB"/>
    <w:rsid w:val="67CEA056"/>
    <w:rsid w:val="67FF03E2"/>
    <w:rsid w:val="680A4903"/>
    <w:rsid w:val="680DE068"/>
    <w:rsid w:val="6842621A"/>
    <w:rsid w:val="687BFCAD"/>
    <w:rsid w:val="689391C2"/>
    <w:rsid w:val="6896662D"/>
    <w:rsid w:val="68A53A0D"/>
    <w:rsid w:val="68E8F219"/>
    <w:rsid w:val="6907112A"/>
    <w:rsid w:val="690755AB"/>
    <w:rsid w:val="69169967"/>
    <w:rsid w:val="691F2081"/>
    <w:rsid w:val="6925820E"/>
    <w:rsid w:val="692CCFC0"/>
    <w:rsid w:val="69435481"/>
    <w:rsid w:val="6962FC87"/>
    <w:rsid w:val="69746A16"/>
    <w:rsid w:val="697F0D12"/>
    <w:rsid w:val="69AAA518"/>
    <w:rsid w:val="69B28490"/>
    <w:rsid w:val="69E5F6FF"/>
    <w:rsid w:val="69EC6CEC"/>
    <w:rsid w:val="69FA06AB"/>
    <w:rsid w:val="69FDB2FD"/>
    <w:rsid w:val="69FEC35C"/>
    <w:rsid w:val="6A14C02B"/>
    <w:rsid w:val="6A1EC124"/>
    <w:rsid w:val="6A3D0C58"/>
    <w:rsid w:val="6A40195A"/>
    <w:rsid w:val="6A52599B"/>
    <w:rsid w:val="6A655A7C"/>
    <w:rsid w:val="6A78BEFD"/>
    <w:rsid w:val="6AB5C170"/>
    <w:rsid w:val="6ABA8128"/>
    <w:rsid w:val="6AC9B025"/>
    <w:rsid w:val="6ACA278A"/>
    <w:rsid w:val="6AE6B381"/>
    <w:rsid w:val="6B14B9AB"/>
    <w:rsid w:val="6B172414"/>
    <w:rsid w:val="6B26474D"/>
    <w:rsid w:val="6B2815C5"/>
    <w:rsid w:val="6B2C5968"/>
    <w:rsid w:val="6B2E143A"/>
    <w:rsid w:val="6B2F4853"/>
    <w:rsid w:val="6B39B1D9"/>
    <w:rsid w:val="6B40A46D"/>
    <w:rsid w:val="6B456966"/>
    <w:rsid w:val="6B4B20D0"/>
    <w:rsid w:val="6B678EAC"/>
    <w:rsid w:val="6B862A38"/>
    <w:rsid w:val="6B8BDE44"/>
    <w:rsid w:val="6B95CE66"/>
    <w:rsid w:val="6B9CDB72"/>
    <w:rsid w:val="6BA71D47"/>
    <w:rsid w:val="6BB8EEA0"/>
    <w:rsid w:val="6BCAC466"/>
    <w:rsid w:val="6BD19597"/>
    <w:rsid w:val="6BD933B7"/>
    <w:rsid w:val="6BEBE17B"/>
    <w:rsid w:val="6BEDB371"/>
    <w:rsid w:val="6BEFCF6C"/>
    <w:rsid w:val="6C198FDE"/>
    <w:rsid w:val="6C1FB101"/>
    <w:rsid w:val="6C20C45A"/>
    <w:rsid w:val="6C2EC089"/>
    <w:rsid w:val="6C34A17B"/>
    <w:rsid w:val="6C3A8400"/>
    <w:rsid w:val="6C3D3ADF"/>
    <w:rsid w:val="6C48609B"/>
    <w:rsid w:val="6C661CFC"/>
    <w:rsid w:val="6C7583D2"/>
    <w:rsid w:val="6C807C4C"/>
    <w:rsid w:val="6C861B4A"/>
    <w:rsid w:val="6C91CC73"/>
    <w:rsid w:val="6C9BB97C"/>
    <w:rsid w:val="6C9C1BFA"/>
    <w:rsid w:val="6CD87C5F"/>
    <w:rsid w:val="6CF0FCF7"/>
    <w:rsid w:val="6D02F8A3"/>
    <w:rsid w:val="6D03BB8F"/>
    <w:rsid w:val="6D0F5900"/>
    <w:rsid w:val="6D3AA642"/>
    <w:rsid w:val="6D4B8CC8"/>
    <w:rsid w:val="6D570B9F"/>
    <w:rsid w:val="6D77AF3E"/>
    <w:rsid w:val="6D7A1FAD"/>
    <w:rsid w:val="6D818E62"/>
    <w:rsid w:val="6D822209"/>
    <w:rsid w:val="6D86E4B3"/>
    <w:rsid w:val="6DA5E326"/>
    <w:rsid w:val="6DA79090"/>
    <w:rsid w:val="6DA82984"/>
    <w:rsid w:val="6DADF0C2"/>
    <w:rsid w:val="6DCD1C9C"/>
    <w:rsid w:val="6DD4F3DA"/>
    <w:rsid w:val="6DF27660"/>
    <w:rsid w:val="6DFF81EA"/>
    <w:rsid w:val="6E1ADF6C"/>
    <w:rsid w:val="6E21634F"/>
    <w:rsid w:val="6E3FC79A"/>
    <w:rsid w:val="6E50DBBC"/>
    <w:rsid w:val="6E613AFA"/>
    <w:rsid w:val="6EA08D21"/>
    <w:rsid w:val="6EA9ED78"/>
    <w:rsid w:val="6EAAD71C"/>
    <w:rsid w:val="6EDAD031"/>
    <w:rsid w:val="6EE03321"/>
    <w:rsid w:val="6EE64CAB"/>
    <w:rsid w:val="6EE99D08"/>
    <w:rsid w:val="6F0D5DED"/>
    <w:rsid w:val="6F2B664D"/>
    <w:rsid w:val="6F3D3B1C"/>
    <w:rsid w:val="6F4BEFA5"/>
    <w:rsid w:val="6F5708FF"/>
    <w:rsid w:val="6F58B773"/>
    <w:rsid w:val="6F5CEFA1"/>
    <w:rsid w:val="6F83BFE9"/>
    <w:rsid w:val="6F8C2E57"/>
    <w:rsid w:val="6F9C2376"/>
    <w:rsid w:val="6FC96A3A"/>
    <w:rsid w:val="6FE58116"/>
    <w:rsid w:val="70199A4B"/>
    <w:rsid w:val="70280C1D"/>
    <w:rsid w:val="702F79D9"/>
    <w:rsid w:val="7034E26F"/>
    <w:rsid w:val="7058FD89"/>
    <w:rsid w:val="705E5590"/>
    <w:rsid w:val="705F55BB"/>
    <w:rsid w:val="70820448"/>
    <w:rsid w:val="7086F937"/>
    <w:rsid w:val="708756B0"/>
    <w:rsid w:val="70995904"/>
    <w:rsid w:val="70A33839"/>
    <w:rsid w:val="70AE94F2"/>
    <w:rsid w:val="70BC021A"/>
    <w:rsid w:val="70BF13D6"/>
    <w:rsid w:val="70EFC275"/>
    <w:rsid w:val="70FF4410"/>
    <w:rsid w:val="710E74B9"/>
    <w:rsid w:val="71100AF6"/>
    <w:rsid w:val="71225558"/>
    <w:rsid w:val="7136D940"/>
    <w:rsid w:val="71425BE4"/>
    <w:rsid w:val="714DCAC0"/>
    <w:rsid w:val="71547614"/>
    <w:rsid w:val="71564048"/>
    <w:rsid w:val="715E1845"/>
    <w:rsid w:val="716C53E2"/>
    <w:rsid w:val="717716ED"/>
    <w:rsid w:val="7190D47A"/>
    <w:rsid w:val="71959C18"/>
    <w:rsid w:val="719B82BC"/>
    <w:rsid w:val="71AB7B03"/>
    <w:rsid w:val="71B4B89F"/>
    <w:rsid w:val="71B52E68"/>
    <w:rsid w:val="71C64572"/>
    <w:rsid w:val="71FC29C2"/>
    <w:rsid w:val="7213738A"/>
    <w:rsid w:val="7220E653"/>
    <w:rsid w:val="72396639"/>
    <w:rsid w:val="72616F83"/>
    <w:rsid w:val="726DB394"/>
    <w:rsid w:val="72707C12"/>
    <w:rsid w:val="728F8B98"/>
    <w:rsid w:val="729F935F"/>
    <w:rsid w:val="72B15968"/>
    <w:rsid w:val="72BF4308"/>
    <w:rsid w:val="72C0486D"/>
    <w:rsid w:val="72CF9AB9"/>
    <w:rsid w:val="72D109DD"/>
    <w:rsid w:val="72D7B86A"/>
    <w:rsid w:val="72DD903F"/>
    <w:rsid w:val="7300C2EE"/>
    <w:rsid w:val="7316A8FE"/>
    <w:rsid w:val="731DAAA0"/>
    <w:rsid w:val="73374A71"/>
    <w:rsid w:val="7342C747"/>
    <w:rsid w:val="734696DA"/>
    <w:rsid w:val="734D7DAF"/>
    <w:rsid w:val="735B5F91"/>
    <w:rsid w:val="737DB06B"/>
    <w:rsid w:val="7383DC8D"/>
    <w:rsid w:val="7383E736"/>
    <w:rsid w:val="73952116"/>
    <w:rsid w:val="73B6CDE7"/>
    <w:rsid w:val="73BC5D8D"/>
    <w:rsid w:val="73C7B93B"/>
    <w:rsid w:val="73DB853F"/>
    <w:rsid w:val="73EC9B0B"/>
    <w:rsid w:val="74175F4B"/>
    <w:rsid w:val="7417B755"/>
    <w:rsid w:val="741CDE68"/>
    <w:rsid w:val="74210B31"/>
    <w:rsid w:val="744B982F"/>
    <w:rsid w:val="744BA7A4"/>
    <w:rsid w:val="745A889B"/>
    <w:rsid w:val="745EC89A"/>
    <w:rsid w:val="745EEEA7"/>
    <w:rsid w:val="746BBEE1"/>
    <w:rsid w:val="7473141A"/>
    <w:rsid w:val="7489727D"/>
    <w:rsid w:val="748D5E62"/>
    <w:rsid w:val="749D9A13"/>
    <w:rsid w:val="74B25707"/>
    <w:rsid w:val="74BBCA49"/>
    <w:rsid w:val="74BD7A89"/>
    <w:rsid w:val="74D37CF8"/>
    <w:rsid w:val="74D40F67"/>
    <w:rsid w:val="74F24B2D"/>
    <w:rsid w:val="75132E41"/>
    <w:rsid w:val="752A6544"/>
    <w:rsid w:val="75318D7D"/>
    <w:rsid w:val="7536360D"/>
    <w:rsid w:val="75453A04"/>
    <w:rsid w:val="7563B380"/>
    <w:rsid w:val="756D2505"/>
    <w:rsid w:val="758E8F83"/>
    <w:rsid w:val="758FE8CE"/>
    <w:rsid w:val="75AF993C"/>
    <w:rsid w:val="75C8C240"/>
    <w:rsid w:val="75D6EEEE"/>
    <w:rsid w:val="75D886BB"/>
    <w:rsid w:val="76046B2E"/>
    <w:rsid w:val="7625BBD8"/>
    <w:rsid w:val="762DD783"/>
    <w:rsid w:val="763AE754"/>
    <w:rsid w:val="7640F01E"/>
    <w:rsid w:val="7641E0B8"/>
    <w:rsid w:val="764BA040"/>
    <w:rsid w:val="764C08A1"/>
    <w:rsid w:val="7663961E"/>
    <w:rsid w:val="7687A98E"/>
    <w:rsid w:val="768B1D36"/>
    <w:rsid w:val="769523B7"/>
    <w:rsid w:val="76B5D9AD"/>
    <w:rsid w:val="76BA3C3A"/>
    <w:rsid w:val="76DB1929"/>
    <w:rsid w:val="76DD43AF"/>
    <w:rsid w:val="76F09E88"/>
    <w:rsid w:val="76F277F4"/>
    <w:rsid w:val="774016E9"/>
    <w:rsid w:val="77418A88"/>
    <w:rsid w:val="774C3A08"/>
    <w:rsid w:val="774D633D"/>
    <w:rsid w:val="774FA6DB"/>
    <w:rsid w:val="77589CC4"/>
    <w:rsid w:val="77604CE8"/>
    <w:rsid w:val="77674168"/>
    <w:rsid w:val="7781CFF1"/>
    <w:rsid w:val="779D0390"/>
    <w:rsid w:val="779D6004"/>
    <w:rsid w:val="77A48D7E"/>
    <w:rsid w:val="77A4CF44"/>
    <w:rsid w:val="77AC4A3E"/>
    <w:rsid w:val="77ACF17C"/>
    <w:rsid w:val="77D0A751"/>
    <w:rsid w:val="77D74295"/>
    <w:rsid w:val="77F0DD9A"/>
    <w:rsid w:val="7808D5F4"/>
    <w:rsid w:val="7810E596"/>
    <w:rsid w:val="785201BF"/>
    <w:rsid w:val="787B5496"/>
    <w:rsid w:val="788C8541"/>
    <w:rsid w:val="78A0D42E"/>
    <w:rsid w:val="78A19A20"/>
    <w:rsid w:val="78D2E745"/>
    <w:rsid w:val="78D3770F"/>
    <w:rsid w:val="78D52C4B"/>
    <w:rsid w:val="78EC1F6E"/>
    <w:rsid w:val="79015505"/>
    <w:rsid w:val="793B3D0B"/>
    <w:rsid w:val="7965F3E4"/>
    <w:rsid w:val="798354B0"/>
    <w:rsid w:val="798C9303"/>
    <w:rsid w:val="79A274DD"/>
    <w:rsid w:val="79B360C5"/>
    <w:rsid w:val="79B6C4F8"/>
    <w:rsid w:val="79CBC6F5"/>
    <w:rsid w:val="79D205AC"/>
    <w:rsid w:val="79E43002"/>
    <w:rsid w:val="7A1779BA"/>
    <w:rsid w:val="7A1F405F"/>
    <w:rsid w:val="7A241430"/>
    <w:rsid w:val="7A4FB8D3"/>
    <w:rsid w:val="7A6AD097"/>
    <w:rsid w:val="7A6C2BD2"/>
    <w:rsid w:val="7A7569FE"/>
    <w:rsid w:val="7A78D824"/>
    <w:rsid w:val="7A85617F"/>
    <w:rsid w:val="7A8CFAF9"/>
    <w:rsid w:val="7A8EB94D"/>
    <w:rsid w:val="7AA215C8"/>
    <w:rsid w:val="7AD0621D"/>
    <w:rsid w:val="7ADBE5F6"/>
    <w:rsid w:val="7AF8B7DB"/>
    <w:rsid w:val="7B09EA87"/>
    <w:rsid w:val="7B1945CC"/>
    <w:rsid w:val="7B2E516C"/>
    <w:rsid w:val="7B3AB443"/>
    <w:rsid w:val="7B4B582D"/>
    <w:rsid w:val="7B572090"/>
    <w:rsid w:val="7B77A7CB"/>
    <w:rsid w:val="7B7A5B9C"/>
    <w:rsid w:val="7B7E9550"/>
    <w:rsid w:val="7B818A6C"/>
    <w:rsid w:val="7B8EB274"/>
    <w:rsid w:val="7B9FE8CD"/>
    <w:rsid w:val="7BA99DC2"/>
    <w:rsid w:val="7BB7FAAA"/>
    <w:rsid w:val="7BDC54FD"/>
    <w:rsid w:val="7BED4E73"/>
    <w:rsid w:val="7BEFB7D1"/>
    <w:rsid w:val="7BF40C11"/>
    <w:rsid w:val="7BF711F5"/>
    <w:rsid w:val="7BFA3689"/>
    <w:rsid w:val="7BFA5700"/>
    <w:rsid w:val="7C0211B6"/>
    <w:rsid w:val="7C221F1E"/>
    <w:rsid w:val="7C362C12"/>
    <w:rsid w:val="7C3921EB"/>
    <w:rsid w:val="7C452A31"/>
    <w:rsid w:val="7C485280"/>
    <w:rsid w:val="7C6F846C"/>
    <w:rsid w:val="7C870A73"/>
    <w:rsid w:val="7C905059"/>
    <w:rsid w:val="7CB4B41F"/>
    <w:rsid w:val="7CD31CBF"/>
    <w:rsid w:val="7CDADA3F"/>
    <w:rsid w:val="7CDEECDA"/>
    <w:rsid w:val="7CE2331B"/>
    <w:rsid w:val="7CF564DC"/>
    <w:rsid w:val="7CF89E0F"/>
    <w:rsid w:val="7D06561B"/>
    <w:rsid w:val="7D07E6D4"/>
    <w:rsid w:val="7D503CEC"/>
    <w:rsid w:val="7D74809A"/>
    <w:rsid w:val="7D7AF0F6"/>
    <w:rsid w:val="7D7FE517"/>
    <w:rsid w:val="7D8E8F87"/>
    <w:rsid w:val="7DAEF5AF"/>
    <w:rsid w:val="7DCE9CAE"/>
    <w:rsid w:val="7DD2D399"/>
    <w:rsid w:val="7DDA57D0"/>
    <w:rsid w:val="7DE821A0"/>
    <w:rsid w:val="7DEBDC91"/>
    <w:rsid w:val="7DED61A5"/>
    <w:rsid w:val="7DEEC5BF"/>
    <w:rsid w:val="7E042F80"/>
    <w:rsid w:val="7E0DF7F5"/>
    <w:rsid w:val="7E16CB6F"/>
    <w:rsid w:val="7E26D095"/>
    <w:rsid w:val="7E31BEF2"/>
    <w:rsid w:val="7E4FFED1"/>
    <w:rsid w:val="7E7ADF76"/>
    <w:rsid w:val="7E8707DD"/>
    <w:rsid w:val="7E8F8EAE"/>
    <w:rsid w:val="7E9787E7"/>
    <w:rsid w:val="7EA22BC2"/>
    <w:rsid w:val="7EDC1B52"/>
    <w:rsid w:val="7EFBF1F6"/>
    <w:rsid w:val="7F20A609"/>
    <w:rsid w:val="7F2D3A89"/>
    <w:rsid w:val="7F2E30A2"/>
    <w:rsid w:val="7F4207B3"/>
    <w:rsid w:val="7F709689"/>
    <w:rsid w:val="7F917AE5"/>
    <w:rsid w:val="7F99A89F"/>
    <w:rsid w:val="7F9AEE8A"/>
    <w:rsid w:val="7F9ED031"/>
    <w:rsid w:val="7FB2538D"/>
    <w:rsid w:val="7FB322E2"/>
    <w:rsid w:val="7FB8AB79"/>
    <w:rsid w:val="7FD06907"/>
    <w:rsid w:val="7FD4053F"/>
    <w:rsid w:val="7FD59C86"/>
    <w:rsid w:val="7FD5BB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CE0ABF"/>
  <w15:chartTrackingRefBased/>
  <w15:docId w15:val="{AC4E9DA7-450F-4125-AB64-F186758BB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150F"/>
    <w:pPr>
      <w:spacing w:line="240" w:lineRule="auto"/>
    </w:pPr>
    <w:rPr>
      <w:rFonts w:ascii="Open Sans" w:eastAsia="Open Sans" w:hAnsi="Open Sans" w:cs="Open Sans"/>
    </w:rPr>
  </w:style>
  <w:style w:type="paragraph" w:styleId="Heading1">
    <w:name w:val="heading 1"/>
    <w:basedOn w:val="Normal"/>
    <w:next w:val="Normal"/>
    <w:link w:val="Heading1Char"/>
    <w:uiPriority w:val="9"/>
    <w:qFormat/>
    <w:rsid w:val="0068663D"/>
    <w:pPr>
      <w:keepNext/>
      <w:keepLines/>
      <w:spacing w:before="240" w:after="0"/>
      <w:outlineLvl w:val="0"/>
    </w:pPr>
    <w:rPr>
      <w:rFonts w:asciiTheme="minorHAnsi" w:eastAsiaTheme="majorEastAsia" w:hAnsiTheme="minorHAnsi" w:cstheme="majorBidi"/>
      <w:color w:val="2F5496" w:themeColor="accent1" w:themeShade="BF"/>
      <w:sz w:val="36"/>
      <w:szCs w:val="36"/>
    </w:rPr>
  </w:style>
  <w:style w:type="paragraph" w:styleId="Heading2">
    <w:name w:val="heading 2"/>
    <w:basedOn w:val="Heading3"/>
    <w:next w:val="Normal"/>
    <w:link w:val="Heading2Char"/>
    <w:uiPriority w:val="9"/>
    <w:unhideWhenUsed/>
    <w:qFormat/>
    <w:rsid w:val="00BC049F"/>
    <w:pPr>
      <w:outlineLvl w:val="1"/>
    </w:pPr>
    <w:rPr>
      <w:color w:val="FF0000"/>
      <w:sz w:val="32"/>
    </w:rPr>
  </w:style>
  <w:style w:type="paragraph" w:styleId="Heading3">
    <w:name w:val="heading 3"/>
    <w:basedOn w:val="Normal"/>
    <w:next w:val="Normal"/>
    <w:link w:val="Heading3Char"/>
    <w:uiPriority w:val="9"/>
    <w:unhideWhenUsed/>
    <w:qFormat/>
    <w:rsid w:val="00BC049F"/>
    <w:pPr>
      <w:widowControl w:val="0"/>
      <w:spacing w:before="40" w:after="0"/>
      <w:outlineLvl w:val="2"/>
    </w:pPr>
    <w:rPr>
      <w:rFonts w:asciiTheme="minorHAnsi" w:eastAsiaTheme="majorEastAsia" w:hAnsiTheme="minorHAnsi" w:cstheme="minorHAnsi"/>
      <w:b/>
      <w:bCs/>
      <w:color w:val="ED7D31" w:themeColor="accent2"/>
      <w:sz w:val="28"/>
      <w:szCs w:val="28"/>
    </w:rPr>
  </w:style>
  <w:style w:type="paragraph" w:styleId="Heading4">
    <w:name w:val="heading 4"/>
    <w:basedOn w:val="Normal"/>
    <w:next w:val="Normal"/>
    <w:link w:val="Heading4Char"/>
    <w:uiPriority w:val="9"/>
    <w:unhideWhenUsed/>
    <w:qFormat/>
    <w:rsid w:val="00F15E51"/>
    <w:pPr>
      <w:outlineLvl w:val="3"/>
    </w:pPr>
    <w:rPr>
      <w:rFonts w:asciiTheme="majorHAnsi" w:eastAsiaTheme="majorEastAsia" w:hAnsiTheme="majorHAnsi" w:cstheme="majorBidi"/>
      <w:b/>
      <w:bCs/>
      <w:i/>
      <w:iCs/>
      <w:color w:val="2F5496" w:themeColor="accent1" w:themeShade="BF"/>
      <w:sz w:val="24"/>
      <w:szCs w:val="24"/>
    </w:rPr>
  </w:style>
  <w:style w:type="paragraph" w:styleId="Heading5">
    <w:name w:val="heading 5"/>
    <w:basedOn w:val="Normal"/>
    <w:next w:val="Normal"/>
    <w:link w:val="Heading5Char"/>
    <w:uiPriority w:val="9"/>
    <w:unhideWhenUsed/>
    <w:qFormat/>
    <w:rsid w:val="00D577E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63D"/>
    <w:rPr>
      <w:rFonts w:eastAsiaTheme="majorEastAsia" w:cstheme="majorBidi"/>
      <w:color w:val="2F5496" w:themeColor="accent1" w:themeShade="BF"/>
      <w:sz w:val="36"/>
      <w:szCs w:val="36"/>
    </w:rPr>
  </w:style>
  <w:style w:type="paragraph" w:styleId="ListParagraph">
    <w:name w:val="List Paragraph"/>
    <w:basedOn w:val="Normal"/>
    <w:uiPriority w:val="34"/>
    <w:qFormat/>
    <w:rsid w:val="00010493"/>
    <w:pPr>
      <w:numPr>
        <w:numId w:val="1"/>
      </w:numPr>
      <w:contextualSpacing/>
    </w:pPr>
  </w:style>
  <w:style w:type="character" w:customStyle="1" w:styleId="Heading2Char">
    <w:name w:val="Heading 2 Char"/>
    <w:basedOn w:val="DefaultParagraphFont"/>
    <w:link w:val="Heading2"/>
    <w:uiPriority w:val="9"/>
    <w:rsid w:val="00BC049F"/>
    <w:rPr>
      <w:rFonts w:eastAsiaTheme="majorEastAsia" w:cstheme="minorHAnsi"/>
      <w:b/>
      <w:bCs/>
      <w:color w:val="FF0000"/>
      <w:sz w:val="32"/>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BC049F"/>
    <w:rPr>
      <w:rFonts w:eastAsiaTheme="majorEastAsia" w:cstheme="minorHAnsi"/>
      <w:b/>
      <w:bCs/>
      <w:color w:val="ED7D31" w:themeColor="accent2"/>
      <w:sz w:val="28"/>
      <w:szCs w:val="2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F7F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F34"/>
    <w:rPr>
      <w:rFonts w:ascii="Segoe UI" w:hAnsi="Segoe UI" w:cs="Segoe UI"/>
      <w:sz w:val="18"/>
      <w:szCs w:val="18"/>
    </w:rPr>
  </w:style>
  <w:style w:type="paragraph" w:styleId="Title">
    <w:name w:val="Title"/>
    <w:basedOn w:val="Normal"/>
    <w:next w:val="Normal"/>
    <w:link w:val="TitleChar"/>
    <w:uiPriority w:val="10"/>
    <w:qFormat/>
    <w:rsid w:val="000D497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497E"/>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FB28CC"/>
    <w:rPr>
      <w:b/>
      <w:bCs/>
    </w:rPr>
  </w:style>
  <w:style w:type="character" w:customStyle="1" w:styleId="CommentSubjectChar">
    <w:name w:val="Comment Subject Char"/>
    <w:basedOn w:val="CommentTextChar"/>
    <w:link w:val="CommentSubject"/>
    <w:uiPriority w:val="99"/>
    <w:semiHidden/>
    <w:rsid w:val="00FB28CC"/>
    <w:rPr>
      <w:b/>
      <w:bCs/>
      <w:sz w:val="20"/>
      <w:szCs w:val="20"/>
    </w:rPr>
  </w:style>
  <w:style w:type="paragraph" w:styleId="Header">
    <w:name w:val="header"/>
    <w:basedOn w:val="Normal"/>
    <w:link w:val="HeaderChar"/>
    <w:uiPriority w:val="99"/>
    <w:unhideWhenUsed/>
    <w:rsid w:val="00780160"/>
    <w:pPr>
      <w:tabs>
        <w:tab w:val="center" w:pos="4680"/>
        <w:tab w:val="right" w:pos="9360"/>
      </w:tabs>
      <w:spacing w:after="0"/>
    </w:pPr>
  </w:style>
  <w:style w:type="character" w:customStyle="1" w:styleId="HeaderChar">
    <w:name w:val="Header Char"/>
    <w:basedOn w:val="DefaultParagraphFont"/>
    <w:link w:val="Header"/>
    <w:uiPriority w:val="99"/>
    <w:rsid w:val="00780160"/>
  </w:style>
  <w:style w:type="paragraph" w:styleId="Footer">
    <w:name w:val="footer"/>
    <w:basedOn w:val="Normal"/>
    <w:link w:val="FooterChar"/>
    <w:uiPriority w:val="99"/>
    <w:unhideWhenUsed/>
    <w:rsid w:val="00780160"/>
    <w:pPr>
      <w:tabs>
        <w:tab w:val="center" w:pos="4680"/>
        <w:tab w:val="right" w:pos="9360"/>
      </w:tabs>
      <w:spacing w:after="0"/>
    </w:pPr>
  </w:style>
  <w:style w:type="character" w:customStyle="1" w:styleId="FooterChar">
    <w:name w:val="Footer Char"/>
    <w:basedOn w:val="DefaultParagraphFont"/>
    <w:link w:val="Footer"/>
    <w:uiPriority w:val="99"/>
    <w:rsid w:val="00780160"/>
  </w:style>
  <w:style w:type="paragraph" w:customStyle="1" w:styleId="paragraph">
    <w:name w:val="paragraph"/>
    <w:basedOn w:val="Normal"/>
    <w:rsid w:val="00E15773"/>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15773"/>
  </w:style>
  <w:style w:type="character" w:customStyle="1" w:styleId="eop">
    <w:name w:val="eop"/>
    <w:basedOn w:val="DefaultParagraphFont"/>
    <w:rsid w:val="00E15773"/>
  </w:style>
  <w:style w:type="paragraph" w:styleId="TOCHeading">
    <w:name w:val="TOC Heading"/>
    <w:basedOn w:val="Heading1"/>
    <w:next w:val="Normal"/>
    <w:uiPriority w:val="39"/>
    <w:unhideWhenUsed/>
    <w:qFormat/>
    <w:rsid w:val="00D02263"/>
    <w:pPr>
      <w:spacing w:line="259" w:lineRule="auto"/>
      <w:outlineLvl w:val="9"/>
    </w:pPr>
  </w:style>
  <w:style w:type="paragraph" w:styleId="TOC2">
    <w:name w:val="toc 2"/>
    <w:basedOn w:val="Normal"/>
    <w:next w:val="Normal"/>
    <w:autoRedefine/>
    <w:uiPriority w:val="39"/>
    <w:unhideWhenUsed/>
    <w:rsid w:val="006627B3"/>
    <w:pPr>
      <w:tabs>
        <w:tab w:val="right" w:leader="dot" w:pos="9350"/>
      </w:tabs>
      <w:spacing w:after="60"/>
      <w:ind w:left="216"/>
    </w:pPr>
    <w:rPr>
      <w:bCs/>
    </w:rPr>
  </w:style>
  <w:style w:type="paragraph" w:styleId="TOC3">
    <w:name w:val="toc 3"/>
    <w:basedOn w:val="Normal"/>
    <w:next w:val="Normal"/>
    <w:autoRedefine/>
    <w:uiPriority w:val="39"/>
    <w:unhideWhenUsed/>
    <w:rsid w:val="006627B3"/>
    <w:pPr>
      <w:spacing w:after="60"/>
      <w:ind w:left="446"/>
    </w:pPr>
  </w:style>
  <w:style w:type="paragraph" w:styleId="TOC1">
    <w:name w:val="toc 1"/>
    <w:basedOn w:val="Normal"/>
    <w:next w:val="Normal"/>
    <w:autoRedefine/>
    <w:uiPriority w:val="39"/>
    <w:unhideWhenUsed/>
    <w:rsid w:val="006627B3"/>
    <w:pPr>
      <w:spacing w:after="60"/>
    </w:pPr>
  </w:style>
  <w:style w:type="character" w:styleId="Hyperlink">
    <w:name w:val="Hyperlink"/>
    <w:basedOn w:val="DefaultParagraphFont"/>
    <w:uiPriority w:val="99"/>
    <w:unhideWhenUsed/>
    <w:rsid w:val="009E4BAB"/>
    <w:rPr>
      <w:b/>
      <w:bCs/>
      <w:noProof/>
      <w:color w:val="0563C1" w:themeColor="hyperlink"/>
      <w:u w:val="single"/>
    </w:rPr>
  </w:style>
  <w:style w:type="character" w:customStyle="1" w:styleId="Heading4Char">
    <w:name w:val="Heading 4 Char"/>
    <w:basedOn w:val="DefaultParagraphFont"/>
    <w:link w:val="Heading4"/>
    <w:uiPriority w:val="9"/>
    <w:rsid w:val="00F15E51"/>
    <w:rPr>
      <w:rFonts w:asciiTheme="majorHAnsi" w:eastAsiaTheme="majorEastAsia" w:hAnsiTheme="majorHAnsi" w:cstheme="majorBidi"/>
      <w:b/>
      <w:bCs/>
      <w:i/>
      <w:iCs/>
      <w:color w:val="2F5496" w:themeColor="accent1" w:themeShade="BF"/>
      <w:sz w:val="24"/>
      <w:szCs w:val="24"/>
    </w:rPr>
  </w:style>
  <w:style w:type="paragraph" w:customStyle="1" w:styleId="Heading1noTOC">
    <w:name w:val="Heading_1_no_TOC"/>
    <w:basedOn w:val="Heading1"/>
    <w:next w:val="Normal"/>
    <w:link w:val="Heading1noTOCChar"/>
    <w:qFormat/>
    <w:rsid w:val="006B463F"/>
  </w:style>
  <w:style w:type="paragraph" w:customStyle="1" w:styleId="BookTitle1">
    <w:name w:val="Book Title1"/>
    <w:basedOn w:val="Normal"/>
    <w:link w:val="BookTitleChar"/>
    <w:qFormat/>
    <w:rsid w:val="00DC1453"/>
    <w:pPr>
      <w:spacing w:after="120"/>
    </w:pPr>
    <w:rPr>
      <w:rFonts w:asciiTheme="majorHAnsi" w:hAnsiTheme="majorHAnsi"/>
      <w:sz w:val="24"/>
      <w:szCs w:val="28"/>
    </w:rPr>
  </w:style>
  <w:style w:type="character" w:customStyle="1" w:styleId="Heading1noTOCChar">
    <w:name w:val="Heading_1_no_TOC Char"/>
    <w:basedOn w:val="DefaultParagraphFont"/>
    <w:link w:val="Heading1noTOC"/>
    <w:rsid w:val="006B463F"/>
    <w:rPr>
      <w:rFonts w:eastAsiaTheme="majorEastAsia" w:cstheme="majorBidi"/>
      <w:color w:val="2F5496" w:themeColor="accent1" w:themeShade="BF"/>
      <w:sz w:val="36"/>
      <w:szCs w:val="36"/>
    </w:rPr>
  </w:style>
  <w:style w:type="character" w:customStyle="1" w:styleId="BookTitleChar">
    <w:name w:val="BookTitle Char"/>
    <w:basedOn w:val="DefaultParagraphFont"/>
    <w:link w:val="BookTitle1"/>
    <w:rsid w:val="00DC1453"/>
    <w:rPr>
      <w:rFonts w:asciiTheme="majorHAnsi" w:hAnsiTheme="majorHAnsi"/>
      <w:sz w:val="24"/>
      <w:szCs w:val="28"/>
    </w:rPr>
  </w:style>
  <w:style w:type="character" w:customStyle="1" w:styleId="UnresolvedMention1">
    <w:name w:val="Unresolved Mention1"/>
    <w:basedOn w:val="DefaultParagraphFont"/>
    <w:uiPriority w:val="99"/>
    <w:semiHidden/>
    <w:unhideWhenUsed/>
    <w:rsid w:val="003B3797"/>
    <w:rPr>
      <w:color w:val="605E5C"/>
      <w:shd w:val="clear" w:color="auto" w:fill="E1DFDD"/>
    </w:rPr>
  </w:style>
  <w:style w:type="character" w:styleId="FollowedHyperlink">
    <w:name w:val="FollowedHyperlink"/>
    <w:basedOn w:val="DefaultParagraphFont"/>
    <w:uiPriority w:val="99"/>
    <w:semiHidden/>
    <w:unhideWhenUsed/>
    <w:rsid w:val="002F3D4A"/>
    <w:rPr>
      <w:color w:val="954F72" w:themeColor="followedHyperlink"/>
      <w:u w:val="single"/>
    </w:rPr>
  </w:style>
  <w:style w:type="paragraph" w:customStyle="1" w:styleId="LOs">
    <w:name w:val="LOs"/>
    <w:basedOn w:val="Normal"/>
    <w:link w:val="LOsChar"/>
    <w:qFormat/>
    <w:rsid w:val="002D4C07"/>
    <w:pPr>
      <w:tabs>
        <w:tab w:val="left" w:pos="900"/>
      </w:tabs>
      <w:ind w:left="900" w:hanging="900"/>
    </w:pPr>
    <w:rPr>
      <w:rFonts w:eastAsiaTheme="minorEastAsia"/>
    </w:rPr>
  </w:style>
  <w:style w:type="character" w:customStyle="1" w:styleId="LOsChar">
    <w:name w:val="LOs Char"/>
    <w:basedOn w:val="DefaultParagraphFont"/>
    <w:link w:val="LOs"/>
    <w:rsid w:val="002D4C07"/>
    <w:rPr>
      <w:rFonts w:ascii="Open Sans" w:eastAsiaTheme="minorEastAsia" w:hAnsi="Open Sans" w:cs="Open Sans"/>
    </w:rPr>
  </w:style>
  <w:style w:type="paragraph" w:styleId="Revision">
    <w:name w:val="Revision"/>
    <w:hidden/>
    <w:uiPriority w:val="99"/>
    <w:semiHidden/>
    <w:rsid w:val="00C43F4D"/>
    <w:pPr>
      <w:spacing w:after="0" w:line="240" w:lineRule="auto"/>
    </w:pPr>
    <w:rPr>
      <w:rFonts w:ascii="Open Sans" w:eastAsia="Open Sans" w:hAnsi="Open Sans" w:cs="Open Sans"/>
    </w:rPr>
  </w:style>
  <w:style w:type="paragraph" w:customStyle="1" w:styleId="Page-header-with-book-title">
    <w:name w:val="Page-header-with-book-title"/>
    <w:basedOn w:val="Normal"/>
    <w:link w:val="Page-header-with-book-titleChar"/>
    <w:qFormat/>
    <w:rsid w:val="00440E23"/>
    <w:pPr>
      <w:jc w:val="right"/>
    </w:pPr>
    <w:rPr>
      <w:noProof/>
      <w:sz w:val="16"/>
      <w:szCs w:val="16"/>
    </w:rPr>
  </w:style>
  <w:style w:type="paragraph" w:customStyle="1" w:styleId="Return-to-top">
    <w:name w:val="Return-to-top"/>
    <w:basedOn w:val="Normal"/>
    <w:link w:val="Return-to-topChar"/>
    <w:qFormat/>
    <w:rsid w:val="00836486"/>
    <w:pPr>
      <w:spacing w:line="259" w:lineRule="auto"/>
    </w:pPr>
  </w:style>
  <w:style w:type="character" w:customStyle="1" w:styleId="Page-header-with-book-titleChar">
    <w:name w:val="Page-header-with-book-title Char"/>
    <w:basedOn w:val="DefaultParagraphFont"/>
    <w:link w:val="Page-header-with-book-title"/>
    <w:rsid w:val="00440E23"/>
    <w:rPr>
      <w:rFonts w:ascii="Open Sans" w:eastAsia="Open Sans" w:hAnsi="Open Sans" w:cs="Open Sans"/>
      <w:noProof/>
      <w:sz w:val="16"/>
      <w:szCs w:val="16"/>
    </w:rPr>
  </w:style>
  <w:style w:type="character" w:customStyle="1" w:styleId="Return-to-topChar">
    <w:name w:val="Return-to-top Char"/>
    <w:basedOn w:val="DefaultParagraphFont"/>
    <w:link w:val="Return-to-top"/>
    <w:rsid w:val="00836486"/>
    <w:rPr>
      <w:rFonts w:ascii="Open Sans" w:eastAsia="Open Sans" w:hAnsi="Open Sans" w:cs="Open Sans"/>
    </w:rPr>
  </w:style>
  <w:style w:type="paragraph" w:styleId="BodyText">
    <w:name w:val="Body Text"/>
    <w:basedOn w:val="Normal"/>
    <w:link w:val="BodyTextChar"/>
    <w:uiPriority w:val="1"/>
    <w:qFormat/>
    <w:rsid w:val="00050620"/>
    <w:pPr>
      <w:widowControl w:val="0"/>
      <w:spacing w:after="0"/>
      <w:ind w:left="1671"/>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050620"/>
    <w:rPr>
      <w:rFonts w:ascii="Times New Roman" w:eastAsia="Times New Roman" w:hAnsi="Times New Roman"/>
      <w:sz w:val="20"/>
      <w:szCs w:val="20"/>
    </w:rPr>
  </w:style>
  <w:style w:type="paragraph" w:styleId="ListBullet">
    <w:name w:val="List Bullet"/>
    <w:basedOn w:val="Normal"/>
    <w:unhideWhenUsed/>
    <w:rsid w:val="00F86177"/>
    <w:pPr>
      <w:numPr>
        <w:numId w:val="2"/>
      </w:numPr>
      <w:spacing w:after="0"/>
      <w:contextualSpacing/>
    </w:pPr>
    <w:rPr>
      <w:rFonts w:ascii="Times New Roman" w:eastAsia="Times New Roman" w:hAnsi="Times New Roman" w:cs="Times New Roman"/>
      <w:sz w:val="24"/>
      <w:szCs w:val="24"/>
    </w:rPr>
  </w:style>
  <w:style w:type="character" w:customStyle="1" w:styleId="EndnoteTextChar">
    <w:name w:val="Endnote Text Char"/>
    <w:link w:val="EndnoteText"/>
    <w:semiHidden/>
    <w:rsid w:val="00140226"/>
    <w:rPr>
      <w:rFonts w:ascii="New York" w:eastAsia="Times New Roman" w:hAnsi="New York"/>
    </w:rPr>
  </w:style>
  <w:style w:type="paragraph" w:styleId="EndnoteText">
    <w:name w:val="endnote text"/>
    <w:basedOn w:val="Normal"/>
    <w:link w:val="EndnoteTextChar"/>
    <w:semiHidden/>
    <w:rsid w:val="00140226"/>
    <w:pPr>
      <w:spacing w:after="0"/>
    </w:pPr>
    <w:rPr>
      <w:rFonts w:ascii="New York" w:eastAsia="Times New Roman" w:hAnsi="New York" w:cstheme="minorBidi"/>
    </w:rPr>
  </w:style>
  <w:style w:type="character" w:customStyle="1" w:styleId="EndnoteTextChar1">
    <w:name w:val="Endnote Text Char1"/>
    <w:basedOn w:val="DefaultParagraphFont"/>
    <w:uiPriority w:val="99"/>
    <w:semiHidden/>
    <w:rsid w:val="00140226"/>
    <w:rPr>
      <w:rFonts w:ascii="Open Sans" w:eastAsia="Open Sans" w:hAnsi="Open Sans" w:cs="Open Sans"/>
      <w:sz w:val="20"/>
      <w:szCs w:val="20"/>
    </w:rPr>
  </w:style>
  <w:style w:type="character" w:styleId="EndnoteReference">
    <w:name w:val="endnote reference"/>
    <w:semiHidden/>
    <w:rsid w:val="00140226"/>
    <w:rPr>
      <w:vertAlign w:val="superscript"/>
    </w:rPr>
  </w:style>
  <w:style w:type="paragraph" w:customStyle="1" w:styleId="ColorfulList-Accent11">
    <w:name w:val="Colorful List - Accent 11"/>
    <w:basedOn w:val="Normal"/>
    <w:uiPriority w:val="34"/>
    <w:qFormat/>
    <w:rsid w:val="00140226"/>
    <w:pPr>
      <w:spacing w:after="200" w:line="276" w:lineRule="auto"/>
      <w:ind w:left="720"/>
      <w:contextualSpacing/>
    </w:pPr>
    <w:rPr>
      <w:rFonts w:ascii="Calibri" w:eastAsia="Calibri" w:hAnsi="Calibri" w:cs="Times New Roman"/>
    </w:rPr>
  </w:style>
  <w:style w:type="character" w:customStyle="1" w:styleId="UnresolvedMention2">
    <w:name w:val="Unresolved Mention2"/>
    <w:basedOn w:val="DefaultParagraphFont"/>
    <w:uiPriority w:val="99"/>
    <w:semiHidden/>
    <w:unhideWhenUsed/>
    <w:rsid w:val="00E01945"/>
    <w:rPr>
      <w:color w:val="605E5C"/>
      <w:shd w:val="clear" w:color="auto" w:fill="E1DFDD"/>
    </w:rPr>
  </w:style>
  <w:style w:type="character" w:customStyle="1" w:styleId="Heading5Char">
    <w:name w:val="Heading 5 Char"/>
    <w:basedOn w:val="DefaultParagraphFont"/>
    <w:link w:val="Heading5"/>
    <w:uiPriority w:val="9"/>
    <w:rsid w:val="00D577EB"/>
    <w:rPr>
      <w:rFonts w:asciiTheme="majorHAnsi" w:eastAsiaTheme="majorEastAsia" w:hAnsiTheme="majorHAnsi" w:cstheme="majorBidi"/>
      <w:color w:val="2F5496" w:themeColor="accent1" w:themeShade="BF"/>
    </w:rPr>
  </w:style>
  <w:style w:type="paragraph" w:customStyle="1" w:styleId="trt0xe">
    <w:name w:val="trt0xe"/>
    <w:basedOn w:val="Normal"/>
    <w:rsid w:val="00707021"/>
    <w:pPr>
      <w:spacing w:before="100" w:beforeAutospacing="1" w:after="100" w:afterAutospacing="1"/>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707021"/>
    <w:pPr>
      <w:spacing w:after="200"/>
    </w:pPr>
    <w:rPr>
      <w:i/>
      <w:iCs/>
      <w:color w:val="44546A" w:themeColor="text2"/>
      <w:sz w:val="18"/>
      <w:szCs w:val="18"/>
    </w:rPr>
  </w:style>
  <w:style w:type="paragraph" w:styleId="NormalWeb">
    <w:name w:val="Normal (Web)"/>
    <w:basedOn w:val="Normal"/>
    <w:uiPriority w:val="99"/>
    <w:semiHidden/>
    <w:unhideWhenUsed/>
    <w:rsid w:val="00617A20"/>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617A20"/>
    <w:rPr>
      <w:b/>
      <w:bCs/>
    </w:rPr>
  </w:style>
  <w:style w:type="character" w:styleId="Emphasis">
    <w:name w:val="Emphasis"/>
    <w:basedOn w:val="DefaultParagraphFont"/>
    <w:uiPriority w:val="20"/>
    <w:qFormat/>
    <w:rsid w:val="00617A20"/>
    <w:rPr>
      <w:i/>
      <w:iCs/>
    </w:rPr>
  </w:style>
  <w:style w:type="character" w:customStyle="1" w:styleId="hljs-pscommand">
    <w:name w:val="hljs-pscommand"/>
    <w:basedOn w:val="DefaultParagraphFont"/>
    <w:rsid w:val="00617A20"/>
  </w:style>
  <w:style w:type="character" w:customStyle="1" w:styleId="UnresolvedMention3">
    <w:name w:val="Unresolved Mention3"/>
    <w:basedOn w:val="DefaultParagraphFont"/>
    <w:uiPriority w:val="99"/>
    <w:semiHidden/>
    <w:unhideWhenUsed/>
    <w:rsid w:val="008B52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530064">
      <w:bodyDiv w:val="1"/>
      <w:marLeft w:val="0"/>
      <w:marRight w:val="0"/>
      <w:marTop w:val="0"/>
      <w:marBottom w:val="0"/>
      <w:divBdr>
        <w:top w:val="none" w:sz="0" w:space="0" w:color="auto"/>
        <w:left w:val="none" w:sz="0" w:space="0" w:color="auto"/>
        <w:bottom w:val="none" w:sz="0" w:space="0" w:color="auto"/>
        <w:right w:val="none" w:sz="0" w:space="0" w:color="auto"/>
      </w:divBdr>
    </w:div>
    <w:div w:id="251359278">
      <w:bodyDiv w:val="1"/>
      <w:marLeft w:val="0"/>
      <w:marRight w:val="0"/>
      <w:marTop w:val="0"/>
      <w:marBottom w:val="0"/>
      <w:divBdr>
        <w:top w:val="none" w:sz="0" w:space="0" w:color="auto"/>
        <w:left w:val="none" w:sz="0" w:space="0" w:color="auto"/>
        <w:bottom w:val="none" w:sz="0" w:space="0" w:color="auto"/>
        <w:right w:val="none" w:sz="0" w:space="0" w:color="auto"/>
      </w:divBdr>
    </w:div>
    <w:div w:id="259266493">
      <w:bodyDiv w:val="1"/>
      <w:marLeft w:val="0"/>
      <w:marRight w:val="0"/>
      <w:marTop w:val="0"/>
      <w:marBottom w:val="0"/>
      <w:divBdr>
        <w:top w:val="none" w:sz="0" w:space="0" w:color="auto"/>
        <w:left w:val="none" w:sz="0" w:space="0" w:color="auto"/>
        <w:bottom w:val="none" w:sz="0" w:space="0" w:color="auto"/>
        <w:right w:val="none" w:sz="0" w:space="0" w:color="auto"/>
      </w:divBdr>
    </w:div>
    <w:div w:id="387529750">
      <w:bodyDiv w:val="1"/>
      <w:marLeft w:val="0"/>
      <w:marRight w:val="0"/>
      <w:marTop w:val="0"/>
      <w:marBottom w:val="0"/>
      <w:divBdr>
        <w:top w:val="none" w:sz="0" w:space="0" w:color="auto"/>
        <w:left w:val="none" w:sz="0" w:space="0" w:color="auto"/>
        <w:bottom w:val="none" w:sz="0" w:space="0" w:color="auto"/>
        <w:right w:val="none" w:sz="0" w:space="0" w:color="auto"/>
      </w:divBdr>
    </w:div>
    <w:div w:id="402335578">
      <w:bodyDiv w:val="1"/>
      <w:marLeft w:val="0"/>
      <w:marRight w:val="0"/>
      <w:marTop w:val="0"/>
      <w:marBottom w:val="0"/>
      <w:divBdr>
        <w:top w:val="none" w:sz="0" w:space="0" w:color="auto"/>
        <w:left w:val="none" w:sz="0" w:space="0" w:color="auto"/>
        <w:bottom w:val="none" w:sz="0" w:space="0" w:color="auto"/>
        <w:right w:val="none" w:sz="0" w:space="0" w:color="auto"/>
      </w:divBdr>
    </w:div>
    <w:div w:id="480200155">
      <w:bodyDiv w:val="1"/>
      <w:marLeft w:val="0"/>
      <w:marRight w:val="0"/>
      <w:marTop w:val="0"/>
      <w:marBottom w:val="0"/>
      <w:divBdr>
        <w:top w:val="none" w:sz="0" w:space="0" w:color="auto"/>
        <w:left w:val="none" w:sz="0" w:space="0" w:color="auto"/>
        <w:bottom w:val="none" w:sz="0" w:space="0" w:color="auto"/>
        <w:right w:val="none" w:sz="0" w:space="0" w:color="auto"/>
      </w:divBdr>
    </w:div>
    <w:div w:id="560093224">
      <w:bodyDiv w:val="1"/>
      <w:marLeft w:val="0"/>
      <w:marRight w:val="0"/>
      <w:marTop w:val="0"/>
      <w:marBottom w:val="0"/>
      <w:divBdr>
        <w:top w:val="none" w:sz="0" w:space="0" w:color="auto"/>
        <w:left w:val="none" w:sz="0" w:space="0" w:color="auto"/>
        <w:bottom w:val="none" w:sz="0" w:space="0" w:color="auto"/>
        <w:right w:val="none" w:sz="0" w:space="0" w:color="auto"/>
      </w:divBdr>
    </w:div>
    <w:div w:id="724330686">
      <w:bodyDiv w:val="1"/>
      <w:marLeft w:val="0"/>
      <w:marRight w:val="0"/>
      <w:marTop w:val="0"/>
      <w:marBottom w:val="0"/>
      <w:divBdr>
        <w:top w:val="none" w:sz="0" w:space="0" w:color="auto"/>
        <w:left w:val="none" w:sz="0" w:space="0" w:color="auto"/>
        <w:bottom w:val="none" w:sz="0" w:space="0" w:color="auto"/>
        <w:right w:val="none" w:sz="0" w:space="0" w:color="auto"/>
      </w:divBdr>
    </w:div>
    <w:div w:id="743841834">
      <w:bodyDiv w:val="1"/>
      <w:marLeft w:val="0"/>
      <w:marRight w:val="0"/>
      <w:marTop w:val="0"/>
      <w:marBottom w:val="0"/>
      <w:divBdr>
        <w:top w:val="none" w:sz="0" w:space="0" w:color="auto"/>
        <w:left w:val="none" w:sz="0" w:space="0" w:color="auto"/>
        <w:bottom w:val="none" w:sz="0" w:space="0" w:color="auto"/>
        <w:right w:val="none" w:sz="0" w:space="0" w:color="auto"/>
      </w:divBdr>
    </w:div>
    <w:div w:id="1022778492">
      <w:bodyDiv w:val="1"/>
      <w:marLeft w:val="0"/>
      <w:marRight w:val="0"/>
      <w:marTop w:val="0"/>
      <w:marBottom w:val="0"/>
      <w:divBdr>
        <w:top w:val="none" w:sz="0" w:space="0" w:color="auto"/>
        <w:left w:val="none" w:sz="0" w:space="0" w:color="auto"/>
        <w:bottom w:val="none" w:sz="0" w:space="0" w:color="auto"/>
        <w:right w:val="none" w:sz="0" w:space="0" w:color="auto"/>
      </w:divBdr>
    </w:div>
    <w:div w:id="1174607566">
      <w:bodyDiv w:val="1"/>
      <w:marLeft w:val="0"/>
      <w:marRight w:val="0"/>
      <w:marTop w:val="0"/>
      <w:marBottom w:val="0"/>
      <w:divBdr>
        <w:top w:val="none" w:sz="0" w:space="0" w:color="auto"/>
        <w:left w:val="none" w:sz="0" w:space="0" w:color="auto"/>
        <w:bottom w:val="none" w:sz="0" w:space="0" w:color="auto"/>
        <w:right w:val="none" w:sz="0" w:space="0" w:color="auto"/>
      </w:divBdr>
    </w:div>
    <w:div w:id="1255087580">
      <w:bodyDiv w:val="1"/>
      <w:marLeft w:val="0"/>
      <w:marRight w:val="0"/>
      <w:marTop w:val="0"/>
      <w:marBottom w:val="0"/>
      <w:divBdr>
        <w:top w:val="none" w:sz="0" w:space="0" w:color="auto"/>
        <w:left w:val="none" w:sz="0" w:space="0" w:color="auto"/>
        <w:bottom w:val="none" w:sz="0" w:space="0" w:color="auto"/>
        <w:right w:val="none" w:sz="0" w:space="0" w:color="auto"/>
      </w:divBdr>
    </w:div>
    <w:div w:id="1255163430">
      <w:bodyDiv w:val="1"/>
      <w:marLeft w:val="0"/>
      <w:marRight w:val="0"/>
      <w:marTop w:val="0"/>
      <w:marBottom w:val="0"/>
      <w:divBdr>
        <w:top w:val="none" w:sz="0" w:space="0" w:color="auto"/>
        <w:left w:val="none" w:sz="0" w:space="0" w:color="auto"/>
        <w:bottom w:val="none" w:sz="0" w:space="0" w:color="auto"/>
        <w:right w:val="none" w:sz="0" w:space="0" w:color="auto"/>
      </w:divBdr>
    </w:div>
    <w:div w:id="1359038318">
      <w:bodyDiv w:val="1"/>
      <w:marLeft w:val="0"/>
      <w:marRight w:val="0"/>
      <w:marTop w:val="0"/>
      <w:marBottom w:val="0"/>
      <w:divBdr>
        <w:top w:val="none" w:sz="0" w:space="0" w:color="auto"/>
        <w:left w:val="none" w:sz="0" w:space="0" w:color="auto"/>
        <w:bottom w:val="none" w:sz="0" w:space="0" w:color="auto"/>
        <w:right w:val="none" w:sz="0" w:space="0" w:color="auto"/>
      </w:divBdr>
    </w:div>
    <w:div w:id="1525947878">
      <w:bodyDiv w:val="1"/>
      <w:marLeft w:val="0"/>
      <w:marRight w:val="0"/>
      <w:marTop w:val="0"/>
      <w:marBottom w:val="0"/>
      <w:divBdr>
        <w:top w:val="none" w:sz="0" w:space="0" w:color="auto"/>
        <w:left w:val="none" w:sz="0" w:space="0" w:color="auto"/>
        <w:bottom w:val="none" w:sz="0" w:space="0" w:color="auto"/>
        <w:right w:val="none" w:sz="0" w:space="0" w:color="auto"/>
      </w:divBdr>
    </w:div>
    <w:div w:id="1609501748">
      <w:bodyDiv w:val="1"/>
      <w:marLeft w:val="0"/>
      <w:marRight w:val="0"/>
      <w:marTop w:val="0"/>
      <w:marBottom w:val="0"/>
      <w:divBdr>
        <w:top w:val="none" w:sz="0" w:space="0" w:color="auto"/>
        <w:left w:val="none" w:sz="0" w:space="0" w:color="auto"/>
        <w:bottom w:val="none" w:sz="0" w:space="0" w:color="auto"/>
        <w:right w:val="none" w:sz="0" w:space="0" w:color="auto"/>
      </w:divBdr>
    </w:div>
    <w:div w:id="1777216095">
      <w:bodyDiv w:val="1"/>
      <w:marLeft w:val="0"/>
      <w:marRight w:val="0"/>
      <w:marTop w:val="0"/>
      <w:marBottom w:val="0"/>
      <w:divBdr>
        <w:top w:val="none" w:sz="0" w:space="0" w:color="auto"/>
        <w:left w:val="none" w:sz="0" w:space="0" w:color="auto"/>
        <w:bottom w:val="none" w:sz="0" w:space="0" w:color="auto"/>
        <w:right w:val="none" w:sz="0" w:space="0" w:color="auto"/>
      </w:divBdr>
    </w:div>
    <w:div w:id="1906716810">
      <w:bodyDiv w:val="1"/>
      <w:marLeft w:val="0"/>
      <w:marRight w:val="0"/>
      <w:marTop w:val="0"/>
      <w:marBottom w:val="0"/>
      <w:divBdr>
        <w:top w:val="none" w:sz="0" w:space="0" w:color="auto"/>
        <w:left w:val="none" w:sz="0" w:space="0" w:color="auto"/>
        <w:bottom w:val="none" w:sz="0" w:space="0" w:color="auto"/>
        <w:right w:val="none" w:sz="0" w:space="0" w:color="auto"/>
      </w:divBdr>
      <w:divsChild>
        <w:div w:id="94135688">
          <w:marLeft w:val="0"/>
          <w:marRight w:val="0"/>
          <w:marTop w:val="0"/>
          <w:marBottom w:val="180"/>
          <w:divBdr>
            <w:top w:val="none" w:sz="0" w:space="0" w:color="auto"/>
            <w:left w:val="none" w:sz="0" w:space="0" w:color="auto"/>
            <w:bottom w:val="none" w:sz="0" w:space="0" w:color="auto"/>
            <w:right w:val="none" w:sz="0" w:space="0" w:color="auto"/>
          </w:divBdr>
        </w:div>
      </w:divsChild>
    </w:div>
    <w:div w:id="1942953303">
      <w:bodyDiv w:val="1"/>
      <w:marLeft w:val="0"/>
      <w:marRight w:val="0"/>
      <w:marTop w:val="0"/>
      <w:marBottom w:val="0"/>
      <w:divBdr>
        <w:top w:val="none" w:sz="0" w:space="0" w:color="auto"/>
        <w:left w:val="none" w:sz="0" w:space="0" w:color="auto"/>
        <w:bottom w:val="none" w:sz="0" w:space="0" w:color="auto"/>
        <w:right w:val="none" w:sz="0" w:space="0" w:color="auto"/>
      </w:divBdr>
      <w:divsChild>
        <w:div w:id="771513446">
          <w:marLeft w:val="0"/>
          <w:marRight w:val="0"/>
          <w:marTop w:val="0"/>
          <w:marBottom w:val="0"/>
          <w:divBdr>
            <w:top w:val="none" w:sz="0" w:space="0" w:color="auto"/>
            <w:left w:val="none" w:sz="0" w:space="0" w:color="auto"/>
            <w:bottom w:val="none" w:sz="0" w:space="0" w:color="auto"/>
            <w:right w:val="none" w:sz="0" w:space="0" w:color="auto"/>
          </w:divBdr>
        </w:div>
        <w:div w:id="840778395">
          <w:marLeft w:val="0"/>
          <w:marRight w:val="0"/>
          <w:marTop w:val="0"/>
          <w:marBottom w:val="0"/>
          <w:divBdr>
            <w:top w:val="none" w:sz="0" w:space="0" w:color="auto"/>
            <w:left w:val="none" w:sz="0" w:space="0" w:color="auto"/>
            <w:bottom w:val="none" w:sz="0" w:space="0" w:color="auto"/>
            <w:right w:val="none" w:sz="0" w:space="0" w:color="auto"/>
          </w:divBdr>
        </w:div>
        <w:div w:id="1310480733">
          <w:marLeft w:val="0"/>
          <w:marRight w:val="0"/>
          <w:marTop w:val="0"/>
          <w:marBottom w:val="0"/>
          <w:divBdr>
            <w:top w:val="none" w:sz="0" w:space="0" w:color="auto"/>
            <w:left w:val="none" w:sz="0" w:space="0" w:color="auto"/>
            <w:bottom w:val="none" w:sz="0" w:space="0" w:color="auto"/>
            <w:right w:val="none" w:sz="0" w:space="0" w:color="auto"/>
          </w:divBdr>
        </w:div>
        <w:div w:id="1685395594">
          <w:marLeft w:val="0"/>
          <w:marRight w:val="0"/>
          <w:marTop w:val="0"/>
          <w:marBottom w:val="0"/>
          <w:divBdr>
            <w:top w:val="none" w:sz="0" w:space="0" w:color="auto"/>
            <w:left w:val="none" w:sz="0" w:space="0" w:color="auto"/>
            <w:bottom w:val="none" w:sz="0" w:space="0" w:color="auto"/>
            <w:right w:val="none" w:sz="0" w:space="0" w:color="auto"/>
          </w:divBdr>
        </w:div>
        <w:div w:id="1774667355">
          <w:marLeft w:val="0"/>
          <w:marRight w:val="0"/>
          <w:marTop w:val="0"/>
          <w:marBottom w:val="0"/>
          <w:divBdr>
            <w:top w:val="none" w:sz="0" w:space="0" w:color="auto"/>
            <w:left w:val="none" w:sz="0" w:space="0" w:color="auto"/>
            <w:bottom w:val="none" w:sz="0" w:space="0" w:color="auto"/>
            <w:right w:val="none" w:sz="0" w:space="0" w:color="auto"/>
          </w:divBdr>
        </w:div>
      </w:divsChild>
    </w:div>
    <w:div w:id="1987397582">
      <w:bodyDiv w:val="1"/>
      <w:marLeft w:val="0"/>
      <w:marRight w:val="0"/>
      <w:marTop w:val="0"/>
      <w:marBottom w:val="0"/>
      <w:divBdr>
        <w:top w:val="none" w:sz="0" w:space="0" w:color="auto"/>
        <w:left w:val="none" w:sz="0" w:space="0" w:color="auto"/>
        <w:bottom w:val="none" w:sz="0" w:space="0" w:color="auto"/>
        <w:right w:val="none" w:sz="0" w:space="0" w:color="auto"/>
      </w:divBdr>
      <w:divsChild>
        <w:div w:id="642002533">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oogle.com/chrome" TargetMode="Externa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hyperlink" Target="https://www.microsoft.com/en-us/edge" TargetMode="External"/><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c208031d74e44a15" Type="http://schemas.microsoft.com/office/2019/09/relationships/intelligence" Target="intelligenc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hyperlink" Target="https://www.google.com/chrome/" TargetMode="Externa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hyperlink" Target="https://landing.google.com/advancedprotection/" TargetMode="External"/><Relationship Id="rId27" Type="http://schemas.openxmlformats.org/officeDocument/2006/relationships/image" Target="media/image14.png"/><Relationship Id="rId30" Type="http://schemas.openxmlformats.org/officeDocument/2006/relationships/hyperlink" Target="https://www.mozilla.org/en-US/" TargetMode="External"/><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yperlink" Target="https://www.apple.com/safari/" TargetMode="External"/><Relationship Id="rId8" Type="http://schemas.openxmlformats.org/officeDocument/2006/relationships/webSettings" Target="webSetting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1.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44.png"/></Relationships>
</file>

<file path=word/_rels/header1.xml.rels><?xml version="1.0" encoding="UTF-8" standalone="yes"?>
<Relationships xmlns="http://schemas.openxmlformats.org/package/2006/relationships"><Relationship Id="rId2" Type="http://schemas.openxmlformats.org/officeDocument/2006/relationships/image" Target="media/image43.emf"/><Relationship Id="rId1" Type="http://schemas.openxmlformats.org/officeDocument/2006/relationships/image" Target="media/image42.png"/></Relationships>
</file>

<file path=word/theme/theme1.xml><?xml version="1.0" encoding="utf-8"?>
<a:theme xmlns:a="http://schemas.openxmlformats.org/drawingml/2006/main" name="SAG">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6265923de5159a887f572b08e7839833">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188be16f85ccbf45a6e64a70a6e37a51"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d9e3592-409e-4321-a65b-52a8fd998d5d">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95FD49-797E-4A0D-A2C1-EBC841A73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266842-414D-42C4-B97B-70F89686CA49}">
  <ds:schemaRefs>
    <ds:schemaRef ds:uri="http://schemas.microsoft.com/office/2006/metadata/properties"/>
    <ds:schemaRef ds:uri="http://schemas.microsoft.com/office/infopath/2007/PartnerControls"/>
    <ds:schemaRef ds:uri="1d9e3592-409e-4321-a65b-52a8fd998d5d"/>
  </ds:schemaRefs>
</ds:datastoreItem>
</file>

<file path=customXml/itemProps3.xml><?xml version="1.0" encoding="utf-8"?>
<ds:datastoreItem xmlns:ds="http://schemas.openxmlformats.org/officeDocument/2006/customXml" ds:itemID="{5F84E2B2-CBBE-4C88-8647-3C94F82E16C4}">
  <ds:schemaRefs>
    <ds:schemaRef ds:uri="http://schemas.microsoft.com/sharepoint/v3/contenttype/forms"/>
  </ds:schemaRefs>
</ds:datastoreItem>
</file>

<file path=customXml/itemProps4.xml><?xml version="1.0" encoding="utf-8"?>
<ds:datastoreItem xmlns:ds="http://schemas.openxmlformats.org/officeDocument/2006/customXml" ds:itemID="{8DFDD262-423B-4605-BEEB-9B9E66D71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34</Pages>
  <Words>4254</Words>
  <Characters>24249</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Lynh</dc:creator>
  <cp:keywords/>
  <dc:description/>
  <cp:lastModifiedBy>Takkellapati, Kalpana</cp:lastModifiedBy>
  <cp:revision>10</cp:revision>
  <cp:lastPrinted>2020-12-28T02:53:00Z</cp:lastPrinted>
  <dcterms:created xsi:type="dcterms:W3CDTF">2023-09-06T22:57:00Z</dcterms:created>
  <dcterms:modified xsi:type="dcterms:W3CDTF">2023-09-11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808E9DB1F2D0429D39B1CC07FFE527</vt:lpwstr>
  </property>
  <property fmtid="{D5CDD505-2E9C-101B-9397-08002B2CF9AE}" pid="3" name="Order">
    <vt:r8>218064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GrammarlyDocumentId">
    <vt:lpwstr>a877cdc1853ef3cd6d7238d9348308df3d3120a764a6aed14f05a3e856209a0a</vt:lpwstr>
  </property>
</Properties>
</file>